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57D62" w14:textId="5A40AC15" w:rsidR="00B06CD4" w:rsidRDefault="00576FE2" w:rsidP="00B06CD4">
      <w:r>
        <w:t>b</w:t>
      </w:r>
    </w:p>
    <w:p w14:paraId="2711D83C" w14:textId="7CAAC0DB" w:rsidR="00362664" w:rsidRDefault="00E825D9" w:rsidP="00B06CD4">
      <w:r>
        <w:rPr>
          <w:rFonts w:ascii="Calibri" w:hAnsi="Calibri" w:cs="Calibri"/>
          <w:b/>
          <w:noProof/>
          <w:sz w:val="32"/>
          <w:szCs w:val="32"/>
        </w:rPr>
        <w:drawing>
          <wp:inline distT="0" distB="0" distL="0" distR="0" wp14:anchorId="4DF86FC3" wp14:editId="1596513F">
            <wp:extent cx="4476750" cy="1383942"/>
            <wp:effectExtent l="0" t="0" r="0" b="6985"/>
            <wp:docPr id="5" name="Picture 4" descr="Texas Student Data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sds logo_orig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30539" cy="140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011F6" w14:textId="1B49F48A" w:rsidR="000D4302" w:rsidRDefault="000D4302" w:rsidP="00E825D9">
      <w:pPr>
        <w:spacing w:after="0" w:line="240" w:lineRule="auto"/>
        <w:rPr>
          <w:rFonts w:cs="Arial"/>
          <w:b/>
          <w:sz w:val="36"/>
          <w:szCs w:val="36"/>
        </w:rPr>
      </w:pPr>
    </w:p>
    <w:p w14:paraId="7F3704B5" w14:textId="77777777" w:rsidR="0044029A" w:rsidRDefault="0044029A" w:rsidP="00E825D9">
      <w:pPr>
        <w:spacing w:after="0" w:line="240" w:lineRule="auto"/>
        <w:rPr>
          <w:rFonts w:cs="Arial"/>
          <w:b/>
          <w:sz w:val="36"/>
          <w:szCs w:val="36"/>
        </w:rPr>
      </w:pPr>
    </w:p>
    <w:p w14:paraId="1508C35B" w14:textId="77777777" w:rsidR="006562A5" w:rsidRDefault="006562A5" w:rsidP="00661B28">
      <w:pPr>
        <w:spacing w:after="0" w:line="240" w:lineRule="auto"/>
        <w:ind w:right="54"/>
        <w:rPr>
          <w:rFonts w:cs="Arial"/>
          <w:b/>
          <w:sz w:val="36"/>
          <w:szCs w:val="36"/>
        </w:rPr>
      </w:pPr>
    </w:p>
    <w:p w14:paraId="2EFC2F3E" w14:textId="3EE0B96B" w:rsidR="00E825D9" w:rsidRPr="00692716" w:rsidRDefault="00E825D9" w:rsidP="00692716">
      <w:pPr>
        <w:rPr>
          <w:b/>
          <w:sz w:val="36"/>
        </w:rPr>
      </w:pPr>
      <w:r w:rsidRPr="00692716">
        <w:rPr>
          <w:b/>
          <w:sz w:val="36"/>
        </w:rPr>
        <w:t>Texas Education Data Standards</w:t>
      </w:r>
      <w:r w:rsidR="006562A5">
        <w:rPr>
          <w:b/>
          <w:sz w:val="36"/>
        </w:rPr>
        <w:t xml:space="preserve"> </w:t>
      </w:r>
      <w:r w:rsidRPr="00692716">
        <w:rPr>
          <w:b/>
          <w:sz w:val="36"/>
        </w:rPr>
        <w:t>(TEDS)</w:t>
      </w:r>
    </w:p>
    <w:p w14:paraId="1BAD180C" w14:textId="77777777" w:rsidR="00E825D9" w:rsidRPr="00E825D9" w:rsidRDefault="00E825D9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5A803284" w14:textId="18FDD983" w:rsidR="00E825D9" w:rsidRDefault="00E825D9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5D8E2724" w14:textId="48F5DBC3" w:rsidR="006562A5" w:rsidRPr="00E825D9" w:rsidRDefault="006562A5" w:rsidP="009555BB">
      <w:pPr>
        <w:tabs>
          <w:tab w:val="left" w:pos="3694"/>
          <w:tab w:val="left" w:pos="5700"/>
        </w:tabs>
        <w:spacing w:after="0" w:line="240" w:lineRule="auto"/>
        <w:rPr>
          <w:rFonts w:cs="Arial"/>
          <w:b/>
          <w:sz w:val="32"/>
          <w:szCs w:val="32"/>
        </w:rPr>
      </w:pPr>
    </w:p>
    <w:p w14:paraId="031EC79A" w14:textId="77777777" w:rsidR="00E825D9" w:rsidRPr="00E825D9" w:rsidRDefault="00E825D9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4EDC03A9" w14:textId="06CEED07" w:rsidR="00E825D9" w:rsidRPr="00E825D9" w:rsidRDefault="00C9239C" w:rsidP="00E825D9">
      <w:pPr>
        <w:spacing w:after="0" w:line="240" w:lineRule="auto"/>
        <w:rPr>
          <w:rFonts w:cs="Arial"/>
          <w:b/>
          <w:sz w:val="32"/>
          <w:szCs w:val="32"/>
        </w:rPr>
      </w:pPr>
      <w:r>
        <w:rPr>
          <w:rFonts w:cs="Arial"/>
          <w:b/>
          <w:sz w:val="32"/>
          <w:szCs w:val="32"/>
        </w:rPr>
        <w:t>20</w:t>
      </w:r>
      <w:r w:rsidR="00420DD4">
        <w:rPr>
          <w:rFonts w:cs="Arial"/>
          <w:b/>
          <w:sz w:val="32"/>
          <w:szCs w:val="32"/>
        </w:rPr>
        <w:t>2</w:t>
      </w:r>
      <w:r w:rsidR="004F3744">
        <w:rPr>
          <w:rFonts w:cs="Arial"/>
          <w:b/>
          <w:sz w:val="32"/>
          <w:szCs w:val="32"/>
        </w:rPr>
        <w:t>2</w:t>
      </w:r>
      <w:r>
        <w:rPr>
          <w:rFonts w:cs="Arial"/>
          <w:b/>
          <w:sz w:val="32"/>
          <w:szCs w:val="32"/>
        </w:rPr>
        <w:t>-202</w:t>
      </w:r>
      <w:r w:rsidR="004F3744">
        <w:rPr>
          <w:rFonts w:cs="Arial"/>
          <w:b/>
          <w:sz w:val="32"/>
          <w:szCs w:val="32"/>
        </w:rPr>
        <w:t>3</w:t>
      </w:r>
      <w:r w:rsidR="00E825D9" w:rsidRPr="00E825D9">
        <w:rPr>
          <w:rFonts w:cs="Arial"/>
          <w:b/>
          <w:sz w:val="32"/>
          <w:szCs w:val="32"/>
        </w:rPr>
        <w:t xml:space="preserve"> </w:t>
      </w:r>
      <w:r w:rsidR="00EB26B7">
        <w:rPr>
          <w:rFonts w:cs="Arial"/>
          <w:b/>
          <w:sz w:val="32"/>
          <w:szCs w:val="32"/>
        </w:rPr>
        <w:t xml:space="preserve">Cumulative </w:t>
      </w:r>
      <w:r w:rsidR="00E825D9" w:rsidRPr="00E825D9">
        <w:rPr>
          <w:rFonts w:cs="Arial"/>
          <w:b/>
          <w:sz w:val="32"/>
          <w:szCs w:val="32"/>
        </w:rPr>
        <w:t>Change Log</w:t>
      </w:r>
    </w:p>
    <w:p w14:paraId="69854462" w14:textId="77777777" w:rsidR="00E825D9" w:rsidRPr="00E825D9" w:rsidRDefault="00E825D9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079AB811" w14:textId="7B9176AD" w:rsidR="00E825D9" w:rsidRPr="00692716" w:rsidRDefault="005B7D3B" w:rsidP="00692716">
      <w:pPr>
        <w:spacing w:after="0"/>
        <w:rPr>
          <w:sz w:val="24"/>
        </w:rPr>
      </w:pPr>
      <w:r>
        <w:rPr>
          <w:sz w:val="24"/>
        </w:rPr>
        <w:t>Final</w:t>
      </w:r>
      <w:r w:rsidR="004F3744">
        <w:rPr>
          <w:sz w:val="24"/>
        </w:rPr>
        <w:t xml:space="preserve"> </w:t>
      </w:r>
      <w:r w:rsidR="00DF6FBA">
        <w:rPr>
          <w:sz w:val="24"/>
        </w:rPr>
        <w:t>Version 20</w:t>
      </w:r>
      <w:r w:rsidR="00C9239C">
        <w:rPr>
          <w:sz w:val="24"/>
        </w:rPr>
        <w:t>2</w:t>
      </w:r>
      <w:r w:rsidR="004F3744">
        <w:rPr>
          <w:sz w:val="24"/>
        </w:rPr>
        <w:t>3.</w:t>
      </w:r>
      <w:r>
        <w:rPr>
          <w:sz w:val="24"/>
        </w:rPr>
        <w:t>1</w:t>
      </w:r>
      <w:r w:rsidR="004F3744">
        <w:rPr>
          <w:sz w:val="24"/>
        </w:rPr>
        <w:t>.0</w:t>
      </w:r>
    </w:p>
    <w:p w14:paraId="55940D9C" w14:textId="7E1685F4" w:rsidR="00E825D9" w:rsidRPr="000D4AB4" w:rsidRDefault="005B7D3B" w:rsidP="00692716">
      <w:pPr>
        <w:spacing w:after="0"/>
        <w:rPr>
          <w:b/>
          <w:sz w:val="24"/>
        </w:rPr>
      </w:pPr>
      <w:r>
        <w:rPr>
          <w:sz w:val="24"/>
        </w:rPr>
        <w:t>March 1</w:t>
      </w:r>
      <w:r w:rsidR="00576FE2">
        <w:rPr>
          <w:sz w:val="24"/>
        </w:rPr>
        <w:t>6</w:t>
      </w:r>
      <w:r>
        <w:rPr>
          <w:sz w:val="24"/>
        </w:rPr>
        <w:t>, 2022</w:t>
      </w:r>
    </w:p>
    <w:p w14:paraId="0C4EFCA6" w14:textId="77777777" w:rsidR="00E825D9" w:rsidRPr="00E825D9" w:rsidRDefault="00E825D9" w:rsidP="00E825D9">
      <w:pPr>
        <w:spacing w:after="0" w:line="240" w:lineRule="auto"/>
        <w:rPr>
          <w:rFonts w:cs="Arial"/>
          <w:sz w:val="28"/>
          <w:szCs w:val="32"/>
        </w:rPr>
      </w:pPr>
    </w:p>
    <w:p w14:paraId="4D3F2EB1" w14:textId="77777777" w:rsidR="00E825D9" w:rsidRPr="00E825D9" w:rsidRDefault="00E825D9" w:rsidP="00E825D9">
      <w:pPr>
        <w:spacing w:after="0" w:line="240" w:lineRule="auto"/>
        <w:rPr>
          <w:rFonts w:cs="Arial"/>
          <w:sz w:val="28"/>
          <w:szCs w:val="32"/>
        </w:rPr>
      </w:pPr>
    </w:p>
    <w:p w14:paraId="6DCF7925" w14:textId="77777777" w:rsidR="00E825D9" w:rsidRPr="00E825D9" w:rsidRDefault="00E825D9" w:rsidP="00E825D9">
      <w:pPr>
        <w:spacing w:after="0" w:line="240" w:lineRule="auto"/>
        <w:rPr>
          <w:rFonts w:cs="Arial"/>
          <w:sz w:val="28"/>
          <w:szCs w:val="32"/>
        </w:rPr>
      </w:pPr>
    </w:p>
    <w:p w14:paraId="65942369" w14:textId="77777777" w:rsidR="000D4302" w:rsidRDefault="000D4302" w:rsidP="00E825D9">
      <w:pPr>
        <w:spacing w:after="0" w:line="240" w:lineRule="auto"/>
        <w:rPr>
          <w:rFonts w:cs="Arial"/>
          <w:sz w:val="28"/>
          <w:szCs w:val="32"/>
        </w:rPr>
      </w:pPr>
    </w:p>
    <w:p w14:paraId="7F1F6B67" w14:textId="77777777" w:rsidR="000D4302" w:rsidRPr="00E825D9" w:rsidRDefault="000D4302" w:rsidP="00E825D9">
      <w:pPr>
        <w:spacing w:after="0" w:line="240" w:lineRule="auto"/>
        <w:rPr>
          <w:rFonts w:cs="Arial"/>
          <w:sz w:val="28"/>
          <w:szCs w:val="32"/>
        </w:rPr>
      </w:pPr>
    </w:p>
    <w:p w14:paraId="73683CB6" w14:textId="77777777" w:rsidR="00E825D9" w:rsidRPr="00E825D9" w:rsidRDefault="00E825D9" w:rsidP="00E825D9">
      <w:pPr>
        <w:spacing w:after="0" w:line="240" w:lineRule="auto"/>
        <w:rPr>
          <w:rFonts w:cs="Arial"/>
          <w:sz w:val="28"/>
          <w:szCs w:val="32"/>
        </w:rPr>
      </w:pPr>
    </w:p>
    <w:p w14:paraId="00EDFA59" w14:textId="77777777" w:rsidR="00E825D9" w:rsidRPr="00692716" w:rsidRDefault="00E825D9" w:rsidP="00692716">
      <w:pPr>
        <w:rPr>
          <w:sz w:val="28"/>
        </w:rPr>
      </w:pPr>
      <w:r w:rsidRPr="00692716">
        <w:rPr>
          <w:sz w:val="28"/>
        </w:rPr>
        <w:t xml:space="preserve">Prepared by: </w:t>
      </w:r>
      <w:r w:rsidR="000B0118" w:rsidRPr="00692716">
        <w:rPr>
          <w:sz w:val="28"/>
        </w:rPr>
        <w:t>Information Technology Services Business Management Division</w:t>
      </w:r>
    </w:p>
    <w:p w14:paraId="44A9CEEC" w14:textId="42B79170" w:rsidR="00E825D9" w:rsidRDefault="00E825D9" w:rsidP="00E825D9">
      <w:pPr>
        <w:spacing w:after="0" w:line="240" w:lineRule="atLeast"/>
        <w:jc w:val="both"/>
        <w:rPr>
          <w:rFonts w:ascii="Calibri" w:hAnsi="Calibri" w:cs="Calibri"/>
          <w:b/>
          <w:sz w:val="32"/>
          <w:szCs w:val="32"/>
        </w:rPr>
        <w:sectPr w:rsidR="00E825D9" w:rsidSect="00661B28">
          <w:headerReference w:type="default" r:id="rId9"/>
          <w:footerReference w:type="default" r:id="rId10"/>
          <w:pgSz w:w="15840" w:h="12240" w:orient="landscape"/>
          <w:pgMar w:top="576" w:right="720" w:bottom="576" w:left="576" w:header="432" w:footer="432" w:gutter="0"/>
          <w:pgNumType w:start="1"/>
          <w:cols w:space="720"/>
          <w:titlePg/>
          <w:docGrid w:linePitch="360"/>
        </w:sectPr>
      </w:pPr>
    </w:p>
    <w:bookmarkStart w:id="0" w:name="_Toc491416754" w:displacedByCustomXml="next"/>
    <w:bookmarkStart w:id="1" w:name="_Toc53689913" w:displacedByCustomXml="next"/>
    <w:bookmarkStart w:id="2" w:name="_Toc96504090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4058543"/>
        <w:docPartObj>
          <w:docPartGallery w:val="Table of Contents"/>
          <w:docPartUnique/>
        </w:docPartObj>
      </w:sdtPr>
      <w:sdtEndPr>
        <w:rPr>
          <w:rFonts w:ascii="Calibri" w:hAnsi="Calibri"/>
          <w:b/>
          <w:bCs/>
          <w:noProof/>
          <w:sz w:val="20"/>
        </w:rPr>
      </w:sdtEndPr>
      <w:sdtContent>
        <w:p w14:paraId="4173FC1E" w14:textId="77777777" w:rsidR="00E825D9" w:rsidRPr="00692716" w:rsidRDefault="00E825D9" w:rsidP="00F572E0">
          <w:pPr>
            <w:pStyle w:val="TOCHeading"/>
            <w:jc w:val="center"/>
            <w:outlineLvl w:val="0"/>
            <w:rPr>
              <w:rFonts w:ascii="Arial" w:hAnsi="Arial" w:cs="Arial"/>
              <w:b/>
              <w:color w:val="0070C0"/>
              <w:sz w:val="24"/>
            </w:rPr>
          </w:pPr>
          <w:r w:rsidRPr="00692716">
            <w:rPr>
              <w:rFonts w:ascii="Arial" w:hAnsi="Arial" w:cs="Arial"/>
              <w:b/>
              <w:color w:val="0070C0"/>
              <w:sz w:val="24"/>
            </w:rPr>
            <w:t>Table of Contents</w:t>
          </w:r>
          <w:bookmarkEnd w:id="2"/>
          <w:bookmarkEnd w:id="1"/>
          <w:bookmarkEnd w:id="0"/>
        </w:p>
        <w:p w14:paraId="77F5F7B0" w14:textId="7886E8FE" w:rsidR="007713E1" w:rsidRDefault="00BC3A21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r w:rsidRPr="00D32173">
            <w:rPr>
              <w:noProof w:val="0"/>
            </w:rPr>
            <w:fldChar w:fldCharType="begin"/>
          </w:r>
          <w:r w:rsidR="00E825D9" w:rsidRPr="00D32173">
            <w:instrText xml:space="preserve"> TOC \o "1-3" \h \z \u </w:instrText>
          </w:r>
          <w:r w:rsidRPr="00D32173">
            <w:rPr>
              <w:noProof w:val="0"/>
            </w:rPr>
            <w:fldChar w:fldCharType="separate"/>
          </w:r>
          <w:hyperlink w:anchor="_Toc96504090" w:history="1">
            <w:r w:rsidR="007713E1" w:rsidRPr="004E4E7C">
              <w:rPr>
                <w:rStyle w:val="Hyperlink"/>
                <w:b/>
              </w:rPr>
              <w:t>Table of Contents</w:t>
            </w:r>
            <w:r w:rsidR="007713E1">
              <w:rPr>
                <w:webHidden/>
              </w:rPr>
              <w:tab/>
            </w:r>
            <w:r w:rsidR="007713E1">
              <w:rPr>
                <w:webHidden/>
              </w:rPr>
              <w:fldChar w:fldCharType="begin"/>
            </w:r>
            <w:r w:rsidR="007713E1">
              <w:rPr>
                <w:webHidden/>
              </w:rPr>
              <w:instrText xml:space="preserve"> PAGEREF _Toc96504090 \h </w:instrText>
            </w:r>
            <w:r w:rsidR="007713E1">
              <w:rPr>
                <w:webHidden/>
              </w:rPr>
            </w:r>
            <w:r w:rsidR="007713E1">
              <w:rPr>
                <w:webHidden/>
              </w:rPr>
              <w:fldChar w:fldCharType="separate"/>
            </w:r>
            <w:r w:rsidR="007713E1">
              <w:rPr>
                <w:webHidden/>
              </w:rPr>
              <w:t>1</w:t>
            </w:r>
            <w:r w:rsidR="007713E1">
              <w:rPr>
                <w:webHidden/>
              </w:rPr>
              <w:fldChar w:fldCharType="end"/>
            </w:r>
          </w:hyperlink>
        </w:p>
        <w:p w14:paraId="322C1872" w14:textId="72E61D32" w:rsidR="007713E1" w:rsidRDefault="00576FE2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96504091" w:history="1">
            <w:r w:rsidR="007713E1" w:rsidRPr="004E4E7C">
              <w:rPr>
                <w:rStyle w:val="Hyperlink"/>
                <w:b/>
              </w:rPr>
              <w:t>Document History</w:t>
            </w:r>
            <w:r w:rsidR="007713E1">
              <w:rPr>
                <w:webHidden/>
              </w:rPr>
              <w:tab/>
            </w:r>
            <w:r w:rsidR="007713E1">
              <w:rPr>
                <w:webHidden/>
              </w:rPr>
              <w:fldChar w:fldCharType="begin"/>
            </w:r>
            <w:r w:rsidR="007713E1">
              <w:rPr>
                <w:webHidden/>
              </w:rPr>
              <w:instrText xml:space="preserve"> PAGEREF _Toc96504091 \h </w:instrText>
            </w:r>
            <w:r w:rsidR="007713E1">
              <w:rPr>
                <w:webHidden/>
              </w:rPr>
            </w:r>
            <w:r w:rsidR="007713E1">
              <w:rPr>
                <w:webHidden/>
              </w:rPr>
              <w:fldChar w:fldCharType="separate"/>
            </w:r>
            <w:r w:rsidR="007713E1">
              <w:rPr>
                <w:webHidden/>
              </w:rPr>
              <w:t>3</w:t>
            </w:r>
            <w:r w:rsidR="007713E1">
              <w:rPr>
                <w:webHidden/>
              </w:rPr>
              <w:fldChar w:fldCharType="end"/>
            </w:r>
          </w:hyperlink>
        </w:p>
        <w:p w14:paraId="60B28A7B" w14:textId="556FF3A8" w:rsidR="007713E1" w:rsidRDefault="00576FE2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96504092" w:history="1">
            <w:r w:rsidR="007713E1" w:rsidRPr="004E4E7C">
              <w:rPr>
                <w:rStyle w:val="Hyperlink"/>
                <w:b/>
              </w:rPr>
              <w:t>Data Submission</w:t>
            </w:r>
            <w:r w:rsidR="007713E1">
              <w:rPr>
                <w:webHidden/>
              </w:rPr>
              <w:tab/>
            </w:r>
            <w:r w:rsidR="007713E1">
              <w:rPr>
                <w:webHidden/>
              </w:rPr>
              <w:fldChar w:fldCharType="begin"/>
            </w:r>
            <w:r w:rsidR="007713E1">
              <w:rPr>
                <w:webHidden/>
              </w:rPr>
              <w:instrText xml:space="preserve"> PAGEREF _Toc96504092 \h </w:instrText>
            </w:r>
            <w:r w:rsidR="007713E1">
              <w:rPr>
                <w:webHidden/>
              </w:rPr>
            </w:r>
            <w:r w:rsidR="007713E1">
              <w:rPr>
                <w:webHidden/>
              </w:rPr>
              <w:fldChar w:fldCharType="separate"/>
            </w:r>
            <w:r w:rsidR="007713E1">
              <w:rPr>
                <w:webHidden/>
              </w:rPr>
              <w:t>4</w:t>
            </w:r>
            <w:r w:rsidR="007713E1">
              <w:rPr>
                <w:webHidden/>
              </w:rPr>
              <w:fldChar w:fldCharType="end"/>
            </w:r>
          </w:hyperlink>
        </w:p>
        <w:p w14:paraId="3C776BF2" w14:textId="1AF4F7BE" w:rsidR="007713E1" w:rsidRDefault="00576FE2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96504093" w:history="1">
            <w:r w:rsidR="007713E1" w:rsidRPr="004E4E7C">
              <w:rPr>
                <w:rStyle w:val="Hyperlink"/>
                <w:b/>
              </w:rPr>
              <w:t>Data Components – Interchanges</w:t>
            </w:r>
            <w:r w:rsidR="007713E1">
              <w:rPr>
                <w:webHidden/>
              </w:rPr>
              <w:tab/>
            </w:r>
            <w:r w:rsidR="007713E1">
              <w:rPr>
                <w:webHidden/>
              </w:rPr>
              <w:fldChar w:fldCharType="begin"/>
            </w:r>
            <w:r w:rsidR="007713E1">
              <w:rPr>
                <w:webHidden/>
              </w:rPr>
              <w:instrText xml:space="preserve"> PAGEREF _Toc96504093 \h </w:instrText>
            </w:r>
            <w:r w:rsidR="007713E1">
              <w:rPr>
                <w:webHidden/>
              </w:rPr>
            </w:r>
            <w:r w:rsidR="007713E1">
              <w:rPr>
                <w:webHidden/>
              </w:rPr>
              <w:fldChar w:fldCharType="separate"/>
            </w:r>
            <w:r w:rsidR="007713E1">
              <w:rPr>
                <w:webHidden/>
              </w:rPr>
              <w:t>5</w:t>
            </w:r>
            <w:r w:rsidR="007713E1">
              <w:rPr>
                <w:webHidden/>
              </w:rPr>
              <w:fldChar w:fldCharType="end"/>
            </w:r>
          </w:hyperlink>
        </w:p>
        <w:p w14:paraId="4C7505E5" w14:textId="1D6D5091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094" w:history="1">
            <w:r w:rsidR="007713E1" w:rsidRPr="004E4E7C">
              <w:rPr>
                <w:rStyle w:val="Hyperlink"/>
                <w:noProof/>
              </w:rPr>
              <w:t>InterchangeEducationOrgCalendar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094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5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406FFA02" w14:textId="520E4296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095" w:history="1">
            <w:r w:rsidR="007713E1" w:rsidRPr="004E4E7C">
              <w:rPr>
                <w:rStyle w:val="Hyperlink"/>
                <w:noProof/>
              </w:rPr>
              <w:t>InterchangeEducationOrganizationExtension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095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5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22D6F412" w14:textId="1D29B1EB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096" w:history="1">
            <w:r w:rsidR="007713E1" w:rsidRPr="004E4E7C">
              <w:rPr>
                <w:rStyle w:val="Hyperlink"/>
                <w:noProof/>
              </w:rPr>
              <w:t>InterchangeStudentExtension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096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5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2B5E2C1C" w14:textId="6A85DEBD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097" w:history="1">
            <w:r w:rsidR="007713E1" w:rsidRPr="004E4E7C">
              <w:rPr>
                <w:rStyle w:val="Hyperlink"/>
                <w:noProof/>
              </w:rPr>
              <w:t>InterchangeStudentParentExtension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097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6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56CEF248" w14:textId="593E95FE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098" w:history="1">
            <w:r w:rsidR="007713E1" w:rsidRPr="004E4E7C">
              <w:rPr>
                <w:rStyle w:val="Hyperlink"/>
                <w:noProof/>
              </w:rPr>
              <w:t>InterchangeStudentEnrollmentExtension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098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7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5C319244" w14:textId="0E41AB6F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099" w:history="1">
            <w:r w:rsidR="007713E1" w:rsidRPr="004E4E7C">
              <w:rPr>
                <w:rStyle w:val="Hyperlink"/>
                <w:noProof/>
              </w:rPr>
              <w:t>InterchangeStaffAssociationExtension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099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7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74C519EF" w14:textId="08CF42B7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00" w:history="1">
            <w:r w:rsidR="007713E1" w:rsidRPr="004E4E7C">
              <w:rPr>
                <w:rStyle w:val="Hyperlink"/>
                <w:noProof/>
              </w:rPr>
              <w:t>InterchangeStudentDisciplineExtension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00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7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4880E0DB" w14:textId="5FA41746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01" w:history="1">
            <w:r w:rsidR="007713E1" w:rsidRPr="004E4E7C">
              <w:rPr>
                <w:rStyle w:val="Hyperlink"/>
                <w:noProof/>
              </w:rPr>
              <w:t>InterchangeStudentProgramExtension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01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8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133F154B" w14:textId="75E33327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02" w:history="1">
            <w:r w:rsidR="007713E1" w:rsidRPr="004E4E7C">
              <w:rPr>
                <w:rStyle w:val="Hyperlink"/>
                <w:noProof/>
              </w:rPr>
              <w:t>InterchangeStudentAssessment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02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9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762088A7" w14:textId="5ADD34C7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03" w:history="1">
            <w:r w:rsidR="007713E1" w:rsidRPr="004E4E7C">
              <w:rPr>
                <w:rStyle w:val="Hyperlink"/>
                <w:noProof/>
              </w:rPr>
              <w:t>InterchangeStudentCohort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03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9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59276787" w14:textId="0D542326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04" w:history="1">
            <w:r w:rsidR="007713E1" w:rsidRPr="004E4E7C">
              <w:rPr>
                <w:rStyle w:val="Hyperlink"/>
                <w:noProof/>
              </w:rPr>
              <w:t>InterchangeStudentRestraintEventExtension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04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9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57BB7F6E" w14:textId="25BF21D8" w:rsidR="007713E1" w:rsidRDefault="00576FE2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96504105" w:history="1">
            <w:r w:rsidR="007713E1" w:rsidRPr="004E4E7C">
              <w:rPr>
                <w:rStyle w:val="Hyperlink"/>
                <w:b/>
              </w:rPr>
              <w:t>Data Components – Complex Types and Data Elements</w:t>
            </w:r>
            <w:r w:rsidR="007713E1">
              <w:rPr>
                <w:webHidden/>
              </w:rPr>
              <w:tab/>
            </w:r>
            <w:r w:rsidR="007713E1">
              <w:rPr>
                <w:webHidden/>
              </w:rPr>
              <w:fldChar w:fldCharType="begin"/>
            </w:r>
            <w:r w:rsidR="007713E1">
              <w:rPr>
                <w:webHidden/>
              </w:rPr>
              <w:instrText xml:space="preserve"> PAGEREF _Toc96504105 \h </w:instrText>
            </w:r>
            <w:r w:rsidR="007713E1">
              <w:rPr>
                <w:webHidden/>
              </w:rPr>
            </w:r>
            <w:r w:rsidR="007713E1">
              <w:rPr>
                <w:webHidden/>
              </w:rPr>
              <w:fldChar w:fldCharType="separate"/>
            </w:r>
            <w:r w:rsidR="007713E1">
              <w:rPr>
                <w:webHidden/>
              </w:rPr>
              <w:t>10</w:t>
            </w:r>
            <w:r w:rsidR="007713E1">
              <w:rPr>
                <w:webHidden/>
              </w:rPr>
              <w:fldChar w:fldCharType="end"/>
            </w:r>
          </w:hyperlink>
        </w:p>
        <w:p w14:paraId="4F14938C" w14:textId="173C377F" w:rsidR="007713E1" w:rsidRDefault="00576FE2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6504106" w:history="1">
            <w:r w:rsidR="007713E1" w:rsidRPr="004E4E7C">
              <w:rPr>
                <w:rStyle w:val="Hyperlink"/>
                <w:noProof/>
              </w:rPr>
              <w:t>Education Organization Category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06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10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636D53F9" w14:textId="7A181A76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07" w:history="1">
            <w:r w:rsidR="007713E1" w:rsidRPr="004E4E7C">
              <w:rPr>
                <w:rStyle w:val="Hyperlink"/>
                <w:noProof/>
              </w:rPr>
              <w:t>10200 – CalendarDateExtens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07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10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743B69CB" w14:textId="3EDA93A2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08" w:history="1">
            <w:r w:rsidR="007713E1" w:rsidRPr="004E4E7C">
              <w:rPr>
                <w:rStyle w:val="Hyperlink"/>
                <w:noProof/>
              </w:rPr>
              <w:t>10200 – ReportingPeriodExtens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08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10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265697FE" w14:textId="11FCDA8D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09" w:history="1">
            <w:r w:rsidR="007713E1" w:rsidRPr="004E4E7C">
              <w:rPr>
                <w:rStyle w:val="Hyperlink"/>
                <w:noProof/>
              </w:rPr>
              <w:t>10200 – SchoolExtens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09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10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6311BFDE" w14:textId="78DFC39B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10" w:history="1">
            <w:r w:rsidR="007713E1" w:rsidRPr="004E4E7C">
              <w:rPr>
                <w:rStyle w:val="Hyperlink"/>
                <w:noProof/>
              </w:rPr>
              <w:t>10050 – SectionExtens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10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11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3AFA8443" w14:textId="5F573A65" w:rsidR="007713E1" w:rsidRDefault="00576FE2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6504111" w:history="1">
            <w:r w:rsidR="007713E1" w:rsidRPr="004E4E7C">
              <w:rPr>
                <w:rStyle w:val="Hyperlink"/>
                <w:noProof/>
              </w:rPr>
              <w:t>Staff Category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11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11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37B0C54C" w14:textId="2D1D6658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12" w:history="1">
            <w:r w:rsidR="007713E1" w:rsidRPr="004E4E7C">
              <w:rPr>
                <w:rStyle w:val="Hyperlink"/>
                <w:noProof/>
              </w:rPr>
              <w:t>30040 – StaffExtens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12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11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138DCEFA" w14:textId="22786372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13" w:history="1">
            <w:r w:rsidR="007713E1" w:rsidRPr="004E4E7C">
              <w:rPr>
                <w:rStyle w:val="Hyperlink"/>
                <w:noProof/>
              </w:rPr>
              <w:t>30090 – StaffResponsibiltiesExtens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13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11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424A028B" w14:textId="0079D100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14" w:history="1">
            <w:r w:rsidR="007713E1" w:rsidRPr="004E4E7C">
              <w:rPr>
                <w:rStyle w:val="Hyperlink"/>
                <w:noProof/>
              </w:rPr>
              <w:t>30305 / 50300 – TeacherSectionAssociationExtens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14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12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2C507167" w14:textId="436F0ECD" w:rsidR="007713E1" w:rsidRDefault="00576FE2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6504115" w:history="1">
            <w:r w:rsidR="007713E1" w:rsidRPr="004E4E7C">
              <w:rPr>
                <w:rStyle w:val="Hyperlink"/>
                <w:noProof/>
              </w:rPr>
              <w:t>Student Category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15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12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251B4D44" w14:textId="6DB05981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16" w:history="1">
            <w:r w:rsidR="007713E1" w:rsidRPr="004E4E7C">
              <w:rPr>
                <w:rStyle w:val="Hyperlink"/>
                <w:noProof/>
              </w:rPr>
              <w:t>40100 / 49010 – StudentExtens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16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12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2370032B" w14:textId="12D55720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17" w:history="1">
            <w:r w:rsidR="007713E1" w:rsidRPr="004E4E7C">
              <w:rPr>
                <w:rStyle w:val="Hyperlink"/>
                <w:noProof/>
              </w:rPr>
              <w:t>40110 / 43415 – StudentSchoolAssociationExtens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17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13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1B365DD1" w14:textId="56C92999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18" w:history="1">
            <w:r w:rsidR="007713E1" w:rsidRPr="004E4E7C">
              <w:rPr>
                <w:rStyle w:val="Hyperlink"/>
                <w:noProof/>
              </w:rPr>
              <w:t>40110 / 50300 – StudentSectionAssociat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18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14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0FB9E28F" w14:textId="252D49C1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19" w:history="1">
            <w:r w:rsidR="007713E1" w:rsidRPr="004E4E7C">
              <w:rPr>
                <w:rStyle w:val="Hyperlink"/>
                <w:noProof/>
              </w:rPr>
              <w:t>40110 – StudentProgramExtens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19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15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6935544D" w14:textId="1BB00D5E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20" w:history="1">
            <w:r w:rsidR="007713E1" w:rsidRPr="004E4E7C">
              <w:rPr>
                <w:rStyle w:val="Hyperlink"/>
                <w:noProof/>
              </w:rPr>
              <w:t>40110 – StudentChildFindAssociationExtens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20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15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3DEFEB55" w14:textId="0585D2B0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21" w:history="1">
            <w:r w:rsidR="007713E1" w:rsidRPr="004E4E7C">
              <w:rPr>
                <w:rStyle w:val="Hyperlink"/>
                <w:noProof/>
              </w:rPr>
              <w:t>40115 – StudentResidentialFacilityAssociationExtens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21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17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38240228" w14:textId="4F44DFF0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22" w:history="1">
            <w:r w:rsidR="007713E1" w:rsidRPr="004E4E7C">
              <w:rPr>
                <w:rStyle w:val="Hyperlink"/>
                <w:noProof/>
              </w:rPr>
              <w:t>40203 – SchoolLeaverExtens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22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17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5873900C" w14:textId="15187A79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23" w:history="1">
            <w:r w:rsidR="007713E1" w:rsidRPr="004E4E7C">
              <w:rPr>
                <w:rStyle w:val="Hyperlink"/>
                <w:noProof/>
              </w:rPr>
              <w:t>41163 – StudentSpecialEdProgramAssociationExtens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23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17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6469FC31" w14:textId="15FBCD7A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24" w:history="1">
            <w:r w:rsidR="007713E1" w:rsidRPr="004E4E7C">
              <w:rPr>
                <w:rStyle w:val="Hyperlink"/>
                <w:noProof/>
              </w:rPr>
              <w:t>42400 – BasicReportingPeriodAttendanceExtens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24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18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50FCC9DA" w14:textId="65F32761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25" w:history="1">
            <w:r w:rsidR="007713E1" w:rsidRPr="004E4E7C">
              <w:rPr>
                <w:rStyle w:val="Hyperlink"/>
                <w:noProof/>
              </w:rPr>
              <w:t>44425 – DisciplineActionExtens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25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19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0CD8992C" w14:textId="46897B29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26" w:history="1">
            <w:r w:rsidR="007713E1" w:rsidRPr="004E4E7C">
              <w:rPr>
                <w:rStyle w:val="Hyperlink"/>
                <w:noProof/>
              </w:rPr>
              <w:t>44425 – StudentDisciplineIncidentAssociationExtens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26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19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6C78F2D1" w14:textId="1A3E0DBD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27" w:history="1">
            <w:r w:rsidR="007713E1" w:rsidRPr="004E4E7C">
              <w:rPr>
                <w:rStyle w:val="Hyperlink"/>
                <w:noProof/>
              </w:rPr>
              <w:t>45435 – RestraintEventExtens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27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19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770820DA" w14:textId="39CFC1C5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28" w:history="1">
            <w:r w:rsidR="007713E1" w:rsidRPr="004E4E7C">
              <w:rPr>
                <w:rStyle w:val="Hyperlink"/>
                <w:noProof/>
              </w:rPr>
              <w:t>46010 – StudentReference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28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20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0DE13ED0" w14:textId="0BA0455B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29" w:history="1">
            <w:r w:rsidR="007713E1" w:rsidRPr="004E4E7C">
              <w:rPr>
                <w:rStyle w:val="Hyperlink"/>
                <w:noProof/>
              </w:rPr>
              <w:t>46010 – StudentAssessment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29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20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15336F88" w14:textId="54F6494D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30" w:history="1">
            <w:r w:rsidR="007713E1" w:rsidRPr="004E4E7C">
              <w:rPr>
                <w:rStyle w:val="Hyperlink"/>
                <w:noProof/>
              </w:rPr>
              <w:t>48011 – StudentGraduationProgramExtens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30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20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714A7032" w14:textId="7403D0AF" w:rsidR="007713E1" w:rsidRDefault="00576FE2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6504131" w:history="1">
            <w:r w:rsidR="007713E1" w:rsidRPr="004E4E7C">
              <w:rPr>
                <w:rStyle w:val="Hyperlink"/>
                <w:noProof/>
              </w:rPr>
              <w:t>Campus Course Section Category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31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21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4FBF2C6B" w14:textId="71797A55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32" w:history="1">
            <w:r w:rsidR="007713E1" w:rsidRPr="004E4E7C">
              <w:rPr>
                <w:rStyle w:val="Hyperlink"/>
                <w:noProof/>
              </w:rPr>
              <w:t>10050 / 43415 / 50300 – SectionExtens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32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21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7417E141" w14:textId="310DC3D5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33" w:history="1">
            <w:r w:rsidR="007713E1" w:rsidRPr="004E4E7C">
              <w:rPr>
                <w:rStyle w:val="Hyperlink"/>
                <w:noProof/>
              </w:rPr>
              <w:t>30305 / 50300 – TeacherSectionAssociationExtens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33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21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53297964" w14:textId="207C1359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34" w:history="1">
            <w:r w:rsidR="007713E1" w:rsidRPr="004E4E7C">
              <w:rPr>
                <w:rStyle w:val="Hyperlink"/>
                <w:noProof/>
              </w:rPr>
              <w:t>40110 / 50300 – StudentSectionAssociat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34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21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7922D80D" w14:textId="5D1AF81B" w:rsidR="007713E1" w:rsidRDefault="00576FE2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6504135" w:history="1">
            <w:r w:rsidR="007713E1" w:rsidRPr="004E4E7C">
              <w:rPr>
                <w:rStyle w:val="Hyperlink"/>
                <w:noProof/>
              </w:rPr>
              <w:t>Cohort Category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35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21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48C76C0C" w14:textId="44660615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36" w:history="1">
            <w:r w:rsidR="007713E1" w:rsidRPr="004E4E7C">
              <w:rPr>
                <w:rStyle w:val="Hyperlink"/>
                <w:noProof/>
              </w:rPr>
              <w:t>70010 – StaffCohortAssociat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36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21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2588F5FB" w14:textId="0D10201A" w:rsidR="007713E1" w:rsidRDefault="00576FE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96504137" w:history="1">
            <w:r w:rsidR="007713E1" w:rsidRPr="004E4E7C">
              <w:rPr>
                <w:rStyle w:val="Hyperlink"/>
                <w:noProof/>
              </w:rPr>
              <w:t>70010 – StudentCohortAssociation Complex Type</w:t>
            </w:r>
            <w:r w:rsidR="007713E1">
              <w:rPr>
                <w:noProof/>
                <w:webHidden/>
              </w:rPr>
              <w:tab/>
            </w:r>
            <w:r w:rsidR="007713E1">
              <w:rPr>
                <w:noProof/>
                <w:webHidden/>
              </w:rPr>
              <w:fldChar w:fldCharType="begin"/>
            </w:r>
            <w:r w:rsidR="007713E1">
              <w:rPr>
                <w:noProof/>
                <w:webHidden/>
              </w:rPr>
              <w:instrText xml:space="preserve"> PAGEREF _Toc96504137 \h </w:instrText>
            </w:r>
            <w:r w:rsidR="007713E1">
              <w:rPr>
                <w:noProof/>
                <w:webHidden/>
              </w:rPr>
            </w:r>
            <w:r w:rsidR="007713E1">
              <w:rPr>
                <w:noProof/>
                <w:webHidden/>
              </w:rPr>
              <w:fldChar w:fldCharType="separate"/>
            </w:r>
            <w:r w:rsidR="007713E1">
              <w:rPr>
                <w:noProof/>
                <w:webHidden/>
              </w:rPr>
              <w:t>22</w:t>
            </w:r>
            <w:r w:rsidR="007713E1">
              <w:rPr>
                <w:noProof/>
                <w:webHidden/>
              </w:rPr>
              <w:fldChar w:fldCharType="end"/>
            </w:r>
          </w:hyperlink>
        </w:p>
        <w:p w14:paraId="12516E0F" w14:textId="062E9AD3" w:rsidR="007713E1" w:rsidRDefault="00576FE2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96504138" w:history="1">
            <w:r w:rsidR="007713E1" w:rsidRPr="004E4E7C">
              <w:rPr>
                <w:rStyle w:val="Hyperlink"/>
                <w:b/>
              </w:rPr>
              <w:t>Code Tables</w:t>
            </w:r>
            <w:r w:rsidR="007713E1">
              <w:rPr>
                <w:webHidden/>
              </w:rPr>
              <w:tab/>
            </w:r>
            <w:r w:rsidR="007713E1">
              <w:rPr>
                <w:webHidden/>
              </w:rPr>
              <w:fldChar w:fldCharType="begin"/>
            </w:r>
            <w:r w:rsidR="007713E1">
              <w:rPr>
                <w:webHidden/>
              </w:rPr>
              <w:instrText xml:space="preserve"> PAGEREF _Toc96504138 \h </w:instrText>
            </w:r>
            <w:r w:rsidR="007713E1">
              <w:rPr>
                <w:webHidden/>
              </w:rPr>
            </w:r>
            <w:r w:rsidR="007713E1">
              <w:rPr>
                <w:webHidden/>
              </w:rPr>
              <w:fldChar w:fldCharType="separate"/>
            </w:r>
            <w:r w:rsidR="007713E1">
              <w:rPr>
                <w:webHidden/>
              </w:rPr>
              <w:t>23</w:t>
            </w:r>
            <w:r w:rsidR="007713E1">
              <w:rPr>
                <w:webHidden/>
              </w:rPr>
              <w:fldChar w:fldCharType="end"/>
            </w:r>
          </w:hyperlink>
        </w:p>
        <w:p w14:paraId="58F8010D" w14:textId="5D137670" w:rsidR="007713E1" w:rsidRDefault="00576FE2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96504139" w:history="1">
            <w:r w:rsidR="007713E1" w:rsidRPr="004E4E7C">
              <w:rPr>
                <w:rStyle w:val="Hyperlink"/>
                <w:b/>
              </w:rPr>
              <w:t>Rules</w:t>
            </w:r>
            <w:r w:rsidR="007713E1">
              <w:rPr>
                <w:webHidden/>
              </w:rPr>
              <w:tab/>
            </w:r>
            <w:r w:rsidR="007713E1">
              <w:rPr>
                <w:webHidden/>
              </w:rPr>
              <w:fldChar w:fldCharType="begin"/>
            </w:r>
            <w:r w:rsidR="007713E1">
              <w:rPr>
                <w:webHidden/>
              </w:rPr>
              <w:instrText xml:space="preserve"> PAGEREF _Toc96504139 \h </w:instrText>
            </w:r>
            <w:r w:rsidR="007713E1">
              <w:rPr>
                <w:webHidden/>
              </w:rPr>
            </w:r>
            <w:r w:rsidR="007713E1">
              <w:rPr>
                <w:webHidden/>
              </w:rPr>
              <w:fldChar w:fldCharType="separate"/>
            </w:r>
            <w:r w:rsidR="007713E1">
              <w:rPr>
                <w:webHidden/>
              </w:rPr>
              <w:t>23</w:t>
            </w:r>
            <w:r w:rsidR="007713E1">
              <w:rPr>
                <w:webHidden/>
              </w:rPr>
              <w:fldChar w:fldCharType="end"/>
            </w:r>
          </w:hyperlink>
        </w:p>
        <w:p w14:paraId="39DCEFD1" w14:textId="3D4D3421" w:rsidR="000F33E8" w:rsidRDefault="00BC3A21" w:rsidP="000F33E8">
          <w:r w:rsidRPr="00D32173">
            <w:rPr>
              <w:rFonts w:ascii="Calibri" w:hAnsi="Calibri"/>
              <w:b/>
              <w:bCs/>
              <w:noProof/>
            </w:rPr>
            <w:fldChar w:fldCharType="end"/>
          </w:r>
        </w:p>
      </w:sdtContent>
    </w:sdt>
    <w:p w14:paraId="0BFBD667" w14:textId="73310D15" w:rsidR="000F33E8" w:rsidRDefault="000F33E8"/>
    <w:p w14:paraId="18D9B78A" w14:textId="70615F5C" w:rsidR="006B2E0B" w:rsidRDefault="006B2E0B"/>
    <w:p w14:paraId="62943565" w14:textId="36AD05C2" w:rsidR="00C87631" w:rsidRDefault="00C87631"/>
    <w:p w14:paraId="26C2C137" w14:textId="3D2580BA" w:rsidR="00C87631" w:rsidRDefault="00C87631"/>
    <w:p w14:paraId="62C83403" w14:textId="0104D40E" w:rsidR="00C87631" w:rsidRDefault="00C87631"/>
    <w:p w14:paraId="3147D9DB" w14:textId="77777777" w:rsidR="00C87631" w:rsidRDefault="00C87631"/>
    <w:p w14:paraId="47C8B689" w14:textId="47F378F5" w:rsidR="00E825D9" w:rsidRPr="00DF6FBA" w:rsidRDefault="00E825D9" w:rsidP="00F572E0">
      <w:pPr>
        <w:pStyle w:val="Heading1"/>
        <w:jc w:val="center"/>
        <w:rPr>
          <w:rFonts w:ascii="Arial" w:hAnsi="Arial" w:cs="Arial"/>
          <w:b/>
          <w:color w:val="auto"/>
        </w:rPr>
      </w:pPr>
      <w:bookmarkStart w:id="3" w:name="_Toc96504091"/>
      <w:r w:rsidRPr="00DF6FBA">
        <w:rPr>
          <w:rFonts w:ascii="Arial" w:hAnsi="Arial" w:cs="Arial"/>
          <w:b/>
          <w:color w:val="auto"/>
        </w:rPr>
        <w:t>Document History</w:t>
      </w:r>
      <w:bookmarkEnd w:id="3"/>
    </w:p>
    <w:tbl>
      <w:tblPr>
        <w:tblW w:w="12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5"/>
        <w:gridCol w:w="1620"/>
        <w:gridCol w:w="1973"/>
        <w:gridCol w:w="7254"/>
      </w:tblGrid>
      <w:tr w:rsidR="00542E30" w:rsidRPr="003516A7" w14:paraId="2C4F218C" w14:textId="77777777" w:rsidTr="00154BDB">
        <w:trPr>
          <w:trHeight w:val="307"/>
        </w:trPr>
        <w:tc>
          <w:tcPr>
            <w:tcW w:w="1795" w:type="dxa"/>
          </w:tcPr>
          <w:p w14:paraId="7A0F897F" w14:textId="77777777" w:rsidR="00542E30" w:rsidRPr="003516A7" w:rsidRDefault="00542E30" w:rsidP="00154BDB">
            <w:pPr>
              <w:rPr>
                <w:rFonts w:cs="Arial"/>
                <w:b/>
              </w:rPr>
            </w:pPr>
            <w:r w:rsidRPr="003516A7">
              <w:rPr>
                <w:rFonts w:cs="Arial"/>
                <w:b/>
              </w:rPr>
              <w:t>VERSION</w:t>
            </w:r>
          </w:p>
        </w:tc>
        <w:tc>
          <w:tcPr>
            <w:tcW w:w="1620" w:type="dxa"/>
          </w:tcPr>
          <w:p w14:paraId="411AC446" w14:textId="77777777" w:rsidR="00542E30" w:rsidRPr="003516A7" w:rsidRDefault="00542E30" w:rsidP="00154BDB">
            <w:pPr>
              <w:rPr>
                <w:rFonts w:cs="Arial"/>
                <w:b/>
              </w:rPr>
            </w:pPr>
          </w:p>
        </w:tc>
        <w:tc>
          <w:tcPr>
            <w:tcW w:w="1973" w:type="dxa"/>
          </w:tcPr>
          <w:p w14:paraId="3AE88414" w14:textId="77777777" w:rsidR="00542E30" w:rsidRPr="003516A7" w:rsidRDefault="00542E30" w:rsidP="00154BDB">
            <w:pPr>
              <w:rPr>
                <w:rFonts w:cs="Arial"/>
                <w:b/>
              </w:rPr>
            </w:pPr>
            <w:r w:rsidRPr="003516A7">
              <w:rPr>
                <w:rFonts w:cs="Arial"/>
                <w:b/>
              </w:rPr>
              <w:t>DATE</w:t>
            </w:r>
          </w:p>
        </w:tc>
        <w:tc>
          <w:tcPr>
            <w:tcW w:w="7254" w:type="dxa"/>
          </w:tcPr>
          <w:p w14:paraId="051FB428" w14:textId="77777777" w:rsidR="00542E30" w:rsidRPr="003516A7" w:rsidRDefault="00542E30" w:rsidP="00154BDB">
            <w:pPr>
              <w:rPr>
                <w:rFonts w:cs="Arial"/>
                <w:b/>
              </w:rPr>
            </w:pPr>
            <w:r w:rsidRPr="003516A7">
              <w:rPr>
                <w:rFonts w:cs="Arial"/>
                <w:b/>
              </w:rPr>
              <w:t>DESCRIPTION</w:t>
            </w:r>
          </w:p>
        </w:tc>
      </w:tr>
      <w:tr w:rsidR="00542E30" w:rsidRPr="003516A7" w14:paraId="69E37656" w14:textId="77777777" w:rsidTr="00154BDB">
        <w:trPr>
          <w:trHeight w:val="307"/>
        </w:trPr>
        <w:tc>
          <w:tcPr>
            <w:tcW w:w="1795" w:type="dxa"/>
          </w:tcPr>
          <w:p w14:paraId="72C6C87B" w14:textId="77777777" w:rsidR="00542E30" w:rsidRPr="003516A7" w:rsidRDefault="00542E30" w:rsidP="00154BDB">
            <w:pPr>
              <w:rPr>
                <w:rFonts w:cs="Arial"/>
              </w:rPr>
            </w:pPr>
            <w:r w:rsidRPr="003516A7">
              <w:rPr>
                <w:rFonts w:cs="Arial"/>
              </w:rPr>
              <w:t>Preliminary</w:t>
            </w:r>
          </w:p>
        </w:tc>
        <w:tc>
          <w:tcPr>
            <w:tcW w:w="1620" w:type="dxa"/>
          </w:tcPr>
          <w:p w14:paraId="4F06019B" w14:textId="015FEC18" w:rsidR="00542E30" w:rsidRPr="003516A7" w:rsidRDefault="00531F2C" w:rsidP="00154BDB">
            <w:pPr>
              <w:rPr>
                <w:rFonts w:cs="Arial"/>
              </w:rPr>
            </w:pPr>
            <w:r>
              <w:rPr>
                <w:rFonts w:cs="Arial"/>
              </w:rPr>
              <w:t>202</w:t>
            </w:r>
            <w:r w:rsidR="004F3744">
              <w:rPr>
                <w:rFonts w:cs="Arial"/>
              </w:rPr>
              <w:t>3</w:t>
            </w:r>
            <w:r>
              <w:rPr>
                <w:rFonts w:cs="Arial"/>
              </w:rPr>
              <w:t>.0.0</w:t>
            </w:r>
          </w:p>
        </w:tc>
        <w:tc>
          <w:tcPr>
            <w:tcW w:w="1973" w:type="dxa"/>
          </w:tcPr>
          <w:p w14:paraId="347878F1" w14:textId="5244D553" w:rsidR="00542E30" w:rsidRPr="003516A7" w:rsidRDefault="00531F2C" w:rsidP="00154BDB">
            <w:pPr>
              <w:rPr>
                <w:rFonts w:cs="Arial"/>
              </w:rPr>
            </w:pPr>
            <w:r>
              <w:rPr>
                <w:rFonts w:cs="Arial"/>
              </w:rPr>
              <w:t>December 1, 20</w:t>
            </w:r>
            <w:r w:rsidR="00154BDB">
              <w:rPr>
                <w:rFonts w:cs="Arial"/>
              </w:rPr>
              <w:t>2</w:t>
            </w:r>
            <w:r w:rsidR="004F3744">
              <w:rPr>
                <w:rFonts w:cs="Arial"/>
              </w:rPr>
              <w:t>1</w:t>
            </w:r>
          </w:p>
        </w:tc>
        <w:tc>
          <w:tcPr>
            <w:tcW w:w="7254" w:type="dxa"/>
          </w:tcPr>
          <w:p w14:paraId="0CC48308" w14:textId="4E7A790D" w:rsidR="00542E30" w:rsidRPr="003516A7" w:rsidRDefault="00531F2C" w:rsidP="00154BDB">
            <w:pPr>
              <w:rPr>
                <w:rFonts w:cs="Arial"/>
              </w:rPr>
            </w:pPr>
            <w:r>
              <w:rPr>
                <w:rFonts w:cs="Arial"/>
              </w:rPr>
              <w:t>Change log created – Preliminary Version</w:t>
            </w:r>
          </w:p>
        </w:tc>
      </w:tr>
      <w:tr w:rsidR="00B65719" w:rsidRPr="003516A7" w14:paraId="6E29794A" w14:textId="77777777" w:rsidTr="00154BDB">
        <w:trPr>
          <w:trHeight w:val="307"/>
        </w:trPr>
        <w:tc>
          <w:tcPr>
            <w:tcW w:w="1795" w:type="dxa"/>
          </w:tcPr>
          <w:p w14:paraId="0FFC23B1" w14:textId="37C47197" w:rsidR="00B65719" w:rsidRPr="003516A7" w:rsidRDefault="005B7D3B" w:rsidP="00154BDB">
            <w:pPr>
              <w:rPr>
                <w:rFonts w:cs="Arial"/>
              </w:rPr>
            </w:pPr>
            <w:r>
              <w:rPr>
                <w:rFonts w:cs="Arial"/>
              </w:rPr>
              <w:t>Final</w:t>
            </w:r>
          </w:p>
        </w:tc>
        <w:tc>
          <w:tcPr>
            <w:tcW w:w="1620" w:type="dxa"/>
          </w:tcPr>
          <w:p w14:paraId="56F1EB88" w14:textId="4913650D" w:rsidR="00B65719" w:rsidRDefault="005B7D3B" w:rsidP="00154BDB">
            <w:pPr>
              <w:rPr>
                <w:rFonts w:cs="Arial"/>
              </w:rPr>
            </w:pPr>
            <w:r>
              <w:rPr>
                <w:rFonts w:cs="Arial"/>
              </w:rPr>
              <w:t>2023.1.0</w:t>
            </w:r>
          </w:p>
        </w:tc>
        <w:tc>
          <w:tcPr>
            <w:tcW w:w="1973" w:type="dxa"/>
          </w:tcPr>
          <w:p w14:paraId="19E59D05" w14:textId="53AAE521" w:rsidR="00B65719" w:rsidRDefault="005B7D3B" w:rsidP="00154BDB">
            <w:pPr>
              <w:rPr>
                <w:rFonts w:cs="Arial"/>
              </w:rPr>
            </w:pPr>
            <w:r>
              <w:rPr>
                <w:rFonts w:cs="Arial"/>
              </w:rPr>
              <w:t>March 1, 2022</w:t>
            </w:r>
          </w:p>
        </w:tc>
        <w:tc>
          <w:tcPr>
            <w:tcW w:w="7254" w:type="dxa"/>
          </w:tcPr>
          <w:p w14:paraId="18C58FC7" w14:textId="09447520" w:rsidR="00B65719" w:rsidRDefault="005B7D3B" w:rsidP="00154BDB">
            <w:pPr>
              <w:rPr>
                <w:rFonts w:cs="Arial"/>
              </w:rPr>
            </w:pPr>
            <w:r>
              <w:rPr>
                <w:rFonts w:cs="Arial"/>
              </w:rPr>
              <w:t>Change log created – Final Version</w:t>
            </w:r>
          </w:p>
        </w:tc>
      </w:tr>
      <w:tr w:rsidR="005902C5" w:rsidRPr="003516A7" w14:paraId="27992A2E" w14:textId="77777777" w:rsidTr="00154BDB">
        <w:trPr>
          <w:trHeight w:val="307"/>
        </w:trPr>
        <w:tc>
          <w:tcPr>
            <w:tcW w:w="1795" w:type="dxa"/>
          </w:tcPr>
          <w:p w14:paraId="3F68EA84" w14:textId="57036365" w:rsidR="005902C5" w:rsidRDefault="005902C5" w:rsidP="00154BDB">
            <w:pPr>
              <w:rPr>
                <w:rFonts w:cs="Arial"/>
              </w:rPr>
            </w:pPr>
            <w:r>
              <w:rPr>
                <w:rFonts w:cs="Arial"/>
              </w:rPr>
              <w:t>Final</w:t>
            </w:r>
          </w:p>
        </w:tc>
        <w:tc>
          <w:tcPr>
            <w:tcW w:w="1620" w:type="dxa"/>
          </w:tcPr>
          <w:p w14:paraId="36F9994E" w14:textId="7C651C18" w:rsidR="005902C5" w:rsidRDefault="005902C5" w:rsidP="00154BDB">
            <w:pPr>
              <w:rPr>
                <w:rFonts w:cs="Arial"/>
              </w:rPr>
            </w:pPr>
            <w:r>
              <w:rPr>
                <w:rFonts w:cs="Arial"/>
              </w:rPr>
              <w:t>2023.1.0</w:t>
            </w:r>
          </w:p>
        </w:tc>
        <w:tc>
          <w:tcPr>
            <w:tcW w:w="1973" w:type="dxa"/>
          </w:tcPr>
          <w:p w14:paraId="207B0687" w14:textId="1DBB9A79" w:rsidR="005902C5" w:rsidRDefault="005902C5" w:rsidP="00154BDB">
            <w:pPr>
              <w:rPr>
                <w:rFonts w:cs="Arial"/>
              </w:rPr>
            </w:pPr>
            <w:r>
              <w:rPr>
                <w:rFonts w:cs="Arial"/>
              </w:rPr>
              <w:t>March 16, 2022</w:t>
            </w:r>
          </w:p>
        </w:tc>
        <w:tc>
          <w:tcPr>
            <w:tcW w:w="7254" w:type="dxa"/>
          </w:tcPr>
          <w:p w14:paraId="2AB61D92" w14:textId="2E343482" w:rsidR="005902C5" w:rsidRDefault="005902C5" w:rsidP="00154BDB">
            <w:pPr>
              <w:rPr>
                <w:rFonts w:cs="Arial"/>
              </w:rPr>
            </w:pPr>
            <w:r w:rsidRPr="005902C5">
              <w:rPr>
                <w:rFonts w:cs="Arial"/>
              </w:rPr>
              <w:t>Change log created - corrected E0791 DATE-OF-GRADUATION Domain of Values to 2021-2022</w:t>
            </w:r>
          </w:p>
        </w:tc>
      </w:tr>
    </w:tbl>
    <w:p w14:paraId="380E6C22" w14:textId="77777777" w:rsidR="000E5A7F" w:rsidRPr="003516A7" w:rsidRDefault="000E5A7F"/>
    <w:p w14:paraId="2B141DCD" w14:textId="77777777" w:rsidR="00C23256" w:rsidRDefault="00C23256">
      <w:pPr>
        <w:rPr>
          <w:rFonts w:cs="Arial"/>
        </w:rPr>
      </w:pPr>
      <w:r>
        <w:rPr>
          <w:rFonts w:cs="Arial"/>
        </w:rPr>
        <w:br w:type="page"/>
      </w:r>
    </w:p>
    <w:p w14:paraId="37504688" w14:textId="518E2945" w:rsidR="006011D9" w:rsidRPr="008F2BBB" w:rsidRDefault="008F2BBB" w:rsidP="00E825D9">
      <w:pPr>
        <w:pStyle w:val="NoSpacing"/>
        <w:rPr>
          <w:rFonts w:ascii="Arial" w:hAnsi="Arial" w:cs="Arial"/>
          <w:sz w:val="20"/>
        </w:rPr>
      </w:pPr>
      <w:r w:rsidRPr="008F2BBB">
        <w:rPr>
          <w:rFonts w:ascii="Arial" w:hAnsi="Arial" w:cs="Arial"/>
          <w:sz w:val="20"/>
        </w:rPr>
        <w:lastRenderedPageBreak/>
        <w:t>Action column:</w:t>
      </w:r>
    </w:p>
    <w:p w14:paraId="42BF6E29" w14:textId="714F6A07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N</w:t>
      </w:r>
      <w:r w:rsidR="00405989">
        <w:rPr>
          <w:rFonts w:cs="Arial"/>
        </w:rPr>
        <w:t>ew</w:t>
      </w:r>
      <w:r w:rsidRPr="00DF6FBA">
        <w:rPr>
          <w:rFonts w:cs="Arial"/>
        </w:rPr>
        <w:t xml:space="preserve"> = this indicates that the element/code table/code is new to TEDS</w:t>
      </w:r>
    </w:p>
    <w:p w14:paraId="44F1F45C" w14:textId="0A5F414E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A</w:t>
      </w:r>
      <w:r w:rsidR="00405989">
        <w:rPr>
          <w:rFonts w:cs="Arial"/>
        </w:rPr>
        <w:t>dded</w:t>
      </w:r>
      <w:r w:rsidRPr="00DF6FBA">
        <w:rPr>
          <w:rFonts w:cs="Arial"/>
        </w:rPr>
        <w:t xml:space="preserve"> = this indicates that the element/code table/code is new to the interchange/code table but not to TEDS</w:t>
      </w:r>
    </w:p>
    <w:p w14:paraId="1138429E" w14:textId="6F82EA73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R</w:t>
      </w:r>
      <w:r w:rsidR="00405989">
        <w:rPr>
          <w:rFonts w:cs="Arial"/>
        </w:rPr>
        <w:t>evised</w:t>
      </w:r>
      <w:r w:rsidRPr="00DF6FBA">
        <w:rPr>
          <w:rFonts w:cs="Arial"/>
        </w:rPr>
        <w:t xml:space="preserve"> = this indicates that the data element/code table/code has been updated in TEDS</w:t>
      </w:r>
    </w:p>
    <w:p w14:paraId="36606F08" w14:textId="792E440E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D</w:t>
      </w:r>
      <w:r w:rsidR="00405989">
        <w:rPr>
          <w:rFonts w:cs="Arial"/>
        </w:rPr>
        <w:t>eleted</w:t>
      </w:r>
      <w:r w:rsidRPr="00DF6FBA">
        <w:rPr>
          <w:rFonts w:cs="Arial"/>
        </w:rPr>
        <w:t xml:space="preserve"> = this indicates that the data element/code table/code has been deleted from TEDS</w:t>
      </w:r>
    </w:p>
    <w:p w14:paraId="2C905242" w14:textId="0404E0D7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R</w:t>
      </w:r>
      <w:r w:rsidR="00405989">
        <w:rPr>
          <w:rFonts w:cs="Arial"/>
        </w:rPr>
        <w:t>emoved</w:t>
      </w:r>
      <w:r w:rsidRPr="00DF6FBA">
        <w:rPr>
          <w:rFonts w:cs="Arial"/>
        </w:rPr>
        <w:t xml:space="preserve"> = this indicates that the data element/code table/code has been removed from an interchange/element/code table</w:t>
      </w:r>
      <w:r w:rsidR="00E263A3" w:rsidRPr="00DF6FBA">
        <w:rPr>
          <w:rFonts w:cs="Arial"/>
        </w:rPr>
        <w:t xml:space="preserve"> or collection</w:t>
      </w:r>
    </w:p>
    <w:p w14:paraId="37B08B57" w14:textId="6CADBC6B" w:rsidR="00EE6A84" w:rsidRDefault="00EE6A84" w:rsidP="00582D2F"/>
    <w:p w14:paraId="37B6CD2C" w14:textId="74A3291C" w:rsidR="000962C2" w:rsidRDefault="000962C2" w:rsidP="008A4813">
      <w:pPr>
        <w:pStyle w:val="Heading1"/>
        <w:ind w:firstLine="720"/>
        <w:jc w:val="center"/>
        <w:rPr>
          <w:rFonts w:ascii="Arial" w:hAnsi="Arial" w:cs="Arial"/>
          <w:b/>
          <w:color w:val="auto"/>
        </w:rPr>
      </w:pPr>
      <w:bookmarkStart w:id="4" w:name="_Toc96504092"/>
      <w:r>
        <w:rPr>
          <w:rFonts w:ascii="Arial" w:hAnsi="Arial" w:cs="Arial"/>
          <w:b/>
          <w:color w:val="auto"/>
        </w:rPr>
        <w:t>Data Submission</w:t>
      </w:r>
      <w:bookmarkEnd w:id="4"/>
    </w:p>
    <w:p w14:paraId="7AE9D1B8" w14:textId="534AEA93" w:rsidR="000962C2" w:rsidRDefault="000962C2" w:rsidP="00EB3EE9">
      <w:pPr>
        <w:spacing w:after="0" w:line="240" w:lineRule="auto"/>
      </w:pPr>
    </w:p>
    <w:tbl>
      <w:tblPr>
        <w:tblW w:w="138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728"/>
        <w:gridCol w:w="7249"/>
        <w:gridCol w:w="810"/>
        <w:gridCol w:w="990"/>
        <w:gridCol w:w="990"/>
        <w:gridCol w:w="1049"/>
      </w:tblGrid>
      <w:tr w:rsidR="00817C3F" w:rsidRPr="0016202F" w14:paraId="720E8D10" w14:textId="12AB004F" w:rsidTr="00190663">
        <w:trPr>
          <w:trHeight w:val="432"/>
          <w:tblHeader/>
        </w:trPr>
        <w:tc>
          <w:tcPr>
            <w:tcW w:w="1008" w:type="dxa"/>
          </w:tcPr>
          <w:p w14:paraId="5654C7E6" w14:textId="39B4469B" w:rsidR="00817C3F" w:rsidRPr="0016202F" w:rsidRDefault="00817C3F" w:rsidP="0016202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728" w:type="dxa"/>
          </w:tcPr>
          <w:p w14:paraId="1EB9D96E" w14:textId="4A8FBFD8" w:rsidR="00817C3F" w:rsidRPr="0016202F" w:rsidRDefault="00817C3F" w:rsidP="0016202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Item</w:t>
            </w:r>
          </w:p>
        </w:tc>
        <w:tc>
          <w:tcPr>
            <w:tcW w:w="7249" w:type="dxa"/>
          </w:tcPr>
          <w:p w14:paraId="09D66F38" w14:textId="71D2E9D8" w:rsidR="00817C3F" w:rsidRPr="0016202F" w:rsidRDefault="00817C3F" w:rsidP="0000383C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02756055" w14:textId="74FDB81D" w:rsidR="00817C3F" w:rsidRPr="0016202F" w:rsidRDefault="00817C3F" w:rsidP="00C3637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90" w:type="dxa"/>
          </w:tcPr>
          <w:p w14:paraId="56819DB0" w14:textId="05F2FD76" w:rsidR="00817C3F" w:rsidRPr="0016202F" w:rsidRDefault="00817C3F" w:rsidP="00C3637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90" w:type="dxa"/>
          </w:tcPr>
          <w:p w14:paraId="6BFD5E10" w14:textId="10D36937" w:rsidR="00817C3F" w:rsidRPr="0016202F" w:rsidRDefault="00817C3F" w:rsidP="00C3637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49" w:type="dxa"/>
          </w:tcPr>
          <w:p w14:paraId="45D22BBF" w14:textId="4D0831A6" w:rsidR="00817C3F" w:rsidRPr="0016202F" w:rsidRDefault="00817C3F" w:rsidP="00C3637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2C4364" w:rsidRPr="006F2329" w14:paraId="260695EF" w14:textId="77777777" w:rsidTr="00190663">
        <w:trPr>
          <w:trHeight w:val="405"/>
        </w:trPr>
        <w:tc>
          <w:tcPr>
            <w:tcW w:w="1008" w:type="dxa"/>
          </w:tcPr>
          <w:p w14:paraId="453C4AC5" w14:textId="0803DE04" w:rsidR="002C4364" w:rsidRPr="003E0294" w:rsidRDefault="002C4364" w:rsidP="0016202F">
            <w:pPr>
              <w:spacing w:after="120" w:line="240" w:lineRule="auto"/>
              <w:rPr>
                <w:bCs/>
                <w:highlight w:val="yellow"/>
              </w:rPr>
            </w:pPr>
            <w:r w:rsidRPr="002C4364">
              <w:rPr>
                <w:bCs/>
              </w:rPr>
              <w:t>2023.0.0</w:t>
            </w:r>
          </w:p>
        </w:tc>
        <w:tc>
          <w:tcPr>
            <w:tcW w:w="1728" w:type="dxa"/>
          </w:tcPr>
          <w:p w14:paraId="350D36FE" w14:textId="64A763F8" w:rsidR="002C4364" w:rsidRDefault="002C4364" w:rsidP="0016202F">
            <w:pPr>
              <w:spacing w:after="120" w:line="240" w:lineRule="auto"/>
            </w:pPr>
            <w:r>
              <w:t>Early Notice</w:t>
            </w:r>
          </w:p>
        </w:tc>
        <w:tc>
          <w:tcPr>
            <w:tcW w:w="7249" w:type="dxa"/>
          </w:tcPr>
          <w:p w14:paraId="5703766E" w14:textId="585C58EF" w:rsidR="002C4364" w:rsidRDefault="002C4364" w:rsidP="0016202F">
            <w:pPr>
              <w:spacing w:after="120" w:line="240" w:lineRule="auto"/>
            </w:pPr>
            <w:r>
              <w:t>Early Notice of PEIMS Reporting Changes for the 2022-2023 School Year has been removed as an Early Notice and the contents incorporated into TEDS.</w:t>
            </w:r>
          </w:p>
        </w:tc>
        <w:tc>
          <w:tcPr>
            <w:tcW w:w="810" w:type="dxa"/>
          </w:tcPr>
          <w:p w14:paraId="3AE330BB" w14:textId="021A3361" w:rsidR="002C4364" w:rsidRDefault="002C4364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d</w:t>
            </w:r>
          </w:p>
        </w:tc>
        <w:tc>
          <w:tcPr>
            <w:tcW w:w="990" w:type="dxa"/>
          </w:tcPr>
          <w:p w14:paraId="38D13673" w14:textId="67E57BF2" w:rsidR="002C4364" w:rsidRDefault="002C4364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4D229C50" w14:textId="4AA56D08" w:rsidR="002C4364" w:rsidRDefault="002C4364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43D38E4A" w14:textId="30771EE6" w:rsidR="002C4364" w:rsidRDefault="002C4364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</w:tr>
      <w:tr w:rsidR="00B960EC" w:rsidRPr="006F2329" w14:paraId="22C3C2D2" w14:textId="77777777" w:rsidTr="00190663">
        <w:trPr>
          <w:trHeight w:val="405"/>
        </w:trPr>
        <w:tc>
          <w:tcPr>
            <w:tcW w:w="1008" w:type="dxa"/>
          </w:tcPr>
          <w:p w14:paraId="64D31EE3" w14:textId="043A4A5D" w:rsidR="00B960EC" w:rsidRPr="002C4364" w:rsidRDefault="00B960EC" w:rsidP="0016202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728" w:type="dxa"/>
          </w:tcPr>
          <w:p w14:paraId="1254DB16" w14:textId="759C37DB" w:rsidR="00B960EC" w:rsidRDefault="00B960EC" w:rsidP="0016202F">
            <w:pPr>
              <w:spacing w:after="120" w:line="240" w:lineRule="auto"/>
            </w:pPr>
            <w:r>
              <w:t>Technical Resources</w:t>
            </w:r>
          </w:p>
        </w:tc>
        <w:tc>
          <w:tcPr>
            <w:tcW w:w="7249" w:type="dxa"/>
          </w:tcPr>
          <w:p w14:paraId="5C658EB1" w14:textId="69F5D274" w:rsidR="00B960EC" w:rsidRDefault="00B960EC" w:rsidP="0016202F">
            <w:pPr>
              <w:spacing w:after="120" w:line="240" w:lineRule="auto"/>
            </w:pPr>
            <w:r w:rsidRPr="00B960EC">
              <w:t xml:space="preserve">The sections PEIMS Leaver Data - Leaver Reason Codes and Documentation Requirements and PEIMS Leaver Data - Documentation Requirements by LEAVER-REASON-CODE </w:t>
            </w:r>
            <w:r>
              <w:t>were</w:t>
            </w:r>
            <w:r w:rsidRPr="00B960EC">
              <w:t xml:space="preserve"> merged into one section: </w:t>
            </w:r>
            <w:r w:rsidRPr="00B960EC">
              <w:rPr>
                <w:b/>
                <w:bCs/>
              </w:rPr>
              <w:t>Documentation Requirements for the PEIMS Leaver Data</w:t>
            </w:r>
          </w:p>
        </w:tc>
        <w:tc>
          <w:tcPr>
            <w:tcW w:w="810" w:type="dxa"/>
          </w:tcPr>
          <w:p w14:paraId="3F2002E1" w14:textId="2C9BABF1" w:rsidR="00B960EC" w:rsidRDefault="00B960EC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4A1B3EC4" w14:textId="1AD7F6D3" w:rsidR="00B960EC" w:rsidRDefault="00B960EC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</w:t>
            </w:r>
          </w:p>
        </w:tc>
        <w:tc>
          <w:tcPr>
            <w:tcW w:w="990" w:type="dxa"/>
          </w:tcPr>
          <w:p w14:paraId="1243B48E" w14:textId="3B27C6D6" w:rsidR="00B960EC" w:rsidRDefault="00B960EC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4A726CC6" w14:textId="1E7191AB" w:rsidR="00B960EC" w:rsidRDefault="00B960EC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</w:tr>
      <w:tr w:rsidR="00667000" w:rsidRPr="006F2329" w14:paraId="2D1B1E02" w14:textId="77777777" w:rsidTr="00190663">
        <w:trPr>
          <w:trHeight w:val="405"/>
        </w:trPr>
        <w:tc>
          <w:tcPr>
            <w:tcW w:w="1008" w:type="dxa"/>
          </w:tcPr>
          <w:p w14:paraId="4F80CA87" w14:textId="5A0982A5" w:rsidR="00667000" w:rsidRDefault="00667000" w:rsidP="0066700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728" w:type="dxa"/>
          </w:tcPr>
          <w:p w14:paraId="1AE673E3" w14:textId="39E5E3BC" w:rsidR="00667000" w:rsidRDefault="00667000" w:rsidP="00667000">
            <w:pPr>
              <w:spacing w:after="120" w:line="240" w:lineRule="auto"/>
            </w:pPr>
            <w:r>
              <w:t>Technical Resources</w:t>
            </w:r>
          </w:p>
        </w:tc>
        <w:tc>
          <w:tcPr>
            <w:tcW w:w="7249" w:type="dxa"/>
          </w:tcPr>
          <w:p w14:paraId="15F892F3" w14:textId="429E4BEB" w:rsidR="00667000" w:rsidRPr="00B960EC" w:rsidRDefault="00667000" w:rsidP="00667000">
            <w:pPr>
              <w:spacing w:after="120" w:line="240" w:lineRule="auto"/>
            </w:pPr>
            <w:r w:rsidRPr="00667000">
              <w:t>Update</w:t>
            </w:r>
            <w:r>
              <w:t>d</w:t>
            </w:r>
            <w:r w:rsidRPr="00667000">
              <w:t xml:space="preserve"> translations for Leaver Reason Codes: 01, 03, 16, 24, 60, 81, 82, 83, 85, 86, 87, 89, 90</w:t>
            </w:r>
          </w:p>
        </w:tc>
        <w:tc>
          <w:tcPr>
            <w:tcW w:w="810" w:type="dxa"/>
          </w:tcPr>
          <w:p w14:paraId="7C2A32B0" w14:textId="09AA6B54" w:rsidR="00667000" w:rsidRDefault="00667000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79E795E6" w14:textId="69E4283D" w:rsidR="00667000" w:rsidRDefault="00667000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</w:t>
            </w:r>
          </w:p>
        </w:tc>
        <w:tc>
          <w:tcPr>
            <w:tcW w:w="990" w:type="dxa"/>
          </w:tcPr>
          <w:p w14:paraId="446EA472" w14:textId="70E8AB3C" w:rsidR="00667000" w:rsidRDefault="00667000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63A7880C" w14:textId="28FE1F66" w:rsidR="00667000" w:rsidRDefault="00667000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</w:tr>
      <w:tr w:rsidR="00B1107A" w:rsidRPr="006F2329" w14:paraId="435A4518" w14:textId="77777777" w:rsidTr="00190663">
        <w:trPr>
          <w:trHeight w:val="405"/>
        </w:trPr>
        <w:tc>
          <w:tcPr>
            <w:tcW w:w="1008" w:type="dxa"/>
          </w:tcPr>
          <w:p w14:paraId="7BDDC170" w14:textId="17A13118" w:rsidR="00B1107A" w:rsidRDefault="00B1107A" w:rsidP="0066700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728" w:type="dxa"/>
          </w:tcPr>
          <w:p w14:paraId="0552D4CF" w14:textId="1C5C32CB" w:rsidR="00B1107A" w:rsidRDefault="00B1107A" w:rsidP="00667000">
            <w:pPr>
              <w:spacing w:after="120" w:line="240" w:lineRule="auto"/>
            </w:pPr>
            <w:r>
              <w:t>Technical Resources</w:t>
            </w:r>
          </w:p>
        </w:tc>
        <w:tc>
          <w:tcPr>
            <w:tcW w:w="7249" w:type="dxa"/>
          </w:tcPr>
          <w:p w14:paraId="55BACB0F" w14:textId="4742D652" w:rsidR="00B1107A" w:rsidRPr="00667000" w:rsidRDefault="00B1107A" w:rsidP="00667000">
            <w:pPr>
              <w:spacing w:after="120" w:line="240" w:lineRule="auto"/>
            </w:pPr>
            <w:r w:rsidRPr="00B1107A">
              <w:t>Update</w:t>
            </w:r>
            <w:r>
              <w:t>d translation text for</w:t>
            </w:r>
            <w:r w:rsidRPr="00B1107A">
              <w:t xml:space="preserve"> PEIMS Career and Technical Education Indicator Code Calculation - CTE Codes 6 and 7, CTE Codes 5 and E,</w:t>
            </w:r>
            <w:r>
              <w:t xml:space="preserve"> and</w:t>
            </w:r>
            <w:r w:rsidRPr="00B1107A">
              <w:t xml:space="preserve"> Notes for Scenarios that have a Calculated CTE Indicator 7.</w:t>
            </w:r>
          </w:p>
        </w:tc>
        <w:tc>
          <w:tcPr>
            <w:tcW w:w="810" w:type="dxa"/>
          </w:tcPr>
          <w:p w14:paraId="7A0CF1B0" w14:textId="25564C3E" w:rsidR="00B1107A" w:rsidRDefault="00B1107A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5DA0D4B6" w14:textId="6057BDE2" w:rsidR="00B1107A" w:rsidRDefault="004A2E41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7E0D39FB" w14:textId="6736B70C" w:rsidR="00B1107A" w:rsidRDefault="00B1107A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5C7659A7" w14:textId="25664741" w:rsidR="00B1107A" w:rsidRDefault="004A2E41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</w:tr>
    </w:tbl>
    <w:p w14:paraId="2C84B0CB" w14:textId="77777777" w:rsidR="002000B8" w:rsidRDefault="002000B8" w:rsidP="004A6857"/>
    <w:p w14:paraId="129C46EA" w14:textId="0EC0ED0A" w:rsidR="00764BEC" w:rsidRPr="00BD602E" w:rsidRDefault="00011681" w:rsidP="00BD602E">
      <w:pPr>
        <w:pStyle w:val="Heading1"/>
        <w:jc w:val="center"/>
        <w:rPr>
          <w:rFonts w:ascii="Arial" w:hAnsi="Arial" w:cs="Arial"/>
          <w:b/>
          <w:color w:val="auto"/>
        </w:rPr>
      </w:pPr>
      <w:r>
        <w:br w:type="page"/>
      </w:r>
      <w:bookmarkStart w:id="5" w:name="_Toc96504093"/>
      <w:r w:rsidR="00764BEC" w:rsidRPr="00BD602E">
        <w:rPr>
          <w:rFonts w:ascii="Arial" w:hAnsi="Arial" w:cs="Arial"/>
          <w:b/>
          <w:color w:val="auto"/>
        </w:rPr>
        <w:lastRenderedPageBreak/>
        <w:t>Data Components – Interchanges</w:t>
      </w:r>
      <w:bookmarkEnd w:id="5"/>
    </w:p>
    <w:p w14:paraId="3962B70D" w14:textId="7A346C47" w:rsidR="00B6623A" w:rsidRDefault="00B6623A" w:rsidP="00B6623A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6048"/>
        <w:gridCol w:w="864"/>
        <w:gridCol w:w="1008"/>
        <w:gridCol w:w="864"/>
        <w:gridCol w:w="864"/>
      </w:tblGrid>
      <w:tr w:rsidR="00077340" w:rsidRPr="007D49EC" w14:paraId="5C0B2F73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277F5C78" w14:textId="77777777" w:rsidR="00077340" w:rsidRPr="007D49EC" w:rsidRDefault="00077340" w:rsidP="007D49EC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7D49EC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077340" w:rsidRPr="0016202F" w14:paraId="04C79A45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34283009" w14:textId="6D33D780" w:rsidR="00077340" w:rsidRPr="0016202F" w:rsidRDefault="00077340" w:rsidP="00077340">
            <w:pPr>
              <w:pStyle w:val="Heading3"/>
            </w:pPr>
            <w:bookmarkStart w:id="6" w:name="_Toc96504094"/>
            <w:r>
              <w:t>InterchangeEducationOrgCalendar</w:t>
            </w:r>
            <w:bookmarkEnd w:id="6"/>
          </w:p>
        </w:tc>
      </w:tr>
      <w:tr w:rsidR="00077340" w:rsidRPr="0016202F" w14:paraId="07884FCD" w14:textId="77777777" w:rsidTr="00077340">
        <w:trPr>
          <w:cantSplit/>
          <w:trHeight w:val="432"/>
          <w:tblHeader/>
        </w:trPr>
        <w:tc>
          <w:tcPr>
            <w:tcW w:w="1008" w:type="dxa"/>
          </w:tcPr>
          <w:p w14:paraId="78760A1A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636E7AC2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6048" w:type="dxa"/>
          </w:tcPr>
          <w:p w14:paraId="2068534C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5D5056E3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6E2218DB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D2073F5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510D5525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6329B807" w14:textId="77777777" w:rsidTr="00077340">
        <w:trPr>
          <w:cantSplit/>
          <w:trHeight w:val="405"/>
        </w:trPr>
        <w:tc>
          <w:tcPr>
            <w:tcW w:w="1008" w:type="dxa"/>
          </w:tcPr>
          <w:p w14:paraId="136A1968" w14:textId="24C1B63A" w:rsidR="00077340" w:rsidRPr="0016202F" w:rsidRDefault="00077340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0.0</w:t>
            </w:r>
          </w:p>
        </w:tc>
        <w:tc>
          <w:tcPr>
            <w:tcW w:w="3024" w:type="dxa"/>
          </w:tcPr>
          <w:p w14:paraId="685D6B84" w14:textId="3B16719A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6048" w:type="dxa"/>
          </w:tcPr>
          <w:p w14:paraId="62F2A4C2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864" w:type="dxa"/>
          </w:tcPr>
          <w:p w14:paraId="11A77F58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61CD16C7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13EFB8E5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6E94F28B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12E2CA65" w14:textId="059A01D7" w:rsidR="00FF3B3D" w:rsidRDefault="00FF3B3D" w:rsidP="00B6623A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6048"/>
        <w:gridCol w:w="864"/>
        <w:gridCol w:w="1008"/>
        <w:gridCol w:w="864"/>
        <w:gridCol w:w="864"/>
      </w:tblGrid>
      <w:tr w:rsidR="00160487" w:rsidRPr="007D49EC" w14:paraId="61E7DB5C" w14:textId="77777777" w:rsidTr="002A7A6E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6B20BC62" w14:textId="77777777" w:rsidR="00160487" w:rsidRPr="007D49EC" w:rsidRDefault="00160487" w:rsidP="002A7A6E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7D49EC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160487" w:rsidRPr="0016202F" w14:paraId="597EFCB3" w14:textId="77777777" w:rsidTr="002A7A6E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16D737A9" w14:textId="1A2CCF20" w:rsidR="00160487" w:rsidRPr="0016202F" w:rsidRDefault="00160487" w:rsidP="002A7A6E">
            <w:pPr>
              <w:pStyle w:val="Heading3"/>
            </w:pPr>
            <w:bookmarkStart w:id="7" w:name="_Toc96504095"/>
            <w:r>
              <w:t>InterchangeEducationOrganizationExtension</w:t>
            </w:r>
            <w:bookmarkEnd w:id="7"/>
          </w:p>
        </w:tc>
      </w:tr>
      <w:tr w:rsidR="00160487" w:rsidRPr="0016202F" w14:paraId="76FC299E" w14:textId="77777777" w:rsidTr="002A7A6E">
        <w:trPr>
          <w:cantSplit/>
          <w:trHeight w:val="432"/>
          <w:tblHeader/>
        </w:trPr>
        <w:tc>
          <w:tcPr>
            <w:tcW w:w="1008" w:type="dxa"/>
          </w:tcPr>
          <w:p w14:paraId="77B1429B" w14:textId="77777777" w:rsidR="00160487" w:rsidRPr="0016202F" w:rsidRDefault="00160487" w:rsidP="002A7A6E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66551D82" w14:textId="77777777" w:rsidR="00160487" w:rsidRDefault="00160487" w:rsidP="002A7A6E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6048" w:type="dxa"/>
          </w:tcPr>
          <w:p w14:paraId="6A59DEF6" w14:textId="77777777" w:rsidR="00160487" w:rsidRPr="0016202F" w:rsidRDefault="00160487" w:rsidP="002A7A6E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14CB824C" w14:textId="77777777" w:rsidR="00160487" w:rsidRPr="0016202F" w:rsidRDefault="00160487" w:rsidP="002A7A6E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5E526BE8" w14:textId="77777777" w:rsidR="00160487" w:rsidRPr="0016202F" w:rsidRDefault="00160487" w:rsidP="002A7A6E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1B029C5E" w14:textId="77777777" w:rsidR="00160487" w:rsidRPr="0016202F" w:rsidRDefault="00160487" w:rsidP="002A7A6E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4E358A01" w14:textId="77777777" w:rsidR="00160487" w:rsidRPr="0016202F" w:rsidRDefault="00160487" w:rsidP="002A7A6E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160487" w:rsidRPr="006F2329" w14:paraId="731A9932" w14:textId="77777777" w:rsidTr="002A7A6E">
        <w:trPr>
          <w:cantSplit/>
          <w:trHeight w:val="405"/>
        </w:trPr>
        <w:tc>
          <w:tcPr>
            <w:tcW w:w="1008" w:type="dxa"/>
          </w:tcPr>
          <w:p w14:paraId="42D589C2" w14:textId="6985E114" w:rsidR="00160487" w:rsidRPr="0016202F" w:rsidRDefault="00160487" w:rsidP="002A7A6E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3024" w:type="dxa"/>
          </w:tcPr>
          <w:p w14:paraId="1512BEF5" w14:textId="67A71535" w:rsidR="00160487" w:rsidRDefault="00160487" w:rsidP="002A7A6E">
            <w:pPr>
              <w:spacing w:after="120" w:line="240" w:lineRule="auto"/>
            </w:pPr>
            <w:r>
              <w:t>SchoolExtension</w:t>
            </w:r>
          </w:p>
        </w:tc>
        <w:tc>
          <w:tcPr>
            <w:tcW w:w="6048" w:type="dxa"/>
          </w:tcPr>
          <w:p w14:paraId="2DEF7AF6" w14:textId="33CDD9B6" w:rsidR="00160487" w:rsidRDefault="00160487" w:rsidP="002A7A6E">
            <w:pPr>
              <w:spacing w:after="120" w:line="240" w:lineRule="auto"/>
            </w:pPr>
            <w:r>
              <w:t xml:space="preserve">Added </w:t>
            </w:r>
            <w:r w:rsidR="00D74E66">
              <w:t>existing</w:t>
            </w:r>
            <w:r>
              <w:t xml:space="preserve"> data element to the PEIMS Summer submission:</w:t>
            </w:r>
          </w:p>
          <w:p w14:paraId="0B346A90" w14:textId="7203D2DB" w:rsidR="00160487" w:rsidRDefault="00160487" w:rsidP="00160487">
            <w:pPr>
              <w:pStyle w:val="ListParagraph"/>
              <w:numPr>
                <w:ilvl w:val="0"/>
                <w:numId w:val="41"/>
              </w:numPr>
              <w:spacing w:after="120" w:line="240" w:lineRule="auto"/>
            </w:pPr>
            <w:r>
              <w:t xml:space="preserve">E1671 </w:t>
            </w:r>
            <w:r w:rsidRPr="00160487">
              <w:t>ADDITIONAL-DAYS-PROGRAM-INDICATOR-CODE</w:t>
            </w:r>
            <w:r w:rsidR="00D74E66">
              <w:t xml:space="preserve"> (TX-AdditionalDaysProgramIndicator)</w:t>
            </w:r>
            <w:r>
              <w:t xml:space="preserve"> as Optional</w:t>
            </w:r>
            <w:r w:rsidR="000B123F">
              <w:t xml:space="preserve"> (Y)</w:t>
            </w:r>
            <w:r>
              <w:t xml:space="preserve">. </w:t>
            </w:r>
          </w:p>
        </w:tc>
        <w:tc>
          <w:tcPr>
            <w:tcW w:w="864" w:type="dxa"/>
          </w:tcPr>
          <w:p w14:paraId="74E8DA92" w14:textId="42F404B4" w:rsidR="00160487" w:rsidRDefault="00160487" w:rsidP="002A7A6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2415FF16" w14:textId="63B29A53" w:rsidR="00160487" w:rsidRDefault="00160487" w:rsidP="002A7A6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 (3)</w:t>
            </w:r>
          </w:p>
        </w:tc>
        <w:tc>
          <w:tcPr>
            <w:tcW w:w="864" w:type="dxa"/>
          </w:tcPr>
          <w:p w14:paraId="7AE7C621" w14:textId="234DECFF" w:rsidR="00160487" w:rsidRDefault="00160487" w:rsidP="002A7A6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28A8E9B5" w14:textId="76A70C20" w:rsidR="00160487" w:rsidRDefault="00160487" w:rsidP="002A7A6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</w:tbl>
    <w:p w14:paraId="4D91BD87" w14:textId="77777777" w:rsidR="00160487" w:rsidRDefault="00160487" w:rsidP="00B6623A"/>
    <w:tbl>
      <w:tblPr>
        <w:tblW w:w="137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6048"/>
        <w:gridCol w:w="864"/>
        <w:gridCol w:w="931"/>
        <w:gridCol w:w="990"/>
        <w:gridCol w:w="900"/>
      </w:tblGrid>
      <w:tr w:rsidR="00EA6B1A" w:rsidRPr="00A17A7E" w14:paraId="42CE5A04" w14:textId="77777777" w:rsidTr="002A5A3B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3A46A255" w14:textId="77777777" w:rsidR="00EA6B1A" w:rsidRPr="00A17A7E" w:rsidRDefault="00EA6B1A" w:rsidP="00A17A7E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17A7E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EA6B1A" w:rsidRPr="0016202F" w14:paraId="5F139078" w14:textId="77777777" w:rsidTr="002A5A3B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01601BB5" w14:textId="114EFBE9" w:rsidR="00EA6B1A" w:rsidRPr="0016202F" w:rsidRDefault="00EA6B1A" w:rsidP="00077340">
            <w:pPr>
              <w:pStyle w:val="Heading3"/>
            </w:pPr>
            <w:bookmarkStart w:id="8" w:name="_Toc96504096"/>
            <w:r>
              <w:t>InterchangeStudentExtension</w:t>
            </w:r>
            <w:bookmarkEnd w:id="8"/>
          </w:p>
        </w:tc>
      </w:tr>
      <w:tr w:rsidR="00EA6B1A" w:rsidRPr="0016202F" w14:paraId="215EE619" w14:textId="77777777" w:rsidTr="004F5752">
        <w:trPr>
          <w:cantSplit/>
          <w:trHeight w:val="432"/>
          <w:tblHeader/>
        </w:trPr>
        <w:tc>
          <w:tcPr>
            <w:tcW w:w="1008" w:type="dxa"/>
          </w:tcPr>
          <w:p w14:paraId="0C9A41C3" w14:textId="77777777" w:rsidR="00EA6B1A" w:rsidRPr="0016202F" w:rsidRDefault="00EA6B1A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58686D70" w14:textId="3A5B0922" w:rsidR="00EA6B1A" w:rsidRDefault="00EA6B1A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6048" w:type="dxa"/>
          </w:tcPr>
          <w:p w14:paraId="7EB677E5" w14:textId="77777777" w:rsidR="00EA6B1A" w:rsidRPr="0016202F" w:rsidRDefault="00EA6B1A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392282BB" w14:textId="77777777" w:rsidR="00EA6B1A" w:rsidRPr="0016202F" w:rsidRDefault="00EA6B1A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31" w:type="dxa"/>
          </w:tcPr>
          <w:p w14:paraId="7BFE0131" w14:textId="77777777" w:rsidR="00EA6B1A" w:rsidRPr="0016202F" w:rsidRDefault="00EA6B1A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90" w:type="dxa"/>
          </w:tcPr>
          <w:p w14:paraId="5A80BD05" w14:textId="77777777" w:rsidR="00EA6B1A" w:rsidRPr="0016202F" w:rsidRDefault="00EA6B1A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17E04B5A" w14:textId="77777777" w:rsidR="00EA6B1A" w:rsidRPr="0016202F" w:rsidRDefault="00EA6B1A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A17A7E" w:rsidRPr="006F2329" w14:paraId="00FEEFC3" w14:textId="77777777" w:rsidTr="004F5752">
        <w:trPr>
          <w:cantSplit/>
          <w:trHeight w:val="405"/>
        </w:trPr>
        <w:tc>
          <w:tcPr>
            <w:tcW w:w="1008" w:type="dxa"/>
          </w:tcPr>
          <w:p w14:paraId="023B56E5" w14:textId="4CB2D2CD" w:rsidR="00A17A7E" w:rsidRPr="0016202F" w:rsidRDefault="00CA6EEF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0.0</w:t>
            </w:r>
          </w:p>
        </w:tc>
        <w:tc>
          <w:tcPr>
            <w:tcW w:w="3024" w:type="dxa"/>
          </w:tcPr>
          <w:p w14:paraId="39814525" w14:textId="037C2F54" w:rsidR="00A17A7E" w:rsidRDefault="00A17A7E" w:rsidP="00077340">
            <w:pPr>
              <w:spacing w:after="120" w:line="240" w:lineRule="auto"/>
            </w:pPr>
            <w:r>
              <w:t>StudentExtension</w:t>
            </w:r>
          </w:p>
        </w:tc>
        <w:tc>
          <w:tcPr>
            <w:tcW w:w="6048" w:type="dxa"/>
          </w:tcPr>
          <w:p w14:paraId="2F465E86" w14:textId="07CE52E5" w:rsidR="00A17A7E" w:rsidRDefault="00A17A7E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864" w:type="dxa"/>
          </w:tcPr>
          <w:p w14:paraId="39A514D2" w14:textId="1E5164F2" w:rsidR="00A17A7E" w:rsidRDefault="00A17A7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0D1C8379" w14:textId="54A10AC9" w:rsidR="00A17A7E" w:rsidRDefault="00A17A7E" w:rsidP="00EA6B1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90" w:type="dxa"/>
          </w:tcPr>
          <w:p w14:paraId="19EC81DD" w14:textId="0E7B5E30" w:rsidR="00A17A7E" w:rsidRDefault="00A17A7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00" w:type="dxa"/>
          </w:tcPr>
          <w:p w14:paraId="213ECB03" w14:textId="05D7855B" w:rsidR="00A17A7E" w:rsidRDefault="00A17A7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8F10D3" w:rsidRPr="006F2329" w14:paraId="32E9719B" w14:textId="77777777" w:rsidTr="004F5752">
        <w:trPr>
          <w:cantSplit/>
          <w:trHeight w:val="405"/>
        </w:trPr>
        <w:tc>
          <w:tcPr>
            <w:tcW w:w="1008" w:type="dxa"/>
          </w:tcPr>
          <w:p w14:paraId="4303B765" w14:textId="391AC820" w:rsidR="008F10D3" w:rsidRPr="00436CD8" w:rsidRDefault="008F10D3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3024" w:type="dxa"/>
          </w:tcPr>
          <w:p w14:paraId="009F69E6" w14:textId="46283FDF" w:rsidR="008F10D3" w:rsidRDefault="008F10D3" w:rsidP="00077340">
            <w:pPr>
              <w:spacing w:after="120" w:line="240" w:lineRule="auto"/>
            </w:pPr>
            <w:r>
              <w:t>StudentExtension</w:t>
            </w:r>
          </w:p>
        </w:tc>
        <w:tc>
          <w:tcPr>
            <w:tcW w:w="6048" w:type="dxa"/>
          </w:tcPr>
          <w:p w14:paraId="45FAABD5" w14:textId="1710E9D2" w:rsidR="008F10D3" w:rsidRDefault="008F10D3" w:rsidP="00077340">
            <w:pPr>
              <w:spacing w:after="120" w:line="240" w:lineRule="auto"/>
            </w:pPr>
            <w:r>
              <w:t xml:space="preserve">Added </w:t>
            </w:r>
            <w:r w:rsidR="00411304">
              <w:t xml:space="preserve">existing data element </w:t>
            </w:r>
            <w:r>
              <w:t>to the SPPI-14 collection</w:t>
            </w:r>
            <w:r w:rsidR="00411304">
              <w:t>:</w:t>
            </w:r>
          </w:p>
          <w:p w14:paraId="7EAE459D" w14:textId="2862E956" w:rsidR="00411304" w:rsidRDefault="00411304" w:rsidP="00411304">
            <w:pPr>
              <w:pStyle w:val="ListParagraph"/>
              <w:numPr>
                <w:ilvl w:val="0"/>
                <w:numId w:val="41"/>
              </w:numPr>
              <w:spacing w:after="120" w:line="240" w:lineRule="auto"/>
            </w:pPr>
            <w:r>
              <w:t>E0895 HOME-LANGUAGE-CODE (TX-HomeLanguage) as Optional (Y)</w:t>
            </w:r>
          </w:p>
        </w:tc>
        <w:tc>
          <w:tcPr>
            <w:tcW w:w="864" w:type="dxa"/>
          </w:tcPr>
          <w:p w14:paraId="7EB1868D" w14:textId="5B713686" w:rsidR="008F10D3" w:rsidRDefault="008F10D3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7B83D7F7" w14:textId="73635216" w:rsidR="008F10D3" w:rsidRDefault="008F10D3" w:rsidP="00EA6B1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90" w:type="dxa"/>
          </w:tcPr>
          <w:p w14:paraId="0C010B9B" w14:textId="22B38C6E" w:rsidR="008F10D3" w:rsidRDefault="008F10D3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PI-14</w:t>
            </w:r>
          </w:p>
        </w:tc>
        <w:tc>
          <w:tcPr>
            <w:tcW w:w="900" w:type="dxa"/>
          </w:tcPr>
          <w:p w14:paraId="1F26E9F0" w14:textId="1201534A" w:rsidR="008F10D3" w:rsidRDefault="008F10D3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PI-14</w:t>
            </w:r>
          </w:p>
        </w:tc>
      </w:tr>
      <w:tr w:rsidR="0070670D" w:rsidRPr="0070670D" w14:paraId="15918D55" w14:textId="77777777" w:rsidTr="004F5752">
        <w:trPr>
          <w:cantSplit/>
          <w:trHeight w:val="405"/>
        </w:trPr>
        <w:tc>
          <w:tcPr>
            <w:tcW w:w="1008" w:type="dxa"/>
          </w:tcPr>
          <w:p w14:paraId="79C2F812" w14:textId="16471D09" w:rsidR="0070670D" w:rsidRDefault="0070670D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3.1.0</w:t>
            </w:r>
          </w:p>
        </w:tc>
        <w:tc>
          <w:tcPr>
            <w:tcW w:w="3024" w:type="dxa"/>
          </w:tcPr>
          <w:p w14:paraId="47B3D53B" w14:textId="48C62984" w:rsidR="0070670D" w:rsidRDefault="0070670D" w:rsidP="00077340">
            <w:pPr>
              <w:spacing w:after="120" w:line="240" w:lineRule="auto"/>
            </w:pPr>
            <w:r>
              <w:t>StudentExtension</w:t>
            </w:r>
          </w:p>
        </w:tc>
        <w:tc>
          <w:tcPr>
            <w:tcW w:w="6048" w:type="dxa"/>
          </w:tcPr>
          <w:p w14:paraId="7BC21921" w14:textId="35E41B8A" w:rsidR="0070670D" w:rsidRDefault="0070670D" w:rsidP="00077340">
            <w:pPr>
              <w:spacing w:after="120" w:line="240" w:lineRule="auto"/>
            </w:pPr>
            <w:r>
              <w:t xml:space="preserve">Added </w:t>
            </w:r>
            <w:r w:rsidR="00D74E66">
              <w:t>existing</w:t>
            </w:r>
            <w:r>
              <w:t xml:space="preserve"> data element to the PEIMS Summer submission:</w:t>
            </w:r>
          </w:p>
          <w:p w14:paraId="59081AAA" w14:textId="5E0B8F9F" w:rsidR="0070670D" w:rsidRPr="0070670D" w:rsidRDefault="0070670D" w:rsidP="0070670D">
            <w:pPr>
              <w:pStyle w:val="ListParagraph"/>
              <w:numPr>
                <w:ilvl w:val="0"/>
                <w:numId w:val="41"/>
              </w:numPr>
              <w:spacing w:after="120" w:line="240" w:lineRule="auto"/>
            </w:pPr>
            <w:r w:rsidRPr="0070670D">
              <w:t>E1530 DYSLEXIA-INDICATOR-CODE</w:t>
            </w:r>
            <w:r w:rsidR="00D74E66">
              <w:t xml:space="preserve"> (TX-DyslexiaIndicator)</w:t>
            </w:r>
            <w:r w:rsidRPr="0070670D">
              <w:t xml:space="preserve"> as Option</w:t>
            </w:r>
            <w:r>
              <w:t>al</w:t>
            </w:r>
            <w:r w:rsidR="000B123F">
              <w:t xml:space="preserve"> (Y)</w:t>
            </w:r>
            <w:r>
              <w:t>.</w:t>
            </w:r>
          </w:p>
        </w:tc>
        <w:tc>
          <w:tcPr>
            <w:tcW w:w="864" w:type="dxa"/>
          </w:tcPr>
          <w:p w14:paraId="26F3CA9E" w14:textId="49DA29C6" w:rsidR="0070670D" w:rsidRPr="0070670D" w:rsidRDefault="0070670D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71B0E796" w14:textId="66E535FC" w:rsidR="0070670D" w:rsidRPr="0070670D" w:rsidRDefault="0070670D" w:rsidP="00EA6B1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990" w:type="dxa"/>
          </w:tcPr>
          <w:p w14:paraId="2AB15DAE" w14:textId="711BB5A7" w:rsidR="0070670D" w:rsidRPr="0070670D" w:rsidRDefault="0070670D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71639D2C" w14:textId="3F168E95" w:rsidR="0070670D" w:rsidRPr="0070670D" w:rsidRDefault="0070670D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C46C58" w:rsidRPr="0070670D" w14:paraId="553D11C2" w14:textId="77777777" w:rsidTr="004F5752">
        <w:trPr>
          <w:cantSplit/>
          <w:trHeight w:val="405"/>
        </w:trPr>
        <w:tc>
          <w:tcPr>
            <w:tcW w:w="1008" w:type="dxa"/>
          </w:tcPr>
          <w:p w14:paraId="62550EE6" w14:textId="0CEB994A" w:rsidR="00C46C58" w:rsidRDefault="00C46C58" w:rsidP="00C46C58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3024" w:type="dxa"/>
          </w:tcPr>
          <w:p w14:paraId="74296F55" w14:textId="1495EEFF" w:rsidR="00C46C58" w:rsidRDefault="00C46C58" w:rsidP="00C46C58">
            <w:pPr>
              <w:spacing w:after="120" w:line="240" w:lineRule="auto"/>
            </w:pPr>
            <w:r>
              <w:t>StudentExtension</w:t>
            </w:r>
          </w:p>
        </w:tc>
        <w:tc>
          <w:tcPr>
            <w:tcW w:w="6048" w:type="dxa"/>
          </w:tcPr>
          <w:p w14:paraId="05602125" w14:textId="77777777" w:rsidR="00C46C58" w:rsidRDefault="00C46C58" w:rsidP="00C46C58">
            <w:pPr>
              <w:spacing w:after="120" w:line="240" w:lineRule="auto"/>
            </w:pPr>
            <w:r>
              <w:t>Added new data element to the PEIMS Summer submission:</w:t>
            </w:r>
          </w:p>
          <w:p w14:paraId="74A111A7" w14:textId="6CAB1078" w:rsidR="00C46C58" w:rsidRDefault="00D74E66" w:rsidP="0045533E">
            <w:pPr>
              <w:pStyle w:val="ListParagraph"/>
              <w:numPr>
                <w:ilvl w:val="0"/>
                <w:numId w:val="41"/>
              </w:numPr>
              <w:spacing w:after="120" w:line="240" w:lineRule="auto"/>
            </w:pPr>
            <w:r>
              <w:t xml:space="preserve">*NEW* </w:t>
            </w:r>
            <w:r w:rsidR="00C46C58" w:rsidRPr="0070670D">
              <w:t>E</w:t>
            </w:r>
            <w:r w:rsidR="00C46C58">
              <w:t>1732</w:t>
            </w:r>
            <w:r w:rsidR="00C46C58" w:rsidRPr="0070670D">
              <w:t xml:space="preserve"> </w:t>
            </w:r>
            <w:r w:rsidR="00C46C58" w:rsidRPr="00C46C58">
              <w:t>DYSLEXIA-SCREENING-EXCEPTION-REASON</w:t>
            </w:r>
            <w:r>
              <w:t xml:space="preserve"> (TX-DyslexiaScreeningExceptionReason)</w:t>
            </w:r>
            <w:r w:rsidR="00C46C58" w:rsidRPr="0070670D">
              <w:t xml:space="preserve"> as Option</w:t>
            </w:r>
            <w:r w:rsidR="00C46C58">
              <w:t>al</w:t>
            </w:r>
            <w:r w:rsidR="000B123F">
              <w:t xml:space="preserve"> (Y)</w:t>
            </w:r>
            <w:r w:rsidR="00C46C58">
              <w:t>.</w:t>
            </w:r>
          </w:p>
        </w:tc>
        <w:tc>
          <w:tcPr>
            <w:tcW w:w="864" w:type="dxa"/>
          </w:tcPr>
          <w:p w14:paraId="622F2495" w14:textId="170B00CE" w:rsidR="00C46C58" w:rsidRDefault="000D3D31" w:rsidP="00C46C5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31" w:type="dxa"/>
          </w:tcPr>
          <w:p w14:paraId="459B5E24" w14:textId="1CBC05E1" w:rsidR="00C46C58" w:rsidRDefault="00C46C58" w:rsidP="00C46C5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990" w:type="dxa"/>
          </w:tcPr>
          <w:p w14:paraId="74776823" w14:textId="743A5AC8" w:rsidR="00C46C58" w:rsidRDefault="00C46C58" w:rsidP="00C46C5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23E2F77C" w14:textId="7DB9A6E2" w:rsidR="00C46C58" w:rsidRDefault="00C46C58" w:rsidP="00C46C5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C83FAA" w:rsidRPr="0070670D" w14:paraId="5EF67E54" w14:textId="77777777" w:rsidTr="004F5752">
        <w:trPr>
          <w:cantSplit/>
          <w:trHeight w:val="405"/>
        </w:trPr>
        <w:tc>
          <w:tcPr>
            <w:tcW w:w="1008" w:type="dxa"/>
          </w:tcPr>
          <w:p w14:paraId="2F4BB0CE" w14:textId="4C7D87E0" w:rsidR="00C83FAA" w:rsidRDefault="00C83FAA" w:rsidP="00C46C58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3024" w:type="dxa"/>
          </w:tcPr>
          <w:p w14:paraId="05CA8B3B" w14:textId="0B76C190" w:rsidR="00C83FAA" w:rsidRDefault="00C83FAA" w:rsidP="00C46C58">
            <w:pPr>
              <w:spacing w:after="120" w:line="240" w:lineRule="auto"/>
            </w:pPr>
            <w:r>
              <w:t>StudentExtension</w:t>
            </w:r>
          </w:p>
        </w:tc>
        <w:tc>
          <w:tcPr>
            <w:tcW w:w="6048" w:type="dxa"/>
          </w:tcPr>
          <w:p w14:paraId="1F04B328" w14:textId="086F18AA" w:rsidR="00C83FAA" w:rsidRDefault="00C83FAA" w:rsidP="00C46C58">
            <w:pPr>
              <w:spacing w:after="120" w:line="240" w:lineRule="auto"/>
            </w:pPr>
            <w:r w:rsidRPr="00C83FAA">
              <w:t>Add</w:t>
            </w:r>
            <w:r>
              <w:t>ed</w:t>
            </w:r>
            <w:r w:rsidRPr="00C83FAA">
              <w:t xml:space="preserve"> new data element to the TX-IndustryCertifications sub-complex</w:t>
            </w:r>
            <w:r>
              <w:t xml:space="preserve"> for </w:t>
            </w:r>
            <w:r w:rsidR="000B123F">
              <w:t xml:space="preserve">the </w:t>
            </w:r>
            <w:r>
              <w:t xml:space="preserve">PEIMS Fall and Summer </w:t>
            </w:r>
            <w:r w:rsidR="000B123F">
              <w:t>s</w:t>
            </w:r>
            <w:r>
              <w:t>ubmission</w:t>
            </w:r>
            <w:r w:rsidR="000B123F">
              <w:t>s:</w:t>
            </w:r>
          </w:p>
          <w:p w14:paraId="464C1958" w14:textId="5A7CFC89" w:rsidR="00C83FAA" w:rsidRDefault="00D74E66" w:rsidP="00C83FAA">
            <w:pPr>
              <w:pStyle w:val="ListParagraph"/>
              <w:numPr>
                <w:ilvl w:val="0"/>
                <w:numId w:val="41"/>
              </w:numPr>
              <w:spacing w:after="120" w:line="240" w:lineRule="auto"/>
            </w:pPr>
            <w:r>
              <w:t xml:space="preserve">*NEW* </w:t>
            </w:r>
            <w:r w:rsidR="00C83FAA">
              <w:t xml:space="preserve">E1733 </w:t>
            </w:r>
            <w:r w:rsidR="00C83FAA" w:rsidRPr="00C83FAA">
              <w:t>POST-SECONDARY-CERTIFICATION-LICENSURE-RESULT</w:t>
            </w:r>
            <w:r>
              <w:t xml:space="preserve"> (TX-PostSecondaryCertificationLicensureResult)</w:t>
            </w:r>
            <w:r w:rsidR="00023408">
              <w:t xml:space="preserve"> as Conditionally Mandatory</w:t>
            </w:r>
            <w:r w:rsidR="000B123F">
              <w:t xml:space="preserve"> (C)</w:t>
            </w:r>
          </w:p>
        </w:tc>
        <w:tc>
          <w:tcPr>
            <w:tcW w:w="864" w:type="dxa"/>
          </w:tcPr>
          <w:p w14:paraId="707526AC" w14:textId="4EA8FCE2" w:rsidR="00C83FAA" w:rsidRDefault="000D3D31" w:rsidP="00C46C5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31" w:type="dxa"/>
          </w:tcPr>
          <w:p w14:paraId="5481BF08" w14:textId="231C8F1C" w:rsidR="00C83FAA" w:rsidRDefault="00023408" w:rsidP="00C46C5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 SUMR(3)</w:t>
            </w:r>
          </w:p>
          <w:p w14:paraId="59598F4A" w14:textId="784F2F50" w:rsidR="00023408" w:rsidRDefault="00023408" w:rsidP="00C46C58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5BDAFEFF" w14:textId="01418291" w:rsidR="00C83FAA" w:rsidRDefault="00023408" w:rsidP="00C46C5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06F4FF3D" w14:textId="77777777" w:rsidR="00C83FAA" w:rsidRDefault="00023408" w:rsidP="00C46C5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7B7552CD" w14:textId="728F84D4" w:rsidR="00023408" w:rsidRDefault="00023408" w:rsidP="00C46C5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</w:tbl>
    <w:p w14:paraId="5F952C52" w14:textId="447C3555" w:rsidR="00F33249" w:rsidRPr="0070670D" w:rsidRDefault="00F33249" w:rsidP="00764BEC"/>
    <w:tbl>
      <w:tblPr>
        <w:tblW w:w="137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6048"/>
        <w:gridCol w:w="864"/>
        <w:gridCol w:w="931"/>
        <w:gridCol w:w="990"/>
        <w:gridCol w:w="900"/>
      </w:tblGrid>
      <w:tr w:rsidR="00077340" w:rsidRPr="00A17A7E" w14:paraId="295267DF" w14:textId="77777777" w:rsidTr="00493202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717B7C09" w14:textId="77777777" w:rsidR="00077340" w:rsidRPr="00A17A7E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17A7E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077340" w:rsidRPr="0016202F" w14:paraId="7787AA3F" w14:textId="77777777" w:rsidTr="00493202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5967A090" w14:textId="56AC71B6" w:rsidR="00077340" w:rsidRPr="0016202F" w:rsidRDefault="00077340" w:rsidP="00077340">
            <w:pPr>
              <w:pStyle w:val="Heading3"/>
            </w:pPr>
            <w:bookmarkStart w:id="9" w:name="_Toc96504097"/>
            <w:r>
              <w:t>InterchangeStudentParentExtension</w:t>
            </w:r>
            <w:bookmarkEnd w:id="9"/>
          </w:p>
        </w:tc>
      </w:tr>
      <w:tr w:rsidR="00077340" w:rsidRPr="0016202F" w14:paraId="49F4714B" w14:textId="77777777" w:rsidTr="00493202">
        <w:trPr>
          <w:cantSplit/>
          <w:trHeight w:val="432"/>
          <w:tblHeader/>
        </w:trPr>
        <w:tc>
          <w:tcPr>
            <w:tcW w:w="1008" w:type="dxa"/>
          </w:tcPr>
          <w:p w14:paraId="2A9B2F58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E741192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6048" w:type="dxa"/>
          </w:tcPr>
          <w:p w14:paraId="65D2D645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6472F2CD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31" w:type="dxa"/>
          </w:tcPr>
          <w:p w14:paraId="28D9853B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90" w:type="dxa"/>
          </w:tcPr>
          <w:p w14:paraId="3BD8EB58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0BC970AE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6DFD47AA" w14:textId="77777777" w:rsidTr="00493202">
        <w:trPr>
          <w:cantSplit/>
          <w:trHeight w:val="405"/>
        </w:trPr>
        <w:tc>
          <w:tcPr>
            <w:tcW w:w="1008" w:type="dxa"/>
          </w:tcPr>
          <w:p w14:paraId="41AB18EC" w14:textId="5D267971" w:rsidR="00077340" w:rsidRPr="003E0294" w:rsidRDefault="00D324F2" w:rsidP="00077340">
            <w:pPr>
              <w:spacing w:after="120" w:line="240" w:lineRule="auto"/>
              <w:rPr>
                <w:bCs/>
                <w:highlight w:val="yellow"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</w:t>
            </w:r>
            <w:r w:rsidR="00077340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5BE7E4EF" w14:textId="77777777" w:rsidR="00077340" w:rsidRDefault="00077340" w:rsidP="00077340">
            <w:pPr>
              <w:spacing w:after="120" w:line="240" w:lineRule="auto"/>
            </w:pPr>
            <w:r>
              <w:t>StudentExtension</w:t>
            </w:r>
          </w:p>
        </w:tc>
        <w:tc>
          <w:tcPr>
            <w:tcW w:w="6048" w:type="dxa"/>
          </w:tcPr>
          <w:p w14:paraId="6A467E70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864" w:type="dxa"/>
          </w:tcPr>
          <w:p w14:paraId="2D6D71D2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5AB444AD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90" w:type="dxa"/>
          </w:tcPr>
          <w:p w14:paraId="50BB9450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00" w:type="dxa"/>
          </w:tcPr>
          <w:p w14:paraId="47359761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189B35AA" w14:textId="1566792D" w:rsidR="00EA67A2" w:rsidRDefault="00EA67A2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5E4DA6" w:rsidRPr="00B6623A" w14:paraId="34B93DC3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74567AFD" w14:textId="77777777" w:rsidR="005E4DA6" w:rsidRPr="00B6623A" w:rsidRDefault="005E4DA6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TX-Core-Extension Schema</w:t>
            </w:r>
          </w:p>
        </w:tc>
      </w:tr>
      <w:tr w:rsidR="005E4DA6" w:rsidRPr="0016202F" w14:paraId="6159221B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41833370" w14:textId="19CD5CF6" w:rsidR="005E4DA6" w:rsidRPr="0016202F" w:rsidRDefault="005E4DA6" w:rsidP="00077340">
            <w:pPr>
              <w:pStyle w:val="Heading3"/>
            </w:pPr>
            <w:bookmarkStart w:id="10" w:name="_Toc96504098"/>
            <w:r>
              <w:t>InterchangeStudentEnrollmentExtension</w:t>
            </w:r>
            <w:bookmarkEnd w:id="10"/>
          </w:p>
        </w:tc>
      </w:tr>
      <w:tr w:rsidR="00E263C2" w:rsidRPr="0016202F" w14:paraId="3F2FAC15" w14:textId="77777777" w:rsidTr="00077340">
        <w:trPr>
          <w:cantSplit/>
          <w:trHeight w:val="432"/>
          <w:tblHeader/>
        </w:trPr>
        <w:tc>
          <w:tcPr>
            <w:tcW w:w="1008" w:type="dxa"/>
          </w:tcPr>
          <w:p w14:paraId="337E5E85" w14:textId="77777777" w:rsidR="005E4DA6" w:rsidRPr="0016202F" w:rsidRDefault="005E4DA6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1FCDFB3" w14:textId="77777777" w:rsidR="005E4DA6" w:rsidRDefault="005E4DA6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2D1E7F2A" w14:textId="77777777" w:rsidR="005E4DA6" w:rsidRPr="0016202F" w:rsidRDefault="005E4DA6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06013D63" w14:textId="77777777" w:rsidR="005E4DA6" w:rsidRPr="0016202F" w:rsidRDefault="005E4DA6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789CAB3F" w14:textId="77777777" w:rsidR="005E4DA6" w:rsidRPr="0016202F" w:rsidRDefault="005E4DA6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D627724" w14:textId="77777777" w:rsidR="005E4DA6" w:rsidRPr="0016202F" w:rsidRDefault="005E4DA6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35815F3E" w14:textId="77777777" w:rsidR="005E4DA6" w:rsidRPr="0016202F" w:rsidRDefault="005E4DA6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6772F849" w14:textId="77777777" w:rsidTr="00E263C2">
        <w:trPr>
          <w:cantSplit/>
          <w:trHeight w:val="405"/>
        </w:trPr>
        <w:tc>
          <w:tcPr>
            <w:tcW w:w="1008" w:type="dxa"/>
          </w:tcPr>
          <w:p w14:paraId="58F3755C" w14:textId="4AFFDC05" w:rsidR="00077340" w:rsidRPr="0016202F" w:rsidRDefault="00D324F2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</w:t>
            </w:r>
            <w:r w:rsidR="00077340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0EEA1F2B" w14:textId="14831B95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46BA78CE" w14:textId="336DD980" w:rsidR="00077340" w:rsidRDefault="00077340" w:rsidP="005E4DA6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7AB95BE9" w14:textId="50E0CC2A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3407FB1F" w14:textId="5EB476C1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3139A94E" w14:textId="72130F8D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0C20F566" w14:textId="37E4B659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46760B" w:rsidRPr="006F2329" w14:paraId="253018FD" w14:textId="77777777" w:rsidTr="00E263C2">
        <w:trPr>
          <w:cantSplit/>
          <w:trHeight w:val="405"/>
        </w:trPr>
        <w:tc>
          <w:tcPr>
            <w:tcW w:w="1008" w:type="dxa"/>
          </w:tcPr>
          <w:p w14:paraId="4C182E1B" w14:textId="34431AFC" w:rsidR="0046760B" w:rsidRPr="002E3225" w:rsidRDefault="006638B1" w:rsidP="00077340">
            <w:pPr>
              <w:spacing w:after="120" w:line="240" w:lineRule="auto"/>
            </w:pPr>
            <w:r>
              <w:t>2023.0.0</w:t>
            </w:r>
          </w:p>
        </w:tc>
        <w:tc>
          <w:tcPr>
            <w:tcW w:w="3024" w:type="dxa"/>
          </w:tcPr>
          <w:p w14:paraId="56AD9A73" w14:textId="23F49860" w:rsidR="0046760B" w:rsidRDefault="006638B1" w:rsidP="00077340">
            <w:pPr>
              <w:spacing w:after="120" w:line="240" w:lineRule="auto"/>
            </w:pPr>
            <w:r>
              <w:t>StudentGraduationProgramExtension</w:t>
            </w:r>
          </w:p>
        </w:tc>
        <w:tc>
          <w:tcPr>
            <w:tcW w:w="5953" w:type="dxa"/>
          </w:tcPr>
          <w:p w14:paraId="1D3D731C" w14:textId="77777777" w:rsidR="0046760B" w:rsidRDefault="008031CA" w:rsidP="008031CA">
            <w:pPr>
              <w:tabs>
                <w:tab w:val="left" w:pos="1440"/>
              </w:tabs>
              <w:spacing w:after="120" w:line="240" w:lineRule="auto"/>
            </w:pPr>
            <w:r>
              <w:t>Added new data element to the PEIMS Fall submission:</w:t>
            </w:r>
          </w:p>
          <w:p w14:paraId="5D0B030B" w14:textId="1B11B39D" w:rsidR="008031CA" w:rsidRDefault="008031CA" w:rsidP="008031CA">
            <w:pPr>
              <w:pStyle w:val="ListParagraph"/>
              <w:numPr>
                <w:ilvl w:val="0"/>
                <w:numId w:val="39"/>
              </w:numPr>
              <w:tabs>
                <w:tab w:val="left" w:pos="1440"/>
              </w:tabs>
              <w:spacing w:after="120" w:line="240" w:lineRule="auto"/>
            </w:pPr>
            <w:r>
              <w:t>*NEW* E1724 FINANCIAL-AID-APPLICATION-CODE (TX-FinancialAidApplication) as Mandatory (M</w:t>
            </w:r>
            <w:r w:rsidR="008735EB">
              <w:t>)</w:t>
            </w:r>
          </w:p>
        </w:tc>
        <w:tc>
          <w:tcPr>
            <w:tcW w:w="959" w:type="dxa"/>
          </w:tcPr>
          <w:p w14:paraId="0A80B1F6" w14:textId="087042C5" w:rsidR="0046760B" w:rsidRPr="002E3225" w:rsidRDefault="008031CA" w:rsidP="008031CA">
            <w:pPr>
              <w:spacing w:after="120" w:line="240" w:lineRule="auto"/>
              <w:jc w:val="center"/>
            </w:pPr>
            <w:r>
              <w:t>New</w:t>
            </w:r>
          </w:p>
        </w:tc>
        <w:tc>
          <w:tcPr>
            <w:tcW w:w="1008" w:type="dxa"/>
          </w:tcPr>
          <w:p w14:paraId="0637F29A" w14:textId="6A877BEC" w:rsidR="0046760B" w:rsidRPr="002E3225" w:rsidRDefault="008031CA" w:rsidP="008031CA">
            <w:pPr>
              <w:spacing w:after="120" w:line="240" w:lineRule="auto"/>
              <w:jc w:val="center"/>
            </w:pPr>
            <w:r>
              <w:t>FALL(1)</w:t>
            </w:r>
          </w:p>
        </w:tc>
        <w:tc>
          <w:tcPr>
            <w:tcW w:w="864" w:type="dxa"/>
          </w:tcPr>
          <w:p w14:paraId="2B62B552" w14:textId="760113E9" w:rsidR="0046760B" w:rsidRPr="002E3225" w:rsidRDefault="008031CA" w:rsidP="008031CA">
            <w:pPr>
              <w:spacing w:after="120" w:line="240" w:lineRule="auto"/>
              <w:jc w:val="center"/>
            </w:pPr>
            <w:r>
              <w:t>PEIMS</w:t>
            </w:r>
          </w:p>
        </w:tc>
        <w:tc>
          <w:tcPr>
            <w:tcW w:w="864" w:type="dxa"/>
          </w:tcPr>
          <w:p w14:paraId="04D2C72F" w14:textId="62AFFFB2" w:rsidR="0046760B" w:rsidRPr="002E3225" w:rsidRDefault="008031CA" w:rsidP="008031CA">
            <w:pPr>
              <w:spacing w:after="120" w:line="240" w:lineRule="auto"/>
              <w:jc w:val="center"/>
            </w:pPr>
            <w:r>
              <w:t>Fall</w:t>
            </w:r>
          </w:p>
        </w:tc>
      </w:tr>
    </w:tbl>
    <w:p w14:paraId="7C20B34E" w14:textId="277880DF" w:rsidR="00FF4232" w:rsidRDefault="00FF4232" w:rsidP="00764BEC"/>
    <w:tbl>
      <w:tblPr>
        <w:tblW w:w="13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23"/>
        <w:gridCol w:w="900"/>
      </w:tblGrid>
      <w:tr w:rsidR="00077340" w:rsidRPr="00B6623A" w14:paraId="39477101" w14:textId="77777777" w:rsidTr="001D19CE">
        <w:trPr>
          <w:cantSplit/>
          <w:trHeight w:val="288"/>
          <w:tblHeader/>
        </w:trPr>
        <w:tc>
          <w:tcPr>
            <w:tcW w:w="13675" w:type="dxa"/>
            <w:gridSpan w:val="7"/>
          </w:tcPr>
          <w:p w14:paraId="5118A38E" w14:textId="77777777" w:rsidR="00077340" w:rsidRPr="00B6623A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077340" w:rsidRPr="0016202F" w14:paraId="5FAC1F97" w14:textId="77777777" w:rsidTr="001D19CE">
        <w:trPr>
          <w:cantSplit/>
          <w:trHeight w:val="288"/>
          <w:tblHeader/>
        </w:trPr>
        <w:tc>
          <w:tcPr>
            <w:tcW w:w="13675" w:type="dxa"/>
            <w:gridSpan w:val="7"/>
          </w:tcPr>
          <w:p w14:paraId="04C6F4DB" w14:textId="2FB0ED11" w:rsidR="00077340" w:rsidRPr="0016202F" w:rsidRDefault="00077340" w:rsidP="00077340">
            <w:pPr>
              <w:pStyle w:val="Heading3"/>
            </w:pPr>
            <w:bookmarkStart w:id="11" w:name="_Toc96504099"/>
            <w:r>
              <w:t>InterchangeStaffAssociationExtension</w:t>
            </w:r>
            <w:bookmarkEnd w:id="11"/>
          </w:p>
        </w:tc>
      </w:tr>
      <w:tr w:rsidR="00077340" w:rsidRPr="0016202F" w14:paraId="3958108F" w14:textId="77777777" w:rsidTr="001D19CE">
        <w:trPr>
          <w:cantSplit/>
          <w:trHeight w:val="432"/>
          <w:tblHeader/>
        </w:trPr>
        <w:tc>
          <w:tcPr>
            <w:tcW w:w="1008" w:type="dxa"/>
          </w:tcPr>
          <w:p w14:paraId="6944E03C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25B4BB8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5374973A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3ADA6D8D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68A9A01F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23" w:type="dxa"/>
          </w:tcPr>
          <w:p w14:paraId="4E70C6AA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578235D5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78035B06" w14:textId="77777777" w:rsidTr="001D19CE">
        <w:trPr>
          <w:cantSplit/>
          <w:trHeight w:val="405"/>
        </w:trPr>
        <w:tc>
          <w:tcPr>
            <w:tcW w:w="1008" w:type="dxa"/>
          </w:tcPr>
          <w:p w14:paraId="0280122C" w14:textId="5FB7B43A" w:rsidR="00077340" w:rsidRPr="0016202F" w:rsidRDefault="00D324F2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</w:t>
            </w:r>
            <w:r w:rsidR="00077340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0645DBC2" w14:textId="77777777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410C56AE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11661A56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150D043A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23" w:type="dxa"/>
          </w:tcPr>
          <w:p w14:paraId="2F67D447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00" w:type="dxa"/>
          </w:tcPr>
          <w:p w14:paraId="3D476BE7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749B9112" w14:textId="0F194C57" w:rsidR="00077340" w:rsidRDefault="00077340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077340" w:rsidRPr="00B6623A" w14:paraId="2785200D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3EFA686E" w14:textId="77777777" w:rsidR="00077340" w:rsidRPr="00B6623A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077340" w:rsidRPr="0016202F" w14:paraId="4D8CB48D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392B4F44" w14:textId="6C42D938" w:rsidR="00077340" w:rsidRPr="0016202F" w:rsidRDefault="00077340" w:rsidP="00077340">
            <w:pPr>
              <w:pStyle w:val="Heading3"/>
            </w:pPr>
            <w:bookmarkStart w:id="12" w:name="_Toc96504100"/>
            <w:r>
              <w:t>InterchangeStudentDisciplineExtension</w:t>
            </w:r>
            <w:bookmarkEnd w:id="12"/>
          </w:p>
        </w:tc>
      </w:tr>
      <w:tr w:rsidR="00077340" w:rsidRPr="0016202F" w14:paraId="33D54333" w14:textId="77777777" w:rsidTr="00077340">
        <w:trPr>
          <w:cantSplit/>
          <w:trHeight w:val="432"/>
          <w:tblHeader/>
        </w:trPr>
        <w:tc>
          <w:tcPr>
            <w:tcW w:w="1008" w:type="dxa"/>
          </w:tcPr>
          <w:p w14:paraId="29F75EB0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1F85B22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7FCCEEFB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73F905E5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336425FE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412483C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6C69D9CB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1D63401C" w14:textId="77777777" w:rsidTr="00077340">
        <w:trPr>
          <w:cantSplit/>
          <w:trHeight w:val="405"/>
        </w:trPr>
        <w:tc>
          <w:tcPr>
            <w:tcW w:w="1008" w:type="dxa"/>
          </w:tcPr>
          <w:p w14:paraId="177FB826" w14:textId="19BBEBD0" w:rsidR="00077340" w:rsidRPr="0016202F" w:rsidRDefault="00D324F2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</w:t>
            </w:r>
            <w:r w:rsidR="00077340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19C83B43" w14:textId="77777777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31962852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6895A75B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50423888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177F9785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14E48231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507538" w:rsidRPr="006F2329" w14:paraId="70873104" w14:textId="77777777" w:rsidTr="00077340">
        <w:trPr>
          <w:cantSplit/>
          <w:trHeight w:val="405"/>
        </w:trPr>
        <w:tc>
          <w:tcPr>
            <w:tcW w:w="1008" w:type="dxa"/>
          </w:tcPr>
          <w:p w14:paraId="24A71EAE" w14:textId="6948A77C" w:rsidR="00507538" w:rsidRPr="00436CD8" w:rsidRDefault="00507538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3024" w:type="dxa"/>
          </w:tcPr>
          <w:p w14:paraId="3A50B24F" w14:textId="56177213" w:rsidR="00507538" w:rsidRDefault="00507538" w:rsidP="00077340">
            <w:pPr>
              <w:spacing w:after="120" w:line="240" w:lineRule="auto"/>
            </w:pPr>
            <w:r>
              <w:t>StudentDisciplineIncidentAssociationExtension</w:t>
            </w:r>
          </w:p>
        </w:tc>
        <w:tc>
          <w:tcPr>
            <w:tcW w:w="5953" w:type="dxa"/>
          </w:tcPr>
          <w:p w14:paraId="0C8BCE82" w14:textId="77777777" w:rsidR="00507538" w:rsidRDefault="00507538" w:rsidP="00077340">
            <w:pPr>
              <w:spacing w:after="120" w:line="240" w:lineRule="auto"/>
            </w:pPr>
            <w:r>
              <w:t>Added new data element to the PEIMS Summer submission:</w:t>
            </w:r>
          </w:p>
          <w:p w14:paraId="44D543E9" w14:textId="1B312CB6" w:rsidR="00507538" w:rsidRDefault="00507538" w:rsidP="00507538">
            <w:pPr>
              <w:pStyle w:val="ListParagraph"/>
              <w:numPr>
                <w:ilvl w:val="0"/>
                <w:numId w:val="41"/>
              </w:numPr>
              <w:spacing w:after="120" w:line="240" w:lineRule="auto"/>
            </w:pPr>
            <w:r>
              <w:t>*NEW* E1734 SAFE-SUPPORTIVE-SCHOOL-PROGRAM-TEAM-REVIEW (TX-SafeSupportiveSchoolProgramTeamReview) as Optional (Y)</w:t>
            </w:r>
          </w:p>
        </w:tc>
        <w:tc>
          <w:tcPr>
            <w:tcW w:w="959" w:type="dxa"/>
          </w:tcPr>
          <w:p w14:paraId="449B18DC" w14:textId="1B29FCC6" w:rsidR="00507538" w:rsidRDefault="00507538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1008" w:type="dxa"/>
          </w:tcPr>
          <w:p w14:paraId="0D159A40" w14:textId="568C1C46" w:rsidR="00507538" w:rsidRDefault="00507538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 (3)</w:t>
            </w:r>
          </w:p>
        </w:tc>
        <w:tc>
          <w:tcPr>
            <w:tcW w:w="864" w:type="dxa"/>
          </w:tcPr>
          <w:p w14:paraId="10CB3310" w14:textId="68FBFBF8" w:rsidR="00507538" w:rsidRDefault="00507538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5E72ADEC" w14:textId="104AD30F" w:rsidR="00507538" w:rsidRDefault="00507538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</w:tbl>
    <w:p w14:paraId="3034727F" w14:textId="77777777" w:rsidR="008A4D9A" w:rsidRDefault="008A4D9A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077340" w:rsidRPr="00B6623A" w14:paraId="3BF22D36" w14:textId="77777777" w:rsidTr="002A5A3B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1892346E" w14:textId="77777777" w:rsidR="00077340" w:rsidRPr="00B6623A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TX-Core-Extension Schema</w:t>
            </w:r>
          </w:p>
        </w:tc>
      </w:tr>
      <w:tr w:rsidR="00077340" w:rsidRPr="0016202F" w14:paraId="7E6DCA32" w14:textId="77777777" w:rsidTr="002A5A3B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54BD54DF" w14:textId="72CE8C28" w:rsidR="00077340" w:rsidRPr="0016202F" w:rsidRDefault="00077340" w:rsidP="00077340">
            <w:pPr>
              <w:pStyle w:val="Heading3"/>
            </w:pPr>
            <w:bookmarkStart w:id="13" w:name="_Toc96504101"/>
            <w:r>
              <w:t>InterchangeStudentProgramExtension</w:t>
            </w:r>
            <w:bookmarkEnd w:id="13"/>
          </w:p>
        </w:tc>
      </w:tr>
      <w:tr w:rsidR="00077340" w:rsidRPr="0016202F" w14:paraId="02E30DD6" w14:textId="77777777" w:rsidTr="002A5A3B">
        <w:trPr>
          <w:cantSplit/>
          <w:trHeight w:val="432"/>
          <w:tblHeader/>
        </w:trPr>
        <w:tc>
          <w:tcPr>
            <w:tcW w:w="1008" w:type="dxa"/>
          </w:tcPr>
          <w:p w14:paraId="54F2E28A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04E9A413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12481B83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73542350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7DDBB323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70744850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380715FB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3EC961BB" w14:textId="77777777" w:rsidTr="002A5A3B">
        <w:trPr>
          <w:cantSplit/>
          <w:trHeight w:val="405"/>
        </w:trPr>
        <w:tc>
          <w:tcPr>
            <w:tcW w:w="1008" w:type="dxa"/>
          </w:tcPr>
          <w:p w14:paraId="5B968170" w14:textId="45E037C0" w:rsidR="00077340" w:rsidRPr="0016202F" w:rsidRDefault="00D324F2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</w:t>
            </w:r>
            <w:r w:rsidR="00077340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37F09675" w14:textId="77777777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23C8DF25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6C2563B5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716F0BB7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4C215A26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368C4896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786A86" w:rsidRPr="006F2329" w14:paraId="71026C01" w14:textId="77777777" w:rsidTr="002A5A3B">
        <w:trPr>
          <w:cantSplit/>
          <w:trHeight w:val="405"/>
        </w:trPr>
        <w:tc>
          <w:tcPr>
            <w:tcW w:w="1008" w:type="dxa"/>
          </w:tcPr>
          <w:p w14:paraId="164FAEEE" w14:textId="3DDAB476" w:rsidR="00786A86" w:rsidRPr="007F3004" w:rsidRDefault="00DF0DA3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3024" w:type="dxa"/>
          </w:tcPr>
          <w:p w14:paraId="09F68CBF" w14:textId="343A92B8" w:rsidR="00786A86" w:rsidRPr="007F3004" w:rsidRDefault="00DF0DA3" w:rsidP="00077340">
            <w:pPr>
              <w:spacing w:after="120" w:line="240" w:lineRule="auto"/>
            </w:pPr>
            <w:r>
              <w:t>StudentProgramExtension</w:t>
            </w:r>
          </w:p>
        </w:tc>
        <w:tc>
          <w:tcPr>
            <w:tcW w:w="5953" w:type="dxa"/>
          </w:tcPr>
          <w:p w14:paraId="60DD03CC" w14:textId="77777777" w:rsidR="00A93468" w:rsidRDefault="00DF0DA3" w:rsidP="00A93468">
            <w:pPr>
              <w:spacing w:after="120" w:line="240" w:lineRule="auto"/>
            </w:pPr>
            <w:r>
              <w:t>Deleted the following data element:</w:t>
            </w:r>
          </w:p>
          <w:p w14:paraId="52823C46" w14:textId="5844368C" w:rsidR="00DF0DA3" w:rsidRDefault="00DF0DA3" w:rsidP="00751471">
            <w:pPr>
              <w:pStyle w:val="ListParagraph"/>
              <w:numPr>
                <w:ilvl w:val="0"/>
                <w:numId w:val="41"/>
              </w:numPr>
              <w:spacing w:after="120" w:line="240" w:lineRule="auto"/>
            </w:pPr>
            <w:r>
              <w:t>E1708 PRIOR-YEAR-BILINGUAL/ESL-SUMMER-SCHOOL-INDICATOR-CODE (TX-PriorYearBilingualESLSummer)</w:t>
            </w:r>
          </w:p>
        </w:tc>
        <w:tc>
          <w:tcPr>
            <w:tcW w:w="959" w:type="dxa"/>
          </w:tcPr>
          <w:p w14:paraId="694F2ECE" w14:textId="458064E8" w:rsidR="00786A86" w:rsidRDefault="00DF0DA3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1008" w:type="dxa"/>
          </w:tcPr>
          <w:p w14:paraId="1DC38BD3" w14:textId="7FC1C690" w:rsidR="00786A86" w:rsidRDefault="00DF0DA3" w:rsidP="00786A8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YR(4)</w:t>
            </w:r>
          </w:p>
        </w:tc>
        <w:tc>
          <w:tcPr>
            <w:tcW w:w="864" w:type="dxa"/>
          </w:tcPr>
          <w:p w14:paraId="71D7E236" w14:textId="05CE7931" w:rsidR="00786A86" w:rsidRDefault="00DF0DA3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020E132E" w14:textId="6114943B" w:rsidR="00786A86" w:rsidRDefault="00DF0DA3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</w:tr>
      <w:tr w:rsidR="00C635EC" w:rsidRPr="006F2329" w14:paraId="1EAF5083" w14:textId="77777777" w:rsidTr="002D47C9">
        <w:trPr>
          <w:cantSplit/>
          <w:trHeight w:val="405"/>
        </w:trPr>
        <w:tc>
          <w:tcPr>
            <w:tcW w:w="1008" w:type="dxa"/>
          </w:tcPr>
          <w:p w14:paraId="7B2C3111" w14:textId="77777777" w:rsidR="00C635EC" w:rsidRDefault="00C635EC" w:rsidP="002D47C9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3024" w:type="dxa"/>
          </w:tcPr>
          <w:p w14:paraId="69634419" w14:textId="77777777" w:rsidR="00C635EC" w:rsidRDefault="00C635EC" w:rsidP="002D47C9">
            <w:pPr>
              <w:spacing w:after="120" w:line="240" w:lineRule="auto"/>
            </w:pPr>
            <w:r>
              <w:t>StudentChildFindAssociation</w:t>
            </w:r>
          </w:p>
        </w:tc>
        <w:tc>
          <w:tcPr>
            <w:tcW w:w="5953" w:type="dxa"/>
          </w:tcPr>
          <w:p w14:paraId="7F8232CC" w14:textId="3F9A9940" w:rsidR="00C635EC" w:rsidRDefault="00C635EC" w:rsidP="00C635EC">
            <w:pPr>
              <w:spacing w:after="120" w:line="240" w:lineRule="auto"/>
            </w:pPr>
            <w:r>
              <w:t>Renamed sub-complex type TX-EvaluationDelay to TX-DelayReason.</w:t>
            </w:r>
          </w:p>
        </w:tc>
        <w:tc>
          <w:tcPr>
            <w:tcW w:w="959" w:type="dxa"/>
          </w:tcPr>
          <w:p w14:paraId="40E3B14C" w14:textId="77777777" w:rsidR="00C635EC" w:rsidRDefault="00C635EC" w:rsidP="002D47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7A158DBE" w14:textId="77777777" w:rsidR="00C635EC" w:rsidRDefault="00C635EC" w:rsidP="002D47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27EBA9C3" w14:textId="77777777" w:rsidR="00C635EC" w:rsidRDefault="00C635EC" w:rsidP="002D47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16DC5B82" w14:textId="77777777" w:rsidR="00C635EC" w:rsidRDefault="00C635EC" w:rsidP="002D47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</w:tr>
      <w:tr w:rsidR="001A4D3C" w:rsidRPr="006F2329" w14:paraId="5683E6F1" w14:textId="77777777" w:rsidTr="00140211">
        <w:trPr>
          <w:cantSplit/>
          <w:trHeight w:val="405"/>
        </w:trPr>
        <w:tc>
          <w:tcPr>
            <w:tcW w:w="1008" w:type="dxa"/>
          </w:tcPr>
          <w:p w14:paraId="43F4AA4D" w14:textId="77777777" w:rsidR="001A4D3C" w:rsidRDefault="001A4D3C" w:rsidP="00140211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3024" w:type="dxa"/>
          </w:tcPr>
          <w:p w14:paraId="1C362537" w14:textId="77777777" w:rsidR="001A4D3C" w:rsidRDefault="001A4D3C" w:rsidP="00140211">
            <w:pPr>
              <w:spacing w:after="120" w:line="240" w:lineRule="auto"/>
            </w:pPr>
            <w:r>
              <w:t>StudentChildFindAssociation</w:t>
            </w:r>
          </w:p>
        </w:tc>
        <w:tc>
          <w:tcPr>
            <w:tcW w:w="5953" w:type="dxa"/>
          </w:tcPr>
          <w:p w14:paraId="4A3F7E10" w14:textId="63250456" w:rsidR="001A4D3C" w:rsidRDefault="001A4D3C" w:rsidP="00140211">
            <w:pPr>
              <w:spacing w:after="120" w:line="240" w:lineRule="auto"/>
            </w:pPr>
            <w:r>
              <w:t>Revised data element from Conditionally Mandatory (C) to Optional (Y) for collection:</w:t>
            </w:r>
          </w:p>
          <w:p w14:paraId="00D3F70B" w14:textId="77777777" w:rsidR="001A4D3C" w:rsidRDefault="001A4D3C" w:rsidP="00140211">
            <w:pPr>
              <w:pStyle w:val="ListParagraph"/>
              <w:numPr>
                <w:ilvl w:val="0"/>
                <w:numId w:val="41"/>
              </w:numPr>
              <w:spacing w:after="120" w:line="240" w:lineRule="auto"/>
            </w:pPr>
            <w:r>
              <w:t>E1718 EVALUATION-DELAY-REASON (TX-EvaluationDelayReason)</w:t>
            </w:r>
          </w:p>
        </w:tc>
        <w:tc>
          <w:tcPr>
            <w:tcW w:w="959" w:type="dxa"/>
          </w:tcPr>
          <w:p w14:paraId="5EB9228F" w14:textId="77777777" w:rsidR="001A4D3C" w:rsidRDefault="001A4D3C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7F6F9F50" w14:textId="77777777" w:rsidR="001A4D3C" w:rsidRDefault="001A4D3C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783FC3C9" w14:textId="77777777" w:rsidR="001A4D3C" w:rsidRDefault="001A4D3C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4146DC72" w14:textId="77777777" w:rsidR="001A4D3C" w:rsidRDefault="001A4D3C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</w:tr>
      <w:tr w:rsidR="00751471" w:rsidRPr="006F2329" w14:paraId="7BAF97FA" w14:textId="77777777" w:rsidTr="00140211">
        <w:trPr>
          <w:cantSplit/>
          <w:trHeight w:val="405"/>
        </w:trPr>
        <w:tc>
          <w:tcPr>
            <w:tcW w:w="1008" w:type="dxa"/>
          </w:tcPr>
          <w:p w14:paraId="0038DB99" w14:textId="77777777" w:rsidR="00751471" w:rsidRDefault="00751471" w:rsidP="00140211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3024" w:type="dxa"/>
          </w:tcPr>
          <w:p w14:paraId="204D2F16" w14:textId="77777777" w:rsidR="00751471" w:rsidRDefault="00751471" w:rsidP="00140211">
            <w:pPr>
              <w:spacing w:after="120" w:line="240" w:lineRule="auto"/>
            </w:pPr>
            <w:r>
              <w:t>StudentChildFindAssociation</w:t>
            </w:r>
          </w:p>
        </w:tc>
        <w:tc>
          <w:tcPr>
            <w:tcW w:w="5953" w:type="dxa"/>
          </w:tcPr>
          <w:p w14:paraId="4C1422CE" w14:textId="0FB4856B" w:rsidR="00751471" w:rsidRDefault="00751471" w:rsidP="00140211">
            <w:pPr>
              <w:spacing w:after="120" w:line="240" w:lineRule="auto"/>
            </w:pPr>
            <w:r>
              <w:t xml:space="preserve">Added new data element </w:t>
            </w:r>
            <w:r w:rsidR="001A4D3C">
              <w:t>to sub-complex type TX-DelayReason for</w:t>
            </w:r>
            <w:r>
              <w:t xml:space="preserve"> the Child Find collection:</w:t>
            </w:r>
          </w:p>
          <w:p w14:paraId="39593830" w14:textId="70DFE3BC" w:rsidR="00751471" w:rsidRDefault="00751471" w:rsidP="00751471">
            <w:pPr>
              <w:pStyle w:val="ListParagraph"/>
              <w:numPr>
                <w:ilvl w:val="0"/>
                <w:numId w:val="41"/>
              </w:numPr>
              <w:spacing w:after="120" w:line="240" w:lineRule="auto"/>
            </w:pPr>
            <w:r>
              <w:t>*NEW* E1731 ELIGIBILITY-DELAY-REASON (TX-EligibilityDelayReason) as Optional (Y)</w:t>
            </w:r>
          </w:p>
        </w:tc>
        <w:tc>
          <w:tcPr>
            <w:tcW w:w="959" w:type="dxa"/>
          </w:tcPr>
          <w:p w14:paraId="2ECD6E4B" w14:textId="262EBB82" w:rsidR="00751471" w:rsidRDefault="00751471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1008" w:type="dxa"/>
          </w:tcPr>
          <w:p w14:paraId="1A0CF975" w14:textId="77777777" w:rsidR="00751471" w:rsidRDefault="00751471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7ECAB88B" w14:textId="77777777" w:rsidR="00751471" w:rsidRDefault="00751471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64" w:type="dxa"/>
          </w:tcPr>
          <w:p w14:paraId="4216B1CB" w14:textId="77777777" w:rsidR="00751471" w:rsidRDefault="00751471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</w:tr>
      <w:tr w:rsidR="00C635EC" w:rsidRPr="006F2329" w14:paraId="189FB5F7" w14:textId="77777777" w:rsidTr="002D47C9">
        <w:trPr>
          <w:cantSplit/>
          <w:trHeight w:val="405"/>
        </w:trPr>
        <w:tc>
          <w:tcPr>
            <w:tcW w:w="1008" w:type="dxa"/>
          </w:tcPr>
          <w:p w14:paraId="7A8D20BD" w14:textId="77777777" w:rsidR="00C635EC" w:rsidRDefault="00C635EC" w:rsidP="002D47C9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3024" w:type="dxa"/>
          </w:tcPr>
          <w:p w14:paraId="132DE42E" w14:textId="77777777" w:rsidR="00C635EC" w:rsidRDefault="00C635EC" w:rsidP="002D47C9">
            <w:pPr>
              <w:spacing w:after="120" w:line="240" w:lineRule="auto"/>
            </w:pPr>
            <w:r>
              <w:t>StudentProgramExtension</w:t>
            </w:r>
          </w:p>
        </w:tc>
        <w:tc>
          <w:tcPr>
            <w:tcW w:w="5953" w:type="dxa"/>
          </w:tcPr>
          <w:p w14:paraId="0BCFA412" w14:textId="2C44DBC0" w:rsidR="00C635EC" w:rsidRDefault="00C635EC" w:rsidP="00C635EC">
            <w:pPr>
              <w:spacing w:after="120" w:line="240" w:lineRule="auto"/>
            </w:pPr>
            <w:r>
              <w:t xml:space="preserve">Revised sub-complex type </w:t>
            </w:r>
            <w:r w:rsidRPr="00C33510">
              <w:t>TX-DyslexiaServices</w:t>
            </w:r>
            <w:r>
              <w:t xml:space="preserve"> </w:t>
            </w:r>
            <w:r w:rsidRPr="00C33510">
              <w:t xml:space="preserve">from </w:t>
            </w:r>
            <w:r>
              <w:t>M</w:t>
            </w:r>
            <w:r w:rsidRPr="00C33510">
              <w:t>andatory</w:t>
            </w:r>
            <w:r>
              <w:t xml:space="preserve"> (M)</w:t>
            </w:r>
            <w:r w:rsidRPr="00C33510">
              <w:t xml:space="preserve"> to </w:t>
            </w:r>
            <w:r>
              <w:t>O</w:t>
            </w:r>
            <w:r w:rsidRPr="00C33510">
              <w:t>ptional</w:t>
            </w:r>
            <w:r>
              <w:t xml:space="preserve"> (Y).</w:t>
            </w:r>
          </w:p>
        </w:tc>
        <w:tc>
          <w:tcPr>
            <w:tcW w:w="959" w:type="dxa"/>
          </w:tcPr>
          <w:p w14:paraId="37D5EC01" w14:textId="77777777" w:rsidR="00C635EC" w:rsidRDefault="00C635EC" w:rsidP="002D47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24CBB550" w14:textId="77777777" w:rsidR="00C635EC" w:rsidRDefault="00C635EC" w:rsidP="002D47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864" w:type="dxa"/>
          </w:tcPr>
          <w:p w14:paraId="35F77476" w14:textId="77777777" w:rsidR="00C635EC" w:rsidRDefault="00C635EC" w:rsidP="002D47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713BA7C2" w14:textId="77777777" w:rsidR="00C635EC" w:rsidRDefault="00C635EC" w:rsidP="002D47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C33510" w:rsidRPr="006F2329" w14:paraId="423C1180" w14:textId="77777777" w:rsidTr="002A5A3B">
        <w:trPr>
          <w:cantSplit/>
          <w:trHeight w:val="405"/>
        </w:trPr>
        <w:tc>
          <w:tcPr>
            <w:tcW w:w="1008" w:type="dxa"/>
          </w:tcPr>
          <w:p w14:paraId="37E67D6B" w14:textId="5FAD0A3A" w:rsidR="00C33510" w:rsidRDefault="00C33510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3024" w:type="dxa"/>
          </w:tcPr>
          <w:p w14:paraId="20664DE3" w14:textId="462D7A3E" w:rsidR="00C33510" w:rsidRDefault="00C33510" w:rsidP="00077340">
            <w:pPr>
              <w:spacing w:after="120" w:line="240" w:lineRule="auto"/>
            </w:pPr>
            <w:r>
              <w:t>StudentProgramExtension</w:t>
            </w:r>
          </w:p>
        </w:tc>
        <w:tc>
          <w:tcPr>
            <w:tcW w:w="5953" w:type="dxa"/>
          </w:tcPr>
          <w:p w14:paraId="5799A604" w14:textId="23A36E88" w:rsidR="00C33510" w:rsidRDefault="00C33510" w:rsidP="00C33510">
            <w:pPr>
              <w:spacing w:after="120" w:line="240" w:lineRule="auto"/>
            </w:pPr>
            <w:r>
              <w:t>Revised Data Element from Mandatory</w:t>
            </w:r>
            <w:r w:rsidR="000B123F">
              <w:t xml:space="preserve"> (M)</w:t>
            </w:r>
            <w:r>
              <w:t xml:space="preserve"> to Conditionally Mandatory </w:t>
            </w:r>
            <w:r w:rsidR="000B123F">
              <w:t>(C)</w:t>
            </w:r>
            <w:r>
              <w:t>:</w:t>
            </w:r>
          </w:p>
          <w:p w14:paraId="0FC6B30B" w14:textId="5128263E" w:rsidR="00C33510" w:rsidRPr="00667000" w:rsidRDefault="00C33510" w:rsidP="00751471">
            <w:pPr>
              <w:pStyle w:val="ListParagraph"/>
              <w:numPr>
                <w:ilvl w:val="0"/>
                <w:numId w:val="41"/>
              </w:numPr>
              <w:spacing w:after="120" w:line="240" w:lineRule="auto"/>
              <w:rPr>
                <w:lang w:val="es-MX"/>
              </w:rPr>
            </w:pPr>
            <w:r w:rsidRPr="00667000">
              <w:rPr>
                <w:lang w:val="es-MX"/>
              </w:rPr>
              <w:t>E1650 DYSLEXIA-SERVICES-CODE</w:t>
            </w:r>
            <w:r w:rsidR="000B123F" w:rsidRPr="00667000">
              <w:rPr>
                <w:lang w:val="es-MX"/>
              </w:rPr>
              <w:t xml:space="preserve"> (TX-DyslexiaServicesCode)</w:t>
            </w:r>
          </w:p>
        </w:tc>
        <w:tc>
          <w:tcPr>
            <w:tcW w:w="959" w:type="dxa"/>
          </w:tcPr>
          <w:p w14:paraId="54CF5B9A" w14:textId="320C6E83" w:rsidR="00C33510" w:rsidRDefault="00C3351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31F9FC09" w14:textId="6C448656" w:rsidR="00C33510" w:rsidRDefault="00EE297F" w:rsidP="00786A8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864" w:type="dxa"/>
          </w:tcPr>
          <w:p w14:paraId="5E46BDFC" w14:textId="391AA72C" w:rsidR="00C33510" w:rsidRDefault="00EE297F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5AF348C8" w14:textId="1D2A6EB7" w:rsidR="00C33510" w:rsidRDefault="00EE297F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</w:tbl>
    <w:p w14:paraId="73697C60" w14:textId="30D5712D" w:rsidR="00077340" w:rsidRDefault="00077340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2E7BFC" w:rsidRPr="00B6623A" w14:paraId="2C4C7C7D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68A8BC4B" w14:textId="77777777" w:rsidR="002E7BFC" w:rsidRPr="00B6623A" w:rsidRDefault="002E7BFC" w:rsidP="003B0C1F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TX-Core-Extension Schema</w:t>
            </w:r>
          </w:p>
        </w:tc>
      </w:tr>
      <w:tr w:rsidR="002E7BFC" w:rsidRPr="0016202F" w14:paraId="659DD015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0D5088D3" w14:textId="4E236278" w:rsidR="002E7BFC" w:rsidRPr="0016202F" w:rsidRDefault="002E7BFC" w:rsidP="003B0C1F">
            <w:pPr>
              <w:pStyle w:val="Heading3"/>
            </w:pPr>
            <w:bookmarkStart w:id="14" w:name="_Toc96504102"/>
            <w:r>
              <w:t>InterchangeStudentAssessment</w:t>
            </w:r>
            <w:bookmarkEnd w:id="14"/>
          </w:p>
        </w:tc>
      </w:tr>
      <w:tr w:rsidR="002E7BFC" w:rsidRPr="0016202F" w14:paraId="12E133C2" w14:textId="77777777" w:rsidTr="003B0C1F">
        <w:trPr>
          <w:cantSplit/>
          <w:trHeight w:val="432"/>
          <w:tblHeader/>
        </w:trPr>
        <w:tc>
          <w:tcPr>
            <w:tcW w:w="1008" w:type="dxa"/>
          </w:tcPr>
          <w:p w14:paraId="72448FC4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4B4C3FBF" w14:textId="77777777" w:rsidR="002E7BFC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473671CE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0EB8C980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6216E8EC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3F29322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2C033A52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2E7BFC" w:rsidRPr="006F2329" w14:paraId="15D3E5BC" w14:textId="77777777" w:rsidTr="003B0C1F">
        <w:trPr>
          <w:cantSplit/>
          <w:trHeight w:val="405"/>
        </w:trPr>
        <w:tc>
          <w:tcPr>
            <w:tcW w:w="1008" w:type="dxa"/>
          </w:tcPr>
          <w:p w14:paraId="648B5664" w14:textId="143AB346" w:rsidR="002E7BFC" w:rsidRPr="0016202F" w:rsidRDefault="00D324F2" w:rsidP="003B0C1F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</w:t>
            </w:r>
            <w:r w:rsidR="002E7BFC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507E2E04" w14:textId="77777777" w:rsidR="002E7BFC" w:rsidRDefault="002E7BFC" w:rsidP="003B0C1F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13B83AAE" w14:textId="77777777" w:rsidR="002E7BFC" w:rsidRDefault="002E7BFC" w:rsidP="003B0C1F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1DAFD5EB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7DAE4E64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2302511C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2AEE5F89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513B368F" w14:textId="67A8E88F" w:rsidR="00077340" w:rsidRDefault="00077340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2E7BFC" w:rsidRPr="00B6623A" w14:paraId="68F10A0E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7FE0AA45" w14:textId="77777777" w:rsidR="002E7BFC" w:rsidRPr="00B6623A" w:rsidRDefault="002E7BFC" w:rsidP="003B0C1F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2E7BFC" w:rsidRPr="0016202F" w14:paraId="7C6E5D3E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021BB7FF" w14:textId="12BEF5D5" w:rsidR="002E7BFC" w:rsidRPr="0016202F" w:rsidRDefault="002E7BFC" w:rsidP="003B0C1F">
            <w:pPr>
              <w:pStyle w:val="Heading3"/>
            </w:pPr>
            <w:bookmarkStart w:id="15" w:name="_Toc96504103"/>
            <w:r>
              <w:t>InterchangeStudentCohort</w:t>
            </w:r>
            <w:bookmarkEnd w:id="15"/>
          </w:p>
        </w:tc>
      </w:tr>
      <w:tr w:rsidR="002E7BFC" w:rsidRPr="0016202F" w14:paraId="1AA8E22F" w14:textId="77777777" w:rsidTr="003B0C1F">
        <w:trPr>
          <w:cantSplit/>
          <w:trHeight w:val="432"/>
          <w:tblHeader/>
        </w:trPr>
        <w:tc>
          <w:tcPr>
            <w:tcW w:w="1008" w:type="dxa"/>
          </w:tcPr>
          <w:p w14:paraId="30FC08CA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4FEA0220" w14:textId="77777777" w:rsidR="002E7BFC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5F60702C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11BC2D11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7B1999EC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032EE25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5CE6BB36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2E7BFC" w:rsidRPr="006F2329" w14:paraId="13A84B5C" w14:textId="77777777" w:rsidTr="003B0C1F">
        <w:trPr>
          <w:cantSplit/>
          <w:trHeight w:val="405"/>
        </w:trPr>
        <w:tc>
          <w:tcPr>
            <w:tcW w:w="1008" w:type="dxa"/>
          </w:tcPr>
          <w:p w14:paraId="5BF9D733" w14:textId="2A528170" w:rsidR="002E7BFC" w:rsidRPr="0016202F" w:rsidRDefault="00D324F2" w:rsidP="003B0C1F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</w:t>
            </w:r>
            <w:r w:rsidR="002E7BFC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1AC1AD3A" w14:textId="77777777" w:rsidR="002E7BFC" w:rsidRDefault="002E7BFC" w:rsidP="003B0C1F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131F3A8D" w14:textId="77777777" w:rsidR="002E7BFC" w:rsidRDefault="002E7BFC" w:rsidP="003B0C1F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3015FAB5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563FB02B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64564739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5CF73B3C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55EEA345" w14:textId="3E85670B" w:rsidR="00077340" w:rsidRDefault="00077340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2E7BFC" w:rsidRPr="00B6623A" w14:paraId="133AD223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7661710C" w14:textId="77777777" w:rsidR="002E7BFC" w:rsidRPr="00B6623A" w:rsidRDefault="002E7BFC" w:rsidP="003B0C1F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2E7BFC" w:rsidRPr="0016202F" w14:paraId="51199A50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529C4BED" w14:textId="148F68D2" w:rsidR="002E7BFC" w:rsidRPr="0016202F" w:rsidRDefault="002E7BFC" w:rsidP="003B0C1F">
            <w:pPr>
              <w:pStyle w:val="Heading3"/>
            </w:pPr>
            <w:bookmarkStart w:id="16" w:name="_Toc96504104"/>
            <w:r>
              <w:t>InterchangeStudentRestraintEventExtension</w:t>
            </w:r>
            <w:bookmarkEnd w:id="16"/>
          </w:p>
        </w:tc>
      </w:tr>
      <w:tr w:rsidR="002E7BFC" w:rsidRPr="0016202F" w14:paraId="56534C2E" w14:textId="77777777" w:rsidTr="003B0C1F">
        <w:trPr>
          <w:cantSplit/>
          <w:trHeight w:val="432"/>
          <w:tblHeader/>
        </w:trPr>
        <w:tc>
          <w:tcPr>
            <w:tcW w:w="1008" w:type="dxa"/>
          </w:tcPr>
          <w:p w14:paraId="5E41D962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F3D7B24" w14:textId="77777777" w:rsidR="002E7BFC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14A9D532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52648CB8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76775977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5BB01647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0D5378F0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2E7BFC" w:rsidRPr="006F2329" w14:paraId="401D8B8E" w14:textId="77777777" w:rsidTr="003B0C1F">
        <w:trPr>
          <w:cantSplit/>
          <w:trHeight w:val="405"/>
        </w:trPr>
        <w:tc>
          <w:tcPr>
            <w:tcW w:w="1008" w:type="dxa"/>
          </w:tcPr>
          <w:p w14:paraId="549E5501" w14:textId="38C52B77" w:rsidR="002E7BFC" w:rsidRPr="0016202F" w:rsidRDefault="00D324F2" w:rsidP="003B0C1F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436CD8" w:rsidRPr="00436CD8">
              <w:rPr>
                <w:bCs/>
              </w:rPr>
              <w:t>3</w:t>
            </w:r>
            <w:r w:rsidRPr="00436CD8">
              <w:rPr>
                <w:bCs/>
              </w:rPr>
              <w:t>.</w:t>
            </w:r>
            <w:r w:rsidR="002E7BFC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592FEE77" w14:textId="77777777" w:rsidR="002E7BFC" w:rsidRDefault="002E7BFC" w:rsidP="003B0C1F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1EDC22AD" w14:textId="77777777" w:rsidR="002E7BFC" w:rsidRDefault="002E7BFC" w:rsidP="003B0C1F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7E2AF959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51ACB581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69BBFE89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6C20C474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0BDA4F16" w14:textId="4C6B38E8" w:rsidR="00077340" w:rsidRDefault="00077340" w:rsidP="00764BEC"/>
    <w:p w14:paraId="56E52C1F" w14:textId="77777777" w:rsidR="00E24299" w:rsidRDefault="00E24299">
      <w:pPr>
        <w:rPr>
          <w:rFonts w:eastAsiaTheme="majorEastAsia" w:cs="Arial"/>
          <w:b/>
          <w:sz w:val="32"/>
          <w:szCs w:val="32"/>
        </w:rPr>
      </w:pPr>
      <w:r>
        <w:rPr>
          <w:rFonts w:cs="Arial"/>
          <w:b/>
        </w:rPr>
        <w:br w:type="page"/>
      </w:r>
    </w:p>
    <w:p w14:paraId="04E47EE6" w14:textId="2C6FC4FF" w:rsidR="00764BEC" w:rsidRDefault="00764BEC" w:rsidP="00A41D9F">
      <w:pPr>
        <w:pStyle w:val="Heading1"/>
        <w:jc w:val="center"/>
        <w:rPr>
          <w:rFonts w:ascii="Arial" w:hAnsi="Arial" w:cs="Arial"/>
          <w:b/>
          <w:color w:val="auto"/>
        </w:rPr>
      </w:pPr>
      <w:bookmarkStart w:id="17" w:name="_Toc96504105"/>
      <w:r>
        <w:rPr>
          <w:rFonts w:ascii="Arial" w:hAnsi="Arial" w:cs="Arial"/>
          <w:b/>
          <w:color w:val="auto"/>
        </w:rPr>
        <w:lastRenderedPageBreak/>
        <w:t>Data Components – Complex Types</w:t>
      </w:r>
      <w:r w:rsidR="00B94E98">
        <w:rPr>
          <w:rFonts w:ascii="Arial" w:hAnsi="Arial" w:cs="Arial"/>
          <w:b/>
          <w:color w:val="auto"/>
        </w:rPr>
        <w:t xml:space="preserve"> and Data Elements</w:t>
      </w:r>
      <w:bookmarkEnd w:id="17"/>
    </w:p>
    <w:p w14:paraId="67588B66" w14:textId="07616FCC" w:rsidR="00202DEF" w:rsidRDefault="00202DEF" w:rsidP="009D4B17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05"/>
        <w:gridCol w:w="923"/>
        <w:gridCol w:w="864"/>
        <w:gridCol w:w="864"/>
        <w:gridCol w:w="864"/>
      </w:tblGrid>
      <w:tr w:rsidR="00B94E98" w:rsidRPr="000605E2" w14:paraId="1F87999D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71B5B39" w14:textId="77777777" w:rsidR="00B94E98" w:rsidRPr="000605E2" w:rsidRDefault="00B94E98" w:rsidP="00724379">
            <w:pPr>
              <w:pStyle w:val="Heading2"/>
            </w:pPr>
            <w:bookmarkStart w:id="18" w:name="_Toc96504106"/>
            <w:r w:rsidRPr="000605E2">
              <w:t>Education Organization Category</w:t>
            </w:r>
            <w:bookmarkEnd w:id="18"/>
          </w:p>
        </w:tc>
      </w:tr>
      <w:tr w:rsidR="00B94E98" w:rsidRPr="0016202F" w14:paraId="5CAAC240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301CD1D6" w14:textId="77777777" w:rsidR="00B94E98" w:rsidRPr="0016202F" w:rsidRDefault="00B94E98" w:rsidP="0070697D">
            <w:pPr>
              <w:pStyle w:val="Heading3"/>
            </w:pPr>
            <w:bookmarkStart w:id="19" w:name="_Toc96504107"/>
            <w:r>
              <w:t>10200 – CalendarDateExtension Complex Type</w:t>
            </w:r>
            <w:bookmarkEnd w:id="19"/>
          </w:p>
        </w:tc>
      </w:tr>
      <w:tr w:rsidR="00B94E98" w:rsidRPr="0016202F" w14:paraId="2EAB213B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1DEB0458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5C12577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46B18216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22D85F6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61D000D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03BC90C6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740AA18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56E43261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0B6D87D6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0400D2F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41193334" w14:textId="77777777" w:rsidTr="00963F0F">
        <w:trPr>
          <w:cantSplit/>
          <w:trHeight w:val="405"/>
        </w:trPr>
        <w:tc>
          <w:tcPr>
            <w:tcW w:w="1008" w:type="dxa"/>
            <w:shd w:val="clear" w:color="auto" w:fill="auto"/>
          </w:tcPr>
          <w:p w14:paraId="7626AECB" w14:textId="14487FF5" w:rsidR="00B94E98" w:rsidRPr="00963F0F" w:rsidRDefault="00B94E98" w:rsidP="0070697D">
            <w:pPr>
              <w:spacing w:after="120" w:line="240" w:lineRule="auto"/>
              <w:rPr>
                <w:bCs/>
              </w:rPr>
            </w:pPr>
            <w:r w:rsidRPr="00963F0F">
              <w:rPr>
                <w:bCs/>
              </w:rPr>
              <w:t>202</w:t>
            </w:r>
            <w:r w:rsidR="00963F0F" w:rsidRPr="00963F0F">
              <w:rPr>
                <w:bCs/>
              </w:rPr>
              <w:t>3</w:t>
            </w:r>
            <w:r w:rsidRPr="00963F0F">
              <w:rPr>
                <w:bCs/>
              </w:rPr>
              <w:t>.0.0</w:t>
            </w:r>
          </w:p>
        </w:tc>
        <w:tc>
          <w:tcPr>
            <w:tcW w:w="1237" w:type="dxa"/>
            <w:shd w:val="clear" w:color="auto" w:fill="auto"/>
          </w:tcPr>
          <w:p w14:paraId="450CA432" w14:textId="77777777" w:rsidR="00B94E98" w:rsidRPr="00963F0F" w:rsidRDefault="00B94E98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E1168</w:t>
            </w:r>
          </w:p>
        </w:tc>
        <w:tc>
          <w:tcPr>
            <w:tcW w:w="2219" w:type="dxa"/>
            <w:shd w:val="clear" w:color="auto" w:fill="auto"/>
          </w:tcPr>
          <w:p w14:paraId="1103F526" w14:textId="77777777" w:rsidR="00B94E98" w:rsidRPr="00963F0F" w:rsidRDefault="00B94E98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CALENDAR-DATE</w:t>
            </w:r>
          </w:p>
        </w:tc>
        <w:tc>
          <w:tcPr>
            <w:tcW w:w="2016" w:type="dxa"/>
            <w:shd w:val="clear" w:color="auto" w:fill="auto"/>
          </w:tcPr>
          <w:p w14:paraId="5FE06441" w14:textId="77777777" w:rsidR="00B94E98" w:rsidRPr="00963F0F" w:rsidRDefault="00B94E98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Date</w:t>
            </w:r>
          </w:p>
        </w:tc>
        <w:tc>
          <w:tcPr>
            <w:tcW w:w="2880" w:type="dxa"/>
            <w:shd w:val="clear" w:color="auto" w:fill="auto"/>
          </w:tcPr>
          <w:p w14:paraId="3E730D52" w14:textId="0CA99EAE" w:rsidR="00B94E98" w:rsidRPr="00963F0F" w:rsidRDefault="00B94E98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Revised Domain of Values from yyyy=20</w:t>
            </w:r>
            <w:r w:rsidR="00680DB8" w:rsidRPr="00963F0F">
              <w:rPr>
                <w:rFonts w:cs="Arial"/>
                <w:szCs w:val="20"/>
              </w:rPr>
              <w:t>2</w:t>
            </w:r>
            <w:r w:rsidR="001769CF"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 w:rsidR="001769CF"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 w:rsidR="001769CF"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 w:rsidR="001769CF">
              <w:rPr>
                <w:rFonts w:cs="Arial"/>
                <w:szCs w:val="20"/>
              </w:rPr>
              <w:t>3</w:t>
            </w:r>
          </w:p>
        </w:tc>
        <w:tc>
          <w:tcPr>
            <w:tcW w:w="805" w:type="dxa"/>
            <w:shd w:val="clear" w:color="auto" w:fill="auto"/>
          </w:tcPr>
          <w:p w14:paraId="5ED2D85B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  <w:shd w:val="clear" w:color="auto" w:fill="auto"/>
          </w:tcPr>
          <w:p w14:paraId="5DBF086A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SUMR(3)</w:t>
            </w:r>
          </w:p>
          <w:p w14:paraId="29B81085" w14:textId="789A0E05" w:rsidR="00680DB8" w:rsidRPr="00963F0F" w:rsidRDefault="00680DB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EXYR(4)</w:t>
            </w:r>
          </w:p>
        </w:tc>
        <w:tc>
          <w:tcPr>
            <w:tcW w:w="864" w:type="dxa"/>
            <w:shd w:val="clear" w:color="auto" w:fill="auto"/>
          </w:tcPr>
          <w:p w14:paraId="640F411B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shd w:val="clear" w:color="auto" w:fill="auto"/>
          </w:tcPr>
          <w:p w14:paraId="5789DE90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Summer</w:t>
            </w:r>
          </w:p>
          <w:p w14:paraId="45B39B2A" w14:textId="4A0D0BC4" w:rsidR="00680DB8" w:rsidRPr="00963F0F" w:rsidRDefault="00680DB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shd w:val="clear" w:color="auto" w:fill="auto"/>
          </w:tcPr>
          <w:p w14:paraId="16547500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Yes</w:t>
            </w:r>
          </w:p>
        </w:tc>
      </w:tr>
    </w:tbl>
    <w:p w14:paraId="7ECE2030" w14:textId="77777777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00"/>
        <w:gridCol w:w="900"/>
        <w:gridCol w:w="990"/>
        <w:gridCol w:w="815"/>
      </w:tblGrid>
      <w:tr w:rsidR="00B94E98" w:rsidRPr="0016202F" w14:paraId="0D273E8A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4B5CA86" w14:textId="77777777" w:rsidR="00B94E98" w:rsidRPr="00BE3C07" w:rsidRDefault="00B94E98" w:rsidP="0070697D">
            <w:pPr>
              <w:spacing w:before="40" w:after="120" w:line="240" w:lineRule="auto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color w:val="2E74B5" w:themeColor="accent1" w:themeShade="BF"/>
                <w:sz w:val="26"/>
                <w:szCs w:val="26"/>
              </w:rPr>
              <w:t>Education Organization</w:t>
            </w:r>
            <w:r w:rsidRPr="00BE3C07">
              <w:rPr>
                <w:b/>
                <w:bCs/>
                <w:color w:val="2E74B5" w:themeColor="accent1" w:themeShade="BF"/>
                <w:sz w:val="26"/>
                <w:szCs w:val="26"/>
              </w:rPr>
              <w:t xml:space="preserve"> Category</w:t>
            </w:r>
          </w:p>
        </w:tc>
      </w:tr>
      <w:tr w:rsidR="00B94E98" w:rsidRPr="0016202F" w14:paraId="7A5CB08A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3596EF07" w14:textId="77777777" w:rsidR="00B94E98" w:rsidRPr="0016202F" w:rsidRDefault="00B94E98" w:rsidP="0070697D">
            <w:pPr>
              <w:pStyle w:val="Heading3"/>
            </w:pPr>
            <w:bookmarkStart w:id="20" w:name="_Toc96504108"/>
            <w:r>
              <w:t>10200 – ReportingPeriodExtension Complex Type</w:t>
            </w:r>
            <w:bookmarkEnd w:id="20"/>
          </w:p>
        </w:tc>
      </w:tr>
      <w:tr w:rsidR="00B94E98" w:rsidRPr="0016202F" w14:paraId="6910C913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50ED8588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4328A5B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096A729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53BAD02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785" w:type="dxa"/>
          </w:tcPr>
          <w:p w14:paraId="40D0B5C5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21DA3098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4A86EB8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35061EE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46DCC96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1F28534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963F0F" w14:paraId="14E9BDB8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ED3C4" w14:textId="053E3C34" w:rsidR="00B94E98" w:rsidRPr="00963F0F" w:rsidRDefault="00B94E98" w:rsidP="0070697D">
            <w:pPr>
              <w:spacing w:after="120" w:line="240" w:lineRule="auto"/>
              <w:rPr>
                <w:bCs/>
              </w:rPr>
            </w:pPr>
            <w:r w:rsidRPr="00963F0F">
              <w:rPr>
                <w:bCs/>
              </w:rPr>
              <w:t>202</w:t>
            </w:r>
            <w:r w:rsidR="00963F0F" w:rsidRPr="00963F0F">
              <w:rPr>
                <w:bCs/>
              </w:rPr>
              <w:t>3</w:t>
            </w:r>
            <w:r w:rsidRPr="00963F0F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ED554" w14:textId="77777777" w:rsidR="00B94E98" w:rsidRPr="00963F0F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rPr>
                <w:rFonts w:cs="Arial"/>
                <w:szCs w:val="20"/>
              </w:rPr>
              <w:t>E1568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ACA2A" w14:textId="77777777" w:rsidR="00B94E98" w:rsidRPr="00963F0F" w:rsidRDefault="00B94E98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REPORTING-PERIOD-BEGIN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A6E25" w14:textId="77777777" w:rsidR="00B94E98" w:rsidRPr="00963F0F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t>BeginDate</w:t>
            </w: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066D1" w14:textId="7124E3FC" w:rsidR="00B94E98" w:rsidRPr="00963F0F" w:rsidRDefault="0095789C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556E9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F8B66" w14:textId="77777777" w:rsidR="007D428F" w:rsidRPr="00963F0F" w:rsidRDefault="007D428F" w:rsidP="007D428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SUMR(3)</w:t>
            </w:r>
          </w:p>
          <w:p w14:paraId="73041390" w14:textId="00E38D71" w:rsidR="00B94E98" w:rsidRPr="00963F0F" w:rsidRDefault="007D428F" w:rsidP="007D428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EXYR(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F833B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5EAA" w14:textId="77777777" w:rsidR="007D428F" w:rsidRPr="00963F0F" w:rsidRDefault="007D428F" w:rsidP="007D428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Summer</w:t>
            </w:r>
          </w:p>
          <w:p w14:paraId="170A5B75" w14:textId="1FE274F4" w:rsidR="00B94E98" w:rsidRPr="00963F0F" w:rsidRDefault="007D428F" w:rsidP="007D428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35613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Yes</w:t>
            </w:r>
          </w:p>
        </w:tc>
      </w:tr>
      <w:tr w:rsidR="00B94E98" w:rsidRPr="006F2329" w14:paraId="2DAD7A90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FF2C4" w14:textId="526F328A" w:rsidR="00B94E98" w:rsidRPr="00963F0F" w:rsidRDefault="00B94E98" w:rsidP="0070697D">
            <w:pPr>
              <w:spacing w:after="120" w:line="240" w:lineRule="auto"/>
              <w:rPr>
                <w:bCs/>
              </w:rPr>
            </w:pPr>
            <w:r w:rsidRPr="00963F0F">
              <w:rPr>
                <w:bCs/>
              </w:rPr>
              <w:t>202</w:t>
            </w:r>
            <w:r w:rsidR="00963F0F" w:rsidRPr="00963F0F">
              <w:rPr>
                <w:bCs/>
              </w:rPr>
              <w:t>3</w:t>
            </w:r>
            <w:r w:rsidRPr="00963F0F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12882" w14:textId="77777777" w:rsidR="00B94E98" w:rsidRPr="00963F0F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rPr>
                <w:rFonts w:cs="Arial"/>
                <w:szCs w:val="20"/>
              </w:rPr>
              <w:t>E1569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C053B" w14:textId="77777777" w:rsidR="00B94E98" w:rsidRPr="00963F0F" w:rsidRDefault="00B94E98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REPORTING-PERIOD-END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1619A" w14:textId="77777777" w:rsidR="00B94E98" w:rsidRPr="00963F0F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t>EndDate</w:t>
            </w: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A417D" w14:textId="74A0C37E" w:rsidR="00B94E98" w:rsidRPr="00963F0F" w:rsidRDefault="0095789C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F2BA8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8CE86" w14:textId="77777777" w:rsidR="007D428F" w:rsidRPr="00963F0F" w:rsidRDefault="007D428F" w:rsidP="007D428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SUMR(3)</w:t>
            </w:r>
          </w:p>
          <w:p w14:paraId="660A9E4D" w14:textId="5877D138" w:rsidR="00B94E98" w:rsidRPr="00963F0F" w:rsidRDefault="007D428F" w:rsidP="007D428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EXYR(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7DABF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555C9" w14:textId="77777777" w:rsidR="007D428F" w:rsidRPr="00963F0F" w:rsidRDefault="007D428F" w:rsidP="007D428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Summer</w:t>
            </w:r>
          </w:p>
          <w:p w14:paraId="6B3FA501" w14:textId="7D38B703" w:rsidR="00B94E98" w:rsidRPr="00963F0F" w:rsidRDefault="007D428F" w:rsidP="007D428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A0C7B" w14:textId="77777777" w:rsidR="00B94E98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Yes</w:t>
            </w:r>
          </w:p>
        </w:tc>
      </w:tr>
    </w:tbl>
    <w:p w14:paraId="7343C2C5" w14:textId="24C5F46A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05"/>
        <w:gridCol w:w="923"/>
        <w:gridCol w:w="864"/>
        <w:gridCol w:w="864"/>
        <w:gridCol w:w="864"/>
      </w:tblGrid>
      <w:tr w:rsidR="00E2507D" w:rsidRPr="000605E2" w14:paraId="0D4A5515" w14:textId="77777777" w:rsidTr="002A7A6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55893F32" w14:textId="77777777" w:rsidR="00E2507D" w:rsidRPr="000605E2" w:rsidRDefault="00E2507D" w:rsidP="00C87631">
            <w:pPr>
              <w:spacing w:before="40" w:after="120" w:line="240" w:lineRule="auto"/>
            </w:pPr>
            <w:r w:rsidRPr="00C87631">
              <w:rPr>
                <w:b/>
                <w:bCs/>
                <w:color w:val="2E74B5" w:themeColor="accent1" w:themeShade="BF"/>
                <w:sz w:val="26"/>
                <w:szCs w:val="26"/>
              </w:rPr>
              <w:t>Education Organization Category</w:t>
            </w:r>
          </w:p>
        </w:tc>
      </w:tr>
      <w:tr w:rsidR="00E2507D" w:rsidRPr="0016202F" w14:paraId="05238F9D" w14:textId="77777777" w:rsidTr="002A7A6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77AEBA07" w14:textId="06DBFCF7" w:rsidR="00E2507D" w:rsidRPr="0016202F" w:rsidRDefault="00E2507D" w:rsidP="002A7A6E">
            <w:pPr>
              <w:pStyle w:val="Heading3"/>
            </w:pPr>
            <w:bookmarkStart w:id="21" w:name="_Toc96504109"/>
            <w:r>
              <w:t>10200 – SchoolExtension Complex Type</w:t>
            </w:r>
            <w:bookmarkEnd w:id="21"/>
          </w:p>
        </w:tc>
      </w:tr>
      <w:tr w:rsidR="00E2507D" w:rsidRPr="0016202F" w14:paraId="753C6AF7" w14:textId="77777777" w:rsidTr="002A7A6E">
        <w:trPr>
          <w:cantSplit/>
          <w:trHeight w:val="432"/>
          <w:tblHeader/>
        </w:trPr>
        <w:tc>
          <w:tcPr>
            <w:tcW w:w="1008" w:type="dxa"/>
          </w:tcPr>
          <w:p w14:paraId="40493142" w14:textId="77777777" w:rsidR="00E2507D" w:rsidRPr="0016202F" w:rsidRDefault="00E2507D" w:rsidP="002A7A6E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52F385CB" w14:textId="77777777" w:rsidR="00E2507D" w:rsidRPr="0016202F" w:rsidRDefault="00E2507D" w:rsidP="002A7A6E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6360AE43" w14:textId="77777777" w:rsidR="00E2507D" w:rsidRPr="0016202F" w:rsidRDefault="00E2507D" w:rsidP="002A7A6E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0F0A214D" w14:textId="77777777" w:rsidR="00E2507D" w:rsidRPr="0016202F" w:rsidRDefault="00E2507D" w:rsidP="002A7A6E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12AC3C1A" w14:textId="77777777" w:rsidR="00E2507D" w:rsidRPr="0016202F" w:rsidRDefault="00E2507D" w:rsidP="002A7A6E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748A5C9A" w14:textId="77777777" w:rsidR="00E2507D" w:rsidRPr="0016202F" w:rsidRDefault="00E2507D" w:rsidP="002A7A6E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7B0F71C2" w14:textId="77777777" w:rsidR="00E2507D" w:rsidRPr="0016202F" w:rsidRDefault="00E2507D" w:rsidP="002A7A6E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1A8C1C62" w14:textId="77777777" w:rsidR="00E2507D" w:rsidRPr="0016202F" w:rsidRDefault="00E2507D" w:rsidP="002A7A6E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0C29ADA7" w14:textId="77777777" w:rsidR="00E2507D" w:rsidRPr="0016202F" w:rsidRDefault="00E2507D" w:rsidP="002A7A6E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35F78F2C" w14:textId="77777777" w:rsidR="00E2507D" w:rsidRPr="0016202F" w:rsidRDefault="00E2507D" w:rsidP="002A7A6E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E2507D" w:rsidRPr="006F2329" w14:paraId="2B8E37D5" w14:textId="77777777" w:rsidTr="002A7A6E">
        <w:trPr>
          <w:cantSplit/>
          <w:trHeight w:val="405"/>
        </w:trPr>
        <w:tc>
          <w:tcPr>
            <w:tcW w:w="1008" w:type="dxa"/>
            <w:shd w:val="clear" w:color="auto" w:fill="auto"/>
          </w:tcPr>
          <w:p w14:paraId="29E079B9" w14:textId="60B3C59A" w:rsidR="00E2507D" w:rsidRPr="00963F0F" w:rsidRDefault="00E2507D" w:rsidP="002A7A6E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237" w:type="dxa"/>
            <w:shd w:val="clear" w:color="auto" w:fill="auto"/>
          </w:tcPr>
          <w:p w14:paraId="23AA6894" w14:textId="450944C5" w:rsidR="00E2507D" w:rsidRPr="00963F0F" w:rsidRDefault="00C87631" w:rsidP="002A7A6E">
            <w:pPr>
              <w:spacing w:after="120" w:line="240" w:lineRule="auto"/>
            </w:pPr>
            <w:r>
              <w:t>E1671</w:t>
            </w:r>
          </w:p>
        </w:tc>
        <w:tc>
          <w:tcPr>
            <w:tcW w:w="2219" w:type="dxa"/>
            <w:shd w:val="clear" w:color="auto" w:fill="auto"/>
          </w:tcPr>
          <w:p w14:paraId="5B7ABC59" w14:textId="619E833D" w:rsidR="00E2507D" w:rsidRPr="00963F0F" w:rsidRDefault="00C87631" w:rsidP="002A7A6E">
            <w:pPr>
              <w:spacing w:after="120" w:line="240" w:lineRule="auto"/>
            </w:pPr>
            <w:r w:rsidRPr="00C87631">
              <w:t>ADDITIONAL-DAYS-PROGRAM-INDICATOR-CODE</w:t>
            </w:r>
          </w:p>
        </w:tc>
        <w:tc>
          <w:tcPr>
            <w:tcW w:w="2016" w:type="dxa"/>
            <w:shd w:val="clear" w:color="auto" w:fill="auto"/>
          </w:tcPr>
          <w:p w14:paraId="0E988038" w14:textId="5EFF0EC0" w:rsidR="00E2507D" w:rsidRPr="00963F0F" w:rsidRDefault="00C87631" w:rsidP="002A7A6E">
            <w:pPr>
              <w:spacing w:after="120" w:line="240" w:lineRule="auto"/>
            </w:pPr>
            <w:r w:rsidRPr="00C87631">
              <w:t>TX-AdditionalDaysProgramIndicator</w:t>
            </w:r>
          </w:p>
        </w:tc>
        <w:tc>
          <w:tcPr>
            <w:tcW w:w="2880" w:type="dxa"/>
            <w:shd w:val="clear" w:color="auto" w:fill="auto"/>
          </w:tcPr>
          <w:p w14:paraId="0B7BAEAD" w14:textId="78C26237" w:rsidR="00E2507D" w:rsidRPr="00963F0F" w:rsidRDefault="00C87631" w:rsidP="002A7A6E">
            <w:pPr>
              <w:spacing w:after="120" w:line="240" w:lineRule="auto"/>
            </w:pPr>
            <w:r>
              <w:t>Added existing data element to be collected in the PEIMS Summer submission.</w:t>
            </w:r>
          </w:p>
        </w:tc>
        <w:tc>
          <w:tcPr>
            <w:tcW w:w="805" w:type="dxa"/>
            <w:shd w:val="clear" w:color="auto" w:fill="auto"/>
          </w:tcPr>
          <w:p w14:paraId="22E8DD85" w14:textId="0238A996" w:rsidR="00E2507D" w:rsidRPr="00963F0F" w:rsidRDefault="00C87631" w:rsidP="002A7A6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  <w:shd w:val="clear" w:color="auto" w:fill="auto"/>
          </w:tcPr>
          <w:p w14:paraId="05CD397C" w14:textId="77777777" w:rsidR="00E2507D" w:rsidRDefault="00C87631" w:rsidP="002A7A6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  <w:p w14:paraId="0634D08D" w14:textId="2FB66A50" w:rsidR="00C87631" w:rsidRPr="00963F0F" w:rsidRDefault="00C87631" w:rsidP="002A7A6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YR(4)</w:t>
            </w:r>
          </w:p>
        </w:tc>
        <w:tc>
          <w:tcPr>
            <w:tcW w:w="864" w:type="dxa"/>
            <w:shd w:val="clear" w:color="auto" w:fill="auto"/>
          </w:tcPr>
          <w:p w14:paraId="333156B0" w14:textId="4481E303" w:rsidR="00E2507D" w:rsidRPr="00963F0F" w:rsidRDefault="00C87631" w:rsidP="002A7A6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shd w:val="clear" w:color="auto" w:fill="auto"/>
          </w:tcPr>
          <w:p w14:paraId="1997F324" w14:textId="77777777" w:rsidR="00E2507D" w:rsidRDefault="00C87631" w:rsidP="002A7A6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12126ADE" w14:textId="7664B884" w:rsidR="00C87631" w:rsidRPr="00963F0F" w:rsidRDefault="00C87631" w:rsidP="002A7A6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</w:t>
            </w:r>
            <w:r w:rsidR="00D74E66">
              <w:rPr>
                <w:sz w:val="18"/>
                <w:szCs w:val="18"/>
              </w:rPr>
              <w:t xml:space="preserve">t </w:t>
            </w:r>
            <w:r>
              <w:rPr>
                <w:sz w:val="18"/>
                <w:szCs w:val="18"/>
              </w:rPr>
              <w:t>Yr</w:t>
            </w:r>
          </w:p>
        </w:tc>
        <w:tc>
          <w:tcPr>
            <w:tcW w:w="864" w:type="dxa"/>
            <w:shd w:val="clear" w:color="auto" w:fill="auto"/>
          </w:tcPr>
          <w:p w14:paraId="679A752D" w14:textId="7F387D57" w:rsidR="00E2507D" w:rsidRPr="008F2BBB" w:rsidRDefault="00C87631" w:rsidP="002A7A6E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27BFD8FA" w14:textId="06E98F26" w:rsidR="00E2507D" w:rsidRDefault="00E2507D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695"/>
        <w:gridCol w:w="900"/>
        <w:gridCol w:w="900"/>
        <w:gridCol w:w="810"/>
        <w:gridCol w:w="1031"/>
        <w:gridCol w:w="864"/>
      </w:tblGrid>
      <w:tr w:rsidR="00DC0D83" w:rsidRPr="000605E2" w14:paraId="792CA2A4" w14:textId="77777777" w:rsidTr="00E67DB6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EB7B878" w14:textId="77777777" w:rsidR="00DC0D83" w:rsidRPr="000605E2" w:rsidRDefault="00DC0D83" w:rsidP="00E67DB6">
            <w:pPr>
              <w:spacing w:before="40" w:after="120" w:line="240" w:lineRule="auto"/>
            </w:pPr>
            <w:r w:rsidRPr="00C87631">
              <w:rPr>
                <w:b/>
                <w:bCs/>
                <w:color w:val="2E74B5" w:themeColor="accent1" w:themeShade="BF"/>
                <w:sz w:val="26"/>
                <w:szCs w:val="26"/>
              </w:rPr>
              <w:t>Education Organization Category</w:t>
            </w:r>
          </w:p>
        </w:tc>
      </w:tr>
      <w:tr w:rsidR="00DC0D83" w:rsidRPr="0016202F" w14:paraId="7F291BEB" w14:textId="77777777" w:rsidTr="00E67DB6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0685F9F" w14:textId="6902D63A" w:rsidR="00DC0D83" w:rsidRPr="0016202F" w:rsidRDefault="00DC0D83" w:rsidP="00E67DB6">
            <w:pPr>
              <w:pStyle w:val="Heading3"/>
            </w:pPr>
            <w:bookmarkStart w:id="22" w:name="_10050_–_SectionExtension"/>
            <w:bookmarkStart w:id="23" w:name="_Toc96504110"/>
            <w:bookmarkEnd w:id="22"/>
            <w:r>
              <w:t>10050 – SectionExtension Complex Type</w:t>
            </w:r>
            <w:bookmarkEnd w:id="23"/>
          </w:p>
        </w:tc>
      </w:tr>
      <w:tr w:rsidR="00DC0D83" w:rsidRPr="0016202F" w14:paraId="48AEA627" w14:textId="77777777" w:rsidTr="00DC0D83">
        <w:trPr>
          <w:cantSplit/>
          <w:trHeight w:val="432"/>
          <w:tblHeader/>
        </w:trPr>
        <w:tc>
          <w:tcPr>
            <w:tcW w:w="1008" w:type="dxa"/>
          </w:tcPr>
          <w:p w14:paraId="6720F94F" w14:textId="77777777" w:rsidR="00DC0D83" w:rsidRPr="0016202F" w:rsidRDefault="00DC0D83" w:rsidP="00E67DB6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77093E1D" w14:textId="77777777" w:rsidR="00DC0D83" w:rsidRPr="0016202F" w:rsidRDefault="00DC0D83" w:rsidP="00E67DB6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38A0C663" w14:textId="77777777" w:rsidR="00DC0D83" w:rsidRPr="0016202F" w:rsidRDefault="00DC0D83" w:rsidP="00E67DB6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0AE79484" w14:textId="77777777" w:rsidR="00DC0D83" w:rsidRPr="0016202F" w:rsidRDefault="00DC0D83" w:rsidP="00E67DB6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695" w:type="dxa"/>
          </w:tcPr>
          <w:p w14:paraId="7139498B" w14:textId="77777777" w:rsidR="00DC0D83" w:rsidRPr="0016202F" w:rsidRDefault="00DC0D83" w:rsidP="00E67DB6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00" w:type="dxa"/>
          </w:tcPr>
          <w:p w14:paraId="3DC73F2D" w14:textId="77777777" w:rsidR="00DC0D83" w:rsidRPr="0016202F" w:rsidRDefault="00DC0D83" w:rsidP="00E67DB6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1FCF678F" w14:textId="77777777" w:rsidR="00DC0D83" w:rsidRPr="0016202F" w:rsidRDefault="00DC0D83" w:rsidP="00E67DB6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10" w:type="dxa"/>
          </w:tcPr>
          <w:p w14:paraId="72C493FD" w14:textId="77777777" w:rsidR="00DC0D83" w:rsidRPr="0016202F" w:rsidRDefault="00DC0D83" w:rsidP="00E67DB6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31" w:type="dxa"/>
          </w:tcPr>
          <w:p w14:paraId="7A6E5634" w14:textId="77777777" w:rsidR="00DC0D83" w:rsidRPr="0016202F" w:rsidRDefault="00DC0D83" w:rsidP="00E67DB6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75EE0E7C" w14:textId="77777777" w:rsidR="00DC0D83" w:rsidRPr="0016202F" w:rsidRDefault="00DC0D83" w:rsidP="00E67DB6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DC0D83" w:rsidRPr="006F2329" w14:paraId="2FD9F797" w14:textId="77777777" w:rsidTr="00DC0D83">
        <w:trPr>
          <w:cantSplit/>
          <w:trHeight w:val="405"/>
        </w:trPr>
        <w:tc>
          <w:tcPr>
            <w:tcW w:w="1008" w:type="dxa"/>
            <w:shd w:val="clear" w:color="auto" w:fill="auto"/>
          </w:tcPr>
          <w:p w14:paraId="6F2910CA" w14:textId="77777777" w:rsidR="00DC0D83" w:rsidRPr="00963F0F" w:rsidRDefault="00DC0D83" w:rsidP="00E67DB6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237" w:type="dxa"/>
            <w:shd w:val="clear" w:color="auto" w:fill="auto"/>
          </w:tcPr>
          <w:p w14:paraId="1576016F" w14:textId="40D4DD34" w:rsidR="00DC0D83" w:rsidRPr="00963F0F" w:rsidRDefault="00DC0D83" w:rsidP="00E67DB6">
            <w:pPr>
              <w:spacing w:after="120" w:line="240" w:lineRule="auto"/>
            </w:pPr>
          </w:p>
        </w:tc>
        <w:tc>
          <w:tcPr>
            <w:tcW w:w="2219" w:type="dxa"/>
            <w:shd w:val="clear" w:color="auto" w:fill="auto"/>
          </w:tcPr>
          <w:p w14:paraId="6B21B01A" w14:textId="4136F958" w:rsidR="00DC0D83" w:rsidRPr="00963F0F" w:rsidRDefault="00DC0D83" w:rsidP="00E67DB6">
            <w:pPr>
              <w:spacing w:after="120" w:line="240" w:lineRule="auto"/>
            </w:pPr>
          </w:p>
        </w:tc>
        <w:tc>
          <w:tcPr>
            <w:tcW w:w="2016" w:type="dxa"/>
            <w:shd w:val="clear" w:color="auto" w:fill="auto"/>
          </w:tcPr>
          <w:p w14:paraId="066DB8CE" w14:textId="75087C8F" w:rsidR="00DC0D83" w:rsidRPr="00963F0F" w:rsidRDefault="00DC0D83" w:rsidP="00E67DB6">
            <w:pPr>
              <w:spacing w:after="120" w:line="240" w:lineRule="auto"/>
            </w:pPr>
          </w:p>
        </w:tc>
        <w:tc>
          <w:tcPr>
            <w:tcW w:w="2695" w:type="dxa"/>
            <w:shd w:val="clear" w:color="auto" w:fill="auto"/>
          </w:tcPr>
          <w:p w14:paraId="3A5764EB" w14:textId="2378C095" w:rsidR="00DC0D83" w:rsidRPr="00963F0F" w:rsidRDefault="00DC0D83" w:rsidP="00E67DB6">
            <w:pPr>
              <w:spacing w:after="120" w:line="240" w:lineRule="auto"/>
            </w:pPr>
            <w:r>
              <w:rPr>
                <w:rFonts w:cs="Arial"/>
                <w:szCs w:val="20"/>
              </w:rPr>
              <w:t>Revised general reporting requirements for clarity</w:t>
            </w:r>
          </w:p>
        </w:tc>
        <w:tc>
          <w:tcPr>
            <w:tcW w:w="900" w:type="dxa"/>
            <w:shd w:val="clear" w:color="auto" w:fill="auto"/>
          </w:tcPr>
          <w:p w14:paraId="45C75A0C" w14:textId="77777777" w:rsidR="00DC0D83" w:rsidRPr="00963F0F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shd w:val="clear" w:color="auto" w:fill="auto"/>
          </w:tcPr>
          <w:p w14:paraId="556E31B1" w14:textId="32880BDC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  <w:p w14:paraId="283BC1C7" w14:textId="1785B461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F65B2D8" w14:textId="1342D9C5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6A91C95" w14:textId="77777777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BD64D90" w14:textId="69CC15D3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  <w:p w14:paraId="376A4090" w14:textId="77777777" w:rsidR="00DC0D83" w:rsidRPr="00963F0F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YR(4)</w:t>
            </w:r>
          </w:p>
        </w:tc>
        <w:tc>
          <w:tcPr>
            <w:tcW w:w="810" w:type="dxa"/>
            <w:shd w:val="clear" w:color="auto" w:fill="auto"/>
          </w:tcPr>
          <w:p w14:paraId="79AC816E" w14:textId="5DA46141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</w:t>
            </w:r>
          </w:p>
          <w:p w14:paraId="0633D102" w14:textId="0CE5FDC4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6E44F8FB" w14:textId="6A80D47D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</w:t>
            </w:r>
          </w:p>
          <w:p w14:paraId="6B64C0BC" w14:textId="77777777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23BB772" w14:textId="47288CC0" w:rsidR="00DC0D83" w:rsidRPr="00963F0F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31" w:type="dxa"/>
            <w:shd w:val="clear" w:color="auto" w:fill="auto"/>
          </w:tcPr>
          <w:p w14:paraId="779D54E7" w14:textId="41E82780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F</w:t>
            </w:r>
          </w:p>
          <w:p w14:paraId="02403CEF" w14:textId="7B8AFEDA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W</w:t>
            </w:r>
          </w:p>
          <w:p w14:paraId="1E5FF11A" w14:textId="6A92B7BC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KG</w:t>
            </w:r>
          </w:p>
          <w:p w14:paraId="199FA5A1" w14:textId="243187D5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DS-PK</w:t>
            </w:r>
          </w:p>
          <w:p w14:paraId="47F94FCE" w14:textId="69EE5770" w:rsidR="00DC0D83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42775EF1" w14:textId="77777777" w:rsidR="00DC0D83" w:rsidRPr="00963F0F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r</w:t>
            </w:r>
          </w:p>
        </w:tc>
        <w:tc>
          <w:tcPr>
            <w:tcW w:w="864" w:type="dxa"/>
            <w:shd w:val="clear" w:color="auto" w:fill="auto"/>
          </w:tcPr>
          <w:p w14:paraId="78820A81" w14:textId="19615C8F" w:rsidR="00DC0D83" w:rsidRPr="008F2BBB" w:rsidRDefault="00DC0D83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1EE9FE26" w14:textId="77777777" w:rsidR="00DC0D83" w:rsidRDefault="00DC0D83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00"/>
        <w:gridCol w:w="900"/>
        <w:gridCol w:w="990"/>
        <w:gridCol w:w="815"/>
      </w:tblGrid>
      <w:tr w:rsidR="00B94E98" w:rsidRPr="0016202F" w14:paraId="0E9CB0BF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9940551" w14:textId="77777777" w:rsidR="00B94E98" w:rsidRPr="0016202F" w:rsidRDefault="00B94E98" w:rsidP="0070697D">
            <w:pPr>
              <w:pStyle w:val="Heading2"/>
            </w:pPr>
            <w:bookmarkStart w:id="24" w:name="_Toc96504111"/>
            <w:r>
              <w:t>Staff Category</w:t>
            </w:r>
            <w:bookmarkEnd w:id="24"/>
          </w:p>
        </w:tc>
      </w:tr>
      <w:tr w:rsidR="00B94E98" w:rsidRPr="0016202F" w14:paraId="1397BB59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C354B55" w14:textId="77777777" w:rsidR="00B94E98" w:rsidRPr="0016202F" w:rsidRDefault="00B94E98" w:rsidP="0070697D">
            <w:pPr>
              <w:pStyle w:val="Heading3"/>
            </w:pPr>
            <w:bookmarkStart w:id="25" w:name="_Toc96504112"/>
            <w:r>
              <w:t>30040 – StaffExtension Complex Type</w:t>
            </w:r>
            <w:bookmarkEnd w:id="25"/>
            <w:r>
              <w:t xml:space="preserve"> </w:t>
            </w:r>
          </w:p>
        </w:tc>
      </w:tr>
      <w:tr w:rsidR="00B94E98" w:rsidRPr="0016202F" w14:paraId="49304061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3EFAF30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3C4A98D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14D5E0D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6C1EB00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785" w:type="dxa"/>
          </w:tcPr>
          <w:p w14:paraId="7053F14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5F5C30F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6ED07862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4EA727F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7DB4D29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1D00F7D4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77421684" w14:textId="77777777" w:rsidTr="0070697D">
        <w:trPr>
          <w:cantSplit/>
          <w:trHeight w:val="405"/>
        </w:trPr>
        <w:tc>
          <w:tcPr>
            <w:tcW w:w="1008" w:type="dxa"/>
          </w:tcPr>
          <w:p w14:paraId="5B22A433" w14:textId="136283F0" w:rsidR="00B94E98" w:rsidRPr="00963F0F" w:rsidRDefault="00B94E98" w:rsidP="0070697D">
            <w:pPr>
              <w:spacing w:after="120" w:line="240" w:lineRule="auto"/>
              <w:rPr>
                <w:bCs/>
              </w:rPr>
            </w:pPr>
            <w:r w:rsidRPr="00963F0F">
              <w:rPr>
                <w:bCs/>
              </w:rPr>
              <w:t>202</w:t>
            </w:r>
            <w:r w:rsidR="00963F0F" w:rsidRPr="00963F0F">
              <w:rPr>
                <w:bCs/>
              </w:rPr>
              <w:t>3</w:t>
            </w:r>
            <w:r w:rsidRPr="00963F0F">
              <w:rPr>
                <w:bCs/>
              </w:rPr>
              <w:t>.0.0</w:t>
            </w:r>
          </w:p>
        </w:tc>
        <w:tc>
          <w:tcPr>
            <w:tcW w:w="1237" w:type="dxa"/>
          </w:tcPr>
          <w:p w14:paraId="5B0225FF" w14:textId="77777777" w:rsidR="00B94E98" w:rsidRPr="00963F0F" w:rsidRDefault="00B94E98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E0006</w:t>
            </w:r>
          </w:p>
        </w:tc>
        <w:tc>
          <w:tcPr>
            <w:tcW w:w="2219" w:type="dxa"/>
          </w:tcPr>
          <w:p w14:paraId="7C788FEF" w14:textId="77777777" w:rsidR="00B94E98" w:rsidRPr="00963F0F" w:rsidRDefault="00B94E98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DATE-OF-BIRTH</w:t>
            </w:r>
          </w:p>
        </w:tc>
        <w:tc>
          <w:tcPr>
            <w:tcW w:w="2016" w:type="dxa"/>
          </w:tcPr>
          <w:p w14:paraId="3836BE08" w14:textId="77777777" w:rsidR="00B94E98" w:rsidRPr="00963F0F" w:rsidRDefault="00B94E98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BirthDate</w:t>
            </w:r>
          </w:p>
        </w:tc>
        <w:tc>
          <w:tcPr>
            <w:tcW w:w="2785" w:type="dxa"/>
          </w:tcPr>
          <w:p w14:paraId="27251CA3" w14:textId="6C26C17D" w:rsidR="00B94E98" w:rsidRPr="00963F0F" w:rsidRDefault="00B94E98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Revised Domain of Values from yyyy=192</w:t>
            </w:r>
            <w:r w:rsidR="007D428F" w:rsidRPr="00963F0F"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 w:rsidR="0095789C"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 xml:space="preserve"> to yyyy=192</w:t>
            </w:r>
            <w:r w:rsidR="007D428F" w:rsidRPr="00963F0F">
              <w:rPr>
                <w:rFonts w:cs="Arial"/>
                <w:szCs w:val="20"/>
              </w:rPr>
              <w:t>3</w:t>
            </w:r>
            <w:r w:rsidRPr="00963F0F">
              <w:rPr>
                <w:rFonts w:cs="Arial"/>
                <w:szCs w:val="20"/>
              </w:rPr>
              <w:t>-202</w:t>
            </w:r>
            <w:r w:rsidR="0095789C"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55C869FD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0496E169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TSDS</w:t>
            </w:r>
          </w:p>
          <w:p w14:paraId="0A728258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06F9056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FALL(1)</w:t>
            </w:r>
          </w:p>
          <w:p w14:paraId="65FF137A" w14:textId="2C4F0A24" w:rsidR="007D428F" w:rsidRPr="00963F0F" w:rsidRDefault="007D428F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EXYR(4)</w:t>
            </w:r>
          </w:p>
        </w:tc>
        <w:tc>
          <w:tcPr>
            <w:tcW w:w="900" w:type="dxa"/>
          </w:tcPr>
          <w:p w14:paraId="059B214A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CR</w:t>
            </w:r>
          </w:p>
          <w:p w14:paraId="2B58D1ED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02452B1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7C852CFC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CRF</w:t>
            </w:r>
          </w:p>
          <w:p w14:paraId="1C1BB3D7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CRW</w:t>
            </w:r>
          </w:p>
          <w:p w14:paraId="3BA44086" w14:textId="77777777" w:rsidR="00B94E98" w:rsidRPr="00963F0F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Fall</w:t>
            </w:r>
          </w:p>
          <w:p w14:paraId="36B31602" w14:textId="495EB465" w:rsidR="007D428F" w:rsidRPr="00963F0F" w:rsidRDefault="007D428F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0F602A43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63F0F">
              <w:rPr>
                <w:sz w:val="18"/>
                <w:szCs w:val="18"/>
              </w:rPr>
              <w:t>Yes</w:t>
            </w:r>
          </w:p>
        </w:tc>
      </w:tr>
    </w:tbl>
    <w:p w14:paraId="3BC5FC58" w14:textId="172CCCB8" w:rsidR="00057370" w:rsidRDefault="00057370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05"/>
        <w:gridCol w:w="810"/>
        <w:gridCol w:w="810"/>
        <w:gridCol w:w="1031"/>
        <w:gridCol w:w="864"/>
      </w:tblGrid>
      <w:tr w:rsidR="00260A49" w:rsidRPr="0016202F" w14:paraId="651C9113" w14:textId="77777777" w:rsidTr="002723C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8E99C42" w14:textId="77777777" w:rsidR="00260A49" w:rsidRPr="0016202F" w:rsidRDefault="00260A49" w:rsidP="002723C7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aff Category</w:t>
            </w:r>
          </w:p>
        </w:tc>
      </w:tr>
      <w:tr w:rsidR="00260A49" w:rsidRPr="0016202F" w14:paraId="7352ADAD" w14:textId="77777777" w:rsidTr="002723C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3F684D5" w14:textId="29C52CD7" w:rsidR="00260A49" w:rsidRPr="0016202F" w:rsidRDefault="00260A49" w:rsidP="002723C7">
            <w:pPr>
              <w:pStyle w:val="Heading3"/>
            </w:pPr>
            <w:bookmarkStart w:id="26" w:name="_Toc96504113"/>
            <w:r>
              <w:t>30090 – StaffResponsibiltiesExtension</w:t>
            </w:r>
            <w:r w:rsidRPr="00DF6FBA">
              <w:t xml:space="preserve"> </w:t>
            </w:r>
            <w:r>
              <w:t>Complex Type</w:t>
            </w:r>
            <w:bookmarkEnd w:id="26"/>
          </w:p>
        </w:tc>
      </w:tr>
      <w:tr w:rsidR="00260A49" w:rsidRPr="0016202F" w14:paraId="682EFD28" w14:textId="77777777" w:rsidTr="00260A49">
        <w:trPr>
          <w:cantSplit/>
          <w:trHeight w:val="432"/>
          <w:tblHeader/>
        </w:trPr>
        <w:tc>
          <w:tcPr>
            <w:tcW w:w="1008" w:type="dxa"/>
          </w:tcPr>
          <w:p w14:paraId="45DDBEEF" w14:textId="77777777" w:rsidR="00260A49" w:rsidRPr="0016202F" w:rsidRDefault="00260A49" w:rsidP="002723C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66F29EAE" w14:textId="77777777" w:rsidR="00260A49" w:rsidRPr="0016202F" w:rsidRDefault="00260A49" w:rsidP="002723C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04BE5A79" w14:textId="77777777" w:rsidR="00260A49" w:rsidRPr="0016202F" w:rsidRDefault="00260A49" w:rsidP="002723C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15A17E98" w14:textId="77777777" w:rsidR="00260A49" w:rsidRPr="0016202F" w:rsidRDefault="00260A49" w:rsidP="002723C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6F824E41" w14:textId="77777777" w:rsidR="00260A49" w:rsidRPr="0016202F" w:rsidRDefault="00260A49" w:rsidP="002723C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750106ED" w14:textId="77777777" w:rsidR="00260A49" w:rsidRPr="0016202F" w:rsidRDefault="00260A49" w:rsidP="002723C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10" w:type="dxa"/>
          </w:tcPr>
          <w:p w14:paraId="4373A0EB" w14:textId="77777777" w:rsidR="00260A49" w:rsidRPr="0016202F" w:rsidRDefault="00260A49" w:rsidP="002723C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10" w:type="dxa"/>
          </w:tcPr>
          <w:p w14:paraId="45F123B9" w14:textId="77777777" w:rsidR="00260A49" w:rsidRPr="0016202F" w:rsidRDefault="00260A49" w:rsidP="002723C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31" w:type="dxa"/>
          </w:tcPr>
          <w:p w14:paraId="4EF44D91" w14:textId="77777777" w:rsidR="00260A49" w:rsidRPr="0016202F" w:rsidRDefault="00260A49" w:rsidP="002723C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0D5099F5" w14:textId="77777777" w:rsidR="00260A49" w:rsidRPr="0016202F" w:rsidRDefault="00260A49" w:rsidP="002723C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260A49" w:rsidRPr="008B1466" w14:paraId="7067409D" w14:textId="77777777" w:rsidTr="00260A49">
        <w:trPr>
          <w:cantSplit/>
          <w:trHeight w:val="405"/>
          <w:tblHeader/>
        </w:trPr>
        <w:tc>
          <w:tcPr>
            <w:tcW w:w="1008" w:type="dxa"/>
          </w:tcPr>
          <w:p w14:paraId="6DB2C75D" w14:textId="2817E52C" w:rsidR="00260A49" w:rsidRPr="008B1466" w:rsidRDefault="00260A49" w:rsidP="002723C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237" w:type="dxa"/>
          </w:tcPr>
          <w:p w14:paraId="7E9720D6" w14:textId="127FA29A" w:rsidR="00260A49" w:rsidRPr="008B1466" w:rsidRDefault="00260A49" w:rsidP="002723C7">
            <w:pPr>
              <w:spacing w:after="120" w:line="240" w:lineRule="auto"/>
            </w:pPr>
            <w:r>
              <w:t>E1057</w:t>
            </w:r>
          </w:p>
        </w:tc>
        <w:tc>
          <w:tcPr>
            <w:tcW w:w="2219" w:type="dxa"/>
          </w:tcPr>
          <w:p w14:paraId="06D39ADF" w14:textId="4E07BDCC" w:rsidR="00260A49" w:rsidRPr="008B1466" w:rsidRDefault="00260A49" w:rsidP="002723C7">
            <w:pPr>
              <w:spacing w:after="120" w:line="240" w:lineRule="auto"/>
            </w:pPr>
            <w:r>
              <w:t>MONTHLY-MINUTES</w:t>
            </w:r>
          </w:p>
        </w:tc>
        <w:tc>
          <w:tcPr>
            <w:tcW w:w="2016" w:type="dxa"/>
          </w:tcPr>
          <w:p w14:paraId="7EE90A7D" w14:textId="4DC83244" w:rsidR="00260A49" w:rsidRPr="008B1466" w:rsidRDefault="00260A49" w:rsidP="002723C7">
            <w:pPr>
              <w:spacing w:after="120" w:line="240" w:lineRule="auto"/>
            </w:pPr>
            <w:r>
              <w:t>TX-MonthlyMinutes</w:t>
            </w:r>
          </w:p>
        </w:tc>
        <w:tc>
          <w:tcPr>
            <w:tcW w:w="2880" w:type="dxa"/>
          </w:tcPr>
          <w:p w14:paraId="4D44676D" w14:textId="0B91249C" w:rsidR="00260A49" w:rsidRPr="008B1466" w:rsidRDefault="00260A49" w:rsidP="002723C7">
            <w:pPr>
              <w:spacing w:after="120" w:line="240" w:lineRule="auto"/>
            </w:pPr>
            <w:r>
              <w:rPr>
                <w:rFonts w:cs="Arial"/>
                <w:szCs w:val="20"/>
              </w:rPr>
              <w:t>Revised data element definition and reporting requirements.</w:t>
            </w:r>
          </w:p>
        </w:tc>
        <w:tc>
          <w:tcPr>
            <w:tcW w:w="805" w:type="dxa"/>
          </w:tcPr>
          <w:p w14:paraId="5440B0EA" w14:textId="0464518F" w:rsidR="00260A49" w:rsidRPr="008B1466" w:rsidRDefault="00260A49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810" w:type="dxa"/>
          </w:tcPr>
          <w:p w14:paraId="50CFE590" w14:textId="17002C9E" w:rsidR="00260A49" w:rsidRPr="008B1466" w:rsidRDefault="00260A49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</w:t>
            </w:r>
          </w:p>
        </w:tc>
        <w:tc>
          <w:tcPr>
            <w:tcW w:w="810" w:type="dxa"/>
          </w:tcPr>
          <w:p w14:paraId="31B1D6D6" w14:textId="0CAD2A17" w:rsidR="00260A49" w:rsidRPr="008B1466" w:rsidRDefault="00260A49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31" w:type="dxa"/>
          </w:tcPr>
          <w:p w14:paraId="3AC7B036" w14:textId="41E9F889" w:rsidR="00260A49" w:rsidRPr="008B1466" w:rsidRDefault="00260A49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  <w:tc>
          <w:tcPr>
            <w:tcW w:w="864" w:type="dxa"/>
          </w:tcPr>
          <w:p w14:paraId="19BFDBFD" w14:textId="789241EC" w:rsidR="00260A49" w:rsidRPr="008B1466" w:rsidRDefault="00260A49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545805BC" w14:textId="77777777" w:rsidR="00260A49" w:rsidRDefault="00260A49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05"/>
        <w:gridCol w:w="720"/>
        <w:gridCol w:w="900"/>
        <w:gridCol w:w="1031"/>
        <w:gridCol w:w="864"/>
      </w:tblGrid>
      <w:tr w:rsidR="00B94E98" w:rsidRPr="0016202F" w14:paraId="46EB4FFE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9CA09EB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aff Category</w:t>
            </w:r>
          </w:p>
        </w:tc>
      </w:tr>
      <w:tr w:rsidR="00B94E98" w:rsidRPr="0016202F" w14:paraId="62B6C658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C689206" w14:textId="77777777" w:rsidR="00B94E98" w:rsidRPr="0016202F" w:rsidRDefault="00B94E98" w:rsidP="0070697D">
            <w:pPr>
              <w:pStyle w:val="Heading3"/>
            </w:pPr>
            <w:bookmarkStart w:id="27" w:name="_30305_/_50300"/>
            <w:bookmarkStart w:id="28" w:name="_Toc96504114"/>
            <w:bookmarkEnd w:id="27"/>
            <w:r>
              <w:t>30305 / 50300 – TeacherSectionAssociationExtension</w:t>
            </w:r>
            <w:r w:rsidRPr="00DF6FBA">
              <w:t xml:space="preserve"> </w:t>
            </w:r>
            <w:r>
              <w:t>Complex Type</w:t>
            </w:r>
            <w:bookmarkEnd w:id="28"/>
          </w:p>
        </w:tc>
      </w:tr>
      <w:tr w:rsidR="00B94E98" w:rsidRPr="0016202F" w14:paraId="3137B3F2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18E419D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01BF972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2E16BBC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392E06B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35C3F03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38E3837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720" w:type="dxa"/>
          </w:tcPr>
          <w:p w14:paraId="0B372E0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5EED3BB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31" w:type="dxa"/>
          </w:tcPr>
          <w:p w14:paraId="4E19141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332518D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8B1466" w14:paraId="1995428C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40FF26B4" w14:textId="44B83A26" w:rsidR="00B94E98" w:rsidRPr="008B1466" w:rsidRDefault="00B94E98" w:rsidP="0070697D">
            <w:pPr>
              <w:spacing w:after="120" w:line="240" w:lineRule="auto"/>
              <w:rPr>
                <w:bCs/>
              </w:rPr>
            </w:pPr>
            <w:r w:rsidRPr="008B1466">
              <w:rPr>
                <w:bCs/>
              </w:rPr>
              <w:t>202</w:t>
            </w:r>
            <w:r w:rsidR="008B1466" w:rsidRPr="008B1466">
              <w:rPr>
                <w:bCs/>
              </w:rPr>
              <w:t>3</w:t>
            </w:r>
            <w:r w:rsidRPr="008B1466">
              <w:rPr>
                <w:bCs/>
              </w:rPr>
              <w:t>.0.0</w:t>
            </w:r>
          </w:p>
        </w:tc>
        <w:tc>
          <w:tcPr>
            <w:tcW w:w="1237" w:type="dxa"/>
          </w:tcPr>
          <w:p w14:paraId="177C8E6D" w14:textId="77777777" w:rsidR="00B94E98" w:rsidRPr="008B1466" w:rsidRDefault="00B94E98" w:rsidP="0070697D">
            <w:pPr>
              <w:spacing w:after="120" w:line="240" w:lineRule="auto"/>
            </w:pPr>
            <w:r w:rsidRPr="008B1466">
              <w:rPr>
                <w:rFonts w:cs="Arial"/>
                <w:szCs w:val="20"/>
              </w:rPr>
              <w:t>E1065</w:t>
            </w:r>
          </w:p>
        </w:tc>
        <w:tc>
          <w:tcPr>
            <w:tcW w:w="2219" w:type="dxa"/>
          </w:tcPr>
          <w:p w14:paraId="2070A692" w14:textId="77777777" w:rsidR="00B94E98" w:rsidRPr="008B1466" w:rsidRDefault="00B94E98" w:rsidP="0070697D">
            <w:pPr>
              <w:spacing w:after="120" w:line="240" w:lineRule="auto"/>
            </w:pPr>
            <w:r w:rsidRPr="008B1466">
              <w:rPr>
                <w:rFonts w:cs="Arial"/>
                <w:szCs w:val="20"/>
              </w:rPr>
              <w:t>ASSIGNMENT-BEGIN-DATE</w:t>
            </w:r>
          </w:p>
        </w:tc>
        <w:tc>
          <w:tcPr>
            <w:tcW w:w="2016" w:type="dxa"/>
          </w:tcPr>
          <w:p w14:paraId="1CB2E0A5" w14:textId="77777777" w:rsidR="00B94E98" w:rsidRPr="008B1466" w:rsidRDefault="00B94E98" w:rsidP="0070697D">
            <w:pPr>
              <w:spacing w:after="120" w:line="240" w:lineRule="auto"/>
            </w:pPr>
            <w:r w:rsidRPr="008B1466">
              <w:rPr>
                <w:rFonts w:cs="Arial"/>
                <w:color w:val="000000"/>
                <w:szCs w:val="20"/>
              </w:rPr>
              <w:t>BeginDate</w:t>
            </w:r>
          </w:p>
        </w:tc>
        <w:tc>
          <w:tcPr>
            <w:tcW w:w="2880" w:type="dxa"/>
          </w:tcPr>
          <w:p w14:paraId="1560D6DC" w14:textId="37217962" w:rsidR="00B94E98" w:rsidRPr="008B1466" w:rsidRDefault="00C836D0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05" w:type="dxa"/>
          </w:tcPr>
          <w:p w14:paraId="3F1F8340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Revised</w:t>
            </w:r>
          </w:p>
        </w:tc>
        <w:tc>
          <w:tcPr>
            <w:tcW w:w="720" w:type="dxa"/>
          </w:tcPr>
          <w:p w14:paraId="36FAF31C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544D503D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</w:t>
            </w:r>
          </w:p>
          <w:p w14:paraId="350C108C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9FB9B27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</w:tcPr>
          <w:p w14:paraId="447C287F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F</w:t>
            </w:r>
          </w:p>
          <w:p w14:paraId="6A2A5764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W</w:t>
            </w:r>
          </w:p>
          <w:p w14:paraId="20AEBF48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-KG</w:t>
            </w:r>
          </w:p>
          <w:p w14:paraId="6AECEB45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-PK</w:t>
            </w:r>
          </w:p>
        </w:tc>
        <w:tc>
          <w:tcPr>
            <w:tcW w:w="864" w:type="dxa"/>
          </w:tcPr>
          <w:p w14:paraId="1E0AA629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Yes</w:t>
            </w:r>
          </w:p>
        </w:tc>
      </w:tr>
      <w:tr w:rsidR="00B94E98" w:rsidRPr="006F2329" w14:paraId="69C1BC5F" w14:textId="77777777" w:rsidTr="0070697D">
        <w:trPr>
          <w:cantSplit/>
          <w:trHeight w:val="405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6AB8F" w14:textId="6E82DA0B" w:rsidR="00B94E98" w:rsidRPr="008B1466" w:rsidRDefault="00B94E98" w:rsidP="0070697D">
            <w:pPr>
              <w:spacing w:after="120" w:line="240" w:lineRule="auto"/>
              <w:rPr>
                <w:bCs/>
              </w:rPr>
            </w:pPr>
            <w:r w:rsidRPr="008B1466">
              <w:rPr>
                <w:bCs/>
              </w:rPr>
              <w:t>202</w:t>
            </w:r>
            <w:r w:rsidR="008B1466" w:rsidRPr="008B1466">
              <w:rPr>
                <w:bCs/>
              </w:rPr>
              <w:t>3</w:t>
            </w:r>
            <w:r w:rsidRPr="008B1466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0575A" w14:textId="77777777" w:rsidR="00B94E98" w:rsidRPr="008B1466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8B1466">
              <w:rPr>
                <w:rFonts w:cs="Arial"/>
                <w:szCs w:val="20"/>
              </w:rPr>
              <w:t>E1066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3FFB2" w14:textId="77777777" w:rsidR="00B94E98" w:rsidRPr="008B1466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8B1466">
              <w:rPr>
                <w:rFonts w:cs="Arial"/>
                <w:szCs w:val="20"/>
              </w:rPr>
              <w:t>ASSIGNMENT-END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52E00" w14:textId="77777777" w:rsidR="00B94E98" w:rsidRPr="008B1466" w:rsidRDefault="00B94E98" w:rsidP="0070697D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8B1466">
              <w:rPr>
                <w:rFonts w:cs="Arial"/>
                <w:color w:val="000000"/>
                <w:szCs w:val="20"/>
              </w:rPr>
              <w:t>EndDate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283C7" w14:textId="4E4B9DAB" w:rsidR="00B94E98" w:rsidRPr="008B1466" w:rsidRDefault="00C836D0" w:rsidP="0070697D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63199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Revised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99F4A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09227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</w:t>
            </w:r>
          </w:p>
          <w:p w14:paraId="79E3CBD0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EFDAB30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D4613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F</w:t>
            </w:r>
          </w:p>
          <w:p w14:paraId="6096277C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W</w:t>
            </w:r>
          </w:p>
          <w:p w14:paraId="6A63C236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-KG</w:t>
            </w:r>
          </w:p>
          <w:p w14:paraId="101E81A3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-PK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012E4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Yes</w:t>
            </w:r>
          </w:p>
        </w:tc>
      </w:tr>
    </w:tbl>
    <w:p w14:paraId="486478FB" w14:textId="230FB25A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1831"/>
        <w:gridCol w:w="2970"/>
        <w:gridCol w:w="810"/>
        <w:gridCol w:w="900"/>
        <w:gridCol w:w="900"/>
        <w:gridCol w:w="990"/>
        <w:gridCol w:w="815"/>
      </w:tblGrid>
      <w:tr w:rsidR="00D9733D" w:rsidRPr="0016202F" w14:paraId="503B5E2F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DE40909" w14:textId="77777777" w:rsidR="00D9733D" w:rsidRPr="0016202F" w:rsidRDefault="00D9733D" w:rsidP="00970DA7">
            <w:pPr>
              <w:pStyle w:val="Heading2"/>
            </w:pPr>
            <w:bookmarkStart w:id="29" w:name="_Toc96504115"/>
            <w:r>
              <w:t>Student Category</w:t>
            </w:r>
            <w:bookmarkEnd w:id="29"/>
          </w:p>
        </w:tc>
      </w:tr>
      <w:tr w:rsidR="00D9733D" w:rsidRPr="0016202F" w14:paraId="59EB68B0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0990898" w14:textId="77777777" w:rsidR="00D9733D" w:rsidRPr="0016202F" w:rsidRDefault="00D9733D" w:rsidP="00970DA7">
            <w:pPr>
              <w:pStyle w:val="Heading3"/>
            </w:pPr>
            <w:bookmarkStart w:id="30" w:name="_Toc96504116"/>
            <w:r>
              <w:t>40100 / 49010 – StudentExtension Complex Type</w:t>
            </w:r>
            <w:bookmarkEnd w:id="30"/>
            <w:r>
              <w:t xml:space="preserve"> </w:t>
            </w:r>
          </w:p>
        </w:tc>
      </w:tr>
      <w:tr w:rsidR="00D9733D" w:rsidRPr="0016202F" w14:paraId="51A99688" w14:textId="77777777" w:rsidTr="00970DA7">
        <w:trPr>
          <w:cantSplit/>
          <w:trHeight w:val="432"/>
          <w:tblHeader/>
        </w:trPr>
        <w:tc>
          <w:tcPr>
            <w:tcW w:w="1008" w:type="dxa"/>
          </w:tcPr>
          <w:p w14:paraId="371C0DFE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4A518BE2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3570494D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1831" w:type="dxa"/>
          </w:tcPr>
          <w:p w14:paraId="2FB8CD8A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970" w:type="dxa"/>
          </w:tcPr>
          <w:p w14:paraId="5FB1F44F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48F657FC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2D9A3DDB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1143D633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727D1B9F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44998C56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D9733D" w:rsidRPr="008B1466" w14:paraId="062647E9" w14:textId="77777777" w:rsidTr="00970DA7">
        <w:trPr>
          <w:cantSplit/>
          <w:trHeight w:val="405"/>
        </w:trPr>
        <w:tc>
          <w:tcPr>
            <w:tcW w:w="1008" w:type="dxa"/>
          </w:tcPr>
          <w:p w14:paraId="7200D0B2" w14:textId="1EDA0F62" w:rsidR="00D9733D" w:rsidRPr="008B1466" w:rsidRDefault="00D9733D" w:rsidP="00970DA7">
            <w:pPr>
              <w:spacing w:after="120" w:line="240" w:lineRule="auto"/>
              <w:rPr>
                <w:bCs/>
              </w:rPr>
            </w:pPr>
            <w:r w:rsidRPr="008B1466">
              <w:rPr>
                <w:bCs/>
              </w:rPr>
              <w:t>202</w:t>
            </w:r>
            <w:r w:rsidR="008B1466" w:rsidRPr="008B1466">
              <w:rPr>
                <w:bCs/>
              </w:rPr>
              <w:t>3</w:t>
            </w:r>
            <w:r w:rsidRPr="008B1466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24532F15" w14:textId="77777777" w:rsidR="00D9733D" w:rsidRPr="008B1466" w:rsidRDefault="00D9733D" w:rsidP="00970DA7">
            <w:pPr>
              <w:spacing w:after="120" w:line="240" w:lineRule="auto"/>
            </w:pPr>
            <w:r w:rsidRPr="008B1466">
              <w:rPr>
                <w:rFonts w:cs="Arial"/>
                <w:szCs w:val="20"/>
              </w:rPr>
              <w:t>E0006</w:t>
            </w:r>
          </w:p>
        </w:tc>
        <w:tc>
          <w:tcPr>
            <w:tcW w:w="2129" w:type="dxa"/>
          </w:tcPr>
          <w:p w14:paraId="2641FA31" w14:textId="77777777" w:rsidR="00D9733D" w:rsidRPr="008B1466" w:rsidRDefault="00D9733D" w:rsidP="00970DA7">
            <w:pPr>
              <w:spacing w:after="120" w:line="240" w:lineRule="auto"/>
            </w:pPr>
            <w:r w:rsidRPr="008B1466">
              <w:rPr>
                <w:rFonts w:cs="Arial"/>
                <w:szCs w:val="20"/>
              </w:rPr>
              <w:t>DATE-OF-BIRTH</w:t>
            </w:r>
          </w:p>
        </w:tc>
        <w:tc>
          <w:tcPr>
            <w:tcW w:w="1831" w:type="dxa"/>
          </w:tcPr>
          <w:p w14:paraId="4C28012B" w14:textId="77777777" w:rsidR="00D9733D" w:rsidRPr="008B1466" w:rsidRDefault="00D9733D" w:rsidP="00970DA7">
            <w:pPr>
              <w:spacing w:after="120" w:line="240" w:lineRule="auto"/>
            </w:pPr>
            <w:r w:rsidRPr="008B1466">
              <w:rPr>
                <w:rFonts w:cs="Arial"/>
                <w:color w:val="000000"/>
                <w:szCs w:val="20"/>
              </w:rPr>
              <w:t>BirthDate</w:t>
            </w:r>
          </w:p>
        </w:tc>
        <w:tc>
          <w:tcPr>
            <w:tcW w:w="2970" w:type="dxa"/>
          </w:tcPr>
          <w:p w14:paraId="35C1A085" w14:textId="5463B802" w:rsidR="00D9733D" w:rsidRPr="008B1466" w:rsidRDefault="00D9733D" w:rsidP="00970DA7">
            <w:pPr>
              <w:spacing w:after="120" w:line="240" w:lineRule="auto"/>
            </w:pPr>
            <w:r w:rsidRPr="008B1466">
              <w:rPr>
                <w:rFonts w:cs="Arial"/>
                <w:szCs w:val="20"/>
              </w:rPr>
              <w:t>Revised Domain of Values from yyyy=1922-202</w:t>
            </w:r>
            <w:r w:rsidR="00C836D0">
              <w:rPr>
                <w:rFonts w:cs="Arial"/>
                <w:szCs w:val="20"/>
              </w:rPr>
              <w:t>2</w:t>
            </w:r>
            <w:r w:rsidRPr="008B1466">
              <w:rPr>
                <w:rFonts w:cs="Arial"/>
                <w:szCs w:val="20"/>
              </w:rPr>
              <w:t xml:space="preserve"> to yyyy=1923-202</w:t>
            </w:r>
            <w:r w:rsidR="00C836D0"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6037D63F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923171C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TSDS</w:t>
            </w:r>
          </w:p>
          <w:p w14:paraId="323A806A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FALL(1)</w:t>
            </w:r>
          </w:p>
          <w:p w14:paraId="095D23ED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UMR(3)</w:t>
            </w:r>
          </w:p>
          <w:p w14:paraId="5537DE2A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XYR(4)</w:t>
            </w:r>
          </w:p>
        </w:tc>
        <w:tc>
          <w:tcPr>
            <w:tcW w:w="900" w:type="dxa"/>
          </w:tcPr>
          <w:p w14:paraId="5B52CB65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SW</w:t>
            </w:r>
          </w:p>
          <w:p w14:paraId="1251CF3D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</w:t>
            </w:r>
          </w:p>
          <w:p w14:paraId="67882010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6C42FBE6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</w:t>
            </w:r>
          </w:p>
          <w:p w14:paraId="60C68A95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BBF62DA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PEIMS</w:t>
            </w:r>
          </w:p>
          <w:p w14:paraId="38400E2D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C6CAB0B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FEA7E8B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RFT</w:t>
            </w:r>
          </w:p>
          <w:p w14:paraId="22056128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ELA</w:t>
            </w:r>
          </w:p>
          <w:p w14:paraId="436CFA06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PPI-14</w:t>
            </w:r>
          </w:p>
        </w:tc>
        <w:tc>
          <w:tcPr>
            <w:tcW w:w="990" w:type="dxa"/>
          </w:tcPr>
          <w:p w14:paraId="46C07E63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SW</w:t>
            </w:r>
          </w:p>
          <w:p w14:paraId="61BD7D5F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F</w:t>
            </w:r>
          </w:p>
          <w:p w14:paraId="3D7F8472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CRW</w:t>
            </w:r>
          </w:p>
          <w:p w14:paraId="6008E892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-KG</w:t>
            </w:r>
          </w:p>
          <w:p w14:paraId="50CF1D1A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CDS-PK</w:t>
            </w:r>
          </w:p>
          <w:p w14:paraId="349C5626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Fall</w:t>
            </w:r>
          </w:p>
          <w:p w14:paraId="6CA1B244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ummer</w:t>
            </w:r>
          </w:p>
          <w:p w14:paraId="1240B8F7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Ext Year</w:t>
            </w:r>
          </w:p>
          <w:p w14:paraId="5804A2B0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RFT</w:t>
            </w:r>
          </w:p>
          <w:p w14:paraId="44E2144D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ELA</w:t>
            </w:r>
          </w:p>
          <w:p w14:paraId="3031AA10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PPI-14</w:t>
            </w:r>
          </w:p>
        </w:tc>
        <w:tc>
          <w:tcPr>
            <w:tcW w:w="815" w:type="dxa"/>
          </w:tcPr>
          <w:p w14:paraId="7C55E45A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Yes</w:t>
            </w:r>
          </w:p>
        </w:tc>
      </w:tr>
      <w:tr w:rsidR="00D9733D" w:rsidRPr="006F2329" w14:paraId="6500A5E6" w14:textId="77777777" w:rsidTr="00970DA7">
        <w:trPr>
          <w:cantSplit/>
          <w:trHeight w:val="405"/>
        </w:trPr>
        <w:tc>
          <w:tcPr>
            <w:tcW w:w="1008" w:type="dxa"/>
          </w:tcPr>
          <w:p w14:paraId="05A168D3" w14:textId="6FD78293" w:rsidR="00D9733D" w:rsidRPr="008B1466" w:rsidRDefault="00D9733D" w:rsidP="00970DA7">
            <w:pPr>
              <w:spacing w:after="120" w:line="240" w:lineRule="auto"/>
              <w:rPr>
                <w:bCs/>
              </w:rPr>
            </w:pPr>
            <w:r w:rsidRPr="008B1466">
              <w:rPr>
                <w:bCs/>
              </w:rPr>
              <w:t>202</w:t>
            </w:r>
            <w:r w:rsidR="008B1466" w:rsidRPr="008B1466">
              <w:rPr>
                <w:bCs/>
              </w:rPr>
              <w:t>3</w:t>
            </w:r>
            <w:r w:rsidRPr="008B1466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1C3F1C74" w14:textId="77777777" w:rsidR="00D9733D" w:rsidRPr="008B1466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8B1466">
              <w:rPr>
                <w:rFonts w:cs="Arial"/>
                <w:szCs w:val="20"/>
              </w:rPr>
              <w:t>E1632</w:t>
            </w:r>
          </w:p>
        </w:tc>
        <w:tc>
          <w:tcPr>
            <w:tcW w:w="2129" w:type="dxa"/>
          </w:tcPr>
          <w:p w14:paraId="3C3351A7" w14:textId="77777777" w:rsidR="00D9733D" w:rsidRPr="008B1466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8B1466">
              <w:rPr>
                <w:rFonts w:cs="Arial"/>
                <w:szCs w:val="20"/>
              </w:rPr>
              <w:t>EFFECTIVE-DATE</w:t>
            </w:r>
          </w:p>
        </w:tc>
        <w:tc>
          <w:tcPr>
            <w:tcW w:w="1831" w:type="dxa"/>
          </w:tcPr>
          <w:p w14:paraId="021E6777" w14:textId="53292BD5" w:rsidR="00A40A25" w:rsidRDefault="00A40A25" w:rsidP="00970DA7">
            <w:pPr>
              <w:spacing w:after="120" w:line="240" w:lineRule="auto"/>
              <w:rPr>
                <w:rFonts w:cs="Arial"/>
                <w:szCs w:val="16"/>
              </w:rPr>
            </w:pPr>
            <w:r>
              <w:rPr>
                <w:rFonts w:cs="Arial"/>
                <w:szCs w:val="16"/>
              </w:rPr>
              <w:t>TX-EffectiveDateDisabilities</w:t>
            </w:r>
          </w:p>
          <w:p w14:paraId="17D04066" w14:textId="6E2E5276" w:rsidR="00D9733D" w:rsidRPr="008B1466" w:rsidRDefault="00D9733D" w:rsidP="00970DA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8B1466">
              <w:rPr>
                <w:rFonts w:cs="Arial"/>
                <w:szCs w:val="16"/>
              </w:rPr>
              <w:t>TX-DateCertEarned</w:t>
            </w:r>
          </w:p>
        </w:tc>
        <w:tc>
          <w:tcPr>
            <w:tcW w:w="2970" w:type="dxa"/>
          </w:tcPr>
          <w:p w14:paraId="2B433C88" w14:textId="0D040317" w:rsidR="00D9733D" w:rsidRPr="008B1466" w:rsidRDefault="00C836D0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4D75FF14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3BFB47D" w14:textId="2E9A01A1" w:rsidR="00A40A25" w:rsidRDefault="00A40A2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  <w:p w14:paraId="42C77BA8" w14:textId="6D835E25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FALL(1)</w:t>
            </w:r>
          </w:p>
          <w:p w14:paraId="79DFAA41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UMR(3)</w:t>
            </w:r>
          </w:p>
        </w:tc>
        <w:tc>
          <w:tcPr>
            <w:tcW w:w="900" w:type="dxa"/>
          </w:tcPr>
          <w:p w14:paraId="7E153A22" w14:textId="0C9C331E" w:rsidR="00A40A25" w:rsidRDefault="00A40A2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  <w:p w14:paraId="149371BB" w14:textId="653D5C92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40D56348" w14:textId="06B91080" w:rsidR="00A40A25" w:rsidRDefault="00A40A2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  <w:p w14:paraId="777EDEFC" w14:textId="5F61AA76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Fall</w:t>
            </w:r>
          </w:p>
          <w:p w14:paraId="593D5165" w14:textId="77777777" w:rsidR="00D9733D" w:rsidRPr="008B1466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2068869B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Yes</w:t>
            </w:r>
          </w:p>
        </w:tc>
      </w:tr>
      <w:tr w:rsidR="008F10D3" w:rsidRPr="006F2329" w14:paraId="47A73EAB" w14:textId="77777777" w:rsidTr="00970DA7">
        <w:trPr>
          <w:cantSplit/>
          <w:trHeight w:val="405"/>
        </w:trPr>
        <w:tc>
          <w:tcPr>
            <w:tcW w:w="1008" w:type="dxa"/>
          </w:tcPr>
          <w:p w14:paraId="146B4E6F" w14:textId="1E63DC67" w:rsidR="008F10D3" w:rsidRPr="008B1466" w:rsidRDefault="008F10D3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3.1.0</w:t>
            </w:r>
          </w:p>
        </w:tc>
        <w:tc>
          <w:tcPr>
            <w:tcW w:w="1327" w:type="dxa"/>
          </w:tcPr>
          <w:p w14:paraId="73ACA282" w14:textId="409C1F00" w:rsidR="008F10D3" w:rsidRPr="008B1466" w:rsidRDefault="008F10D3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0895</w:t>
            </w:r>
          </w:p>
        </w:tc>
        <w:tc>
          <w:tcPr>
            <w:tcW w:w="2129" w:type="dxa"/>
          </w:tcPr>
          <w:p w14:paraId="40E3392E" w14:textId="626F5A91" w:rsidR="008F10D3" w:rsidRPr="008B1466" w:rsidRDefault="008F10D3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HOME-LANGUAGE-CODE</w:t>
            </w:r>
          </w:p>
        </w:tc>
        <w:tc>
          <w:tcPr>
            <w:tcW w:w="1831" w:type="dxa"/>
          </w:tcPr>
          <w:p w14:paraId="68157F89" w14:textId="7A3AB50F" w:rsidR="008F10D3" w:rsidRDefault="008F10D3" w:rsidP="00970DA7">
            <w:pPr>
              <w:spacing w:after="120" w:line="240" w:lineRule="auto"/>
              <w:rPr>
                <w:rFonts w:cs="Arial"/>
                <w:szCs w:val="16"/>
              </w:rPr>
            </w:pPr>
            <w:r>
              <w:rPr>
                <w:rFonts w:cs="Arial"/>
                <w:szCs w:val="16"/>
              </w:rPr>
              <w:t>TX-HomeLanguage</w:t>
            </w:r>
          </w:p>
        </w:tc>
        <w:tc>
          <w:tcPr>
            <w:tcW w:w="2970" w:type="dxa"/>
          </w:tcPr>
          <w:p w14:paraId="1BCAA534" w14:textId="7BCCF6FE" w:rsidR="008F10D3" w:rsidRPr="00963F0F" w:rsidRDefault="008F10D3" w:rsidP="00970DA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</w:t>
            </w:r>
            <w:r w:rsidR="00411304">
              <w:rPr>
                <w:rFonts w:cs="Arial"/>
                <w:szCs w:val="20"/>
              </w:rPr>
              <w:t xml:space="preserve">existing </w:t>
            </w:r>
            <w:r>
              <w:rPr>
                <w:rFonts w:cs="Arial"/>
                <w:szCs w:val="20"/>
              </w:rPr>
              <w:t>data element</w:t>
            </w:r>
            <w:r w:rsidR="00411304">
              <w:rPr>
                <w:rFonts w:cs="Arial"/>
                <w:szCs w:val="20"/>
              </w:rPr>
              <w:t xml:space="preserve"> as Optional in </w:t>
            </w:r>
            <w:r>
              <w:rPr>
                <w:rFonts w:cs="Arial"/>
                <w:szCs w:val="20"/>
              </w:rPr>
              <w:t xml:space="preserve">the SPPI-14 </w:t>
            </w:r>
            <w:r w:rsidR="00411304">
              <w:rPr>
                <w:rFonts w:cs="Arial"/>
                <w:szCs w:val="20"/>
              </w:rPr>
              <w:t>collection</w:t>
            </w:r>
          </w:p>
        </w:tc>
        <w:tc>
          <w:tcPr>
            <w:tcW w:w="810" w:type="dxa"/>
          </w:tcPr>
          <w:p w14:paraId="48308E16" w14:textId="70EFDEF6" w:rsidR="008F10D3" w:rsidRPr="008B1466" w:rsidRDefault="008F10D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</w:t>
            </w:r>
          </w:p>
        </w:tc>
        <w:tc>
          <w:tcPr>
            <w:tcW w:w="900" w:type="dxa"/>
          </w:tcPr>
          <w:p w14:paraId="09C7C5CD" w14:textId="694BB3D6" w:rsidR="008F10D3" w:rsidRDefault="008F10D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4FFBFADA" w14:textId="6548CADE" w:rsidR="008F10D3" w:rsidRDefault="008F10D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PI-14</w:t>
            </w:r>
          </w:p>
        </w:tc>
        <w:tc>
          <w:tcPr>
            <w:tcW w:w="990" w:type="dxa"/>
          </w:tcPr>
          <w:p w14:paraId="10D34B93" w14:textId="64F4F2AB" w:rsidR="008F10D3" w:rsidRDefault="008F10D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PI-14</w:t>
            </w:r>
          </w:p>
        </w:tc>
        <w:tc>
          <w:tcPr>
            <w:tcW w:w="815" w:type="dxa"/>
          </w:tcPr>
          <w:p w14:paraId="1506F9BB" w14:textId="42D2CE8F" w:rsidR="008F10D3" w:rsidRPr="008B1466" w:rsidRDefault="008F10D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5D759C" w:rsidRPr="006F2329" w14:paraId="60645289" w14:textId="77777777" w:rsidTr="00970DA7">
        <w:trPr>
          <w:cantSplit/>
          <w:trHeight w:val="405"/>
        </w:trPr>
        <w:tc>
          <w:tcPr>
            <w:tcW w:w="1008" w:type="dxa"/>
          </w:tcPr>
          <w:p w14:paraId="3A0800C8" w14:textId="5C8778A3" w:rsidR="005D759C" w:rsidRDefault="005D759C" w:rsidP="005D759C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327" w:type="dxa"/>
          </w:tcPr>
          <w:p w14:paraId="6012C801" w14:textId="52AC7DEA" w:rsidR="005D759C" w:rsidRDefault="005D759C" w:rsidP="005D759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530</w:t>
            </w:r>
          </w:p>
        </w:tc>
        <w:tc>
          <w:tcPr>
            <w:tcW w:w="2129" w:type="dxa"/>
          </w:tcPr>
          <w:p w14:paraId="4B8FB5EA" w14:textId="543C3904" w:rsidR="005D759C" w:rsidRDefault="005D759C" w:rsidP="005D759C">
            <w:pPr>
              <w:spacing w:after="120" w:line="240" w:lineRule="auto"/>
              <w:rPr>
                <w:rFonts w:cs="Arial"/>
                <w:szCs w:val="20"/>
              </w:rPr>
            </w:pPr>
            <w:r w:rsidRPr="005D759C">
              <w:rPr>
                <w:rFonts w:cs="Arial"/>
                <w:szCs w:val="20"/>
              </w:rPr>
              <w:t>DYSLEXIA-INDICATOR-CODE</w:t>
            </w:r>
          </w:p>
        </w:tc>
        <w:tc>
          <w:tcPr>
            <w:tcW w:w="1831" w:type="dxa"/>
          </w:tcPr>
          <w:p w14:paraId="6342ACE5" w14:textId="11063D79" w:rsidR="005D759C" w:rsidRDefault="005D759C" w:rsidP="005D759C">
            <w:pPr>
              <w:spacing w:after="120" w:line="240" w:lineRule="auto"/>
              <w:rPr>
                <w:rFonts w:cs="Arial"/>
                <w:szCs w:val="16"/>
              </w:rPr>
            </w:pPr>
            <w:r w:rsidRPr="005D759C">
              <w:rPr>
                <w:rFonts w:cs="Arial"/>
                <w:szCs w:val="16"/>
              </w:rPr>
              <w:t>TX-DyslexiaIndicator</w:t>
            </w:r>
          </w:p>
        </w:tc>
        <w:tc>
          <w:tcPr>
            <w:tcW w:w="2970" w:type="dxa"/>
          </w:tcPr>
          <w:p w14:paraId="0FEFB3B2" w14:textId="1918425F" w:rsidR="005D759C" w:rsidRDefault="005D759C" w:rsidP="005D759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dded</w:t>
            </w:r>
            <w:r w:rsidR="000D3D31">
              <w:rPr>
                <w:rFonts w:cs="Arial"/>
                <w:szCs w:val="20"/>
              </w:rPr>
              <w:t xml:space="preserve"> existing</w:t>
            </w:r>
            <w:r>
              <w:rPr>
                <w:rFonts w:cs="Arial"/>
                <w:szCs w:val="20"/>
              </w:rPr>
              <w:t xml:space="preserve"> data element as Optional </w:t>
            </w:r>
            <w:r w:rsidR="000B123F">
              <w:rPr>
                <w:rFonts w:cs="Arial"/>
                <w:szCs w:val="20"/>
              </w:rPr>
              <w:t>in the PEIMS</w:t>
            </w:r>
            <w:r>
              <w:rPr>
                <w:rFonts w:cs="Arial"/>
                <w:szCs w:val="20"/>
              </w:rPr>
              <w:t xml:space="preserve"> </w:t>
            </w:r>
            <w:r w:rsidR="000B123F">
              <w:rPr>
                <w:rFonts w:cs="Arial"/>
                <w:szCs w:val="20"/>
              </w:rPr>
              <w:t>S</w:t>
            </w:r>
            <w:r>
              <w:rPr>
                <w:rFonts w:cs="Arial"/>
                <w:szCs w:val="20"/>
              </w:rPr>
              <w:t>ummer submission</w:t>
            </w:r>
          </w:p>
        </w:tc>
        <w:tc>
          <w:tcPr>
            <w:tcW w:w="810" w:type="dxa"/>
          </w:tcPr>
          <w:p w14:paraId="79CD79B8" w14:textId="204F9EA5" w:rsidR="005D759C" w:rsidRDefault="005D759C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AC381AD" w14:textId="2917CBFC" w:rsidR="005D759C" w:rsidRDefault="005D759C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UMR(3)</w:t>
            </w:r>
          </w:p>
        </w:tc>
        <w:tc>
          <w:tcPr>
            <w:tcW w:w="900" w:type="dxa"/>
          </w:tcPr>
          <w:p w14:paraId="1952B12D" w14:textId="10F95C64" w:rsidR="005D759C" w:rsidRDefault="005D759C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1463D155" w14:textId="495A13A3" w:rsidR="005D759C" w:rsidRDefault="005D759C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54627661" w14:textId="1FB02D9B" w:rsidR="005D759C" w:rsidRDefault="005D759C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Yes</w:t>
            </w:r>
          </w:p>
        </w:tc>
      </w:tr>
      <w:tr w:rsidR="005D759C" w:rsidRPr="006F2329" w14:paraId="05AA3222" w14:textId="77777777" w:rsidTr="00970DA7">
        <w:trPr>
          <w:cantSplit/>
          <w:trHeight w:val="405"/>
        </w:trPr>
        <w:tc>
          <w:tcPr>
            <w:tcW w:w="1008" w:type="dxa"/>
          </w:tcPr>
          <w:p w14:paraId="21695C29" w14:textId="427CFEAF" w:rsidR="005D759C" w:rsidRDefault="005D759C" w:rsidP="005D759C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327" w:type="dxa"/>
          </w:tcPr>
          <w:p w14:paraId="62014BC9" w14:textId="2BDEE487" w:rsidR="005D759C" w:rsidRDefault="005D759C" w:rsidP="005D759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32</w:t>
            </w:r>
          </w:p>
        </w:tc>
        <w:tc>
          <w:tcPr>
            <w:tcW w:w="2129" w:type="dxa"/>
          </w:tcPr>
          <w:p w14:paraId="66C55561" w14:textId="62C2821F" w:rsidR="005D759C" w:rsidRPr="005D759C" w:rsidRDefault="005D759C" w:rsidP="005D759C">
            <w:pPr>
              <w:spacing w:after="120" w:line="240" w:lineRule="auto"/>
              <w:rPr>
                <w:rFonts w:cs="Arial"/>
                <w:szCs w:val="20"/>
              </w:rPr>
            </w:pPr>
            <w:r w:rsidRPr="005D759C">
              <w:rPr>
                <w:rFonts w:cs="Arial"/>
                <w:szCs w:val="20"/>
              </w:rPr>
              <w:t>DYSLEXIA-SCREENING-EXCEPTION-REASON</w:t>
            </w:r>
          </w:p>
        </w:tc>
        <w:tc>
          <w:tcPr>
            <w:tcW w:w="1831" w:type="dxa"/>
          </w:tcPr>
          <w:p w14:paraId="3B6951A4" w14:textId="05C975EF" w:rsidR="005D759C" w:rsidRPr="005D759C" w:rsidRDefault="005D759C" w:rsidP="005D759C">
            <w:pPr>
              <w:spacing w:after="120" w:line="240" w:lineRule="auto"/>
              <w:rPr>
                <w:rFonts w:cs="Arial"/>
                <w:szCs w:val="16"/>
              </w:rPr>
            </w:pPr>
            <w:r w:rsidRPr="005D759C">
              <w:rPr>
                <w:rFonts w:cs="Arial"/>
                <w:szCs w:val="16"/>
              </w:rPr>
              <w:t>TX-DyslexiaScreeningExceptionReason</w:t>
            </w:r>
          </w:p>
        </w:tc>
        <w:tc>
          <w:tcPr>
            <w:tcW w:w="2970" w:type="dxa"/>
          </w:tcPr>
          <w:p w14:paraId="526DCD87" w14:textId="199AFCEC" w:rsidR="005D759C" w:rsidRDefault="005D759C" w:rsidP="005D759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new data element as Optional </w:t>
            </w:r>
            <w:r w:rsidR="000B123F">
              <w:rPr>
                <w:rFonts w:cs="Arial"/>
                <w:szCs w:val="20"/>
              </w:rPr>
              <w:t>in the PEIMS</w:t>
            </w:r>
            <w:r>
              <w:rPr>
                <w:rFonts w:cs="Arial"/>
                <w:szCs w:val="20"/>
              </w:rPr>
              <w:t xml:space="preserve"> </w:t>
            </w:r>
            <w:r w:rsidR="000B123F">
              <w:rPr>
                <w:rFonts w:cs="Arial"/>
                <w:szCs w:val="20"/>
              </w:rPr>
              <w:t>S</w:t>
            </w:r>
            <w:r>
              <w:rPr>
                <w:rFonts w:cs="Arial"/>
                <w:szCs w:val="20"/>
              </w:rPr>
              <w:t>ummer submission</w:t>
            </w:r>
          </w:p>
        </w:tc>
        <w:tc>
          <w:tcPr>
            <w:tcW w:w="810" w:type="dxa"/>
          </w:tcPr>
          <w:p w14:paraId="5972A2C9" w14:textId="6DD83D4C" w:rsidR="005D759C" w:rsidRDefault="000D3D31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1DDBE4B2" w14:textId="268232E2" w:rsidR="005D759C" w:rsidRPr="008B1466" w:rsidRDefault="005D759C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UMR(3)</w:t>
            </w:r>
          </w:p>
        </w:tc>
        <w:tc>
          <w:tcPr>
            <w:tcW w:w="900" w:type="dxa"/>
          </w:tcPr>
          <w:p w14:paraId="17E134D1" w14:textId="6BE6CE62" w:rsidR="005D759C" w:rsidRPr="008B1466" w:rsidRDefault="005D759C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35B3F996" w14:textId="10886DFB" w:rsidR="005D759C" w:rsidRPr="008B1466" w:rsidRDefault="005D759C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547ACA28" w14:textId="5CEFEAB5" w:rsidR="005D759C" w:rsidRPr="008B1466" w:rsidRDefault="005D759C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Yes</w:t>
            </w:r>
          </w:p>
        </w:tc>
      </w:tr>
      <w:tr w:rsidR="000D3D31" w:rsidRPr="006F2329" w14:paraId="1329AF36" w14:textId="77777777" w:rsidTr="00874E52">
        <w:trPr>
          <w:cantSplit/>
          <w:trHeight w:val="405"/>
        </w:trPr>
        <w:tc>
          <w:tcPr>
            <w:tcW w:w="1008" w:type="dxa"/>
          </w:tcPr>
          <w:p w14:paraId="6FFDDB36" w14:textId="77777777" w:rsidR="000D3D31" w:rsidRDefault="000D3D31" w:rsidP="00874E52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327" w:type="dxa"/>
          </w:tcPr>
          <w:p w14:paraId="78CFA3E5" w14:textId="77777777" w:rsidR="000D3D31" w:rsidRDefault="000D3D31" w:rsidP="00874E52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40</w:t>
            </w:r>
          </w:p>
        </w:tc>
        <w:tc>
          <w:tcPr>
            <w:tcW w:w="2129" w:type="dxa"/>
          </w:tcPr>
          <w:p w14:paraId="50CF7D01" w14:textId="77777777" w:rsidR="000D3D31" w:rsidRPr="0093760F" w:rsidRDefault="000D3D31" w:rsidP="00874E52">
            <w:pPr>
              <w:spacing w:after="120" w:line="240" w:lineRule="auto"/>
              <w:rPr>
                <w:rFonts w:cs="Arial"/>
                <w:szCs w:val="20"/>
              </w:rPr>
            </w:pPr>
            <w:r w:rsidRPr="00B07E8A">
              <w:rPr>
                <w:rFonts w:cs="Arial"/>
                <w:szCs w:val="20"/>
              </w:rPr>
              <w:t>POST-SECONDARY-CERTIFICATION-LICENSURE-CODE</w:t>
            </w:r>
          </w:p>
        </w:tc>
        <w:tc>
          <w:tcPr>
            <w:tcW w:w="1831" w:type="dxa"/>
          </w:tcPr>
          <w:p w14:paraId="42FB7019" w14:textId="77777777" w:rsidR="000D3D31" w:rsidRPr="0093760F" w:rsidRDefault="000D3D31" w:rsidP="00874E52">
            <w:pPr>
              <w:spacing w:after="120" w:line="240" w:lineRule="auto"/>
              <w:rPr>
                <w:rFonts w:cs="Arial"/>
                <w:szCs w:val="16"/>
              </w:rPr>
            </w:pPr>
            <w:r w:rsidRPr="00B07E8A">
              <w:rPr>
                <w:rFonts w:cs="Arial"/>
                <w:szCs w:val="16"/>
              </w:rPr>
              <w:t>TX-PostSecondaryCertificationLicensureCode</w:t>
            </w:r>
          </w:p>
        </w:tc>
        <w:tc>
          <w:tcPr>
            <w:tcW w:w="2970" w:type="dxa"/>
          </w:tcPr>
          <w:p w14:paraId="430835AA" w14:textId="48A5AEB9" w:rsidR="000D3D31" w:rsidRDefault="000D3D31" w:rsidP="00874E52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</w:t>
            </w:r>
            <w:r w:rsidR="00260A49">
              <w:rPr>
                <w:rFonts w:cs="Arial"/>
                <w:szCs w:val="20"/>
              </w:rPr>
              <w:t>d</w:t>
            </w:r>
            <w:r>
              <w:rPr>
                <w:rFonts w:cs="Arial"/>
                <w:szCs w:val="20"/>
              </w:rPr>
              <w:t xml:space="preserve"> </w:t>
            </w:r>
            <w:r w:rsidR="00260A49">
              <w:rPr>
                <w:rFonts w:cs="Arial"/>
                <w:szCs w:val="20"/>
              </w:rPr>
              <w:t xml:space="preserve">data </w:t>
            </w:r>
            <w:r>
              <w:rPr>
                <w:rFonts w:cs="Arial"/>
                <w:szCs w:val="20"/>
              </w:rPr>
              <w:t xml:space="preserve">element definition </w:t>
            </w:r>
            <w:r w:rsidRPr="004A7A35">
              <w:rPr>
                <w:rFonts w:cs="Arial"/>
                <w:szCs w:val="20"/>
              </w:rPr>
              <w:t>and reporting requirements</w:t>
            </w:r>
          </w:p>
        </w:tc>
        <w:tc>
          <w:tcPr>
            <w:tcW w:w="810" w:type="dxa"/>
          </w:tcPr>
          <w:p w14:paraId="2CFF98A5" w14:textId="77777777" w:rsidR="000D3D31" w:rsidRDefault="000D3D31" w:rsidP="00874E5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48FBC45" w14:textId="77777777" w:rsidR="000D3D31" w:rsidRDefault="000D3D31" w:rsidP="00874E5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</w:t>
            </w:r>
          </w:p>
          <w:p w14:paraId="79368418" w14:textId="7E1FC17A" w:rsidR="000D3D31" w:rsidRDefault="000D3D31" w:rsidP="00874E5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900" w:type="dxa"/>
          </w:tcPr>
          <w:p w14:paraId="3B76958A" w14:textId="77777777" w:rsidR="000D3D31" w:rsidRDefault="000D3D31" w:rsidP="00874E5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4F539CAF" w14:textId="77777777" w:rsidR="000D3D31" w:rsidRDefault="000D3D31" w:rsidP="00874E5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55AEBF56" w14:textId="77777777" w:rsidR="000D3D31" w:rsidRDefault="000D3D31" w:rsidP="00874E5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2BEF374F" w14:textId="77777777" w:rsidR="000D3D31" w:rsidRDefault="000D3D31" w:rsidP="00874E52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93760F" w:rsidRPr="006F2329" w14:paraId="0ADC3C3E" w14:textId="77777777" w:rsidTr="00970DA7">
        <w:trPr>
          <w:cantSplit/>
          <w:trHeight w:val="405"/>
        </w:trPr>
        <w:tc>
          <w:tcPr>
            <w:tcW w:w="1008" w:type="dxa"/>
          </w:tcPr>
          <w:p w14:paraId="13B65F10" w14:textId="2D8059DE" w:rsidR="0093760F" w:rsidRDefault="0093760F" w:rsidP="005D759C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327" w:type="dxa"/>
          </w:tcPr>
          <w:p w14:paraId="5669AA39" w14:textId="12FDFEAD" w:rsidR="0093760F" w:rsidRDefault="0093760F" w:rsidP="005D759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33</w:t>
            </w:r>
          </w:p>
        </w:tc>
        <w:tc>
          <w:tcPr>
            <w:tcW w:w="2129" w:type="dxa"/>
          </w:tcPr>
          <w:p w14:paraId="2EB43C80" w14:textId="6E4C62E2" w:rsidR="0093760F" w:rsidRPr="005D759C" w:rsidRDefault="0093760F" w:rsidP="005D759C">
            <w:pPr>
              <w:spacing w:after="120" w:line="240" w:lineRule="auto"/>
              <w:rPr>
                <w:rFonts w:cs="Arial"/>
                <w:szCs w:val="20"/>
              </w:rPr>
            </w:pPr>
            <w:r w:rsidRPr="0093760F">
              <w:rPr>
                <w:rFonts w:cs="Arial"/>
                <w:szCs w:val="20"/>
              </w:rPr>
              <w:t>POST-SECONDARY-CERTIFICATION-LICENSURE-RESULT</w:t>
            </w:r>
          </w:p>
        </w:tc>
        <w:tc>
          <w:tcPr>
            <w:tcW w:w="1831" w:type="dxa"/>
          </w:tcPr>
          <w:p w14:paraId="5381D4A3" w14:textId="57A6D208" w:rsidR="0093760F" w:rsidRPr="005D759C" w:rsidRDefault="0093760F" w:rsidP="0093760F">
            <w:pPr>
              <w:spacing w:after="120" w:line="240" w:lineRule="auto"/>
              <w:rPr>
                <w:rFonts w:cs="Arial"/>
                <w:szCs w:val="16"/>
              </w:rPr>
            </w:pPr>
            <w:r w:rsidRPr="0093760F">
              <w:rPr>
                <w:rFonts w:cs="Arial"/>
                <w:szCs w:val="16"/>
              </w:rPr>
              <w:t>TX-PostSecondaryCertificationLicensureResult</w:t>
            </w:r>
          </w:p>
        </w:tc>
        <w:tc>
          <w:tcPr>
            <w:tcW w:w="2970" w:type="dxa"/>
          </w:tcPr>
          <w:p w14:paraId="36C75EC3" w14:textId="2F9994B4" w:rsidR="0093760F" w:rsidRDefault="0093760F" w:rsidP="005D759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dded new data element as </w:t>
            </w:r>
            <w:r w:rsidRPr="0093760F">
              <w:rPr>
                <w:rFonts w:cs="Arial"/>
                <w:szCs w:val="20"/>
              </w:rPr>
              <w:t>Conditionally Mandatory</w:t>
            </w:r>
            <w:r>
              <w:rPr>
                <w:rFonts w:cs="Arial"/>
                <w:szCs w:val="20"/>
              </w:rPr>
              <w:t xml:space="preserve"> </w:t>
            </w:r>
            <w:r w:rsidR="000B123F">
              <w:rPr>
                <w:rFonts w:cs="Arial"/>
                <w:szCs w:val="20"/>
              </w:rPr>
              <w:t>in the PEIMS</w:t>
            </w:r>
            <w:r>
              <w:rPr>
                <w:rFonts w:cs="Arial"/>
                <w:szCs w:val="20"/>
              </w:rPr>
              <w:t xml:space="preserve"> </w:t>
            </w:r>
            <w:r w:rsidRPr="0093760F">
              <w:rPr>
                <w:rFonts w:cs="Arial"/>
                <w:szCs w:val="20"/>
              </w:rPr>
              <w:t xml:space="preserve">Fall and Summer </w:t>
            </w:r>
            <w:r w:rsidR="000B123F">
              <w:rPr>
                <w:rFonts w:cs="Arial"/>
                <w:szCs w:val="20"/>
              </w:rPr>
              <w:t>s</w:t>
            </w:r>
            <w:r w:rsidRPr="0093760F">
              <w:rPr>
                <w:rFonts w:cs="Arial"/>
                <w:szCs w:val="20"/>
              </w:rPr>
              <w:t>ubmission</w:t>
            </w:r>
            <w:r w:rsidR="000B123F">
              <w:rPr>
                <w:rFonts w:cs="Arial"/>
                <w:szCs w:val="20"/>
              </w:rPr>
              <w:t>s</w:t>
            </w:r>
          </w:p>
        </w:tc>
        <w:tc>
          <w:tcPr>
            <w:tcW w:w="810" w:type="dxa"/>
          </w:tcPr>
          <w:p w14:paraId="198B27BF" w14:textId="6A7B0C5E" w:rsidR="0093760F" w:rsidRDefault="000D3D31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1F58A558" w14:textId="77777777" w:rsidR="0093760F" w:rsidRDefault="0093760F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</w:t>
            </w:r>
          </w:p>
          <w:p w14:paraId="0A809A1D" w14:textId="242D8363" w:rsidR="0093760F" w:rsidRPr="008B1466" w:rsidRDefault="0093760F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900" w:type="dxa"/>
          </w:tcPr>
          <w:p w14:paraId="02A50835" w14:textId="35DD0FE5" w:rsidR="0093760F" w:rsidRPr="008B1466" w:rsidRDefault="0093760F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40B8D968" w14:textId="77777777" w:rsidR="0093760F" w:rsidRDefault="0093760F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1038792D" w14:textId="2C5E237E" w:rsidR="0093760F" w:rsidRPr="008B1466" w:rsidRDefault="0093760F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618D755C" w14:textId="72F49D20" w:rsidR="0093760F" w:rsidRPr="008B1466" w:rsidRDefault="0093760F" w:rsidP="005D759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708E5049" w14:textId="7F835847" w:rsidR="00D9733D" w:rsidRDefault="00D9733D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7"/>
        <w:gridCol w:w="1236"/>
        <w:gridCol w:w="2218"/>
        <w:gridCol w:w="2015"/>
        <w:gridCol w:w="2879"/>
        <w:gridCol w:w="810"/>
        <w:gridCol w:w="900"/>
        <w:gridCol w:w="900"/>
        <w:gridCol w:w="900"/>
        <w:gridCol w:w="815"/>
      </w:tblGrid>
      <w:tr w:rsidR="00B94E98" w:rsidRPr="0016202F" w14:paraId="09935970" w14:textId="77777777" w:rsidTr="0057425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24343F9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0A7A1FB7" w14:textId="77777777" w:rsidTr="0057425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74DAD714" w14:textId="77777777" w:rsidR="00B94E98" w:rsidRPr="0016202F" w:rsidRDefault="00B94E98" w:rsidP="0070697D">
            <w:pPr>
              <w:pStyle w:val="Heading3"/>
            </w:pPr>
            <w:bookmarkStart w:id="31" w:name="_Toc96504117"/>
            <w:r>
              <w:t>40110 / 43415 – StudentSchoolAssociationExtension Complex Type</w:t>
            </w:r>
            <w:bookmarkEnd w:id="31"/>
            <w:r>
              <w:t xml:space="preserve"> </w:t>
            </w:r>
          </w:p>
        </w:tc>
      </w:tr>
      <w:tr w:rsidR="00B94E98" w:rsidRPr="0016202F" w14:paraId="108556A6" w14:textId="77777777" w:rsidTr="0057425E">
        <w:trPr>
          <w:cantSplit/>
          <w:trHeight w:val="432"/>
          <w:tblHeader/>
        </w:trPr>
        <w:tc>
          <w:tcPr>
            <w:tcW w:w="1007" w:type="dxa"/>
          </w:tcPr>
          <w:p w14:paraId="0A1F764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6" w:type="dxa"/>
          </w:tcPr>
          <w:p w14:paraId="7409C14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8" w:type="dxa"/>
          </w:tcPr>
          <w:p w14:paraId="3549D80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5" w:type="dxa"/>
          </w:tcPr>
          <w:p w14:paraId="6CF166C6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79" w:type="dxa"/>
          </w:tcPr>
          <w:p w14:paraId="040098C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25F255B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5CCF79F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1E86D7D1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361233A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73549FD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28D9235D" w14:textId="77777777" w:rsidTr="0057425E">
        <w:trPr>
          <w:cantSplit/>
          <w:trHeight w:val="405"/>
        </w:trPr>
        <w:tc>
          <w:tcPr>
            <w:tcW w:w="1007" w:type="dxa"/>
          </w:tcPr>
          <w:p w14:paraId="6659D9DF" w14:textId="13E87F8B" w:rsidR="00B94E98" w:rsidRPr="008B1466" w:rsidRDefault="00B94E98" w:rsidP="0070697D">
            <w:pPr>
              <w:spacing w:after="120" w:line="240" w:lineRule="auto"/>
              <w:rPr>
                <w:bCs/>
              </w:rPr>
            </w:pPr>
            <w:r w:rsidRPr="008B1466">
              <w:rPr>
                <w:bCs/>
              </w:rPr>
              <w:t>202</w:t>
            </w:r>
            <w:r w:rsidR="008B1466" w:rsidRPr="008B1466">
              <w:rPr>
                <w:bCs/>
              </w:rPr>
              <w:t>3</w:t>
            </w:r>
            <w:r w:rsidRPr="008B1466">
              <w:rPr>
                <w:bCs/>
              </w:rPr>
              <w:t>.0.0</w:t>
            </w:r>
          </w:p>
        </w:tc>
        <w:tc>
          <w:tcPr>
            <w:tcW w:w="1236" w:type="dxa"/>
          </w:tcPr>
          <w:p w14:paraId="2008295D" w14:textId="77777777" w:rsidR="00B94E98" w:rsidRPr="008B1466" w:rsidRDefault="00B94E98" w:rsidP="0070697D">
            <w:pPr>
              <w:spacing w:after="120" w:line="240" w:lineRule="auto"/>
            </w:pPr>
            <w:r w:rsidRPr="008B1466">
              <w:rPr>
                <w:rFonts w:cs="Arial"/>
                <w:szCs w:val="20"/>
              </w:rPr>
              <w:t>E1044</w:t>
            </w:r>
          </w:p>
        </w:tc>
        <w:tc>
          <w:tcPr>
            <w:tcW w:w="2218" w:type="dxa"/>
          </w:tcPr>
          <w:p w14:paraId="74279718" w14:textId="77777777" w:rsidR="00B94E98" w:rsidRPr="008B1466" w:rsidRDefault="00B94E98" w:rsidP="0070697D">
            <w:pPr>
              <w:spacing w:after="120" w:line="240" w:lineRule="auto"/>
            </w:pPr>
            <w:r w:rsidRPr="008B1466">
              <w:rPr>
                <w:rFonts w:cs="Arial"/>
                <w:szCs w:val="20"/>
              </w:rPr>
              <w:t>LAST-DATE-OF-ENROLLMENT</w:t>
            </w:r>
          </w:p>
        </w:tc>
        <w:tc>
          <w:tcPr>
            <w:tcW w:w="2015" w:type="dxa"/>
          </w:tcPr>
          <w:p w14:paraId="2DDC6A68" w14:textId="77777777" w:rsidR="00B94E98" w:rsidRPr="008B1466" w:rsidRDefault="00B94E98" w:rsidP="0070697D">
            <w:pPr>
              <w:spacing w:after="120" w:line="240" w:lineRule="auto"/>
            </w:pPr>
            <w:r w:rsidRPr="008B1466">
              <w:rPr>
                <w:rFonts w:cs="Arial"/>
                <w:szCs w:val="20"/>
              </w:rPr>
              <w:t>TX-LastDateOfEnrollment</w:t>
            </w:r>
          </w:p>
        </w:tc>
        <w:tc>
          <w:tcPr>
            <w:tcW w:w="2879" w:type="dxa"/>
          </w:tcPr>
          <w:p w14:paraId="7BEAE6D4" w14:textId="703423A1" w:rsidR="00B94E98" w:rsidRPr="008B1466" w:rsidRDefault="00C952CE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7DA6450E" w14:textId="763173F2" w:rsidR="00681BD8" w:rsidRPr="008B1466" w:rsidRDefault="00B94E98" w:rsidP="00681BD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EB4159B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UMR(3)</w:t>
            </w:r>
          </w:p>
        </w:tc>
        <w:tc>
          <w:tcPr>
            <w:tcW w:w="900" w:type="dxa"/>
          </w:tcPr>
          <w:p w14:paraId="0DADCE54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5FD11919" w14:textId="77777777" w:rsidR="00B94E98" w:rsidRPr="008B1466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73BCB0D7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B1466">
              <w:rPr>
                <w:sz w:val="18"/>
                <w:szCs w:val="18"/>
              </w:rPr>
              <w:t>Yes</w:t>
            </w:r>
          </w:p>
        </w:tc>
      </w:tr>
      <w:tr w:rsidR="0046760B" w:rsidRPr="006F2329" w14:paraId="27C7F8A5" w14:textId="77777777" w:rsidTr="0057425E">
        <w:trPr>
          <w:cantSplit/>
          <w:trHeight w:val="405"/>
        </w:trPr>
        <w:tc>
          <w:tcPr>
            <w:tcW w:w="1007" w:type="dxa"/>
          </w:tcPr>
          <w:p w14:paraId="0BE2AAD7" w14:textId="6D25A402" w:rsidR="0046760B" w:rsidRPr="0016202F" w:rsidRDefault="00D67DD3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3.0.0</w:t>
            </w:r>
          </w:p>
        </w:tc>
        <w:tc>
          <w:tcPr>
            <w:tcW w:w="1236" w:type="dxa"/>
          </w:tcPr>
          <w:p w14:paraId="11C0B11B" w14:textId="5A109189" w:rsidR="0046760B" w:rsidRDefault="00D67DD3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435</w:t>
            </w:r>
          </w:p>
        </w:tc>
        <w:tc>
          <w:tcPr>
            <w:tcW w:w="2218" w:type="dxa"/>
          </w:tcPr>
          <w:p w14:paraId="285718B9" w14:textId="0FBDC288" w:rsidR="0046760B" w:rsidRDefault="00D67DD3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NTRY-TYPE</w:t>
            </w:r>
          </w:p>
        </w:tc>
        <w:tc>
          <w:tcPr>
            <w:tcW w:w="2015" w:type="dxa"/>
          </w:tcPr>
          <w:p w14:paraId="305C48B9" w14:textId="59F28E59" w:rsidR="0046760B" w:rsidRDefault="00D67DD3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ntryType</w:t>
            </w:r>
          </w:p>
        </w:tc>
        <w:tc>
          <w:tcPr>
            <w:tcW w:w="2879" w:type="dxa"/>
          </w:tcPr>
          <w:p w14:paraId="5F5EC10A" w14:textId="7332DB63" w:rsidR="0046760B" w:rsidRPr="00E80466" w:rsidRDefault="00740370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eleted data element formerly used for Dashboards data collection.</w:t>
            </w:r>
          </w:p>
        </w:tc>
        <w:tc>
          <w:tcPr>
            <w:tcW w:w="810" w:type="dxa"/>
          </w:tcPr>
          <w:p w14:paraId="512082AF" w14:textId="6C2E39C1" w:rsidR="0046760B" w:rsidRDefault="00740370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00" w:type="dxa"/>
          </w:tcPr>
          <w:p w14:paraId="67425C8C" w14:textId="306B3F8D" w:rsidR="0046760B" w:rsidRDefault="00740370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77E5530E" w14:textId="2EE919A6" w:rsidR="0046760B" w:rsidRDefault="00740370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shboards</w:t>
            </w:r>
          </w:p>
        </w:tc>
        <w:tc>
          <w:tcPr>
            <w:tcW w:w="900" w:type="dxa"/>
          </w:tcPr>
          <w:p w14:paraId="33B02504" w14:textId="10E986E1" w:rsidR="0046760B" w:rsidRDefault="00740370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/a</w:t>
            </w:r>
          </w:p>
        </w:tc>
        <w:tc>
          <w:tcPr>
            <w:tcW w:w="815" w:type="dxa"/>
          </w:tcPr>
          <w:p w14:paraId="0788D7B5" w14:textId="08AEBE0F" w:rsidR="0046760B" w:rsidRPr="008F2BBB" w:rsidRDefault="00740370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3C1868" w:rsidRPr="006F2329" w14:paraId="34625BCB" w14:textId="77777777" w:rsidTr="002723C7">
        <w:trPr>
          <w:cantSplit/>
          <w:trHeight w:val="405"/>
        </w:trPr>
        <w:tc>
          <w:tcPr>
            <w:tcW w:w="1007" w:type="dxa"/>
          </w:tcPr>
          <w:p w14:paraId="1336AB82" w14:textId="77777777" w:rsidR="003C1868" w:rsidRDefault="003C1868" w:rsidP="002723C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236" w:type="dxa"/>
          </w:tcPr>
          <w:p w14:paraId="335E6335" w14:textId="77777777" w:rsidR="003C1868" w:rsidRDefault="003C1868" w:rsidP="002723C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079</w:t>
            </w:r>
          </w:p>
        </w:tc>
        <w:tc>
          <w:tcPr>
            <w:tcW w:w="2218" w:type="dxa"/>
          </w:tcPr>
          <w:p w14:paraId="4710BEF2" w14:textId="77777777" w:rsidR="003C1868" w:rsidRDefault="003C1868" w:rsidP="002723C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IMARY-PK-FUNDING-SOURCE</w:t>
            </w:r>
          </w:p>
        </w:tc>
        <w:tc>
          <w:tcPr>
            <w:tcW w:w="2015" w:type="dxa"/>
          </w:tcPr>
          <w:p w14:paraId="687A29D2" w14:textId="77777777" w:rsidR="003C1868" w:rsidRDefault="003C1868" w:rsidP="002723C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PrimaryPKFundingSource</w:t>
            </w:r>
          </w:p>
        </w:tc>
        <w:tc>
          <w:tcPr>
            <w:tcW w:w="2879" w:type="dxa"/>
          </w:tcPr>
          <w:p w14:paraId="31A34A50" w14:textId="77777777" w:rsidR="003C1868" w:rsidRDefault="003C1868" w:rsidP="002723C7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reporting requirements and Chart for Determining PK Funding Source Reporting for PEIMS Fall Snapshot</w:t>
            </w:r>
          </w:p>
        </w:tc>
        <w:tc>
          <w:tcPr>
            <w:tcW w:w="810" w:type="dxa"/>
          </w:tcPr>
          <w:p w14:paraId="60669D8D" w14:textId="77777777" w:rsidR="003C1868" w:rsidRDefault="003C1868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BB716CB" w14:textId="77777777" w:rsidR="003C1868" w:rsidRDefault="003C1868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  <w:p w14:paraId="19F24B28" w14:textId="77777777" w:rsidR="003C1868" w:rsidRDefault="003C1868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</w:t>
            </w:r>
          </w:p>
        </w:tc>
        <w:tc>
          <w:tcPr>
            <w:tcW w:w="900" w:type="dxa"/>
          </w:tcPr>
          <w:p w14:paraId="7F39F619" w14:textId="77777777" w:rsidR="003C1868" w:rsidRDefault="003C1868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3C1868">
              <w:rPr>
                <w:sz w:val="18"/>
                <w:szCs w:val="18"/>
              </w:rPr>
              <w:t>ECDS</w:t>
            </w:r>
          </w:p>
          <w:p w14:paraId="6DA3229A" w14:textId="77777777" w:rsidR="003C1868" w:rsidRDefault="003C1868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3C1868"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26736229" w14:textId="77777777" w:rsidR="003C1868" w:rsidRPr="003C1868" w:rsidRDefault="003C1868" w:rsidP="002723C7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3C1868">
              <w:rPr>
                <w:sz w:val="16"/>
                <w:szCs w:val="16"/>
              </w:rPr>
              <w:t>ECDS-PK</w:t>
            </w:r>
          </w:p>
          <w:p w14:paraId="33898E3F" w14:textId="77777777" w:rsidR="003C1868" w:rsidRDefault="003C1868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  <w:tc>
          <w:tcPr>
            <w:tcW w:w="815" w:type="dxa"/>
          </w:tcPr>
          <w:p w14:paraId="3F22C813" w14:textId="77777777" w:rsidR="003C1868" w:rsidRDefault="003C1868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3C1868" w:rsidRPr="006F2329" w14:paraId="472FF3C3" w14:textId="77777777" w:rsidTr="0057425E">
        <w:trPr>
          <w:cantSplit/>
          <w:trHeight w:val="405"/>
        </w:trPr>
        <w:tc>
          <w:tcPr>
            <w:tcW w:w="1007" w:type="dxa"/>
          </w:tcPr>
          <w:p w14:paraId="54A99179" w14:textId="52E94B86" w:rsidR="003C1868" w:rsidRDefault="003C1868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236" w:type="dxa"/>
          </w:tcPr>
          <w:p w14:paraId="083EA44E" w14:textId="5AAE9CFB" w:rsidR="003C1868" w:rsidRDefault="003C1868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080</w:t>
            </w:r>
          </w:p>
        </w:tc>
        <w:tc>
          <w:tcPr>
            <w:tcW w:w="2218" w:type="dxa"/>
          </w:tcPr>
          <w:p w14:paraId="6631F38A" w14:textId="5CB30A50" w:rsidR="003C1868" w:rsidRDefault="003C1868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ECONDARY-PK-FUNDING-SOURCE</w:t>
            </w:r>
          </w:p>
        </w:tc>
        <w:tc>
          <w:tcPr>
            <w:tcW w:w="2015" w:type="dxa"/>
          </w:tcPr>
          <w:p w14:paraId="2558DF9C" w14:textId="3BA92E50" w:rsidR="003C1868" w:rsidRDefault="003C1868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SecondaryPKFundingSource</w:t>
            </w:r>
          </w:p>
        </w:tc>
        <w:tc>
          <w:tcPr>
            <w:tcW w:w="2879" w:type="dxa"/>
          </w:tcPr>
          <w:p w14:paraId="5D871B6B" w14:textId="334933FF" w:rsidR="003C1868" w:rsidRDefault="003C1868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reporting requirements and Chart for Determining PK Funding Source Reporting for PEIMS Fall Snapshot</w:t>
            </w:r>
          </w:p>
        </w:tc>
        <w:tc>
          <w:tcPr>
            <w:tcW w:w="810" w:type="dxa"/>
          </w:tcPr>
          <w:p w14:paraId="2333B71B" w14:textId="01C9F701" w:rsidR="003C1868" w:rsidRDefault="003C186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2DE3DDED" w14:textId="77777777" w:rsidR="003C1868" w:rsidRDefault="003C186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  <w:p w14:paraId="12045B7B" w14:textId="74651F96" w:rsidR="003C1868" w:rsidRDefault="003C186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</w:t>
            </w:r>
          </w:p>
        </w:tc>
        <w:tc>
          <w:tcPr>
            <w:tcW w:w="900" w:type="dxa"/>
          </w:tcPr>
          <w:p w14:paraId="54A896E3" w14:textId="77777777" w:rsidR="003C1868" w:rsidRDefault="003C1868" w:rsidP="003C186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3C1868">
              <w:rPr>
                <w:sz w:val="18"/>
                <w:szCs w:val="18"/>
              </w:rPr>
              <w:t>ECDS</w:t>
            </w:r>
          </w:p>
          <w:p w14:paraId="4C363AE6" w14:textId="0224B10B" w:rsidR="003C1868" w:rsidRDefault="003C1868" w:rsidP="003C186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3C1868"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08BA6102" w14:textId="77777777" w:rsidR="003C1868" w:rsidRPr="003C1868" w:rsidRDefault="003C1868" w:rsidP="0070697D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3C1868">
              <w:rPr>
                <w:sz w:val="16"/>
                <w:szCs w:val="16"/>
              </w:rPr>
              <w:t>ECDS-PK</w:t>
            </w:r>
          </w:p>
          <w:p w14:paraId="577E72C1" w14:textId="1DBB89D2" w:rsidR="003C1868" w:rsidRDefault="003C186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  <w:tc>
          <w:tcPr>
            <w:tcW w:w="815" w:type="dxa"/>
          </w:tcPr>
          <w:p w14:paraId="290530DA" w14:textId="254949BB" w:rsidR="003C1868" w:rsidRDefault="003C186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2D2E78FC" w14:textId="77777777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00"/>
        <w:gridCol w:w="900"/>
        <w:gridCol w:w="990"/>
        <w:gridCol w:w="815"/>
      </w:tblGrid>
      <w:tr w:rsidR="00B94E98" w:rsidRPr="0016202F" w14:paraId="6BCAD83C" w14:textId="77777777" w:rsidTr="0057425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A557733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3F4EE8C8" w14:textId="77777777" w:rsidTr="0057425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5FD66789" w14:textId="77777777" w:rsidR="00B94E98" w:rsidRPr="0016202F" w:rsidRDefault="00B94E98" w:rsidP="0070697D">
            <w:pPr>
              <w:pStyle w:val="Heading3"/>
            </w:pPr>
            <w:bookmarkStart w:id="32" w:name="_40110_/_50300"/>
            <w:bookmarkStart w:id="33" w:name="_Toc96504118"/>
            <w:bookmarkEnd w:id="32"/>
            <w:r>
              <w:t>40110 / 50300 – StudentSectionAssociation Complex Type</w:t>
            </w:r>
            <w:bookmarkEnd w:id="33"/>
          </w:p>
        </w:tc>
      </w:tr>
      <w:tr w:rsidR="00B94E98" w:rsidRPr="0016202F" w14:paraId="5F3E6958" w14:textId="77777777" w:rsidTr="0057425E">
        <w:trPr>
          <w:cantSplit/>
          <w:trHeight w:val="432"/>
          <w:tblHeader/>
        </w:trPr>
        <w:tc>
          <w:tcPr>
            <w:tcW w:w="1008" w:type="dxa"/>
          </w:tcPr>
          <w:p w14:paraId="51451DB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6391E63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6F3AE6E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41B870CD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785" w:type="dxa"/>
          </w:tcPr>
          <w:p w14:paraId="5BCC365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444CDD6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53D77F2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0D36E6B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0E3E06F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7C9E480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3E0294" w14:paraId="6F6EEC4E" w14:textId="77777777" w:rsidTr="0057425E">
        <w:trPr>
          <w:cantSplit/>
          <w:trHeight w:val="405"/>
        </w:trPr>
        <w:tc>
          <w:tcPr>
            <w:tcW w:w="1008" w:type="dxa"/>
          </w:tcPr>
          <w:p w14:paraId="785C3A58" w14:textId="7BAA87D8" w:rsidR="00B94E98" w:rsidRPr="00AA4959" w:rsidRDefault="00B94E98" w:rsidP="0070697D">
            <w:pPr>
              <w:spacing w:after="120" w:line="240" w:lineRule="auto"/>
              <w:rPr>
                <w:bCs/>
              </w:rPr>
            </w:pPr>
            <w:r w:rsidRPr="00AA4959">
              <w:rPr>
                <w:bCs/>
              </w:rPr>
              <w:t>202</w:t>
            </w:r>
            <w:r w:rsidR="00AA4959" w:rsidRPr="00AA4959">
              <w:rPr>
                <w:bCs/>
              </w:rPr>
              <w:t>3</w:t>
            </w:r>
            <w:r w:rsidRPr="00AA4959">
              <w:rPr>
                <w:bCs/>
              </w:rPr>
              <w:t>.0.0</w:t>
            </w:r>
          </w:p>
        </w:tc>
        <w:tc>
          <w:tcPr>
            <w:tcW w:w="1237" w:type="dxa"/>
          </w:tcPr>
          <w:p w14:paraId="053738F5" w14:textId="77777777" w:rsidR="00B94E98" w:rsidRPr="00AA4959" w:rsidRDefault="00B94E98" w:rsidP="0070697D">
            <w:pPr>
              <w:spacing w:after="120" w:line="240" w:lineRule="auto"/>
            </w:pPr>
            <w:r w:rsidRPr="00AA4959">
              <w:rPr>
                <w:rFonts w:cs="Arial"/>
                <w:szCs w:val="20"/>
              </w:rPr>
              <w:t>E1069</w:t>
            </w:r>
          </w:p>
        </w:tc>
        <w:tc>
          <w:tcPr>
            <w:tcW w:w="2219" w:type="dxa"/>
          </w:tcPr>
          <w:p w14:paraId="3290D390" w14:textId="77777777" w:rsidR="00B94E98" w:rsidRPr="00AA4959" w:rsidRDefault="00B94E98" w:rsidP="0070697D">
            <w:pPr>
              <w:spacing w:after="120" w:line="240" w:lineRule="auto"/>
            </w:pPr>
            <w:r w:rsidRPr="00AA4959">
              <w:rPr>
                <w:rFonts w:cs="Arial"/>
                <w:szCs w:val="20"/>
              </w:rPr>
              <w:t>STUDENT-BEGIN-DATE</w:t>
            </w:r>
          </w:p>
        </w:tc>
        <w:tc>
          <w:tcPr>
            <w:tcW w:w="2016" w:type="dxa"/>
          </w:tcPr>
          <w:p w14:paraId="79111CDE" w14:textId="77777777" w:rsidR="00B94E98" w:rsidRPr="00AA4959" w:rsidRDefault="00B94E98" w:rsidP="0070697D">
            <w:pPr>
              <w:spacing w:after="120" w:line="240" w:lineRule="auto"/>
            </w:pPr>
            <w:r w:rsidRPr="00AA4959">
              <w:rPr>
                <w:rFonts w:cs="Arial"/>
                <w:szCs w:val="20"/>
              </w:rPr>
              <w:t>BeginDate</w:t>
            </w:r>
          </w:p>
        </w:tc>
        <w:tc>
          <w:tcPr>
            <w:tcW w:w="2785" w:type="dxa"/>
          </w:tcPr>
          <w:p w14:paraId="208D5D86" w14:textId="2D167F77" w:rsidR="00B94E98" w:rsidRPr="00AA4959" w:rsidRDefault="00C952CE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6A498E4E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22E5421F" w14:textId="2015E3A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TSDS</w:t>
            </w:r>
          </w:p>
          <w:p w14:paraId="02CB4D3F" w14:textId="4C5F199E" w:rsidR="00C73DED" w:rsidRPr="00AA4959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76690EC" w14:textId="34D2AC5D" w:rsidR="00C73DED" w:rsidRPr="00AA4959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112B44BA" w14:textId="77777777" w:rsidR="00C73DED" w:rsidRPr="00AA4959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026556F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SUMR(3)</w:t>
            </w:r>
          </w:p>
          <w:p w14:paraId="69A869AD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XYR(4)</w:t>
            </w:r>
          </w:p>
        </w:tc>
        <w:tc>
          <w:tcPr>
            <w:tcW w:w="900" w:type="dxa"/>
          </w:tcPr>
          <w:p w14:paraId="7CEAF054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CR</w:t>
            </w:r>
          </w:p>
          <w:p w14:paraId="5C12C897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1D70C29D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CDS</w:t>
            </w:r>
          </w:p>
          <w:p w14:paraId="09E6B244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2519B24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3FB99602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CRF</w:t>
            </w:r>
          </w:p>
          <w:p w14:paraId="4DBCB426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CRW</w:t>
            </w:r>
          </w:p>
          <w:p w14:paraId="5AD5D8FA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CDS-KG</w:t>
            </w:r>
          </w:p>
          <w:p w14:paraId="58F1E49B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CDS-PK</w:t>
            </w:r>
          </w:p>
          <w:p w14:paraId="52DBFCD4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Summer</w:t>
            </w:r>
          </w:p>
          <w:p w14:paraId="5C7F27C8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15260A89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Yes</w:t>
            </w:r>
          </w:p>
        </w:tc>
      </w:tr>
      <w:tr w:rsidR="00B94E98" w:rsidRPr="006F2329" w14:paraId="6F446C5F" w14:textId="77777777" w:rsidTr="0057425E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C5191" w14:textId="6B3C3EA6" w:rsidR="00B94E98" w:rsidRPr="00AA4959" w:rsidRDefault="00B94E98" w:rsidP="0070697D">
            <w:pPr>
              <w:spacing w:after="120" w:line="240" w:lineRule="auto"/>
              <w:rPr>
                <w:bCs/>
              </w:rPr>
            </w:pPr>
            <w:r w:rsidRPr="00AA4959">
              <w:rPr>
                <w:bCs/>
              </w:rPr>
              <w:t>202</w:t>
            </w:r>
            <w:r w:rsidR="00AA4959" w:rsidRPr="00AA4959">
              <w:rPr>
                <w:bCs/>
              </w:rPr>
              <w:t>3</w:t>
            </w:r>
            <w:r w:rsidRPr="00AA4959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1EA71" w14:textId="77777777" w:rsidR="00B94E98" w:rsidRPr="00AA4959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A4959">
              <w:rPr>
                <w:rFonts w:cs="Arial"/>
                <w:szCs w:val="20"/>
              </w:rPr>
              <w:t>E1070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B9E76" w14:textId="77777777" w:rsidR="00B94E98" w:rsidRPr="00AA4959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A4959">
              <w:rPr>
                <w:rFonts w:cs="Arial"/>
                <w:szCs w:val="20"/>
              </w:rPr>
              <w:t>STUDENT-END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ACB32" w14:textId="77777777" w:rsidR="00B94E98" w:rsidRPr="00AA4959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A4959">
              <w:rPr>
                <w:rFonts w:cs="Arial"/>
                <w:szCs w:val="20"/>
              </w:rPr>
              <w:t>EndDate</w:t>
            </w:r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1E4BA" w14:textId="43A2107B" w:rsidR="00B94E98" w:rsidRPr="00AA4959" w:rsidRDefault="00C952CE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089CF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3CD07" w14:textId="43F85E59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TSDS</w:t>
            </w:r>
          </w:p>
          <w:p w14:paraId="2A4860D0" w14:textId="35B6D54B" w:rsidR="00C73DED" w:rsidRPr="00AA4959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42216DE5" w14:textId="1781C741" w:rsidR="00C73DED" w:rsidRPr="00AA4959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68C5D304" w14:textId="77777777" w:rsidR="00C73DED" w:rsidRPr="00AA4959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55D3EB7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SUMR(3)</w:t>
            </w:r>
          </w:p>
          <w:p w14:paraId="553BBCA9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XYR(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1727D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CR</w:t>
            </w:r>
          </w:p>
          <w:p w14:paraId="6B52101B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F4B4799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CDS</w:t>
            </w:r>
          </w:p>
          <w:p w14:paraId="46069558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59C25DE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56168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CRF</w:t>
            </w:r>
          </w:p>
          <w:p w14:paraId="1656AF9F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CRW</w:t>
            </w:r>
          </w:p>
          <w:p w14:paraId="7DF50456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CDS-KG</w:t>
            </w:r>
          </w:p>
          <w:p w14:paraId="3BB45AD1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CDS-PK</w:t>
            </w:r>
          </w:p>
          <w:p w14:paraId="110CDC45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Summer</w:t>
            </w:r>
          </w:p>
          <w:p w14:paraId="356AFC76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419F3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Yes</w:t>
            </w:r>
          </w:p>
        </w:tc>
      </w:tr>
    </w:tbl>
    <w:p w14:paraId="2EFE6456" w14:textId="112B681E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1831"/>
        <w:gridCol w:w="2970"/>
        <w:gridCol w:w="810"/>
        <w:gridCol w:w="900"/>
        <w:gridCol w:w="900"/>
        <w:gridCol w:w="990"/>
        <w:gridCol w:w="815"/>
      </w:tblGrid>
      <w:tr w:rsidR="00F80C6C" w:rsidRPr="0016202F" w14:paraId="06FF14DD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72EBC6A" w14:textId="77777777" w:rsidR="00F80C6C" w:rsidRPr="0016202F" w:rsidRDefault="00F80C6C" w:rsidP="00970DA7">
            <w:pPr>
              <w:spacing w:before="40" w:after="120" w:line="240" w:lineRule="auto"/>
            </w:pPr>
            <w:r w:rsidRPr="004E2BF6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</w:t>
            </w:r>
            <w:r>
              <w:t xml:space="preserve"> </w:t>
            </w:r>
            <w:r w:rsidRPr="004E2BF6">
              <w:rPr>
                <w:b/>
                <w:bCs/>
                <w:color w:val="2E74B5" w:themeColor="accent1" w:themeShade="BF"/>
                <w:sz w:val="26"/>
                <w:szCs w:val="26"/>
              </w:rPr>
              <w:t>Category</w:t>
            </w:r>
          </w:p>
        </w:tc>
      </w:tr>
      <w:tr w:rsidR="00F80C6C" w:rsidRPr="0016202F" w14:paraId="0491E37F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2D01A69" w14:textId="51CC4D29" w:rsidR="00F80C6C" w:rsidRPr="0016202F" w:rsidRDefault="00F80C6C" w:rsidP="00970DA7">
            <w:pPr>
              <w:pStyle w:val="Heading3"/>
            </w:pPr>
            <w:bookmarkStart w:id="34" w:name="_Toc96504119"/>
            <w:r w:rsidRPr="00B277EB">
              <w:t xml:space="preserve">40110 </w:t>
            </w:r>
            <w:r>
              <w:t xml:space="preserve">– </w:t>
            </w:r>
            <w:r w:rsidRPr="00B277EB">
              <w:t>StudentProgramExtension</w:t>
            </w:r>
            <w:r w:rsidR="00183DF6">
              <w:t xml:space="preserve"> Complex Type</w:t>
            </w:r>
            <w:bookmarkEnd w:id="34"/>
          </w:p>
        </w:tc>
      </w:tr>
      <w:tr w:rsidR="00F80C6C" w:rsidRPr="0016202F" w14:paraId="72FCF803" w14:textId="77777777" w:rsidTr="00970DA7">
        <w:trPr>
          <w:cantSplit/>
          <w:trHeight w:val="432"/>
          <w:tblHeader/>
        </w:trPr>
        <w:tc>
          <w:tcPr>
            <w:tcW w:w="1008" w:type="dxa"/>
          </w:tcPr>
          <w:p w14:paraId="6BD13F33" w14:textId="77777777" w:rsidR="00F80C6C" w:rsidRPr="0016202F" w:rsidRDefault="00F80C6C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557283F9" w14:textId="77777777" w:rsidR="00F80C6C" w:rsidRPr="0016202F" w:rsidRDefault="00F80C6C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253DCD23" w14:textId="77777777" w:rsidR="00F80C6C" w:rsidRPr="0016202F" w:rsidRDefault="00F80C6C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1831" w:type="dxa"/>
          </w:tcPr>
          <w:p w14:paraId="4EF37DD9" w14:textId="77777777" w:rsidR="00F80C6C" w:rsidRPr="0016202F" w:rsidRDefault="00F80C6C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970" w:type="dxa"/>
          </w:tcPr>
          <w:p w14:paraId="6E2FC845" w14:textId="77777777" w:rsidR="00F80C6C" w:rsidRPr="0016202F" w:rsidRDefault="00F80C6C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3A22E21F" w14:textId="77777777" w:rsidR="00F80C6C" w:rsidRPr="0016202F" w:rsidRDefault="00F80C6C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67499E32" w14:textId="77777777" w:rsidR="00F80C6C" w:rsidRPr="0016202F" w:rsidRDefault="00F80C6C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0E46C354" w14:textId="77777777" w:rsidR="00F80C6C" w:rsidRPr="0016202F" w:rsidRDefault="00F80C6C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4BC014DA" w14:textId="77777777" w:rsidR="00F80C6C" w:rsidRPr="0016202F" w:rsidRDefault="00F80C6C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22ECD6E6" w14:textId="77777777" w:rsidR="00F80C6C" w:rsidRPr="0016202F" w:rsidRDefault="00F80C6C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F80C6C" w:rsidRPr="006F2329" w14:paraId="5A04E67F" w14:textId="77777777" w:rsidTr="00970DA7">
        <w:trPr>
          <w:cantSplit/>
          <w:trHeight w:val="405"/>
        </w:trPr>
        <w:tc>
          <w:tcPr>
            <w:tcW w:w="1008" w:type="dxa"/>
          </w:tcPr>
          <w:p w14:paraId="6DC38FB6" w14:textId="4AD6FED9" w:rsidR="00F80C6C" w:rsidRPr="0016202F" w:rsidRDefault="00DF0DA3" w:rsidP="00970DA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1327" w:type="dxa"/>
          </w:tcPr>
          <w:p w14:paraId="026D2671" w14:textId="560F2D17" w:rsidR="00F80C6C" w:rsidRPr="006F2329" w:rsidRDefault="00DF0DA3" w:rsidP="00970DA7">
            <w:pPr>
              <w:spacing w:after="120" w:line="240" w:lineRule="auto"/>
            </w:pPr>
            <w:r>
              <w:t>E1708</w:t>
            </w:r>
          </w:p>
        </w:tc>
        <w:tc>
          <w:tcPr>
            <w:tcW w:w="2129" w:type="dxa"/>
          </w:tcPr>
          <w:p w14:paraId="30687121" w14:textId="0DC96F27" w:rsidR="00F80C6C" w:rsidRPr="006F2329" w:rsidRDefault="00DF0DA3" w:rsidP="00970DA7">
            <w:pPr>
              <w:spacing w:after="120" w:line="240" w:lineRule="auto"/>
            </w:pPr>
            <w:r w:rsidRPr="002E5F58">
              <w:t>PRIOR-YEAR-BILINGUAL/ESL-SUMMER-SCHOOL-INDICATOR</w:t>
            </w:r>
            <w:r>
              <w:t>-CODE</w:t>
            </w:r>
          </w:p>
        </w:tc>
        <w:tc>
          <w:tcPr>
            <w:tcW w:w="1831" w:type="dxa"/>
          </w:tcPr>
          <w:p w14:paraId="31C8BBAF" w14:textId="5CC863D9" w:rsidR="00F80C6C" w:rsidRPr="006F2329" w:rsidRDefault="00DF0DA3" w:rsidP="00970DA7">
            <w:pPr>
              <w:spacing w:after="120" w:line="240" w:lineRule="auto"/>
            </w:pPr>
            <w:r w:rsidRPr="002E5F58">
              <w:t>TX-PriorYearBilingualESLSummer</w:t>
            </w:r>
          </w:p>
        </w:tc>
        <w:tc>
          <w:tcPr>
            <w:tcW w:w="2970" w:type="dxa"/>
          </w:tcPr>
          <w:p w14:paraId="7CD4F7FF" w14:textId="31EF0319" w:rsidR="00A93468" w:rsidRDefault="00DF0DA3" w:rsidP="00970DA7">
            <w:pPr>
              <w:spacing w:after="120" w:line="240" w:lineRule="auto"/>
            </w:pPr>
            <w:r>
              <w:t>Deleted Data Element from TEDS and removed from complex type.</w:t>
            </w:r>
          </w:p>
        </w:tc>
        <w:tc>
          <w:tcPr>
            <w:tcW w:w="810" w:type="dxa"/>
          </w:tcPr>
          <w:p w14:paraId="113AE029" w14:textId="05C48ECB" w:rsidR="00F80C6C" w:rsidRPr="008F2BBB" w:rsidRDefault="00DF0DA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eted</w:t>
            </w:r>
          </w:p>
        </w:tc>
        <w:tc>
          <w:tcPr>
            <w:tcW w:w="900" w:type="dxa"/>
          </w:tcPr>
          <w:p w14:paraId="1AB63560" w14:textId="4AFD6A23" w:rsidR="00F80C6C" w:rsidRPr="009301F4" w:rsidRDefault="00DF0DA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YR(4)</w:t>
            </w:r>
          </w:p>
        </w:tc>
        <w:tc>
          <w:tcPr>
            <w:tcW w:w="900" w:type="dxa"/>
          </w:tcPr>
          <w:p w14:paraId="5B2A6B5B" w14:textId="268C55BF" w:rsidR="00F80C6C" w:rsidRPr="009301F4" w:rsidRDefault="00DF0DA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056566D7" w14:textId="2DDB8C74" w:rsidR="00F80C6C" w:rsidRPr="009301F4" w:rsidRDefault="00DF0DA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1E270559" w14:textId="0CB85099" w:rsidR="00F80C6C" w:rsidRPr="008F2BBB" w:rsidRDefault="00DF0DA3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0B123F" w:rsidRPr="006F2329" w14:paraId="4A3388AE" w14:textId="77777777" w:rsidTr="00970DA7">
        <w:trPr>
          <w:cantSplit/>
          <w:trHeight w:val="405"/>
        </w:trPr>
        <w:tc>
          <w:tcPr>
            <w:tcW w:w="1008" w:type="dxa"/>
          </w:tcPr>
          <w:p w14:paraId="2B1210B3" w14:textId="033B4962" w:rsidR="000B123F" w:rsidRDefault="000B123F" w:rsidP="00456A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327" w:type="dxa"/>
          </w:tcPr>
          <w:p w14:paraId="6F177D3D" w14:textId="483D6EED" w:rsidR="000B123F" w:rsidRDefault="000B123F" w:rsidP="00456A7D">
            <w:pPr>
              <w:spacing w:after="120" w:line="240" w:lineRule="auto"/>
            </w:pPr>
            <w:r>
              <w:t>**</w:t>
            </w:r>
          </w:p>
        </w:tc>
        <w:tc>
          <w:tcPr>
            <w:tcW w:w="2129" w:type="dxa"/>
          </w:tcPr>
          <w:p w14:paraId="732C81AC" w14:textId="4D2499D1" w:rsidR="000B123F" w:rsidRPr="00456A7D" w:rsidRDefault="000B123F" w:rsidP="00456A7D">
            <w:pPr>
              <w:spacing w:after="120" w:line="240" w:lineRule="auto"/>
            </w:pPr>
            <w:r>
              <w:t>**</w:t>
            </w:r>
          </w:p>
        </w:tc>
        <w:tc>
          <w:tcPr>
            <w:tcW w:w="1831" w:type="dxa"/>
          </w:tcPr>
          <w:p w14:paraId="0D778EB6" w14:textId="5887D34F" w:rsidR="000B123F" w:rsidRPr="00456A7D" w:rsidRDefault="000B123F" w:rsidP="00456A7D">
            <w:pPr>
              <w:spacing w:after="120" w:line="240" w:lineRule="auto"/>
            </w:pPr>
            <w:r>
              <w:t>TX-DyslexiaServices</w:t>
            </w:r>
          </w:p>
        </w:tc>
        <w:tc>
          <w:tcPr>
            <w:tcW w:w="2970" w:type="dxa"/>
          </w:tcPr>
          <w:p w14:paraId="3EAA8CE5" w14:textId="6270C7B9" w:rsidR="000B123F" w:rsidRDefault="000B123F" w:rsidP="00CB5B4A">
            <w:pPr>
              <w:spacing w:after="120" w:line="240" w:lineRule="auto"/>
              <w:rPr>
                <w:rFonts w:cs="Arial"/>
                <w:szCs w:val="20"/>
              </w:rPr>
            </w:pPr>
            <w:r>
              <w:t xml:space="preserve">Revised sub-complex type </w:t>
            </w:r>
            <w:r w:rsidRPr="00C33510">
              <w:t xml:space="preserve">from </w:t>
            </w:r>
            <w:r>
              <w:t>M</w:t>
            </w:r>
            <w:r w:rsidRPr="00C33510">
              <w:t xml:space="preserve">andatory to </w:t>
            </w:r>
            <w:r>
              <w:t>O</w:t>
            </w:r>
            <w:r w:rsidRPr="00C33510">
              <w:t>ptiona</w:t>
            </w:r>
            <w:r>
              <w:t>l</w:t>
            </w:r>
          </w:p>
        </w:tc>
        <w:tc>
          <w:tcPr>
            <w:tcW w:w="810" w:type="dxa"/>
          </w:tcPr>
          <w:p w14:paraId="2FEC108C" w14:textId="1FAE2596" w:rsidR="000B123F" w:rsidRDefault="000B123F" w:rsidP="00456A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0E439F28" w14:textId="7EBB4846" w:rsidR="000B123F" w:rsidRDefault="000B123F" w:rsidP="00456A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900" w:type="dxa"/>
          </w:tcPr>
          <w:p w14:paraId="533D8245" w14:textId="1E5DA3AA" w:rsidR="000B123F" w:rsidRDefault="000B123F" w:rsidP="00456A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79BB6881" w14:textId="02AAEAA8" w:rsidR="000B123F" w:rsidRDefault="000B123F" w:rsidP="00456A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25A51C18" w14:textId="55D458E5" w:rsidR="000B123F" w:rsidRDefault="000B123F" w:rsidP="00456A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7713E1" w:rsidRPr="006F2329" w14:paraId="04EE5E5E" w14:textId="77777777" w:rsidTr="00E67DB6">
        <w:trPr>
          <w:cantSplit/>
          <w:trHeight w:val="405"/>
        </w:trPr>
        <w:tc>
          <w:tcPr>
            <w:tcW w:w="1008" w:type="dxa"/>
          </w:tcPr>
          <w:p w14:paraId="41BA30D1" w14:textId="77777777" w:rsidR="007713E1" w:rsidRDefault="007713E1" w:rsidP="00E67DB6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327" w:type="dxa"/>
          </w:tcPr>
          <w:p w14:paraId="1EEF8FA1" w14:textId="77777777" w:rsidR="007713E1" w:rsidRDefault="007713E1" w:rsidP="00E67DB6">
            <w:pPr>
              <w:spacing w:after="120" w:line="240" w:lineRule="auto"/>
            </w:pPr>
            <w:r>
              <w:t>E1650</w:t>
            </w:r>
          </w:p>
        </w:tc>
        <w:tc>
          <w:tcPr>
            <w:tcW w:w="2129" w:type="dxa"/>
          </w:tcPr>
          <w:p w14:paraId="6765D4D3" w14:textId="77777777" w:rsidR="007713E1" w:rsidRPr="002E5F58" w:rsidRDefault="007713E1" w:rsidP="00E67DB6">
            <w:pPr>
              <w:spacing w:after="120" w:line="240" w:lineRule="auto"/>
            </w:pPr>
            <w:r w:rsidRPr="00456A7D">
              <w:t>DYSLEXIA-SERVICES-CODE</w:t>
            </w:r>
          </w:p>
        </w:tc>
        <w:tc>
          <w:tcPr>
            <w:tcW w:w="1831" w:type="dxa"/>
          </w:tcPr>
          <w:p w14:paraId="48A28B7A" w14:textId="77777777" w:rsidR="007713E1" w:rsidRPr="002E5F58" w:rsidRDefault="007713E1" w:rsidP="00E67DB6">
            <w:pPr>
              <w:spacing w:after="120" w:line="240" w:lineRule="auto"/>
            </w:pPr>
            <w:r w:rsidRPr="00456A7D">
              <w:t>TX-DyslexiaServicesCode</w:t>
            </w:r>
          </w:p>
        </w:tc>
        <w:tc>
          <w:tcPr>
            <w:tcW w:w="2970" w:type="dxa"/>
          </w:tcPr>
          <w:p w14:paraId="1ECDA595" w14:textId="6901AD47" w:rsidR="007713E1" w:rsidRDefault="007713E1" w:rsidP="00E67DB6">
            <w:pPr>
              <w:spacing w:after="120" w:line="240" w:lineRule="auto"/>
            </w:pPr>
            <w:r>
              <w:rPr>
                <w:rFonts w:cs="Arial"/>
                <w:szCs w:val="20"/>
              </w:rPr>
              <w:t>Revised from Mandatory to Conditionally Mandatory.</w:t>
            </w:r>
          </w:p>
        </w:tc>
        <w:tc>
          <w:tcPr>
            <w:tcW w:w="810" w:type="dxa"/>
          </w:tcPr>
          <w:p w14:paraId="52560BEF" w14:textId="77777777" w:rsidR="007713E1" w:rsidRDefault="007713E1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4A14C29D" w14:textId="77777777" w:rsidR="007713E1" w:rsidRDefault="007713E1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900" w:type="dxa"/>
          </w:tcPr>
          <w:p w14:paraId="197AE55E" w14:textId="77777777" w:rsidR="007713E1" w:rsidRDefault="007713E1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1ABE02F2" w14:textId="77777777" w:rsidR="007713E1" w:rsidRDefault="007713E1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0683AF72" w14:textId="77777777" w:rsidR="007713E1" w:rsidRDefault="007713E1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456A7D" w:rsidRPr="006F2329" w14:paraId="2048F86D" w14:textId="77777777" w:rsidTr="00970DA7">
        <w:trPr>
          <w:cantSplit/>
          <w:trHeight w:val="405"/>
        </w:trPr>
        <w:tc>
          <w:tcPr>
            <w:tcW w:w="1008" w:type="dxa"/>
          </w:tcPr>
          <w:p w14:paraId="7486CFD1" w14:textId="60ECE233" w:rsidR="00456A7D" w:rsidRDefault="00456A7D" w:rsidP="00456A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327" w:type="dxa"/>
          </w:tcPr>
          <w:p w14:paraId="72DF6A27" w14:textId="24FBE897" w:rsidR="00456A7D" w:rsidRDefault="00456A7D" w:rsidP="00456A7D">
            <w:pPr>
              <w:spacing w:after="120" w:line="240" w:lineRule="auto"/>
            </w:pPr>
            <w:r>
              <w:t>E1650</w:t>
            </w:r>
          </w:p>
        </w:tc>
        <w:tc>
          <w:tcPr>
            <w:tcW w:w="2129" w:type="dxa"/>
          </w:tcPr>
          <w:p w14:paraId="7FF8434A" w14:textId="51C01751" w:rsidR="00456A7D" w:rsidRPr="002E5F58" w:rsidRDefault="00456A7D" w:rsidP="00456A7D">
            <w:pPr>
              <w:spacing w:after="120" w:line="240" w:lineRule="auto"/>
            </w:pPr>
            <w:r w:rsidRPr="00456A7D">
              <w:t>DYSLEXIA-SERVICES-CODE</w:t>
            </w:r>
          </w:p>
        </w:tc>
        <w:tc>
          <w:tcPr>
            <w:tcW w:w="1831" w:type="dxa"/>
          </w:tcPr>
          <w:p w14:paraId="723A6817" w14:textId="2BCB9536" w:rsidR="00456A7D" w:rsidRPr="002E5F58" w:rsidRDefault="00456A7D" w:rsidP="00456A7D">
            <w:pPr>
              <w:spacing w:after="120" w:line="240" w:lineRule="auto"/>
            </w:pPr>
            <w:r w:rsidRPr="00456A7D">
              <w:t>TX-DyslexiaServicesCode</w:t>
            </w:r>
          </w:p>
        </w:tc>
        <w:tc>
          <w:tcPr>
            <w:tcW w:w="2970" w:type="dxa"/>
          </w:tcPr>
          <w:p w14:paraId="45B81E16" w14:textId="00617DC0" w:rsidR="00456A7D" w:rsidRDefault="00D74E66" w:rsidP="00456A7D">
            <w:pPr>
              <w:spacing w:after="120" w:line="240" w:lineRule="auto"/>
            </w:pPr>
            <w:r>
              <w:rPr>
                <w:rFonts w:cs="Arial"/>
                <w:szCs w:val="20"/>
              </w:rPr>
              <w:t>Revised data</w:t>
            </w:r>
            <w:r w:rsidR="00B07E8A">
              <w:rPr>
                <w:rFonts w:cs="Arial"/>
                <w:szCs w:val="20"/>
              </w:rPr>
              <w:t xml:space="preserve"> element definition and reporting requirements</w:t>
            </w:r>
            <w:r>
              <w:rPr>
                <w:rFonts w:cs="Arial"/>
                <w:szCs w:val="20"/>
              </w:rPr>
              <w:t>.</w:t>
            </w:r>
          </w:p>
        </w:tc>
        <w:tc>
          <w:tcPr>
            <w:tcW w:w="810" w:type="dxa"/>
          </w:tcPr>
          <w:p w14:paraId="436702D7" w14:textId="12083261" w:rsidR="00456A7D" w:rsidRDefault="00456A7D" w:rsidP="00456A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1E4CB91" w14:textId="6C4D2528" w:rsidR="00456A7D" w:rsidRDefault="00456A7D" w:rsidP="00456A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900" w:type="dxa"/>
          </w:tcPr>
          <w:p w14:paraId="2162753C" w14:textId="21316687" w:rsidR="00456A7D" w:rsidRDefault="00456A7D" w:rsidP="00456A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5938466D" w14:textId="70E19796" w:rsidR="00456A7D" w:rsidRDefault="00456A7D" w:rsidP="00456A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5EF2B650" w14:textId="1CE414FF" w:rsidR="00456A7D" w:rsidRDefault="007713E1" w:rsidP="00456A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090B74B3" w14:textId="5B47A2F4" w:rsidR="00F80C6C" w:rsidRDefault="00F80C6C" w:rsidP="00F80C6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7"/>
        <w:gridCol w:w="1236"/>
        <w:gridCol w:w="2218"/>
        <w:gridCol w:w="2015"/>
        <w:gridCol w:w="2879"/>
        <w:gridCol w:w="810"/>
        <w:gridCol w:w="900"/>
        <w:gridCol w:w="900"/>
        <w:gridCol w:w="900"/>
        <w:gridCol w:w="815"/>
      </w:tblGrid>
      <w:tr w:rsidR="00A61691" w:rsidRPr="0016202F" w14:paraId="209277CA" w14:textId="77777777" w:rsidTr="007E18BF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4C47A3F" w14:textId="77777777" w:rsidR="00A61691" w:rsidRPr="0016202F" w:rsidRDefault="00A61691" w:rsidP="007E18BF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A61691" w:rsidRPr="0016202F" w14:paraId="59D300D1" w14:textId="77777777" w:rsidTr="007E18BF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E0A3D00" w14:textId="77777777" w:rsidR="00A61691" w:rsidRPr="0016202F" w:rsidRDefault="00A61691" w:rsidP="007E18BF">
            <w:pPr>
              <w:pStyle w:val="Heading3"/>
            </w:pPr>
            <w:bookmarkStart w:id="35" w:name="_Toc96504120"/>
            <w:r>
              <w:t>40110 – StudentChildFindAssociationExtension Complex Type</w:t>
            </w:r>
            <w:bookmarkEnd w:id="35"/>
            <w:r>
              <w:t xml:space="preserve"> </w:t>
            </w:r>
          </w:p>
        </w:tc>
      </w:tr>
      <w:tr w:rsidR="00A61691" w:rsidRPr="0016202F" w14:paraId="4C226DDC" w14:textId="77777777" w:rsidTr="007E18BF">
        <w:trPr>
          <w:cantSplit/>
          <w:trHeight w:val="432"/>
          <w:tblHeader/>
        </w:trPr>
        <w:tc>
          <w:tcPr>
            <w:tcW w:w="1007" w:type="dxa"/>
          </w:tcPr>
          <w:p w14:paraId="0ED32746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6" w:type="dxa"/>
          </w:tcPr>
          <w:p w14:paraId="559657A2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8" w:type="dxa"/>
          </w:tcPr>
          <w:p w14:paraId="03ACCC54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5" w:type="dxa"/>
          </w:tcPr>
          <w:p w14:paraId="17276A44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79" w:type="dxa"/>
          </w:tcPr>
          <w:p w14:paraId="5E246B92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363FBB12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45F8851E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6A17B918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2B24CED2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3E1F26DB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A61691" w:rsidRPr="006F2329" w14:paraId="1E1DC6A4" w14:textId="77777777" w:rsidTr="007E18BF">
        <w:trPr>
          <w:cantSplit/>
          <w:trHeight w:val="405"/>
        </w:trPr>
        <w:tc>
          <w:tcPr>
            <w:tcW w:w="1007" w:type="dxa"/>
          </w:tcPr>
          <w:p w14:paraId="5FDD63A4" w14:textId="77777777" w:rsidR="00A61691" w:rsidRPr="0016202F" w:rsidRDefault="00A61691" w:rsidP="007E18B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1236" w:type="dxa"/>
          </w:tcPr>
          <w:p w14:paraId="4B4478CC" w14:textId="77777777" w:rsidR="00A61691" w:rsidRPr="006F2329" w:rsidRDefault="00A61691" w:rsidP="007E18BF">
            <w:pPr>
              <w:spacing w:after="120" w:line="240" w:lineRule="auto"/>
            </w:pPr>
            <w:r>
              <w:t>E1712</w:t>
            </w:r>
          </w:p>
        </w:tc>
        <w:tc>
          <w:tcPr>
            <w:tcW w:w="2218" w:type="dxa"/>
          </w:tcPr>
          <w:p w14:paraId="1CDB0B5E" w14:textId="77777777" w:rsidR="00A61691" w:rsidRPr="006F2329" w:rsidRDefault="00A61691" w:rsidP="007E18BF">
            <w:pPr>
              <w:spacing w:after="120" w:line="240" w:lineRule="auto"/>
            </w:pPr>
            <w:r>
              <w:t>ECI-NOTIFICATION-DATE</w:t>
            </w:r>
          </w:p>
        </w:tc>
        <w:tc>
          <w:tcPr>
            <w:tcW w:w="2015" w:type="dxa"/>
          </w:tcPr>
          <w:p w14:paraId="1A4FE626" w14:textId="77777777" w:rsidR="00A61691" w:rsidRPr="001529C1" w:rsidRDefault="00A61691" w:rsidP="007E18BF">
            <w:r>
              <w:t>TX-ECINotificationDate</w:t>
            </w:r>
          </w:p>
        </w:tc>
        <w:tc>
          <w:tcPr>
            <w:tcW w:w="2879" w:type="dxa"/>
          </w:tcPr>
          <w:p w14:paraId="063D00D9" w14:textId="77777777" w:rsidR="00A61691" w:rsidRDefault="00A61691" w:rsidP="007E18BF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0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6D562B6B" w14:textId="77777777" w:rsidR="00A61691" w:rsidRPr="008F2BBB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1DCC969E" w14:textId="77777777" w:rsidR="00A61691" w:rsidRPr="009301F4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4CBAF0DB" w14:textId="77777777" w:rsidR="00A61691" w:rsidRPr="009301F4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3AB6EA02" w14:textId="77777777" w:rsidR="00A61691" w:rsidRPr="009301F4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163C3083" w14:textId="77777777" w:rsidR="00A61691" w:rsidRPr="008F2BBB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A61691" w:rsidRPr="006F2329" w14:paraId="047CE5DE" w14:textId="77777777" w:rsidTr="007E18BF">
        <w:trPr>
          <w:cantSplit/>
          <w:trHeight w:val="405"/>
        </w:trPr>
        <w:tc>
          <w:tcPr>
            <w:tcW w:w="1007" w:type="dxa"/>
          </w:tcPr>
          <w:p w14:paraId="775A4C21" w14:textId="77777777" w:rsidR="00A61691" w:rsidRPr="007626C3" w:rsidRDefault="00A61691" w:rsidP="007E18B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1236" w:type="dxa"/>
          </w:tcPr>
          <w:p w14:paraId="5E2783ED" w14:textId="77777777" w:rsidR="00A61691" w:rsidRDefault="00A61691" w:rsidP="007E18B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3</w:t>
            </w:r>
          </w:p>
        </w:tc>
        <w:tc>
          <w:tcPr>
            <w:tcW w:w="2218" w:type="dxa"/>
          </w:tcPr>
          <w:p w14:paraId="2CFCF157" w14:textId="77777777" w:rsidR="00A61691" w:rsidRPr="00FE5A5D" w:rsidRDefault="00A61691" w:rsidP="007E18BF">
            <w:r>
              <w:t>ECI-TRANSITION-CONFERENCE-DATE</w:t>
            </w:r>
          </w:p>
        </w:tc>
        <w:tc>
          <w:tcPr>
            <w:tcW w:w="2015" w:type="dxa"/>
          </w:tcPr>
          <w:p w14:paraId="7EC37310" w14:textId="77777777" w:rsidR="00A61691" w:rsidRPr="001529C1" w:rsidRDefault="00A61691" w:rsidP="007E18BF">
            <w:r>
              <w:t>TX-ECITransitionConferenceDate</w:t>
            </w:r>
          </w:p>
        </w:tc>
        <w:tc>
          <w:tcPr>
            <w:tcW w:w="2879" w:type="dxa"/>
          </w:tcPr>
          <w:p w14:paraId="2B223290" w14:textId="77777777" w:rsidR="00A61691" w:rsidRDefault="00A61691" w:rsidP="007E18BF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0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59FA7AA1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793F54CB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0DA4D594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07A23C8D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75F9A005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A61691" w:rsidRPr="006F2329" w14:paraId="5056E2D3" w14:textId="77777777" w:rsidTr="007E18BF">
        <w:trPr>
          <w:cantSplit/>
          <w:trHeight w:val="405"/>
        </w:trPr>
        <w:tc>
          <w:tcPr>
            <w:tcW w:w="1007" w:type="dxa"/>
          </w:tcPr>
          <w:p w14:paraId="468B277A" w14:textId="77777777" w:rsidR="00A61691" w:rsidRPr="007626C3" w:rsidRDefault="00A61691" w:rsidP="007E18B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1236" w:type="dxa"/>
          </w:tcPr>
          <w:p w14:paraId="63764524" w14:textId="77777777" w:rsidR="00A61691" w:rsidRDefault="00A61691" w:rsidP="007E18B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4</w:t>
            </w:r>
          </w:p>
        </w:tc>
        <w:tc>
          <w:tcPr>
            <w:tcW w:w="2218" w:type="dxa"/>
          </w:tcPr>
          <w:p w14:paraId="4B475D67" w14:textId="77777777" w:rsidR="00A61691" w:rsidRPr="00FE5A5D" w:rsidRDefault="00A61691" w:rsidP="007E18BF">
            <w:r>
              <w:t>PARENTAL-CONSENT-DATE</w:t>
            </w:r>
          </w:p>
        </w:tc>
        <w:tc>
          <w:tcPr>
            <w:tcW w:w="2015" w:type="dxa"/>
          </w:tcPr>
          <w:p w14:paraId="0BD724C5" w14:textId="77777777" w:rsidR="00A61691" w:rsidRPr="001529C1" w:rsidRDefault="00A61691" w:rsidP="007E18BF">
            <w:r>
              <w:t>TX-ParentalConsentDate</w:t>
            </w:r>
          </w:p>
        </w:tc>
        <w:tc>
          <w:tcPr>
            <w:tcW w:w="2879" w:type="dxa"/>
          </w:tcPr>
          <w:p w14:paraId="57AA3FB4" w14:textId="77777777" w:rsidR="00A61691" w:rsidRDefault="00A61691" w:rsidP="007E18BF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0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395AC7B0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AAB88F8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51B290B9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4A66E1FF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67F8D6D7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A61691" w:rsidRPr="006F2329" w14:paraId="0CD5C348" w14:textId="77777777" w:rsidTr="007E18BF">
        <w:trPr>
          <w:cantSplit/>
          <w:trHeight w:val="405"/>
        </w:trPr>
        <w:tc>
          <w:tcPr>
            <w:tcW w:w="1007" w:type="dxa"/>
          </w:tcPr>
          <w:p w14:paraId="3048A7FF" w14:textId="77777777" w:rsidR="00A61691" w:rsidRPr="007626C3" w:rsidRDefault="00A61691" w:rsidP="007E18B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3.0.0</w:t>
            </w:r>
          </w:p>
        </w:tc>
        <w:tc>
          <w:tcPr>
            <w:tcW w:w="1236" w:type="dxa"/>
          </w:tcPr>
          <w:p w14:paraId="6E61B854" w14:textId="77777777" w:rsidR="00A61691" w:rsidRDefault="00A61691" w:rsidP="007E18B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5</w:t>
            </w:r>
          </w:p>
        </w:tc>
        <w:tc>
          <w:tcPr>
            <w:tcW w:w="2218" w:type="dxa"/>
          </w:tcPr>
          <w:p w14:paraId="35E94E6D" w14:textId="77777777" w:rsidR="00A61691" w:rsidRPr="00FE5A5D" w:rsidRDefault="00A61691" w:rsidP="007E18BF">
            <w:r>
              <w:t>INITIAL-EVALUATION-DATE</w:t>
            </w:r>
          </w:p>
        </w:tc>
        <w:tc>
          <w:tcPr>
            <w:tcW w:w="2015" w:type="dxa"/>
          </w:tcPr>
          <w:p w14:paraId="52727241" w14:textId="77777777" w:rsidR="00A61691" w:rsidRPr="001529C1" w:rsidRDefault="00A61691" w:rsidP="007E18BF">
            <w:r>
              <w:t>TX-InitialEvaluationDate</w:t>
            </w:r>
          </w:p>
        </w:tc>
        <w:tc>
          <w:tcPr>
            <w:tcW w:w="2879" w:type="dxa"/>
          </w:tcPr>
          <w:p w14:paraId="0B960C78" w14:textId="77777777" w:rsidR="00A61691" w:rsidRDefault="00A61691" w:rsidP="007E18BF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0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16691DCE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9A922E1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48ABF0AC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073CD5A6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43DCE8A4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A61691" w:rsidRPr="006F2329" w14:paraId="64E59C90" w14:textId="77777777" w:rsidTr="007E18BF">
        <w:trPr>
          <w:cantSplit/>
          <w:trHeight w:val="405"/>
        </w:trPr>
        <w:tc>
          <w:tcPr>
            <w:tcW w:w="1007" w:type="dxa"/>
          </w:tcPr>
          <w:p w14:paraId="7FB1639D" w14:textId="77777777" w:rsidR="00A61691" w:rsidRPr="007626C3" w:rsidRDefault="00A61691" w:rsidP="007E18B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1236" w:type="dxa"/>
          </w:tcPr>
          <w:p w14:paraId="534782A8" w14:textId="77777777" w:rsidR="00A61691" w:rsidRDefault="00A61691" w:rsidP="007E18B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6</w:t>
            </w:r>
          </w:p>
        </w:tc>
        <w:tc>
          <w:tcPr>
            <w:tcW w:w="2218" w:type="dxa"/>
          </w:tcPr>
          <w:p w14:paraId="796C5459" w14:textId="77777777" w:rsidR="00A61691" w:rsidRPr="00FE5A5D" w:rsidRDefault="00A61691" w:rsidP="007E18BF">
            <w:r>
              <w:t>SPED-ELIGIBILITY-DETERMINATION-DATE</w:t>
            </w:r>
          </w:p>
        </w:tc>
        <w:tc>
          <w:tcPr>
            <w:tcW w:w="2015" w:type="dxa"/>
          </w:tcPr>
          <w:p w14:paraId="4BECDB0F" w14:textId="77777777" w:rsidR="00A61691" w:rsidRPr="001529C1" w:rsidRDefault="00A61691" w:rsidP="007E18BF">
            <w:r>
              <w:t>TX-SPEDEligibilityDeterminationDate</w:t>
            </w:r>
          </w:p>
        </w:tc>
        <w:tc>
          <w:tcPr>
            <w:tcW w:w="2879" w:type="dxa"/>
          </w:tcPr>
          <w:p w14:paraId="589CAAAF" w14:textId="77777777" w:rsidR="00A61691" w:rsidRDefault="00A61691" w:rsidP="007E18BF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10" w:type="dxa"/>
          </w:tcPr>
          <w:p w14:paraId="0D4CEC6B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B168D7A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0B3E5B8A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724A64EB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2B0E7685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270E20" w:rsidRPr="006F2329" w14:paraId="625A8D89" w14:textId="77777777" w:rsidTr="00140211">
        <w:trPr>
          <w:cantSplit/>
          <w:trHeight w:val="405"/>
        </w:trPr>
        <w:tc>
          <w:tcPr>
            <w:tcW w:w="1007" w:type="dxa"/>
          </w:tcPr>
          <w:p w14:paraId="120E0E5C" w14:textId="77777777" w:rsidR="00270E20" w:rsidRDefault="00270E20" w:rsidP="00140211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236" w:type="dxa"/>
          </w:tcPr>
          <w:p w14:paraId="40498B1B" w14:textId="23D8685E" w:rsidR="00270E20" w:rsidRDefault="00270E20" w:rsidP="00140211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**</w:t>
            </w:r>
          </w:p>
        </w:tc>
        <w:tc>
          <w:tcPr>
            <w:tcW w:w="2218" w:type="dxa"/>
          </w:tcPr>
          <w:p w14:paraId="606A60AD" w14:textId="162005C5" w:rsidR="00270E20" w:rsidRDefault="00270E20" w:rsidP="00140211">
            <w:r>
              <w:t>**</w:t>
            </w:r>
          </w:p>
        </w:tc>
        <w:tc>
          <w:tcPr>
            <w:tcW w:w="2015" w:type="dxa"/>
          </w:tcPr>
          <w:p w14:paraId="6C0BACD4" w14:textId="778D6D5F" w:rsidR="00270E20" w:rsidRDefault="00270E20" w:rsidP="00140211">
            <w:r>
              <w:t>TX-DelayReason</w:t>
            </w:r>
          </w:p>
        </w:tc>
        <w:tc>
          <w:tcPr>
            <w:tcW w:w="2879" w:type="dxa"/>
          </w:tcPr>
          <w:p w14:paraId="16F23502" w14:textId="7B7D2112" w:rsidR="00270E20" w:rsidRPr="00963F0F" w:rsidRDefault="00270E20" w:rsidP="00140211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named sub-complex type TX-EvaluationDelay to TX-DelayReason</w:t>
            </w:r>
          </w:p>
        </w:tc>
        <w:tc>
          <w:tcPr>
            <w:tcW w:w="810" w:type="dxa"/>
          </w:tcPr>
          <w:p w14:paraId="64E84818" w14:textId="77777777" w:rsidR="00270E20" w:rsidRDefault="00270E20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3E22ADAA" w14:textId="77777777" w:rsidR="00270E20" w:rsidRDefault="00270E20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536D30A4" w14:textId="77777777" w:rsidR="00270E20" w:rsidRDefault="00270E20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1EEFF446" w14:textId="77777777" w:rsidR="00270E20" w:rsidRDefault="00270E20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767ADC18" w14:textId="77777777" w:rsidR="00270E20" w:rsidRDefault="00270E20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E24299" w:rsidRPr="006F2329" w14:paraId="5E8C1A92" w14:textId="77777777" w:rsidTr="00140211">
        <w:trPr>
          <w:cantSplit/>
          <w:trHeight w:val="405"/>
        </w:trPr>
        <w:tc>
          <w:tcPr>
            <w:tcW w:w="1007" w:type="dxa"/>
          </w:tcPr>
          <w:p w14:paraId="73369859" w14:textId="386F745C" w:rsidR="00E24299" w:rsidRDefault="00E24299" w:rsidP="00140211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236" w:type="dxa"/>
          </w:tcPr>
          <w:p w14:paraId="107F80D3" w14:textId="14DC1DD9" w:rsidR="00E24299" w:rsidRDefault="00E24299" w:rsidP="00140211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4</w:t>
            </w:r>
          </w:p>
        </w:tc>
        <w:tc>
          <w:tcPr>
            <w:tcW w:w="2218" w:type="dxa"/>
          </w:tcPr>
          <w:p w14:paraId="067DE71D" w14:textId="1723EDAA" w:rsidR="00E24299" w:rsidRDefault="00E24299" w:rsidP="00140211">
            <w:r>
              <w:t>PARENTAL-CONSENT-DATE</w:t>
            </w:r>
          </w:p>
        </w:tc>
        <w:tc>
          <w:tcPr>
            <w:tcW w:w="2015" w:type="dxa"/>
          </w:tcPr>
          <w:p w14:paraId="2717E973" w14:textId="47161687" w:rsidR="00E24299" w:rsidRDefault="00E24299" w:rsidP="00140211">
            <w:r>
              <w:t>TX-ParentalConsentDate</w:t>
            </w:r>
          </w:p>
        </w:tc>
        <w:tc>
          <w:tcPr>
            <w:tcW w:w="2879" w:type="dxa"/>
          </w:tcPr>
          <w:p w14:paraId="5B63B72B" w14:textId="62C419B6" w:rsidR="00E24299" w:rsidRDefault="00E24299" w:rsidP="00140211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Revised </w:t>
            </w:r>
            <w:r w:rsidR="00260A49">
              <w:rPr>
                <w:rFonts w:cs="Arial"/>
                <w:szCs w:val="20"/>
              </w:rPr>
              <w:t xml:space="preserve">data element </w:t>
            </w:r>
            <w:r>
              <w:rPr>
                <w:rFonts w:cs="Arial"/>
                <w:szCs w:val="20"/>
              </w:rPr>
              <w:t>definition.</w:t>
            </w:r>
          </w:p>
        </w:tc>
        <w:tc>
          <w:tcPr>
            <w:tcW w:w="810" w:type="dxa"/>
          </w:tcPr>
          <w:p w14:paraId="1B76D706" w14:textId="37EBD4CF" w:rsidR="00E24299" w:rsidRDefault="00E24299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3923B1F5" w14:textId="1F0774DD" w:rsidR="00E24299" w:rsidRDefault="00E24299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296EE75C" w14:textId="454F2968" w:rsidR="00E24299" w:rsidRDefault="00E24299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1EAE88B8" w14:textId="13A2B3D7" w:rsidR="00E24299" w:rsidRDefault="00E24299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28BFBB95" w14:textId="3D109AB9" w:rsidR="00E24299" w:rsidRDefault="00E24299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CB5B4A" w:rsidRPr="006F2329" w14:paraId="289ADF4E" w14:textId="77777777" w:rsidTr="00E67DB6">
        <w:trPr>
          <w:cantSplit/>
          <w:trHeight w:val="405"/>
        </w:trPr>
        <w:tc>
          <w:tcPr>
            <w:tcW w:w="1007" w:type="dxa"/>
          </w:tcPr>
          <w:p w14:paraId="19704390" w14:textId="77777777" w:rsidR="00CB5B4A" w:rsidRDefault="00CB5B4A" w:rsidP="00E67DB6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236" w:type="dxa"/>
          </w:tcPr>
          <w:p w14:paraId="02DCBB0A" w14:textId="77777777" w:rsidR="00CB5B4A" w:rsidRDefault="00CB5B4A" w:rsidP="00E67DB6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8</w:t>
            </w:r>
          </w:p>
        </w:tc>
        <w:tc>
          <w:tcPr>
            <w:tcW w:w="2218" w:type="dxa"/>
          </w:tcPr>
          <w:p w14:paraId="69002C4C" w14:textId="77777777" w:rsidR="00CB5B4A" w:rsidRDefault="00CB5B4A" w:rsidP="00E67DB6">
            <w:r>
              <w:t>EVALUATION-DELAY-REASON</w:t>
            </w:r>
          </w:p>
        </w:tc>
        <w:tc>
          <w:tcPr>
            <w:tcW w:w="2015" w:type="dxa"/>
          </w:tcPr>
          <w:p w14:paraId="46B04C42" w14:textId="77777777" w:rsidR="00CB5B4A" w:rsidRDefault="00CB5B4A" w:rsidP="00E67DB6">
            <w:r>
              <w:t>TX-EvaluationDelayReason</w:t>
            </w:r>
          </w:p>
        </w:tc>
        <w:tc>
          <w:tcPr>
            <w:tcW w:w="2879" w:type="dxa"/>
          </w:tcPr>
          <w:p w14:paraId="2EE4DA06" w14:textId="77777777" w:rsidR="00CB5B4A" w:rsidRPr="00963F0F" w:rsidRDefault="00CB5B4A" w:rsidP="00E67DB6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from Conditionally Mandatory to Optional.</w:t>
            </w:r>
          </w:p>
        </w:tc>
        <w:tc>
          <w:tcPr>
            <w:tcW w:w="810" w:type="dxa"/>
          </w:tcPr>
          <w:p w14:paraId="1C8CD240" w14:textId="77777777" w:rsidR="00CB5B4A" w:rsidRDefault="00CB5B4A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16AB252" w14:textId="77777777" w:rsidR="00CB5B4A" w:rsidRDefault="00CB5B4A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5547E228" w14:textId="77777777" w:rsidR="00CB5B4A" w:rsidRDefault="00CB5B4A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41BC07BA" w14:textId="77777777" w:rsidR="00CB5B4A" w:rsidRDefault="00CB5B4A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65813353" w14:textId="77777777" w:rsidR="00CB5B4A" w:rsidRDefault="00CB5B4A" w:rsidP="00E67DB6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C36F4B" w:rsidRPr="006F2329" w14:paraId="6BE479F5" w14:textId="77777777" w:rsidTr="00140211">
        <w:trPr>
          <w:cantSplit/>
          <w:trHeight w:val="405"/>
        </w:trPr>
        <w:tc>
          <w:tcPr>
            <w:tcW w:w="1007" w:type="dxa"/>
          </w:tcPr>
          <w:p w14:paraId="0DB3E84D" w14:textId="77777777" w:rsidR="00C36F4B" w:rsidRDefault="00C36F4B" w:rsidP="00140211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236" w:type="dxa"/>
          </w:tcPr>
          <w:p w14:paraId="49E38B25" w14:textId="77777777" w:rsidR="00C36F4B" w:rsidRDefault="00C36F4B" w:rsidP="00140211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18</w:t>
            </w:r>
          </w:p>
        </w:tc>
        <w:tc>
          <w:tcPr>
            <w:tcW w:w="2218" w:type="dxa"/>
          </w:tcPr>
          <w:p w14:paraId="395DD49F" w14:textId="77777777" w:rsidR="00C36F4B" w:rsidRDefault="00C36F4B" w:rsidP="00140211">
            <w:r>
              <w:t>EVALUATION-DELAY-REASON</w:t>
            </w:r>
          </w:p>
        </w:tc>
        <w:tc>
          <w:tcPr>
            <w:tcW w:w="2015" w:type="dxa"/>
          </w:tcPr>
          <w:p w14:paraId="5FB2AADB" w14:textId="77777777" w:rsidR="00C36F4B" w:rsidRDefault="00C36F4B" w:rsidP="00140211">
            <w:r>
              <w:t>TX-EvaluationDelayReason</w:t>
            </w:r>
          </w:p>
        </w:tc>
        <w:tc>
          <w:tcPr>
            <w:tcW w:w="2879" w:type="dxa"/>
          </w:tcPr>
          <w:p w14:paraId="64517E41" w14:textId="718FCF8A" w:rsidR="00C36F4B" w:rsidRPr="00963F0F" w:rsidRDefault="000578F2" w:rsidP="00140211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Revised </w:t>
            </w:r>
            <w:r w:rsidR="00260A49">
              <w:rPr>
                <w:rFonts w:cs="Arial"/>
                <w:szCs w:val="20"/>
              </w:rPr>
              <w:t xml:space="preserve">data element </w:t>
            </w:r>
            <w:r>
              <w:rPr>
                <w:rFonts w:cs="Arial"/>
                <w:szCs w:val="20"/>
              </w:rPr>
              <w:t>definition and special instructions</w:t>
            </w:r>
            <w:r w:rsidR="00CB5B4A">
              <w:rPr>
                <w:rFonts w:cs="Arial"/>
                <w:szCs w:val="20"/>
              </w:rPr>
              <w:t>.</w:t>
            </w:r>
          </w:p>
        </w:tc>
        <w:tc>
          <w:tcPr>
            <w:tcW w:w="810" w:type="dxa"/>
          </w:tcPr>
          <w:p w14:paraId="256576A1" w14:textId="77777777" w:rsidR="00C36F4B" w:rsidRDefault="00C36F4B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4084D15C" w14:textId="77777777" w:rsidR="00C36F4B" w:rsidRDefault="00C36F4B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42608C37" w14:textId="77777777" w:rsidR="00C36F4B" w:rsidRDefault="00C36F4B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0CEFF300" w14:textId="77777777" w:rsidR="00C36F4B" w:rsidRDefault="00C36F4B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6C49F262" w14:textId="22D6986D" w:rsidR="00C36F4B" w:rsidRDefault="00CB5B4A" w:rsidP="0014021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066368" w:rsidRPr="006F2329" w14:paraId="3466A04B" w14:textId="77777777" w:rsidTr="007E18BF">
        <w:trPr>
          <w:cantSplit/>
          <w:trHeight w:val="405"/>
        </w:trPr>
        <w:tc>
          <w:tcPr>
            <w:tcW w:w="1007" w:type="dxa"/>
          </w:tcPr>
          <w:p w14:paraId="63F2720C" w14:textId="357DBCE0" w:rsidR="00066368" w:rsidRDefault="00796BB9" w:rsidP="007E18B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236" w:type="dxa"/>
          </w:tcPr>
          <w:p w14:paraId="670E184A" w14:textId="43153CB7" w:rsidR="00066368" w:rsidRDefault="00796BB9" w:rsidP="007E18B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731</w:t>
            </w:r>
          </w:p>
        </w:tc>
        <w:tc>
          <w:tcPr>
            <w:tcW w:w="2218" w:type="dxa"/>
          </w:tcPr>
          <w:p w14:paraId="22C6B83C" w14:textId="70320D69" w:rsidR="00066368" w:rsidRDefault="00796BB9" w:rsidP="007E18BF">
            <w:r>
              <w:t>ELIGIBILITY-DELAY-REASON</w:t>
            </w:r>
          </w:p>
        </w:tc>
        <w:tc>
          <w:tcPr>
            <w:tcW w:w="2015" w:type="dxa"/>
          </w:tcPr>
          <w:p w14:paraId="3C96981C" w14:textId="5A7F7A2C" w:rsidR="00066368" w:rsidRDefault="00796BB9" w:rsidP="007E18BF">
            <w:r>
              <w:t>TX-EligibilityDelayReason</w:t>
            </w:r>
          </w:p>
        </w:tc>
        <w:tc>
          <w:tcPr>
            <w:tcW w:w="2879" w:type="dxa"/>
          </w:tcPr>
          <w:p w14:paraId="78563A7E" w14:textId="2BA98EB3" w:rsidR="00066368" w:rsidRPr="00963F0F" w:rsidRDefault="00796BB9" w:rsidP="007E18BF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dded new data element</w:t>
            </w:r>
            <w:r w:rsidR="00751471">
              <w:rPr>
                <w:rFonts w:cs="Arial"/>
                <w:szCs w:val="20"/>
              </w:rPr>
              <w:t xml:space="preserve"> as Optional for the Child Find collection</w:t>
            </w:r>
            <w:r w:rsidR="00E24299">
              <w:rPr>
                <w:rFonts w:cs="Arial"/>
                <w:szCs w:val="20"/>
              </w:rPr>
              <w:t>.</w:t>
            </w:r>
          </w:p>
        </w:tc>
        <w:tc>
          <w:tcPr>
            <w:tcW w:w="810" w:type="dxa"/>
          </w:tcPr>
          <w:p w14:paraId="1F0EE930" w14:textId="3A0B4E0B" w:rsidR="00066368" w:rsidRDefault="00796BB9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00" w:type="dxa"/>
          </w:tcPr>
          <w:p w14:paraId="1A14A231" w14:textId="1CDF2EA0" w:rsidR="00066368" w:rsidRDefault="00796BB9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249EFDC8" w14:textId="330F7E66" w:rsidR="00066368" w:rsidRDefault="00796BB9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027A9C2E" w14:textId="0D1EEC41" w:rsidR="00066368" w:rsidRDefault="00796BB9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34C63EDE" w14:textId="66E3CE76" w:rsidR="00066368" w:rsidRDefault="00796BB9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46B4E510" w14:textId="77777777" w:rsidR="00A61691" w:rsidRDefault="00A61691" w:rsidP="00F80C6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864"/>
        <w:gridCol w:w="864"/>
        <w:gridCol w:w="864"/>
        <w:gridCol w:w="864"/>
      </w:tblGrid>
      <w:tr w:rsidR="00B94E98" w:rsidRPr="0016202F" w14:paraId="271FE3DA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D5A9556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 Category</w:t>
            </w:r>
          </w:p>
        </w:tc>
      </w:tr>
      <w:tr w:rsidR="00B94E98" w:rsidRPr="0016202F" w14:paraId="5AA845F1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D74F359" w14:textId="77777777" w:rsidR="00B94E98" w:rsidRPr="0016202F" w:rsidRDefault="00B94E98" w:rsidP="0070697D">
            <w:pPr>
              <w:pStyle w:val="Heading3"/>
            </w:pPr>
            <w:bookmarkStart w:id="36" w:name="_Toc96504121"/>
            <w:r>
              <w:t xml:space="preserve">40115 – </w:t>
            </w:r>
            <w:r w:rsidRPr="00DF6FBA">
              <w:t>S</w:t>
            </w:r>
            <w:r>
              <w:t>tudentResidentialFacilityAssociationExtension Complex Type</w:t>
            </w:r>
            <w:bookmarkEnd w:id="36"/>
            <w:r>
              <w:t xml:space="preserve"> </w:t>
            </w:r>
          </w:p>
        </w:tc>
      </w:tr>
      <w:tr w:rsidR="00B94E98" w:rsidRPr="0016202F" w14:paraId="0B44E88A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049019A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2733D84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0AFC1A3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0487943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604CE335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00B54611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64" w:type="dxa"/>
          </w:tcPr>
          <w:p w14:paraId="454DBD8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526D15E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3DEEEC48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11EB4F11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AA4959" w14:paraId="428D17E6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6D99B3CC" w14:textId="041E8799" w:rsidR="00B94E98" w:rsidRPr="00AA4959" w:rsidRDefault="00B94E98" w:rsidP="0070697D">
            <w:pPr>
              <w:spacing w:after="120" w:line="240" w:lineRule="auto"/>
              <w:rPr>
                <w:bCs/>
              </w:rPr>
            </w:pPr>
            <w:r w:rsidRPr="00AA4959">
              <w:rPr>
                <w:bCs/>
              </w:rPr>
              <w:t>202</w:t>
            </w:r>
            <w:r w:rsidR="00AA4959" w:rsidRPr="00AA4959">
              <w:rPr>
                <w:bCs/>
              </w:rPr>
              <w:t>3</w:t>
            </w:r>
            <w:r w:rsidRPr="00AA4959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3C9385C2" w14:textId="77777777" w:rsidR="00B94E98" w:rsidRPr="00AA4959" w:rsidRDefault="00B94E98" w:rsidP="0070697D">
            <w:pPr>
              <w:spacing w:after="120" w:line="240" w:lineRule="auto"/>
            </w:pPr>
            <w:r w:rsidRPr="00AA4959">
              <w:rPr>
                <w:rFonts w:cs="Arial"/>
                <w:szCs w:val="20"/>
              </w:rPr>
              <w:t>E1630</w:t>
            </w:r>
          </w:p>
        </w:tc>
        <w:tc>
          <w:tcPr>
            <w:tcW w:w="2129" w:type="dxa"/>
          </w:tcPr>
          <w:p w14:paraId="027F25A4" w14:textId="77777777" w:rsidR="00B94E98" w:rsidRPr="00AA4959" w:rsidRDefault="00B94E98" w:rsidP="0070697D">
            <w:pPr>
              <w:spacing w:after="120" w:line="240" w:lineRule="auto"/>
            </w:pPr>
            <w:r w:rsidRPr="00AA4959">
              <w:rPr>
                <w:rFonts w:eastAsia="Times New Roman" w:cs="Arial"/>
                <w:szCs w:val="20"/>
              </w:rPr>
              <w:t>DATE-ENTERED-RF</w:t>
            </w:r>
          </w:p>
        </w:tc>
        <w:tc>
          <w:tcPr>
            <w:tcW w:w="2016" w:type="dxa"/>
          </w:tcPr>
          <w:p w14:paraId="62D3C6F6" w14:textId="77777777" w:rsidR="00B94E98" w:rsidRPr="00AA4959" w:rsidRDefault="00B94E98" w:rsidP="0070697D">
            <w:pPr>
              <w:spacing w:after="120" w:line="240" w:lineRule="auto"/>
            </w:pPr>
            <w:r w:rsidRPr="00AA4959">
              <w:rPr>
                <w:rFonts w:eastAsia="Calibri" w:cs="Arial"/>
                <w:szCs w:val="16"/>
              </w:rPr>
              <w:t>TX-DateEnteredRF</w:t>
            </w:r>
          </w:p>
        </w:tc>
        <w:tc>
          <w:tcPr>
            <w:tcW w:w="2880" w:type="dxa"/>
          </w:tcPr>
          <w:p w14:paraId="7184C906" w14:textId="4091D622" w:rsidR="00B94E98" w:rsidRPr="00AA4959" w:rsidRDefault="00A94917" w:rsidP="0070697D">
            <w:pPr>
              <w:spacing w:after="120" w:line="240" w:lineRule="auto"/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64" w:type="dxa"/>
          </w:tcPr>
          <w:p w14:paraId="0E20CD1D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1B699499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3C767ADD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</w:tcPr>
          <w:p w14:paraId="28543C7D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</w:tcPr>
          <w:p w14:paraId="42A156D6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Yes</w:t>
            </w:r>
          </w:p>
        </w:tc>
      </w:tr>
      <w:tr w:rsidR="00B94E98" w:rsidRPr="00AA4959" w14:paraId="775A553F" w14:textId="77777777" w:rsidTr="0070697D">
        <w:trPr>
          <w:cantSplit/>
          <w:trHeight w:val="405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A953" w14:textId="3E3947C0" w:rsidR="00B94E98" w:rsidRPr="00AA4959" w:rsidRDefault="00B94E98" w:rsidP="0070697D">
            <w:pPr>
              <w:spacing w:after="120" w:line="240" w:lineRule="auto"/>
              <w:rPr>
                <w:bCs/>
              </w:rPr>
            </w:pPr>
            <w:r w:rsidRPr="00AA4959">
              <w:rPr>
                <w:bCs/>
              </w:rPr>
              <w:t>202</w:t>
            </w:r>
            <w:r w:rsidR="00AA4959" w:rsidRPr="00AA4959">
              <w:rPr>
                <w:bCs/>
              </w:rPr>
              <w:t>3</w:t>
            </w:r>
            <w:r w:rsidRPr="00AA4959">
              <w:rPr>
                <w:bCs/>
              </w:rPr>
              <w:t>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E95AB" w14:textId="77777777" w:rsidR="00B94E98" w:rsidRPr="00AA4959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A4959">
              <w:rPr>
                <w:rFonts w:cs="Arial"/>
                <w:szCs w:val="20"/>
              </w:rPr>
              <w:t>E1631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083A9" w14:textId="77777777" w:rsidR="00B94E98" w:rsidRPr="00AA4959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AA4959">
              <w:rPr>
                <w:rFonts w:eastAsia="Times New Roman" w:cs="Arial"/>
                <w:szCs w:val="20"/>
              </w:rPr>
              <w:t>DATE-EXITED-RF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7A943" w14:textId="77777777" w:rsidR="00B94E98" w:rsidRPr="00AA4959" w:rsidRDefault="00B94E98" w:rsidP="0070697D">
            <w:pPr>
              <w:spacing w:after="120" w:line="240" w:lineRule="auto"/>
              <w:rPr>
                <w:rFonts w:eastAsia="Calibri" w:cs="Arial"/>
                <w:szCs w:val="16"/>
              </w:rPr>
            </w:pPr>
            <w:r w:rsidRPr="00AA4959">
              <w:rPr>
                <w:rFonts w:cs="Arial"/>
                <w:spacing w:val="-4"/>
                <w:szCs w:val="16"/>
              </w:rPr>
              <w:t>TX-DateExitedRF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53206" w14:textId="1EDF3DB0" w:rsidR="00B94E98" w:rsidRPr="00AA4959" w:rsidRDefault="00A94917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D0358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627DA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3AAB6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90421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00AC7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Yes</w:t>
            </w:r>
          </w:p>
        </w:tc>
      </w:tr>
      <w:tr w:rsidR="00B94E98" w:rsidRPr="006F2329" w14:paraId="43400980" w14:textId="77777777" w:rsidTr="0070697D">
        <w:trPr>
          <w:cantSplit/>
          <w:trHeight w:val="405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553BC" w14:textId="42C035C1" w:rsidR="00B94E98" w:rsidRPr="00AA4959" w:rsidRDefault="00B94E98" w:rsidP="0070697D">
            <w:pPr>
              <w:spacing w:after="120" w:line="240" w:lineRule="auto"/>
              <w:rPr>
                <w:bCs/>
              </w:rPr>
            </w:pPr>
            <w:r w:rsidRPr="00AA4959">
              <w:rPr>
                <w:bCs/>
              </w:rPr>
              <w:t>202</w:t>
            </w:r>
            <w:r w:rsidR="00AA4959" w:rsidRPr="00AA4959">
              <w:rPr>
                <w:bCs/>
              </w:rPr>
              <w:t>3</w:t>
            </w:r>
            <w:r w:rsidRPr="00AA4959">
              <w:rPr>
                <w:bCs/>
              </w:rPr>
              <w:t>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A4B43" w14:textId="77777777" w:rsidR="00B94E98" w:rsidRPr="00AA4959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A4959">
              <w:rPr>
                <w:rFonts w:cs="Arial"/>
                <w:szCs w:val="20"/>
              </w:rPr>
              <w:t>E1632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5F565" w14:textId="77777777" w:rsidR="00B94E98" w:rsidRPr="00AA4959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AA4959"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41C66" w14:textId="77777777" w:rsidR="00B94E98" w:rsidRPr="00AA4959" w:rsidRDefault="00B94E98" w:rsidP="0070697D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AA4959">
              <w:rPr>
                <w:rFonts w:eastAsia="Calibri" w:cs="Arial"/>
                <w:szCs w:val="16"/>
              </w:rPr>
              <w:t>TX-EffectiveDateRFStudent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266DF" w14:textId="55D23BC8" w:rsidR="00B94E98" w:rsidRPr="00AA4959" w:rsidRDefault="00A94917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963F0F">
              <w:rPr>
                <w:rFonts w:cs="Arial"/>
                <w:szCs w:val="20"/>
              </w:rPr>
              <w:t>Revised Domain of Values from yyyy=202</w:t>
            </w:r>
            <w:r>
              <w:rPr>
                <w:rFonts w:cs="Arial"/>
                <w:szCs w:val="20"/>
              </w:rPr>
              <w:t>1</w:t>
            </w:r>
            <w:r w:rsidRPr="00963F0F">
              <w:rPr>
                <w:rFonts w:cs="Arial"/>
                <w:szCs w:val="20"/>
              </w:rPr>
              <w:t>-20</w:t>
            </w:r>
            <w:r>
              <w:rPr>
                <w:rFonts w:cs="Arial"/>
                <w:szCs w:val="20"/>
              </w:rPr>
              <w:t>22</w:t>
            </w:r>
            <w:r w:rsidRPr="00963F0F">
              <w:rPr>
                <w:rFonts w:cs="Arial"/>
                <w:szCs w:val="20"/>
              </w:rPr>
              <w:t xml:space="preserve"> to yyyy=202</w:t>
            </w:r>
            <w:r>
              <w:rPr>
                <w:rFonts w:cs="Arial"/>
                <w:szCs w:val="20"/>
              </w:rPr>
              <w:t>2</w:t>
            </w:r>
            <w:r w:rsidRPr="00963F0F">
              <w:rPr>
                <w:rFonts w:cs="Arial"/>
                <w:szCs w:val="20"/>
              </w:rPr>
              <w:t>-202</w:t>
            </w:r>
            <w:r>
              <w:rPr>
                <w:rFonts w:cs="Arial"/>
                <w:szCs w:val="20"/>
              </w:rPr>
              <w:t>3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14F7B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2ECB1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EEEF6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210BC" w14:textId="77777777" w:rsidR="00B94E98" w:rsidRPr="00AA495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8CD13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A4959">
              <w:rPr>
                <w:sz w:val="18"/>
                <w:szCs w:val="18"/>
              </w:rPr>
              <w:t>Yes</w:t>
            </w:r>
          </w:p>
        </w:tc>
      </w:tr>
    </w:tbl>
    <w:p w14:paraId="0AB944CD" w14:textId="77777777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64"/>
        <w:gridCol w:w="864"/>
        <w:gridCol w:w="864"/>
        <w:gridCol w:w="864"/>
        <w:gridCol w:w="864"/>
      </w:tblGrid>
      <w:tr w:rsidR="00B94E98" w:rsidRPr="0016202F" w14:paraId="5C250666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7E1CA91" w14:textId="77777777" w:rsidR="00B94E98" w:rsidRPr="0016202F" w:rsidRDefault="00B94E98" w:rsidP="0070697D">
            <w:pPr>
              <w:spacing w:before="40" w:after="120" w:line="240" w:lineRule="auto"/>
            </w:pPr>
            <w:bookmarkStart w:id="37" w:name="_Hlk98320882"/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4BA53F56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3735C36" w14:textId="77777777" w:rsidR="00B94E98" w:rsidRPr="0016202F" w:rsidRDefault="00B94E98" w:rsidP="0070697D">
            <w:pPr>
              <w:pStyle w:val="Heading3"/>
            </w:pPr>
            <w:bookmarkStart w:id="38" w:name="_Toc96504122"/>
            <w:r>
              <w:t>40203 – SchoolLeaverExtension Complex Type</w:t>
            </w:r>
            <w:bookmarkEnd w:id="38"/>
            <w:r>
              <w:t xml:space="preserve"> </w:t>
            </w:r>
          </w:p>
        </w:tc>
      </w:tr>
      <w:tr w:rsidR="00B94E98" w:rsidRPr="0016202F" w14:paraId="2A83E2DE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1D7B972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296306B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5704855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637D7BE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600655EE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6E1B7A94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64" w:type="dxa"/>
          </w:tcPr>
          <w:p w14:paraId="2F3A67EB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6EB1686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2700176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498FBE4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51BB19E3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20A32B27" w14:textId="0905408A" w:rsidR="00B94E98" w:rsidRPr="0050746C" w:rsidRDefault="00B94E98" w:rsidP="0070697D">
            <w:pPr>
              <w:spacing w:after="120" w:line="240" w:lineRule="auto"/>
              <w:rPr>
                <w:bCs/>
                <w:strike/>
              </w:rPr>
            </w:pPr>
            <w:r w:rsidRPr="0050746C">
              <w:rPr>
                <w:bCs/>
                <w:strike/>
              </w:rPr>
              <w:t>202</w:t>
            </w:r>
            <w:r w:rsidR="00AA4959" w:rsidRPr="0050746C">
              <w:rPr>
                <w:bCs/>
                <w:strike/>
              </w:rPr>
              <w:t>3</w:t>
            </w:r>
            <w:r w:rsidRPr="0050746C">
              <w:rPr>
                <w:bCs/>
                <w:strike/>
              </w:rPr>
              <w:t>.0.0</w:t>
            </w:r>
          </w:p>
        </w:tc>
        <w:tc>
          <w:tcPr>
            <w:tcW w:w="1237" w:type="dxa"/>
          </w:tcPr>
          <w:p w14:paraId="2EBB3C1A" w14:textId="77777777" w:rsidR="00B94E98" w:rsidRPr="0050746C" w:rsidRDefault="00B94E98" w:rsidP="0070697D">
            <w:pPr>
              <w:spacing w:after="120" w:line="240" w:lineRule="auto"/>
              <w:rPr>
                <w:strike/>
              </w:rPr>
            </w:pPr>
            <w:r w:rsidRPr="0050746C">
              <w:rPr>
                <w:rFonts w:cs="Arial"/>
                <w:strike/>
                <w:szCs w:val="20"/>
              </w:rPr>
              <w:t>E0791</w:t>
            </w:r>
          </w:p>
        </w:tc>
        <w:tc>
          <w:tcPr>
            <w:tcW w:w="2219" w:type="dxa"/>
          </w:tcPr>
          <w:p w14:paraId="5FFD8F7B" w14:textId="77777777" w:rsidR="00B94E98" w:rsidRPr="0050746C" w:rsidRDefault="00B94E98" w:rsidP="0070697D">
            <w:pPr>
              <w:spacing w:after="120" w:line="240" w:lineRule="auto"/>
              <w:rPr>
                <w:strike/>
              </w:rPr>
            </w:pPr>
            <w:r w:rsidRPr="0050746C">
              <w:rPr>
                <w:rFonts w:cs="Arial"/>
                <w:strike/>
                <w:szCs w:val="20"/>
              </w:rPr>
              <w:t>DATE-OF-GRADUATION</w:t>
            </w:r>
          </w:p>
        </w:tc>
        <w:tc>
          <w:tcPr>
            <w:tcW w:w="2016" w:type="dxa"/>
          </w:tcPr>
          <w:p w14:paraId="1D7639F4" w14:textId="77777777" w:rsidR="00B94E98" w:rsidRPr="0050746C" w:rsidRDefault="00B94E98" w:rsidP="0070697D">
            <w:pPr>
              <w:spacing w:after="120" w:line="240" w:lineRule="auto"/>
              <w:rPr>
                <w:strike/>
              </w:rPr>
            </w:pPr>
            <w:r w:rsidRPr="0050746C">
              <w:rPr>
                <w:rFonts w:cs="Arial"/>
                <w:strike/>
                <w:szCs w:val="20"/>
              </w:rPr>
              <w:t>TX-DateOfGraduation</w:t>
            </w:r>
          </w:p>
        </w:tc>
        <w:tc>
          <w:tcPr>
            <w:tcW w:w="2880" w:type="dxa"/>
          </w:tcPr>
          <w:p w14:paraId="5B99F811" w14:textId="52007930" w:rsidR="00B94E98" w:rsidRPr="0050746C" w:rsidRDefault="00B94E98" w:rsidP="0070697D">
            <w:pPr>
              <w:spacing w:after="120" w:line="240" w:lineRule="auto"/>
              <w:rPr>
                <w:strike/>
              </w:rPr>
            </w:pPr>
            <w:r w:rsidRPr="0050746C">
              <w:rPr>
                <w:rFonts w:cs="Arial"/>
                <w:strike/>
                <w:szCs w:val="20"/>
              </w:rPr>
              <w:t>Revised Domain of Values from yyyy=201</w:t>
            </w:r>
            <w:r w:rsidR="00E80466" w:rsidRPr="0050746C">
              <w:rPr>
                <w:rFonts w:cs="Arial"/>
                <w:strike/>
                <w:szCs w:val="20"/>
              </w:rPr>
              <w:t>9</w:t>
            </w:r>
            <w:r w:rsidRPr="0050746C">
              <w:rPr>
                <w:rFonts w:cs="Arial"/>
                <w:strike/>
                <w:szCs w:val="20"/>
              </w:rPr>
              <w:t>-20</w:t>
            </w:r>
            <w:r w:rsidR="00E80466" w:rsidRPr="0050746C">
              <w:rPr>
                <w:rFonts w:cs="Arial"/>
                <w:strike/>
                <w:szCs w:val="20"/>
              </w:rPr>
              <w:t>20</w:t>
            </w:r>
            <w:r w:rsidRPr="0050746C">
              <w:rPr>
                <w:rFonts w:cs="Arial"/>
                <w:strike/>
                <w:szCs w:val="20"/>
              </w:rPr>
              <w:t xml:space="preserve"> to yyyy=20</w:t>
            </w:r>
            <w:r w:rsidR="00E80466" w:rsidRPr="0050746C">
              <w:rPr>
                <w:rFonts w:cs="Arial"/>
                <w:strike/>
                <w:szCs w:val="20"/>
              </w:rPr>
              <w:t>20</w:t>
            </w:r>
            <w:r w:rsidRPr="0050746C">
              <w:rPr>
                <w:rFonts w:cs="Arial"/>
                <w:strike/>
                <w:szCs w:val="20"/>
              </w:rPr>
              <w:t>-202</w:t>
            </w:r>
            <w:r w:rsidR="00E80466" w:rsidRPr="0050746C">
              <w:rPr>
                <w:rFonts w:cs="Arial"/>
                <w:strike/>
                <w:szCs w:val="20"/>
              </w:rPr>
              <w:t>1</w:t>
            </w:r>
          </w:p>
        </w:tc>
        <w:tc>
          <w:tcPr>
            <w:tcW w:w="864" w:type="dxa"/>
          </w:tcPr>
          <w:p w14:paraId="3CCE8762" w14:textId="77777777" w:rsidR="00B94E98" w:rsidRPr="0050746C" w:rsidRDefault="00B94E98" w:rsidP="0070697D">
            <w:pPr>
              <w:spacing w:after="0" w:line="240" w:lineRule="auto"/>
              <w:jc w:val="center"/>
              <w:rPr>
                <w:strike/>
                <w:sz w:val="18"/>
                <w:szCs w:val="18"/>
              </w:rPr>
            </w:pPr>
            <w:r w:rsidRPr="0050746C">
              <w:rPr>
                <w:strike/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5A2C80F5" w14:textId="77777777" w:rsidR="00B94E98" w:rsidRPr="0050746C" w:rsidRDefault="00B94E98" w:rsidP="0070697D">
            <w:pPr>
              <w:spacing w:after="0" w:line="240" w:lineRule="auto"/>
              <w:jc w:val="center"/>
              <w:rPr>
                <w:strike/>
                <w:sz w:val="18"/>
                <w:szCs w:val="18"/>
              </w:rPr>
            </w:pPr>
            <w:r w:rsidRPr="0050746C">
              <w:rPr>
                <w:strike/>
                <w:sz w:val="18"/>
                <w:szCs w:val="18"/>
              </w:rPr>
              <w:t>FALL(1)</w:t>
            </w:r>
          </w:p>
        </w:tc>
        <w:tc>
          <w:tcPr>
            <w:tcW w:w="864" w:type="dxa"/>
          </w:tcPr>
          <w:p w14:paraId="785C2658" w14:textId="77777777" w:rsidR="00B94E98" w:rsidRPr="0050746C" w:rsidRDefault="00B94E98" w:rsidP="0070697D">
            <w:pPr>
              <w:spacing w:after="0" w:line="240" w:lineRule="auto"/>
              <w:jc w:val="center"/>
              <w:rPr>
                <w:strike/>
                <w:sz w:val="18"/>
                <w:szCs w:val="18"/>
              </w:rPr>
            </w:pPr>
            <w:r w:rsidRPr="0050746C">
              <w:rPr>
                <w:strike/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0237FB07" w14:textId="77777777" w:rsidR="00B94E98" w:rsidRPr="0050746C" w:rsidRDefault="00B94E98" w:rsidP="0070697D">
            <w:pPr>
              <w:spacing w:after="0" w:line="240" w:lineRule="auto"/>
              <w:jc w:val="center"/>
              <w:rPr>
                <w:strike/>
                <w:sz w:val="18"/>
                <w:szCs w:val="18"/>
              </w:rPr>
            </w:pPr>
            <w:r w:rsidRPr="0050746C">
              <w:rPr>
                <w:strike/>
                <w:sz w:val="18"/>
                <w:szCs w:val="18"/>
              </w:rPr>
              <w:t>Fall</w:t>
            </w:r>
          </w:p>
        </w:tc>
        <w:tc>
          <w:tcPr>
            <w:tcW w:w="864" w:type="dxa"/>
          </w:tcPr>
          <w:p w14:paraId="38A5F52A" w14:textId="79347479" w:rsidR="00624DCA" w:rsidRPr="0050746C" w:rsidRDefault="00B94E98" w:rsidP="00624DCA">
            <w:pPr>
              <w:spacing w:after="0" w:line="240" w:lineRule="auto"/>
              <w:jc w:val="center"/>
              <w:rPr>
                <w:strike/>
                <w:sz w:val="18"/>
                <w:szCs w:val="18"/>
              </w:rPr>
            </w:pPr>
            <w:r w:rsidRPr="0050746C">
              <w:rPr>
                <w:strike/>
                <w:sz w:val="18"/>
                <w:szCs w:val="18"/>
              </w:rPr>
              <w:t>Yes</w:t>
            </w:r>
          </w:p>
        </w:tc>
      </w:tr>
      <w:tr w:rsidR="0050746C" w:rsidRPr="006F2329" w14:paraId="71BF6A29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33ACFEF0" w14:textId="77777777" w:rsidR="0050746C" w:rsidRDefault="0050746C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  <w:p w14:paraId="6F04EF17" w14:textId="6AE30AAC" w:rsidR="00576FE2" w:rsidRPr="00AA4959" w:rsidRDefault="00576FE2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3/16/22</w:t>
            </w:r>
          </w:p>
        </w:tc>
        <w:tc>
          <w:tcPr>
            <w:tcW w:w="1237" w:type="dxa"/>
          </w:tcPr>
          <w:p w14:paraId="2B5534DA" w14:textId="464888BC" w:rsidR="0050746C" w:rsidRPr="00AA4959" w:rsidRDefault="0050746C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0791</w:t>
            </w:r>
          </w:p>
        </w:tc>
        <w:tc>
          <w:tcPr>
            <w:tcW w:w="2219" w:type="dxa"/>
          </w:tcPr>
          <w:p w14:paraId="7ED94D75" w14:textId="43A1D714" w:rsidR="0050746C" w:rsidRPr="00AA4959" w:rsidRDefault="0050746C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ATE-OF-GRADUATION</w:t>
            </w:r>
          </w:p>
        </w:tc>
        <w:tc>
          <w:tcPr>
            <w:tcW w:w="2016" w:type="dxa"/>
          </w:tcPr>
          <w:p w14:paraId="717D7F88" w14:textId="4FA71A11" w:rsidR="0050746C" w:rsidRPr="00AA4959" w:rsidRDefault="0050746C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X-DateOfGraduation</w:t>
            </w:r>
          </w:p>
        </w:tc>
        <w:tc>
          <w:tcPr>
            <w:tcW w:w="2880" w:type="dxa"/>
          </w:tcPr>
          <w:p w14:paraId="626D4232" w14:textId="77777777" w:rsidR="0050746C" w:rsidRDefault="0050746C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rrection:</w:t>
            </w:r>
          </w:p>
          <w:p w14:paraId="76927253" w14:textId="3513C4ED" w:rsidR="0050746C" w:rsidRPr="00AA4959" w:rsidRDefault="0050746C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Domain of Values from yyyy=2020-2021 to yyyy=2021-2022</w:t>
            </w:r>
          </w:p>
        </w:tc>
        <w:tc>
          <w:tcPr>
            <w:tcW w:w="864" w:type="dxa"/>
          </w:tcPr>
          <w:p w14:paraId="6B38C5F9" w14:textId="7E7AEDA6" w:rsidR="0050746C" w:rsidRPr="00AA4959" w:rsidRDefault="0050746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7C0FC9FB" w14:textId="71C3B5E3" w:rsidR="0050746C" w:rsidRPr="00AA4959" w:rsidRDefault="0050746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</w:t>
            </w:r>
          </w:p>
        </w:tc>
        <w:tc>
          <w:tcPr>
            <w:tcW w:w="864" w:type="dxa"/>
          </w:tcPr>
          <w:p w14:paraId="04C48B03" w14:textId="7E99BF02" w:rsidR="0050746C" w:rsidRPr="00AA4959" w:rsidRDefault="0050746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0315AA11" w14:textId="71C1D159" w:rsidR="0050746C" w:rsidRPr="00AA4959" w:rsidRDefault="0050746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  <w:tc>
          <w:tcPr>
            <w:tcW w:w="864" w:type="dxa"/>
          </w:tcPr>
          <w:p w14:paraId="7129F596" w14:textId="6AA52198" w:rsidR="0050746C" w:rsidRPr="00AA4959" w:rsidRDefault="0050746C" w:rsidP="00624DC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bookmarkEnd w:id="37"/>
    </w:tbl>
    <w:p w14:paraId="11DCEAD7" w14:textId="0DABA937" w:rsidR="00B94E98" w:rsidRDefault="00B94E98" w:rsidP="00B94E98"/>
    <w:tbl>
      <w:tblPr>
        <w:tblW w:w="137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05"/>
        <w:gridCol w:w="937"/>
        <w:gridCol w:w="900"/>
        <w:gridCol w:w="900"/>
        <w:gridCol w:w="815"/>
      </w:tblGrid>
      <w:tr w:rsidR="00B94E98" w:rsidRPr="0016202F" w14:paraId="5C7BD6F8" w14:textId="77777777" w:rsidTr="0070697D">
        <w:trPr>
          <w:cantSplit/>
          <w:trHeight w:val="288"/>
          <w:tblHeader/>
        </w:trPr>
        <w:tc>
          <w:tcPr>
            <w:tcW w:w="13717" w:type="dxa"/>
            <w:gridSpan w:val="10"/>
          </w:tcPr>
          <w:p w14:paraId="6F5CF6FA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 Category</w:t>
            </w:r>
          </w:p>
        </w:tc>
      </w:tr>
      <w:tr w:rsidR="00B94E98" w:rsidRPr="0016202F" w14:paraId="1FF7DD9D" w14:textId="77777777" w:rsidTr="0070697D">
        <w:trPr>
          <w:cantSplit/>
          <w:trHeight w:val="288"/>
          <w:tblHeader/>
        </w:trPr>
        <w:tc>
          <w:tcPr>
            <w:tcW w:w="13717" w:type="dxa"/>
            <w:gridSpan w:val="10"/>
          </w:tcPr>
          <w:p w14:paraId="15F2D591" w14:textId="77777777" w:rsidR="00B94E98" w:rsidRPr="0016202F" w:rsidRDefault="00B94E98" w:rsidP="0070697D">
            <w:pPr>
              <w:pStyle w:val="Heading3"/>
            </w:pPr>
            <w:bookmarkStart w:id="39" w:name="_Toc96504123"/>
            <w:r>
              <w:t>41163 – StudentSpecialEdProgramAssociationExtension Complex Type</w:t>
            </w:r>
            <w:bookmarkEnd w:id="39"/>
            <w:r>
              <w:t xml:space="preserve"> </w:t>
            </w:r>
          </w:p>
        </w:tc>
      </w:tr>
      <w:tr w:rsidR="00B94E98" w:rsidRPr="0016202F" w14:paraId="1FAE269D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02FDA3E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5784D26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1D883680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0D9F93C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3DF4495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5FAECD4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37" w:type="dxa"/>
          </w:tcPr>
          <w:p w14:paraId="5006C103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2E27793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3B6206C0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3AA9D070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A94917" w14:paraId="14A9244C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C2B46" w14:textId="6085740A" w:rsidR="00B94E98" w:rsidRPr="00A94917" w:rsidRDefault="00B94E98" w:rsidP="0070697D">
            <w:pPr>
              <w:spacing w:after="120" w:line="240" w:lineRule="auto"/>
              <w:rPr>
                <w:bCs/>
              </w:rPr>
            </w:pPr>
            <w:r w:rsidRPr="00A94917">
              <w:rPr>
                <w:bCs/>
              </w:rPr>
              <w:t>202</w:t>
            </w:r>
            <w:r w:rsidR="001769CF" w:rsidRPr="00A94917">
              <w:rPr>
                <w:bCs/>
              </w:rPr>
              <w:t>3</w:t>
            </w:r>
            <w:r w:rsidRPr="00A94917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51F42" w14:textId="77777777" w:rsidR="00B94E98" w:rsidRPr="00A94917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94917">
              <w:rPr>
                <w:rFonts w:cs="Arial"/>
                <w:szCs w:val="20"/>
              </w:rPr>
              <w:t>E163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CE025" w14:textId="77777777" w:rsidR="00B94E98" w:rsidRPr="00A94917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A94917"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DBFC" w14:textId="77777777" w:rsidR="00B94E98" w:rsidRPr="00A94917" w:rsidRDefault="00B94E98" w:rsidP="0070697D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A94917">
              <w:rPr>
                <w:rFonts w:cs="Arial"/>
                <w:color w:val="000000"/>
                <w:szCs w:val="20"/>
              </w:rPr>
              <w:t>TX-EffectiveDateSpEd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725CB" w14:textId="7367E090" w:rsidR="00B94E98" w:rsidRPr="00A94917" w:rsidRDefault="00A94917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94917">
              <w:rPr>
                <w:rFonts w:cs="Arial"/>
                <w:szCs w:val="20"/>
              </w:rPr>
              <w:t>Revised Domain of Values from yyyy=2021-2022 to yyyy=2022-2023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1AF05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BDFB1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FALL(1)</w:t>
            </w:r>
          </w:p>
          <w:p w14:paraId="20414850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SUMR(3)</w:t>
            </w:r>
          </w:p>
          <w:p w14:paraId="037FDE76" w14:textId="77777777" w:rsidR="00C73DED" w:rsidRPr="00A94917" w:rsidRDefault="00C73DED" w:rsidP="00C73DE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TSDS</w:t>
            </w:r>
          </w:p>
          <w:p w14:paraId="7221580C" w14:textId="10D04059" w:rsidR="00C73DED" w:rsidRPr="00A94917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BC0E5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PEIMS</w:t>
            </w:r>
          </w:p>
          <w:p w14:paraId="0363C07A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24DBAD0A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F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A0C43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Fall</w:t>
            </w:r>
          </w:p>
          <w:p w14:paraId="3D051F96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Summer</w:t>
            </w:r>
          </w:p>
          <w:p w14:paraId="08998EA5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FT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1F88E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Yes</w:t>
            </w:r>
          </w:p>
        </w:tc>
      </w:tr>
      <w:tr w:rsidR="00B94E98" w:rsidRPr="00A94917" w14:paraId="49AAFA9B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240BD" w14:textId="6D72CB8E" w:rsidR="00B94E98" w:rsidRPr="00A94917" w:rsidRDefault="00B94E98" w:rsidP="0070697D">
            <w:pPr>
              <w:spacing w:after="120" w:line="240" w:lineRule="auto"/>
              <w:rPr>
                <w:bCs/>
              </w:rPr>
            </w:pPr>
            <w:r w:rsidRPr="00A94917">
              <w:rPr>
                <w:bCs/>
              </w:rPr>
              <w:t>202</w:t>
            </w:r>
            <w:r w:rsidR="001769CF" w:rsidRPr="00A94917">
              <w:rPr>
                <w:bCs/>
              </w:rPr>
              <w:t>3</w:t>
            </w:r>
            <w:r w:rsidRPr="00A94917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A7749" w14:textId="77777777" w:rsidR="00B94E98" w:rsidRPr="00A94917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94917">
              <w:rPr>
                <w:rFonts w:cs="Arial"/>
                <w:szCs w:val="20"/>
              </w:rPr>
              <w:t>E163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F298D" w14:textId="77777777" w:rsidR="00B94E98" w:rsidRPr="00A94917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A94917"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9CDC7" w14:textId="77777777" w:rsidR="00B94E98" w:rsidRPr="00A94917" w:rsidRDefault="00B94E98" w:rsidP="0070697D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A94917">
              <w:rPr>
                <w:rFonts w:cs="Arial"/>
                <w:color w:val="000000"/>
                <w:szCs w:val="20"/>
              </w:rPr>
              <w:t>TX-EffectiveDateDisabilities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8370A" w14:textId="02CE5DC7" w:rsidR="00B94E98" w:rsidRPr="00A94917" w:rsidRDefault="00A94917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94917">
              <w:rPr>
                <w:rFonts w:cs="Arial"/>
                <w:szCs w:val="20"/>
              </w:rPr>
              <w:t>Revised Domain of Values from yyyy=2021-2022 to yyyy=2022-2023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45C1E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D65BA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FALL(1)</w:t>
            </w:r>
          </w:p>
          <w:p w14:paraId="40C42097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SUMR(3)</w:t>
            </w:r>
          </w:p>
          <w:p w14:paraId="3F230650" w14:textId="77777777" w:rsidR="00C73DED" w:rsidRPr="00A94917" w:rsidRDefault="00C73DED" w:rsidP="00C73DE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TSDS</w:t>
            </w:r>
          </w:p>
          <w:p w14:paraId="1DF45EA6" w14:textId="5B860D96" w:rsidR="00C73DED" w:rsidRPr="00A94917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FC41F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PEIMS</w:t>
            </w:r>
          </w:p>
          <w:p w14:paraId="1D73AD7C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9D327D0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F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B587D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Fall</w:t>
            </w:r>
          </w:p>
          <w:p w14:paraId="2C6E8C0D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Summer</w:t>
            </w:r>
          </w:p>
          <w:p w14:paraId="27FFA3FE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FT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315E0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Yes</w:t>
            </w:r>
          </w:p>
        </w:tc>
      </w:tr>
      <w:tr w:rsidR="00B94E98" w:rsidRPr="006F2329" w14:paraId="360C4703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CEA0B" w14:textId="3015518C" w:rsidR="00B94E98" w:rsidRPr="00A94917" w:rsidRDefault="00B94E98" w:rsidP="0070697D">
            <w:pPr>
              <w:spacing w:after="120" w:line="240" w:lineRule="auto"/>
              <w:rPr>
                <w:bCs/>
              </w:rPr>
            </w:pPr>
            <w:r w:rsidRPr="00A94917">
              <w:rPr>
                <w:bCs/>
              </w:rPr>
              <w:t>202</w:t>
            </w:r>
            <w:r w:rsidR="001769CF" w:rsidRPr="00A94917">
              <w:rPr>
                <w:bCs/>
              </w:rPr>
              <w:t>3</w:t>
            </w:r>
            <w:r w:rsidRPr="00A94917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B8AC0" w14:textId="77777777" w:rsidR="00B94E98" w:rsidRPr="00A94917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94917">
              <w:rPr>
                <w:rFonts w:cs="Arial"/>
                <w:szCs w:val="20"/>
              </w:rPr>
              <w:t>E163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6D107" w14:textId="77777777" w:rsidR="00B94E98" w:rsidRPr="00A94917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A94917"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DB4E3" w14:textId="77777777" w:rsidR="00B94E98" w:rsidRPr="00A94917" w:rsidRDefault="00B94E98" w:rsidP="0070697D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A94917">
              <w:rPr>
                <w:rFonts w:cs="Arial"/>
                <w:color w:val="000000"/>
                <w:szCs w:val="20"/>
              </w:rPr>
              <w:t>TX-EffectiveDateServices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13CE8" w14:textId="39F6B9A8" w:rsidR="00B94E98" w:rsidRPr="00A94917" w:rsidRDefault="00A94917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A94917">
              <w:rPr>
                <w:rFonts w:cs="Arial"/>
                <w:szCs w:val="20"/>
              </w:rPr>
              <w:t>Revised Domain of Values from yyyy=2021-2022 to yyyy=2022-2023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A8553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9A845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FALL(1)</w:t>
            </w:r>
          </w:p>
          <w:p w14:paraId="0D176A60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SUMR(3)</w:t>
            </w:r>
          </w:p>
          <w:p w14:paraId="565899EC" w14:textId="77777777" w:rsidR="00C73DED" w:rsidRPr="00A94917" w:rsidRDefault="00C73DED" w:rsidP="00C73DE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TSDS</w:t>
            </w:r>
          </w:p>
          <w:p w14:paraId="16491398" w14:textId="3DB61383" w:rsidR="00C73DED" w:rsidRPr="00A94917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16E5C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PEIMS</w:t>
            </w:r>
          </w:p>
          <w:p w14:paraId="5C73857A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6D49327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F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E2658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Fall</w:t>
            </w:r>
          </w:p>
          <w:p w14:paraId="03B1DC62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Summer</w:t>
            </w:r>
          </w:p>
          <w:p w14:paraId="596049FB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FT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0CBB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Yes</w:t>
            </w:r>
          </w:p>
        </w:tc>
      </w:tr>
    </w:tbl>
    <w:p w14:paraId="100D1935" w14:textId="533FC0FF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05"/>
        <w:gridCol w:w="923"/>
        <w:gridCol w:w="864"/>
        <w:gridCol w:w="864"/>
        <w:gridCol w:w="864"/>
      </w:tblGrid>
      <w:tr w:rsidR="00ED2CC9" w:rsidRPr="00A852C3" w14:paraId="32947908" w14:textId="77777777" w:rsidTr="002723C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1C4B65A" w14:textId="77777777" w:rsidR="00ED2CC9" w:rsidRPr="00A852C3" w:rsidRDefault="00ED2CC9" w:rsidP="002723C7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ED2CC9" w:rsidRPr="0016202F" w14:paraId="1E2502E2" w14:textId="77777777" w:rsidTr="002723C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4F3F5B0" w14:textId="6AB9BDEB" w:rsidR="00ED2CC9" w:rsidRPr="0016202F" w:rsidRDefault="00ED2CC9" w:rsidP="002723C7">
            <w:pPr>
              <w:pStyle w:val="Heading3"/>
            </w:pPr>
            <w:bookmarkStart w:id="40" w:name="_Toc96504124"/>
            <w:r>
              <w:t>42400 – BasicReportingPeriodAttendanceExtension Complex Type</w:t>
            </w:r>
            <w:bookmarkEnd w:id="40"/>
            <w:r>
              <w:t xml:space="preserve"> </w:t>
            </w:r>
          </w:p>
        </w:tc>
      </w:tr>
      <w:tr w:rsidR="00ED2CC9" w:rsidRPr="0016202F" w14:paraId="55413081" w14:textId="77777777" w:rsidTr="002723C7">
        <w:trPr>
          <w:cantSplit/>
          <w:trHeight w:val="432"/>
          <w:tblHeader/>
        </w:trPr>
        <w:tc>
          <w:tcPr>
            <w:tcW w:w="1008" w:type="dxa"/>
          </w:tcPr>
          <w:p w14:paraId="0CEC5672" w14:textId="77777777" w:rsidR="00ED2CC9" w:rsidRPr="0016202F" w:rsidRDefault="00ED2CC9" w:rsidP="002723C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61BD0BAF" w14:textId="77777777" w:rsidR="00ED2CC9" w:rsidRPr="0016202F" w:rsidRDefault="00ED2CC9" w:rsidP="002723C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2C76223A" w14:textId="77777777" w:rsidR="00ED2CC9" w:rsidRPr="0016202F" w:rsidRDefault="00ED2CC9" w:rsidP="002723C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4B0BC2E4" w14:textId="77777777" w:rsidR="00ED2CC9" w:rsidRPr="0016202F" w:rsidRDefault="00ED2CC9" w:rsidP="002723C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1D408B08" w14:textId="77777777" w:rsidR="00ED2CC9" w:rsidRPr="0016202F" w:rsidRDefault="00ED2CC9" w:rsidP="002723C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50228274" w14:textId="77777777" w:rsidR="00ED2CC9" w:rsidRPr="0016202F" w:rsidRDefault="00ED2CC9" w:rsidP="002723C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56F38018" w14:textId="77777777" w:rsidR="00ED2CC9" w:rsidRPr="0016202F" w:rsidRDefault="00ED2CC9" w:rsidP="002723C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5685FE65" w14:textId="77777777" w:rsidR="00ED2CC9" w:rsidRPr="0016202F" w:rsidRDefault="00ED2CC9" w:rsidP="002723C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6D7D552F" w14:textId="77777777" w:rsidR="00ED2CC9" w:rsidRPr="0016202F" w:rsidRDefault="00ED2CC9" w:rsidP="002723C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7C39ECDF" w14:textId="77777777" w:rsidR="00ED2CC9" w:rsidRPr="0016202F" w:rsidRDefault="00ED2CC9" w:rsidP="002723C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ED2CC9" w:rsidRPr="006F2329" w14:paraId="6AEAE2C8" w14:textId="77777777" w:rsidTr="002723C7">
        <w:trPr>
          <w:cantSplit/>
          <w:trHeight w:val="405"/>
          <w:tblHeader/>
        </w:trPr>
        <w:tc>
          <w:tcPr>
            <w:tcW w:w="1008" w:type="dxa"/>
          </w:tcPr>
          <w:p w14:paraId="4B019ABB" w14:textId="77777777" w:rsidR="00ED2CC9" w:rsidRPr="0016202F" w:rsidRDefault="00ED2CC9" w:rsidP="002723C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327" w:type="dxa"/>
          </w:tcPr>
          <w:p w14:paraId="1799C4F6" w14:textId="77777777" w:rsidR="00ED2CC9" w:rsidRPr="006F2329" w:rsidRDefault="00ED2CC9" w:rsidP="002723C7">
            <w:pPr>
              <w:spacing w:after="120" w:line="240" w:lineRule="auto"/>
            </w:pPr>
            <w:r>
              <w:t>E1079</w:t>
            </w:r>
          </w:p>
        </w:tc>
        <w:tc>
          <w:tcPr>
            <w:tcW w:w="2129" w:type="dxa"/>
          </w:tcPr>
          <w:p w14:paraId="0125E0B8" w14:textId="77777777" w:rsidR="00ED2CC9" w:rsidRPr="006F2329" w:rsidRDefault="00ED2CC9" w:rsidP="002723C7">
            <w:pPr>
              <w:spacing w:after="120" w:line="240" w:lineRule="auto"/>
            </w:pPr>
            <w:r>
              <w:rPr>
                <w:rFonts w:cs="Arial"/>
                <w:szCs w:val="20"/>
              </w:rPr>
              <w:t>PRIMARY-PK-FUNDING-SOURCE</w:t>
            </w:r>
          </w:p>
        </w:tc>
        <w:tc>
          <w:tcPr>
            <w:tcW w:w="2016" w:type="dxa"/>
          </w:tcPr>
          <w:p w14:paraId="252AB409" w14:textId="77777777" w:rsidR="00ED2CC9" w:rsidRPr="006F2329" w:rsidRDefault="00ED2CC9" w:rsidP="002723C7">
            <w:pPr>
              <w:spacing w:after="120" w:line="240" w:lineRule="auto"/>
            </w:pPr>
            <w:r>
              <w:rPr>
                <w:rFonts w:cs="Arial"/>
                <w:szCs w:val="20"/>
              </w:rPr>
              <w:t>TX-PrimaryPKFundingSource</w:t>
            </w:r>
          </w:p>
        </w:tc>
        <w:tc>
          <w:tcPr>
            <w:tcW w:w="2880" w:type="dxa"/>
          </w:tcPr>
          <w:p w14:paraId="724971CB" w14:textId="77777777" w:rsidR="00ED2CC9" w:rsidRDefault="00ED2CC9" w:rsidP="002723C7">
            <w:pPr>
              <w:spacing w:after="120" w:line="240" w:lineRule="auto"/>
            </w:pPr>
            <w:r>
              <w:rPr>
                <w:rFonts w:cs="Arial"/>
                <w:szCs w:val="20"/>
              </w:rPr>
              <w:t>Revised reporting requirements and Chart for Determining PK Funding Source Reporting for PEIMS Fall Snapshot</w:t>
            </w:r>
          </w:p>
        </w:tc>
        <w:tc>
          <w:tcPr>
            <w:tcW w:w="805" w:type="dxa"/>
          </w:tcPr>
          <w:p w14:paraId="069F6AC1" w14:textId="77777777" w:rsidR="00ED2CC9" w:rsidRPr="008F2BBB" w:rsidRDefault="00ED2CC9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2084F853" w14:textId="03F538D7" w:rsidR="00ED2CC9" w:rsidRPr="009301F4" w:rsidRDefault="00C96D06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864" w:type="dxa"/>
          </w:tcPr>
          <w:p w14:paraId="6BA68DC2" w14:textId="001E9074" w:rsidR="00ED2CC9" w:rsidRPr="009301F4" w:rsidRDefault="00C96D06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66412C3C" w14:textId="2B30BAFF" w:rsidR="00ED2CC9" w:rsidRPr="009301F4" w:rsidRDefault="00C96D06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96D06"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6D4AD56F" w14:textId="77777777" w:rsidR="00ED2CC9" w:rsidRPr="008F2BBB" w:rsidRDefault="00ED2CC9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ED2CC9" w:rsidRPr="006F2329" w14:paraId="661EDFA5" w14:textId="77777777" w:rsidTr="002723C7">
        <w:trPr>
          <w:cantSplit/>
          <w:trHeight w:val="405"/>
          <w:tblHeader/>
        </w:trPr>
        <w:tc>
          <w:tcPr>
            <w:tcW w:w="1008" w:type="dxa"/>
          </w:tcPr>
          <w:p w14:paraId="40EEAAB1" w14:textId="14BFF191" w:rsidR="00ED2CC9" w:rsidRPr="0016202F" w:rsidRDefault="00ED2CC9" w:rsidP="002723C7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327" w:type="dxa"/>
          </w:tcPr>
          <w:p w14:paraId="1F171C5F" w14:textId="794CE6F4" w:rsidR="00ED2CC9" w:rsidRPr="006F2329" w:rsidRDefault="00ED2CC9" w:rsidP="002723C7">
            <w:pPr>
              <w:spacing w:after="120" w:line="240" w:lineRule="auto"/>
            </w:pPr>
            <w:r>
              <w:t>E1080</w:t>
            </w:r>
          </w:p>
        </w:tc>
        <w:tc>
          <w:tcPr>
            <w:tcW w:w="2129" w:type="dxa"/>
          </w:tcPr>
          <w:p w14:paraId="54A83AB5" w14:textId="12E4FE10" w:rsidR="00ED2CC9" w:rsidRPr="006F2329" w:rsidRDefault="00ED2CC9" w:rsidP="002723C7">
            <w:pPr>
              <w:spacing w:after="120" w:line="240" w:lineRule="auto"/>
            </w:pPr>
            <w:r>
              <w:rPr>
                <w:rFonts w:cs="Arial"/>
                <w:szCs w:val="20"/>
              </w:rPr>
              <w:t>SECONDARY-PK-FUNDING-SOURCE</w:t>
            </w:r>
          </w:p>
        </w:tc>
        <w:tc>
          <w:tcPr>
            <w:tcW w:w="2016" w:type="dxa"/>
          </w:tcPr>
          <w:p w14:paraId="54E1158F" w14:textId="21E51C82" w:rsidR="00ED2CC9" w:rsidRPr="006F2329" w:rsidRDefault="00ED2CC9" w:rsidP="002723C7">
            <w:pPr>
              <w:spacing w:after="120" w:line="240" w:lineRule="auto"/>
            </w:pPr>
            <w:r>
              <w:rPr>
                <w:rFonts w:cs="Arial"/>
                <w:szCs w:val="20"/>
              </w:rPr>
              <w:t>TX-SecondaryPKFundingSource</w:t>
            </w:r>
          </w:p>
        </w:tc>
        <w:tc>
          <w:tcPr>
            <w:tcW w:w="2880" w:type="dxa"/>
          </w:tcPr>
          <w:p w14:paraId="5A04E6B0" w14:textId="77474844" w:rsidR="00ED2CC9" w:rsidRDefault="00ED2CC9" w:rsidP="002723C7">
            <w:pPr>
              <w:spacing w:after="120" w:line="240" w:lineRule="auto"/>
            </w:pPr>
            <w:r>
              <w:rPr>
                <w:rFonts w:cs="Arial"/>
                <w:szCs w:val="20"/>
              </w:rPr>
              <w:t>Revised reporting requirements and Chart for Determining PK Funding Source Reporting for PEIMS Fall Snapshot</w:t>
            </w:r>
          </w:p>
        </w:tc>
        <w:tc>
          <w:tcPr>
            <w:tcW w:w="805" w:type="dxa"/>
          </w:tcPr>
          <w:p w14:paraId="0912E2AE" w14:textId="50F48766" w:rsidR="00ED2CC9" w:rsidRPr="008F2BBB" w:rsidRDefault="00ED2CC9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348EE08A" w14:textId="6EE43574" w:rsidR="00ED2CC9" w:rsidRPr="009301F4" w:rsidRDefault="00C96D06" w:rsidP="00ED2C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864" w:type="dxa"/>
          </w:tcPr>
          <w:p w14:paraId="6848D1DE" w14:textId="36B5FEE7" w:rsidR="00ED2CC9" w:rsidRPr="009301F4" w:rsidRDefault="00C96D06" w:rsidP="00ED2C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4CA81348" w14:textId="3BB3468C" w:rsidR="00ED2CC9" w:rsidRPr="009301F4" w:rsidRDefault="00C96D06" w:rsidP="00ED2CC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96D06"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66F87EA1" w14:textId="7359A8C2" w:rsidR="00ED2CC9" w:rsidRPr="008F2BBB" w:rsidRDefault="00ED2CC9" w:rsidP="002723C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4FDBE54E" w14:textId="41F8C60A" w:rsidR="00ED2CC9" w:rsidRDefault="00ED2CC9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05"/>
        <w:gridCol w:w="923"/>
        <w:gridCol w:w="864"/>
        <w:gridCol w:w="864"/>
        <w:gridCol w:w="864"/>
      </w:tblGrid>
      <w:tr w:rsidR="00B94E98" w:rsidRPr="00A852C3" w14:paraId="1C53BFD4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1F98442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 Category</w:t>
            </w:r>
          </w:p>
        </w:tc>
      </w:tr>
      <w:tr w:rsidR="00B94E98" w:rsidRPr="0016202F" w14:paraId="2B30D087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53F2F86A" w14:textId="77777777" w:rsidR="00B94E98" w:rsidRPr="0016202F" w:rsidRDefault="00B94E98" w:rsidP="0070697D">
            <w:pPr>
              <w:pStyle w:val="Heading3"/>
            </w:pPr>
            <w:bookmarkStart w:id="41" w:name="_Toc96504125"/>
            <w:r>
              <w:t>44425 – DisciplineActionExtension Complex Type</w:t>
            </w:r>
            <w:bookmarkEnd w:id="41"/>
            <w:r>
              <w:t xml:space="preserve"> </w:t>
            </w:r>
          </w:p>
        </w:tc>
      </w:tr>
      <w:tr w:rsidR="00B94E98" w:rsidRPr="0016202F" w14:paraId="251AB2D9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0ABC929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7F50E35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5D2DEEF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4636929D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36A3730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378136F3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7325ECD4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10FB7814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1A3A62D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4CEFC30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4768676D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0C4C029B" w14:textId="4972DAFE" w:rsidR="00B94E98" w:rsidRPr="0016202F" w:rsidRDefault="00B94E98" w:rsidP="0070697D">
            <w:pPr>
              <w:spacing w:after="120" w:line="240" w:lineRule="auto"/>
              <w:rPr>
                <w:bCs/>
              </w:rPr>
            </w:pPr>
            <w:r w:rsidRPr="0016202F">
              <w:rPr>
                <w:bCs/>
              </w:rPr>
              <w:t>202</w:t>
            </w:r>
            <w:r w:rsidR="00072B6B">
              <w:rPr>
                <w:bCs/>
              </w:rPr>
              <w:t>3</w:t>
            </w:r>
            <w:r w:rsidRPr="0016202F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5B0CAAA1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E1036</w:t>
            </w:r>
          </w:p>
        </w:tc>
        <w:tc>
          <w:tcPr>
            <w:tcW w:w="2129" w:type="dxa"/>
          </w:tcPr>
          <w:p w14:paraId="0FFAD6C8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DATE-OF-DISCIPLINARY-ACTION</w:t>
            </w:r>
          </w:p>
        </w:tc>
        <w:tc>
          <w:tcPr>
            <w:tcW w:w="2016" w:type="dxa"/>
          </w:tcPr>
          <w:p w14:paraId="250E668A" w14:textId="77777777" w:rsidR="00B94E98" w:rsidRPr="006F2329" w:rsidRDefault="00B94E98" w:rsidP="0070697D">
            <w:pPr>
              <w:spacing w:after="120" w:line="240" w:lineRule="auto"/>
            </w:pPr>
            <w:r>
              <w:rPr>
                <w:rFonts w:cs="Arial"/>
                <w:szCs w:val="20"/>
              </w:rPr>
              <w:t>DisciplineDate</w:t>
            </w:r>
          </w:p>
        </w:tc>
        <w:tc>
          <w:tcPr>
            <w:tcW w:w="2880" w:type="dxa"/>
          </w:tcPr>
          <w:p w14:paraId="3480723B" w14:textId="19FD8A7D" w:rsidR="00B94E98" w:rsidRDefault="000163B5" w:rsidP="0070697D">
            <w:pPr>
              <w:spacing w:after="120" w:line="240" w:lineRule="auto"/>
            </w:pPr>
            <w:r w:rsidRPr="00E80466">
              <w:rPr>
                <w:rFonts w:cs="Arial"/>
                <w:szCs w:val="20"/>
              </w:rPr>
              <w:t>Revised Domain of Values from yyyy=202</w:t>
            </w:r>
            <w:r w:rsidR="00072B6B">
              <w:rPr>
                <w:rFonts w:cs="Arial"/>
                <w:szCs w:val="20"/>
              </w:rPr>
              <w:t>1</w:t>
            </w:r>
            <w:r w:rsidRPr="00E80466">
              <w:rPr>
                <w:rFonts w:cs="Arial"/>
                <w:szCs w:val="20"/>
              </w:rPr>
              <w:t>-202</w:t>
            </w:r>
            <w:r w:rsidR="00072B6B">
              <w:rPr>
                <w:rFonts w:cs="Arial"/>
                <w:szCs w:val="20"/>
              </w:rPr>
              <w:t>2</w:t>
            </w:r>
            <w:r w:rsidRPr="00E80466">
              <w:rPr>
                <w:rFonts w:cs="Arial"/>
                <w:szCs w:val="20"/>
              </w:rPr>
              <w:t xml:space="preserve"> to yyyy=202</w:t>
            </w:r>
            <w:r w:rsidR="00072B6B">
              <w:rPr>
                <w:rFonts w:cs="Arial"/>
                <w:szCs w:val="20"/>
              </w:rPr>
              <w:t>2</w:t>
            </w:r>
            <w:r w:rsidRPr="00E80466">
              <w:rPr>
                <w:rFonts w:cs="Arial"/>
                <w:szCs w:val="20"/>
              </w:rPr>
              <w:t>-202</w:t>
            </w:r>
            <w:r w:rsidR="00072B6B">
              <w:rPr>
                <w:rFonts w:cs="Arial"/>
                <w:szCs w:val="20"/>
              </w:rPr>
              <w:t>3</w:t>
            </w:r>
          </w:p>
        </w:tc>
        <w:tc>
          <w:tcPr>
            <w:tcW w:w="805" w:type="dxa"/>
          </w:tcPr>
          <w:p w14:paraId="3EAB20D1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74E440BE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864" w:type="dxa"/>
          </w:tcPr>
          <w:p w14:paraId="283CFE4E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349ED12A" w14:textId="77777777" w:rsidR="00B94E98" w:rsidRPr="009301F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4BCB0AC1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F2BBB">
              <w:rPr>
                <w:sz w:val="18"/>
                <w:szCs w:val="18"/>
              </w:rPr>
              <w:t>Yes</w:t>
            </w:r>
          </w:p>
        </w:tc>
      </w:tr>
      <w:tr w:rsidR="00072B6B" w:rsidRPr="006F2329" w14:paraId="54E28F7D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5A9ABBE1" w14:textId="53955D1D" w:rsidR="00072B6B" w:rsidRPr="0016202F" w:rsidRDefault="00072B6B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1327" w:type="dxa"/>
          </w:tcPr>
          <w:p w14:paraId="7D26927B" w14:textId="63F2CD84" w:rsidR="00072B6B" w:rsidRDefault="00072B6B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036</w:t>
            </w:r>
          </w:p>
        </w:tc>
        <w:tc>
          <w:tcPr>
            <w:tcW w:w="2129" w:type="dxa"/>
          </w:tcPr>
          <w:p w14:paraId="4BCE8087" w14:textId="5998CD42" w:rsidR="00072B6B" w:rsidRDefault="00072B6B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ATE-OF-DISCIPLINARY-ACTION</w:t>
            </w:r>
          </w:p>
        </w:tc>
        <w:tc>
          <w:tcPr>
            <w:tcW w:w="2016" w:type="dxa"/>
          </w:tcPr>
          <w:p w14:paraId="4C25A105" w14:textId="7FE42181" w:rsidR="00072B6B" w:rsidRDefault="00072B6B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isciplineDate</w:t>
            </w:r>
          </w:p>
        </w:tc>
        <w:tc>
          <w:tcPr>
            <w:tcW w:w="2880" w:type="dxa"/>
          </w:tcPr>
          <w:p w14:paraId="5A9F1ED2" w14:textId="7D88AE51" w:rsidR="00072B6B" w:rsidRPr="00E80466" w:rsidRDefault="00072B6B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Special Instructions</w:t>
            </w:r>
          </w:p>
        </w:tc>
        <w:tc>
          <w:tcPr>
            <w:tcW w:w="805" w:type="dxa"/>
          </w:tcPr>
          <w:p w14:paraId="256E4E9C" w14:textId="6F8EE0AE" w:rsidR="00072B6B" w:rsidRDefault="00072B6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13CA74DE" w14:textId="1D1B38EC" w:rsidR="00072B6B" w:rsidRDefault="00072B6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864" w:type="dxa"/>
          </w:tcPr>
          <w:p w14:paraId="58F212FB" w14:textId="768E4947" w:rsidR="00072B6B" w:rsidRDefault="00072B6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59CF1913" w14:textId="1E55EDAA" w:rsidR="00072B6B" w:rsidRDefault="00072B6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7901CB56" w14:textId="3AE0B1A1" w:rsidR="00072B6B" w:rsidRPr="008F2BBB" w:rsidRDefault="00072B6B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0B54AE39" w14:textId="218F9775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05"/>
        <w:gridCol w:w="923"/>
        <w:gridCol w:w="864"/>
        <w:gridCol w:w="864"/>
        <w:gridCol w:w="864"/>
      </w:tblGrid>
      <w:tr w:rsidR="00507538" w:rsidRPr="00A852C3" w14:paraId="0FF699FC" w14:textId="77777777" w:rsidTr="00697A2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4579B88" w14:textId="77777777" w:rsidR="00507538" w:rsidRPr="00A852C3" w:rsidRDefault="00507538" w:rsidP="00697A2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507538" w:rsidRPr="0016202F" w14:paraId="383B7861" w14:textId="77777777" w:rsidTr="00697A2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27E0967" w14:textId="5136E180" w:rsidR="00507538" w:rsidRPr="0016202F" w:rsidRDefault="00507538" w:rsidP="00697A2D">
            <w:pPr>
              <w:pStyle w:val="Heading3"/>
            </w:pPr>
            <w:bookmarkStart w:id="42" w:name="_Toc96504126"/>
            <w:r>
              <w:t>44425 – StudentDisciplineIncidentAssociationExtension Complex Type</w:t>
            </w:r>
            <w:bookmarkEnd w:id="42"/>
            <w:r>
              <w:t xml:space="preserve"> </w:t>
            </w:r>
          </w:p>
        </w:tc>
      </w:tr>
      <w:tr w:rsidR="00507538" w:rsidRPr="0016202F" w14:paraId="1C819E33" w14:textId="77777777" w:rsidTr="00697A2D">
        <w:trPr>
          <w:cantSplit/>
          <w:trHeight w:val="432"/>
          <w:tblHeader/>
        </w:trPr>
        <w:tc>
          <w:tcPr>
            <w:tcW w:w="1008" w:type="dxa"/>
          </w:tcPr>
          <w:p w14:paraId="5C85F16A" w14:textId="77777777" w:rsidR="00507538" w:rsidRPr="0016202F" w:rsidRDefault="00507538" w:rsidP="00697A2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198B47A0" w14:textId="77777777" w:rsidR="00507538" w:rsidRPr="0016202F" w:rsidRDefault="00507538" w:rsidP="00697A2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0F478FFB" w14:textId="77777777" w:rsidR="00507538" w:rsidRPr="0016202F" w:rsidRDefault="00507538" w:rsidP="00697A2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476B5544" w14:textId="77777777" w:rsidR="00507538" w:rsidRPr="0016202F" w:rsidRDefault="00507538" w:rsidP="00697A2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7BB2FDAC" w14:textId="77777777" w:rsidR="00507538" w:rsidRPr="0016202F" w:rsidRDefault="00507538" w:rsidP="00697A2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1CBAA5E0" w14:textId="77777777" w:rsidR="00507538" w:rsidRPr="0016202F" w:rsidRDefault="00507538" w:rsidP="00697A2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3F7A358D" w14:textId="77777777" w:rsidR="00507538" w:rsidRPr="0016202F" w:rsidRDefault="00507538" w:rsidP="00697A2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4E653E62" w14:textId="77777777" w:rsidR="00507538" w:rsidRPr="0016202F" w:rsidRDefault="00507538" w:rsidP="00697A2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1D171F7A" w14:textId="77777777" w:rsidR="00507538" w:rsidRPr="0016202F" w:rsidRDefault="00507538" w:rsidP="00697A2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1B1F580D" w14:textId="77777777" w:rsidR="00507538" w:rsidRPr="0016202F" w:rsidRDefault="00507538" w:rsidP="00697A2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507538" w:rsidRPr="006F2329" w14:paraId="7CDDB89C" w14:textId="77777777" w:rsidTr="00697A2D">
        <w:trPr>
          <w:cantSplit/>
          <w:trHeight w:val="405"/>
          <w:tblHeader/>
        </w:trPr>
        <w:tc>
          <w:tcPr>
            <w:tcW w:w="1008" w:type="dxa"/>
          </w:tcPr>
          <w:p w14:paraId="339EDC33" w14:textId="29FCB315" w:rsidR="00507538" w:rsidRPr="0016202F" w:rsidRDefault="00507538" w:rsidP="00697A2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1.0</w:t>
            </w:r>
          </w:p>
        </w:tc>
        <w:tc>
          <w:tcPr>
            <w:tcW w:w="1327" w:type="dxa"/>
          </w:tcPr>
          <w:p w14:paraId="707269EA" w14:textId="7E3B604A" w:rsidR="00507538" w:rsidRPr="006F2329" w:rsidRDefault="00507538" w:rsidP="00697A2D">
            <w:pPr>
              <w:spacing w:after="120" w:line="240" w:lineRule="auto"/>
            </w:pPr>
            <w:r>
              <w:t>E1734</w:t>
            </w:r>
          </w:p>
        </w:tc>
        <w:tc>
          <w:tcPr>
            <w:tcW w:w="2129" w:type="dxa"/>
          </w:tcPr>
          <w:p w14:paraId="70562A98" w14:textId="15D61A0E" w:rsidR="00507538" w:rsidRPr="006F2329" w:rsidRDefault="00507538" w:rsidP="00697A2D">
            <w:pPr>
              <w:spacing w:after="120" w:line="240" w:lineRule="auto"/>
            </w:pPr>
            <w:r>
              <w:t>SAFE-SUPPORTIVE-SCHOOL-PROGRAM-TEAM-REVIEW</w:t>
            </w:r>
          </w:p>
        </w:tc>
        <w:tc>
          <w:tcPr>
            <w:tcW w:w="2016" w:type="dxa"/>
          </w:tcPr>
          <w:p w14:paraId="34ACFB56" w14:textId="6EE68A1A" w:rsidR="00507538" w:rsidRPr="006F2329" w:rsidRDefault="00507538" w:rsidP="00697A2D">
            <w:pPr>
              <w:spacing w:after="120" w:line="240" w:lineRule="auto"/>
            </w:pPr>
            <w:r>
              <w:t>TX-SafeSupportiveSchoolProgramTeamReview</w:t>
            </w:r>
          </w:p>
        </w:tc>
        <w:tc>
          <w:tcPr>
            <w:tcW w:w="2880" w:type="dxa"/>
          </w:tcPr>
          <w:p w14:paraId="6B32DE4B" w14:textId="6014C191" w:rsidR="00507538" w:rsidRDefault="00507538" w:rsidP="00697A2D">
            <w:pPr>
              <w:spacing w:after="120" w:line="240" w:lineRule="auto"/>
            </w:pPr>
            <w:r>
              <w:t xml:space="preserve">Added new data element as </w:t>
            </w:r>
            <w:r w:rsidR="000B123F">
              <w:t>O</w:t>
            </w:r>
            <w:r>
              <w:t xml:space="preserve">ptional in the PEIMS Summer submission. </w:t>
            </w:r>
          </w:p>
        </w:tc>
        <w:tc>
          <w:tcPr>
            <w:tcW w:w="805" w:type="dxa"/>
          </w:tcPr>
          <w:p w14:paraId="1986CB19" w14:textId="17E463D6" w:rsidR="00507538" w:rsidRPr="008F2BBB" w:rsidRDefault="00507538" w:rsidP="00697A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923" w:type="dxa"/>
          </w:tcPr>
          <w:p w14:paraId="632A4EA1" w14:textId="5735E4C4" w:rsidR="00507538" w:rsidRPr="009301F4" w:rsidRDefault="00507538" w:rsidP="00697A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(3)</w:t>
            </w:r>
          </w:p>
        </w:tc>
        <w:tc>
          <w:tcPr>
            <w:tcW w:w="864" w:type="dxa"/>
          </w:tcPr>
          <w:p w14:paraId="69175A71" w14:textId="74EB18B7" w:rsidR="00507538" w:rsidRPr="009301F4" w:rsidRDefault="00507538" w:rsidP="00697A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3FF586BB" w14:textId="279B510B" w:rsidR="00507538" w:rsidRPr="009301F4" w:rsidRDefault="00507538" w:rsidP="00697A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ummer </w:t>
            </w:r>
          </w:p>
        </w:tc>
        <w:tc>
          <w:tcPr>
            <w:tcW w:w="864" w:type="dxa"/>
          </w:tcPr>
          <w:p w14:paraId="493E7A11" w14:textId="1A6F9068" w:rsidR="00507538" w:rsidRPr="008F2BBB" w:rsidRDefault="00507538" w:rsidP="00697A2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1E956530" w14:textId="77777777" w:rsidR="00507538" w:rsidRDefault="00507538" w:rsidP="00B94E98"/>
    <w:tbl>
      <w:tblPr>
        <w:tblW w:w="138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75"/>
        <w:gridCol w:w="974"/>
        <w:gridCol w:w="923"/>
        <w:gridCol w:w="864"/>
        <w:gridCol w:w="864"/>
        <w:gridCol w:w="864"/>
        <w:gridCol w:w="13"/>
      </w:tblGrid>
      <w:tr w:rsidR="00B94E98" w:rsidRPr="00A852C3" w14:paraId="5373B1F2" w14:textId="77777777" w:rsidTr="008F3777">
        <w:trPr>
          <w:cantSplit/>
          <w:trHeight w:val="288"/>
          <w:tblHeader/>
        </w:trPr>
        <w:tc>
          <w:tcPr>
            <w:tcW w:w="13857" w:type="dxa"/>
            <w:gridSpan w:val="11"/>
          </w:tcPr>
          <w:p w14:paraId="4AAC6A38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46678D8D" w14:textId="77777777" w:rsidTr="008F3777">
        <w:trPr>
          <w:cantSplit/>
          <w:trHeight w:val="288"/>
          <w:tblHeader/>
        </w:trPr>
        <w:tc>
          <w:tcPr>
            <w:tcW w:w="13857" w:type="dxa"/>
            <w:gridSpan w:val="11"/>
          </w:tcPr>
          <w:p w14:paraId="187E7552" w14:textId="77777777" w:rsidR="00B94E98" w:rsidRPr="0016202F" w:rsidRDefault="00B94E98" w:rsidP="0070697D">
            <w:pPr>
              <w:pStyle w:val="Heading3"/>
            </w:pPr>
            <w:bookmarkStart w:id="43" w:name="_Toc96504127"/>
            <w:r>
              <w:t>45435 – RestraintEventExtension</w:t>
            </w:r>
            <w:r w:rsidRPr="00E36F5A">
              <w:t xml:space="preserve"> </w:t>
            </w:r>
            <w:r>
              <w:t>Complex Type</w:t>
            </w:r>
            <w:bookmarkEnd w:id="43"/>
            <w:r>
              <w:t xml:space="preserve"> </w:t>
            </w:r>
          </w:p>
        </w:tc>
      </w:tr>
      <w:tr w:rsidR="00B94E98" w:rsidRPr="0016202F" w14:paraId="76A6D70F" w14:textId="77777777" w:rsidTr="008F3777">
        <w:trPr>
          <w:gridAfter w:val="1"/>
          <w:wAfter w:w="13" w:type="dxa"/>
          <w:cantSplit/>
          <w:trHeight w:val="432"/>
          <w:tblHeader/>
        </w:trPr>
        <w:tc>
          <w:tcPr>
            <w:tcW w:w="1008" w:type="dxa"/>
          </w:tcPr>
          <w:p w14:paraId="0DAE2DF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6E2745F5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73B3BC4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514B5F7D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75" w:type="dxa"/>
          </w:tcPr>
          <w:p w14:paraId="539B1AF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74" w:type="dxa"/>
          </w:tcPr>
          <w:p w14:paraId="00659C4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5528BB30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16A1FC2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5F53329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15C9B80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486376B9" w14:textId="77777777" w:rsidTr="008F3777">
        <w:trPr>
          <w:gridAfter w:val="1"/>
          <w:wAfter w:w="13" w:type="dxa"/>
          <w:cantSplit/>
          <w:trHeight w:val="405"/>
          <w:tblHeader/>
        </w:trPr>
        <w:tc>
          <w:tcPr>
            <w:tcW w:w="1008" w:type="dxa"/>
          </w:tcPr>
          <w:p w14:paraId="799562D1" w14:textId="3FBEA49D" w:rsidR="00B94E98" w:rsidRPr="00A94917" w:rsidRDefault="00B94E98" w:rsidP="0070697D">
            <w:pPr>
              <w:spacing w:after="120" w:line="240" w:lineRule="auto"/>
              <w:rPr>
                <w:bCs/>
              </w:rPr>
            </w:pPr>
            <w:r w:rsidRPr="00A94917">
              <w:rPr>
                <w:bCs/>
              </w:rPr>
              <w:t>202</w:t>
            </w:r>
            <w:r w:rsidR="00A94917" w:rsidRPr="00A94917">
              <w:rPr>
                <w:bCs/>
              </w:rPr>
              <w:t>3</w:t>
            </w:r>
            <w:r w:rsidRPr="00A94917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72FCDC3E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E1034</w:t>
            </w:r>
          </w:p>
        </w:tc>
        <w:tc>
          <w:tcPr>
            <w:tcW w:w="2129" w:type="dxa"/>
          </w:tcPr>
          <w:p w14:paraId="699A1B26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DATE-OF-RESTRAINT-EVENT</w:t>
            </w:r>
          </w:p>
        </w:tc>
        <w:tc>
          <w:tcPr>
            <w:tcW w:w="2016" w:type="dxa"/>
          </w:tcPr>
          <w:p w14:paraId="58107EE8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EventDate</w:t>
            </w:r>
          </w:p>
        </w:tc>
        <w:tc>
          <w:tcPr>
            <w:tcW w:w="2875" w:type="dxa"/>
          </w:tcPr>
          <w:p w14:paraId="0BE17F06" w14:textId="4C9C1247" w:rsidR="00B94E98" w:rsidRPr="00A94917" w:rsidRDefault="00A94917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Revised Domain of Values from yyyy=2021-2022 to yyyy=2022-2023</w:t>
            </w:r>
          </w:p>
        </w:tc>
        <w:tc>
          <w:tcPr>
            <w:tcW w:w="974" w:type="dxa"/>
          </w:tcPr>
          <w:p w14:paraId="64D2BC81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03968AF7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SUMR(3)</w:t>
            </w:r>
          </w:p>
        </w:tc>
        <w:tc>
          <w:tcPr>
            <w:tcW w:w="864" w:type="dxa"/>
          </w:tcPr>
          <w:p w14:paraId="415DE100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498D8A7A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56063D1D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Yes</w:t>
            </w:r>
          </w:p>
        </w:tc>
      </w:tr>
    </w:tbl>
    <w:p w14:paraId="2ACE7458" w14:textId="5827DF2E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841"/>
        <w:gridCol w:w="810"/>
        <w:gridCol w:w="990"/>
        <w:gridCol w:w="815"/>
      </w:tblGrid>
      <w:tr w:rsidR="00B94E98" w:rsidRPr="00A852C3" w14:paraId="636F5E7C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D522557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 Category</w:t>
            </w:r>
          </w:p>
        </w:tc>
      </w:tr>
      <w:tr w:rsidR="00B94E98" w:rsidRPr="0016202F" w14:paraId="0D7F71BC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28899C2" w14:textId="433C17F3" w:rsidR="00B94E98" w:rsidRPr="0016202F" w:rsidRDefault="00B94E98" w:rsidP="0070697D">
            <w:pPr>
              <w:pStyle w:val="Heading3"/>
            </w:pPr>
            <w:bookmarkStart w:id="44" w:name="_Toc96504128"/>
            <w:r>
              <w:t>46010 – StudentReference</w:t>
            </w:r>
            <w:r w:rsidRPr="00E36F5A">
              <w:t xml:space="preserve"> </w:t>
            </w:r>
            <w:r>
              <w:t>Complex Type</w:t>
            </w:r>
            <w:bookmarkEnd w:id="44"/>
            <w:r>
              <w:t xml:space="preserve"> </w:t>
            </w:r>
          </w:p>
        </w:tc>
      </w:tr>
      <w:tr w:rsidR="00B94E98" w:rsidRPr="0016202F" w14:paraId="7CC1F7A8" w14:textId="77777777" w:rsidTr="00C364BE">
        <w:trPr>
          <w:cantSplit/>
          <w:trHeight w:val="432"/>
          <w:tblHeader/>
        </w:trPr>
        <w:tc>
          <w:tcPr>
            <w:tcW w:w="1008" w:type="dxa"/>
          </w:tcPr>
          <w:p w14:paraId="6D3AECF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08A2D938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6A73E01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7A685BF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109C365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53DDA94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41" w:type="dxa"/>
          </w:tcPr>
          <w:p w14:paraId="79B4FF48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10" w:type="dxa"/>
          </w:tcPr>
          <w:p w14:paraId="2FB2673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6A2E7EC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14C24AF3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21F457EF" w14:textId="77777777" w:rsidTr="00C364BE">
        <w:trPr>
          <w:cantSplit/>
          <w:trHeight w:val="405"/>
          <w:tblHeader/>
        </w:trPr>
        <w:tc>
          <w:tcPr>
            <w:tcW w:w="1008" w:type="dxa"/>
          </w:tcPr>
          <w:p w14:paraId="3846EEC1" w14:textId="489C3C51" w:rsidR="00B94E98" w:rsidRPr="00A94917" w:rsidRDefault="00B94E98" w:rsidP="0070697D">
            <w:pPr>
              <w:spacing w:after="120" w:line="240" w:lineRule="auto"/>
              <w:rPr>
                <w:bCs/>
              </w:rPr>
            </w:pPr>
            <w:r w:rsidRPr="00A94917">
              <w:rPr>
                <w:bCs/>
              </w:rPr>
              <w:t>202</w:t>
            </w:r>
            <w:r w:rsidR="00A94917" w:rsidRPr="00A94917">
              <w:rPr>
                <w:bCs/>
              </w:rPr>
              <w:t>3</w:t>
            </w:r>
            <w:r w:rsidRPr="00A94917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14422C5F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E0006</w:t>
            </w:r>
          </w:p>
        </w:tc>
        <w:tc>
          <w:tcPr>
            <w:tcW w:w="2129" w:type="dxa"/>
          </w:tcPr>
          <w:p w14:paraId="49ACEC36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DATE-OF-BIRTH</w:t>
            </w:r>
          </w:p>
        </w:tc>
        <w:tc>
          <w:tcPr>
            <w:tcW w:w="2016" w:type="dxa"/>
          </w:tcPr>
          <w:p w14:paraId="09EEBA33" w14:textId="77777777" w:rsidR="00B94E98" w:rsidRPr="00A94917" w:rsidRDefault="00B94E98" w:rsidP="0070697D">
            <w:pPr>
              <w:spacing w:after="120" w:line="240" w:lineRule="auto"/>
            </w:pPr>
            <w:r w:rsidRPr="00A94917">
              <w:t>BirthDate</w:t>
            </w:r>
          </w:p>
        </w:tc>
        <w:tc>
          <w:tcPr>
            <w:tcW w:w="2880" w:type="dxa"/>
          </w:tcPr>
          <w:p w14:paraId="2669DD31" w14:textId="73D0749E" w:rsidR="00B94E98" w:rsidRPr="00A94917" w:rsidRDefault="005917C7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Revised Domain of Values from yyyy=1922-202</w:t>
            </w:r>
            <w:r w:rsidR="00A94917" w:rsidRPr="00A94917">
              <w:rPr>
                <w:rFonts w:cs="Arial"/>
                <w:szCs w:val="20"/>
              </w:rPr>
              <w:t>2</w:t>
            </w:r>
            <w:r w:rsidRPr="00A94917">
              <w:rPr>
                <w:rFonts w:cs="Arial"/>
                <w:szCs w:val="20"/>
              </w:rPr>
              <w:t xml:space="preserve"> to yyyy=1923-202</w:t>
            </w:r>
            <w:r w:rsidR="00A94917" w:rsidRPr="00A94917">
              <w:rPr>
                <w:rFonts w:cs="Arial"/>
                <w:szCs w:val="20"/>
              </w:rPr>
              <w:t>3</w:t>
            </w:r>
          </w:p>
        </w:tc>
        <w:tc>
          <w:tcPr>
            <w:tcW w:w="864" w:type="dxa"/>
          </w:tcPr>
          <w:p w14:paraId="46577026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evised</w:t>
            </w:r>
          </w:p>
        </w:tc>
        <w:tc>
          <w:tcPr>
            <w:tcW w:w="841" w:type="dxa"/>
          </w:tcPr>
          <w:p w14:paraId="2376495C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TSDS</w:t>
            </w:r>
          </w:p>
        </w:tc>
        <w:tc>
          <w:tcPr>
            <w:tcW w:w="810" w:type="dxa"/>
          </w:tcPr>
          <w:p w14:paraId="0BE902F3" w14:textId="06E2E8B2" w:rsidR="00B94E98" w:rsidRPr="00A94917" w:rsidRDefault="00C364BE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</w:tcPr>
          <w:p w14:paraId="18746160" w14:textId="77777777" w:rsidR="00B94E98" w:rsidRPr="00A94917" w:rsidRDefault="00C364BE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S-KG</w:t>
            </w:r>
          </w:p>
          <w:p w14:paraId="0522E46B" w14:textId="4905F287" w:rsidR="00C364BE" w:rsidRPr="00A94917" w:rsidRDefault="00C364BE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</w:tcPr>
          <w:p w14:paraId="26A1A2EE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Yes</w:t>
            </w:r>
          </w:p>
        </w:tc>
      </w:tr>
    </w:tbl>
    <w:p w14:paraId="35DE2CA3" w14:textId="77777777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751"/>
        <w:gridCol w:w="900"/>
        <w:gridCol w:w="990"/>
        <w:gridCol w:w="815"/>
      </w:tblGrid>
      <w:tr w:rsidR="00B94E98" w:rsidRPr="00A852C3" w14:paraId="26BF99DF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76347A0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5D39973E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F7EC433" w14:textId="77777777" w:rsidR="00B94E98" w:rsidRPr="0016202F" w:rsidRDefault="00B94E98" w:rsidP="0070697D">
            <w:pPr>
              <w:pStyle w:val="Heading3"/>
            </w:pPr>
            <w:bookmarkStart w:id="45" w:name="_Toc96504129"/>
            <w:r>
              <w:t>46010 – StudentAssessment</w:t>
            </w:r>
            <w:r w:rsidRPr="00E36F5A">
              <w:t xml:space="preserve"> </w:t>
            </w:r>
            <w:r>
              <w:t>Complex Type</w:t>
            </w:r>
            <w:bookmarkEnd w:id="45"/>
            <w:r>
              <w:t xml:space="preserve"> </w:t>
            </w:r>
          </w:p>
        </w:tc>
      </w:tr>
      <w:tr w:rsidR="00B94E98" w:rsidRPr="0016202F" w14:paraId="4909F83D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056C00A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1B61424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7D37BE08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5E8233DD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440C81F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2EE2FB62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751" w:type="dxa"/>
          </w:tcPr>
          <w:p w14:paraId="54D2B4D8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32709EE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258DEFD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51371413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51584BB4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1E85261C" w14:textId="421F7E98" w:rsidR="00B94E98" w:rsidRPr="00A94917" w:rsidRDefault="00B94E98" w:rsidP="0070697D">
            <w:pPr>
              <w:spacing w:after="120" w:line="240" w:lineRule="auto"/>
              <w:rPr>
                <w:bCs/>
              </w:rPr>
            </w:pPr>
            <w:r w:rsidRPr="00A94917">
              <w:rPr>
                <w:bCs/>
              </w:rPr>
              <w:t>202</w:t>
            </w:r>
            <w:r w:rsidR="00A94917" w:rsidRPr="00A94917">
              <w:rPr>
                <w:bCs/>
              </w:rPr>
              <w:t>3</w:t>
            </w:r>
            <w:r w:rsidRPr="00A94917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7513D3DD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E1396</w:t>
            </w:r>
          </w:p>
        </w:tc>
        <w:tc>
          <w:tcPr>
            <w:tcW w:w="2129" w:type="dxa"/>
          </w:tcPr>
          <w:p w14:paraId="14B3C15F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ADMINISTRATION-DATE</w:t>
            </w:r>
          </w:p>
        </w:tc>
        <w:tc>
          <w:tcPr>
            <w:tcW w:w="2016" w:type="dxa"/>
          </w:tcPr>
          <w:p w14:paraId="4F0E0532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AdministrationDate</w:t>
            </w:r>
          </w:p>
        </w:tc>
        <w:tc>
          <w:tcPr>
            <w:tcW w:w="2880" w:type="dxa"/>
          </w:tcPr>
          <w:p w14:paraId="67EA2508" w14:textId="47F22466" w:rsidR="00B94E98" w:rsidRPr="00A94917" w:rsidRDefault="00A94917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Revised Domain of Values from yyyy=2021-2022 to yyyy=2022-2023</w:t>
            </w:r>
          </w:p>
        </w:tc>
        <w:tc>
          <w:tcPr>
            <w:tcW w:w="864" w:type="dxa"/>
          </w:tcPr>
          <w:p w14:paraId="1C9B83E4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evised</w:t>
            </w:r>
          </w:p>
        </w:tc>
        <w:tc>
          <w:tcPr>
            <w:tcW w:w="751" w:type="dxa"/>
          </w:tcPr>
          <w:p w14:paraId="151F8F75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065298F6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</w:tcPr>
          <w:p w14:paraId="3140D0E6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S-KG</w:t>
            </w:r>
          </w:p>
          <w:p w14:paraId="1E9AE059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</w:tcPr>
          <w:p w14:paraId="369D732D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Yes</w:t>
            </w:r>
          </w:p>
        </w:tc>
      </w:tr>
    </w:tbl>
    <w:p w14:paraId="435D27BC" w14:textId="548796E2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05"/>
        <w:gridCol w:w="810"/>
        <w:gridCol w:w="900"/>
        <w:gridCol w:w="990"/>
        <w:gridCol w:w="815"/>
      </w:tblGrid>
      <w:tr w:rsidR="008031CA" w:rsidRPr="00A852C3" w14:paraId="5A714752" w14:textId="77777777" w:rsidTr="00891B39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EDEF531" w14:textId="77777777" w:rsidR="008031CA" w:rsidRPr="00A852C3" w:rsidRDefault="008031CA" w:rsidP="00891B39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8031CA" w:rsidRPr="0016202F" w14:paraId="4B5E8D76" w14:textId="77777777" w:rsidTr="00891B39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6C9EB8E" w14:textId="09DA4C96" w:rsidR="008031CA" w:rsidRPr="0016202F" w:rsidRDefault="008031CA" w:rsidP="00891B39">
            <w:pPr>
              <w:pStyle w:val="Heading3"/>
            </w:pPr>
            <w:bookmarkStart w:id="46" w:name="_Toc96504130"/>
            <w:r>
              <w:t>48011 – StudentGraduationProgramExtension</w:t>
            </w:r>
            <w:r w:rsidRPr="00E36F5A">
              <w:t xml:space="preserve"> </w:t>
            </w:r>
            <w:r>
              <w:t>Complex Type</w:t>
            </w:r>
            <w:bookmarkEnd w:id="46"/>
            <w:r>
              <w:t xml:space="preserve"> </w:t>
            </w:r>
          </w:p>
        </w:tc>
      </w:tr>
      <w:tr w:rsidR="008031CA" w:rsidRPr="0016202F" w14:paraId="58076F4F" w14:textId="77777777" w:rsidTr="008031CA">
        <w:trPr>
          <w:cantSplit/>
          <w:trHeight w:val="432"/>
          <w:tblHeader/>
        </w:trPr>
        <w:tc>
          <w:tcPr>
            <w:tcW w:w="1008" w:type="dxa"/>
          </w:tcPr>
          <w:p w14:paraId="0565D0C5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2E06D46F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57106902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2B9964E5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36C05FA3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0D21BDC5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10" w:type="dxa"/>
          </w:tcPr>
          <w:p w14:paraId="6279E1F7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78DEB1CB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1257BC9F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4AEBED9D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8031CA" w:rsidRPr="006F2329" w14:paraId="637D0AEC" w14:textId="77777777" w:rsidTr="008031CA">
        <w:trPr>
          <w:cantSplit/>
          <w:trHeight w:val="405"/>
          <w:tblHeader/>
        </w:trPr>
        <w:tc>
          <w:tcPr>
            <w:tcW w:w="1008" w:type="dxa"/>
          </w:tcPr>
          <w:p w14:paraId="30460A48" w14:textId="1B3A6376" w:rsidR="008031CA" w:rsidRPr="008031CA" w:rsidRDefault="008031CA" w:rsidP="00891B39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3.0.0</w:t>
            </w:r>
          </w:p>
        </w:tc>
        <w:tc>
          <w:tcPr>
            <w:tcW w:w="1327" w:type="dxa"/>
          </w:tcPr>
          <w:p w14:paraId="0A054B2B" w14:textId="7FD57FA6" w:rsidR="008031CA" w:rsidRPr="008031CA" w:rsidRDefault="008031CA" w:rsidP="00891B39">
            <w:pPr>
              <w:spacing w:after="120" w:line="240" w:lineRule="auto"/>
            </w:pPr>
            <w:r>
              <w:t>E1724</w:t>
            </w:r>
          </w:p>
        </w:tc>
        <w:tc>
          <w:tcPr>
            <w:tcW w:w="2129" w:type="dxa"/>
          </w:tcPr>
          <w:p w14:paraId="08217064" w14:textId="4721B19E" w:rsidR="008031CA" w:rsidRPr="008031CA" w:rsidRDefault="008031CA" w:rsidP="00891B39">
            <w:pPr>
              <w:spacing w:after="120" w:line="240" w:lineRule="auto"/>
            </w:pPr>
            <w:r>
              <w:t>FINANCIAL-AID-APPLICATION-CODE</w:t>
            </w:r>
          </w:p>
        </w:tc>
        <w:tc>
          <w:tcPr>
            <w:tcW w:w="2016" w:type="dxa"/>
          </w:tcPr>
          <w:p w14:paraId="05E14F8C" w14:textId="50C3F900" w:rsidR="008031CA" w:rsidRPr="008031CA" w:rsidRDefault="008031CA" w:rsidP="00891B39">
            <w:pPr>
              <w:spacing w:after="120" w:line="240" w:lineRule="auto"/>
            </w:pPr>
            <w:r>
              <w:t>TX-FinancialAidApplication</w:t>
            </w:r>
          </w:p>
        </w:tc>
        <w:tc>
          <w:tcPr>
            <w:tcW w:w="2880" w:type="dxa"/>
          </w:tcPr>
          <w:p w14:paraId="2FB56F93" w14:textId="79810FB4" w:rsidR="008031CA" w:rsidRPr="008031CA" w:rsidRDefault="008031CA" w:rsidP="00891B39">
            <w:pPr>
              <w:spacing w:after="120" w:line="240" w:lineRule="auto"/>
            </w:pPr>
            <w:r>
              <w:t xml:space="preserve">Added new data element to be collected as </w:t>
            </w:r>
            <w:r w:rsidR="00CB5B4A">
              <w:t>M</w:t>
            </w:r>
            <w:r>
              <w:t>andatory in the PEIMS Fall submission</w:t>
            </w:r>
          </w:p>
        </w:tc>
        <w:tc>
          <w:tcPr>
            <w:tcW w:w="805" w:type="dxa"/>
          </w:tcPr>
          <w:p w14:paraId="5E861957" w14:textId="317955FC" w:rsidR="008031CA" w:rsidRPr="008031CA" w:rsidRDefault="008031C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810" w:type="dxa"/>
          </w:tcPr>
          <w:p w14:paraId="59870E9F" w14:textId="5A01F46E" w:rsidR="008031CA" w:rsidRPr="008031CA" w:rsidRDefault="008031C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(1)</w:t>
            </w:r>
          </w:p>
        </w:tc>
        <w:tc>
          <w:tcPr>
            <w:tcW w:w="900" w:type="dxa"/>
          </w:tcPr>
          <w:p w14:paraId="2D48D8CF" w14:textId="641FA73C" w:rsidR="008031CA" w:rsidRPr="008031CA" w:rsidRDefault="008031C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761BE1D8" w14:textId="27BCE75E" w:rsidR="008031CA" w:rsidRPr="008031CA" w:rsidRDefault="008031C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  <w:tc>
          <w:tcPr>
            <w:tcW w:w="815" w:type="dxa"/>
          </w:tcPr>
          <w:p w14:paraId="26B406FE" w14:textId="4296BC1E" w:rsidR="008031CA" w:rsidRPr="008F2BBB" w:rsidRDefault="008031C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70B44599" w14:textId="55EF2F52" w:rsidR="008031CA" w:rsidRDefault="008031CA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3680"/>
      </w:tblGrid>
      <w:tr w:rsidR="005869C1" w:rsidRPr="009C13E2" w14:paraId="1F6DFD2A" w14:textId="77777777" w:rsidTr="00E67DB6">
        <w:trPr>
          <w:cantSplit/>
          <w:trHeight w:val="288"/>
          <w:tblHeader/>
        </w:trPr>
        <w:tc>
          <w:tcPr>
            <w:tcW w:w="13680" w:type="dxa"/>
          </w:tcPr>
          <w:p w14:paraId="69E8B4D3" w14:textId="77777777" w:rsidR="005869C1" w:rsidRPr="009A250D" w:rsidRDefault="005869C1" w:rsidP="00E67DB6">
            <w:pPr>
              <w:pStyle w:val="Heading2"/>
            </w:pPr>
            <w:bookmarkStart w:id="47" w:name="_Toc96504131"/>
            <w:r w:rsidRPr="009A250D">
              <w:lastRenderedPageBreak/>
              <w:t>Campus Course Section Category</w:t>
            </w:r>
            <w:bookmarkEnd w:id="47"/>
          </w:p>
        </w:tc>
      </w:tr>
      <w:tr w:rsidR="005869C1" w:rsidRPr="0016202F" w14:paraId="09679279" w14:textId="77777777" w:rsidTr="00E67DB6">
        <w:trPr>
          <w:cantSplit/>
          <w:trHeight w:val="288"/>
          <w:tblHeader/>
        </w:trPr>
        <w:tc>
          <w:tcPr>
            <w:tcW w:w="13680" w:type="dxa"/>
          </w:tcPr>
          <w:p w14:paraId="5995E70F" w14:textId="223CF148" w:rsidR="005869C1" w:rsidRDefault="005869C1" w:rsidP="00E67DB6">
            <w:pPr>
              <w:pStyle w:val="Heading3"/>
            </w:pPr>
            <w:bookmarkStart w:id="48" w:name="_Toc96504132"/>
            <w:r>
              <w:t>10050 / 43415 / 50300 – SectionExtension Complex Type</w:t>
            </w:r>
            <w:bookmarkEnd w:id="48"/>
            <w:r>
              <w:t xml:space="preserve"> </w:t>
            </w:r>
          </w:p>
          <w:p w14:paraId="66CE0A21" w14:textId="31F4C6AB" w:rsidR="005869C1" w:rsidRPr="009C13E2" w:rsidRDefault="00576FE2" w:rsidP="00E67DB6">
            <w:pPr>
              <w:spacing w:before="120"/>
            </w:pPr>
            <w:hyperlink w:anchor="_10050_–_SectionExtension" w:history="1">
              <w:r w:rsidR="005869C1" w:rsidRPr="005869C1">
                <w:rPr>
                  <w:rStyle w:val="Hyperlink"/>
                </w:rPr>
                <w:t>Click here to see the changes for this complex type.</w:t>
              </w:r>
            </w:hyperlink>
          </w:p>
        </w:tc>
      </w:tr>
    </w:tbl>
    <w:p w14:paraId="0DD8DE80" w14:textId="77777777" w:rsidR="005869C1" w:rsidRDefault="005869C1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3680"/>
      </w:tblGrid>
      <w:tr w:rsidR="005C5EA3" w:rsidRPr="005869C1" w14:paraId="1E940707" w14:textId="77777777" w:rsidTr="00B277EB">
        <w:trPr>
          <w:cantSplit/>
          <w:trHeight w:val="288"/>
          <w:tblHeader/>
        </w:trPr>
        <w:tc>
          <w:tcPr>
            <w:tcW w:w="13680" w:type="dxa"/>
          </w:tcPr>
          <w:p w14:paraId="5128A022" w14:textId="77777777" w:rsidR="005C5EA3" w:rsidRPr="005869C1" w:rsidRDefault="005C5EA3" w:rsidP="005869C1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5869C1">
              <w:rPr>
                <w:b/>
                <w:bCs/>
                <w:color w:val="2E74B5" w:themeColor="accent1" w:themeShade="BF"/>
                <w:sz w:val="26"/>
                <w:szCs w:val="26"/>
              </w:rPr>
              <w:t>Campus Course Section Category</w:t>
            </w:r>
          </w:p>
        </w:tc>
      </w:tr>
      <w:tr w:rsidR="005C5EA3" w:rsidRPr="0016202F" w14:paraId="7C403057" w14:textId="77777777" w:rsidTr="00B277EB">
        <w:trPr>
          <w:cantSplit/>
          <w:trHeight w:val="288"/>
          <w:tblHeader/>
        </w:trPr>
        <w:tc>
          <w:tcPr>
            <w:tcW w:w="13680" w:type="dxa"/>
          </w:tcPr>
          <w:p w14:paraId="2FDE66BE" w14:textId="77777777" w:rsidR="005C5EA3" w:rsidRDefault="005C5EA3" w:rsidP="00B277EB">
            <w:pPr>
              <w:pStyle w:val="Heading3"/>
            </w:pPr>
            <w:bookmarkStart w:id="49" w:name="_Toc96504133"/>
            <w:r>
              <w:t>30305 / 50300 – TeacherSectionAssociationExtension Complex Type</w:t>
            </w:r>
            <w:bookmarkEnd w:id="49"/>
            <w:r>
              <w:t xml:space="preserve"> </w:t>
            </w:r>
          </w:p>
          <w:p w14:paraId="021860A4" w14:textId="77777777" w:rsidR="005C5EA3" w:rsidRPr="009C13E2" w:rsidRDefault="00576FE2" w:rsidP="00B277EB">
            <w:pPr>
              <w:spacing w:before="120"/>
            </w:pPr>
            <w:hyperlink w:anchor="_30305_/_50300" w:history="1">
              <w:r w:rsidR="005C5EA3" w:rsidRPr="00802461">
                <w:rPr>
                  <w:rStyle w:val="Hyperlink"/>
                </w:rPr>
                <w:t>Click here to see the changes for this complex type.</w:t>
              </w:r>
            </w:hyperlink>
          </w:p>
        </w:tc>
      </w:tr>
    </w:tbl>
    <w:p w14:paraId="77F9908C" w14:textId="3C2B4897" w:rsidR="0036668A" w:rsidRDefault="0036668A" w:rsidP="00AD480E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3680"/>
      </w:tblGrid>
      <w:tr w:rsidR="00CB4BA4" w:rsidRPr="009C13E2" w14:paraId="185C0101" w14:textId="77777777" w:rsidTr="00CB4BA4">
        <w:trPr>
          <w:cantSplit/>
          <w:trHeight w:val="288"/>
          <w:tblHeader/>
        </w:trPr>
        <w:tc>
          <w:tcPr>
            <w:tcW w:w="13680" w:type="dxa"/>
          </w:tcPr>
          <w:p w14:paraId="639CFB27" w14:textId="26F167E9" w:rsidR="00CB4BA4" w:rsidRPr="009C13E2" w:rsidRDefault="00CB4BA4" w:rsidP="009C13E2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9C13E2">
              <w:rPr>
                <w:b/>
                <w:bCs/>
                <w:color w:val="2E74B5" w:themeColor="accent1" w:themeShade="BF"/>
                <w:sz w:val="26"/>
                <w:szCs w:val="26"/>
              </w:rPr>
              <w:t>Campus Course Section Category</w:t>
            </w:r>
          </w:p>
        </w:tc>
      </w:tr>
      <w:tr w:rsidR="00CB4BA4" w:rsidRPr="0016202F" w14:paraId="250750C2" w14:textId="77777777" w:rsidTr="00CB4BA4">
        <w:trPr>
          <w:cantSplit/>
          <w:trHeight w:val="288"/>
          <w:tblHeader/>
        </w:trPr>
        <w:tc>
          <w:tcPr>
            <w:tcW w:w="13680" w:type="dxa"/>
          </w:tcPr>
          <w:p w14:paraId="6800F765" w14:textId="78874B14" w:rsidR="00CB4BA4" w:rsidRDefault="009C13E2" w:rsidP="00CB4BA4">
            <w:pPr>
              <w:pStyle w:val="Heading3"/>
            </w:pPr>
            <w:bookmarkStart w:id="50" w:name="_Toc96504134"/>
            <w:r>
              <w:t>40110 / 50300</w:t>
            </w:r>
            <w:r w:rsidR="00CB4BA4">
              <w:t xml:space="preserve"> – </w:t>
            </w:r>
            <w:r>
              <w:t>StudentSectionAssociation</w:t>
            </w:r>
            <w:r w:rsidR="00CB4BA4">
              <w:t xml:space="preserve"> Complex Type</w:t>
            </w:r>
            <w:bookmarkEnd w:id="50"/>
            <w:r w:rsidR="00CB4BA4">
              <w:t xml:space="preserve"> </w:t>
            </w:r>
          </w:p>
          <w:p w14:paraId="1C9F442E" w14:textId="48ED5076" w:rsidR="009C13E2" w:rsidRPr="009C13E2" w:rsidRDefault="00576FE2" w:rsidP="009C13E2">
            <w:pPr>
              <w:spacing w:before="120"/>
            </w:pPr>
            <w:hyperlink w:anchor="_40110_/_50300" w:history="1">
              <w:r w:rsidR="009C13E2" w:rsidRPr="009C13E2">
                <w:rPr>
                  <w:rStyle w:val="Hyperlink"/>
                </w:rPr>
                <w:t>Click here to see the</w:t>
              </w:r>
              <w:r w:rsidR="00802461">
                <w:rPr>
                  <w:rStyle w:val="Hyperlink"/>
                </w:rPr>
                <w:t xml:space="preserve"> changes for this</w:t>
              </w:r>
              <w:r w:rsidR="009C13E2" w:rsidRPr="009C13E2">
                <w:rPr>
                  <w:rStyle w:val="Hyperlink"/>
                </w:rPr>
                <w:t xml:space="preserve"> complex type.</w:t>
              </w:r>
            </w:hyperlink>
          </w:p>
        </w:tc>
      </w:tr>
    </w:tbl>
    <w:p w14:paraId="50CE8BE5" w14:textId="6D1895F6" w:rsidR="00CB4BA4" w:rsidRDefault="00CB4BA4" w:rsidP="00AD480E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864"/>
        <w:gridCol w:w="697"/>
        <w:gridCol w:w="1031"/>
        <w:gridCol w:w="864"/>
      </w:tblGrid>
      <w:tr w:rsidR="00B94E98" w:rsidRPr="0016202F" w14:paraId="5FEC566E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463B38F" w14:textId="77777777" w:rsidR="00B94E98" w:rsidRPr="0016202F" w:rsidRDefault="00B94E98" w:rsidP="0070697D">
            <w:pPr>
              <w:pStyle w:val="Heading2"/>
            </w:pPr>
            <w:bookmarkStart w:id="51" w:name="_Toc96504135"/>
            <w:r>
              <w:t>Cohort Category</w:t>
            </w:r>
            <w:bookmarkEnd w:id="51"/>
          </w:p>
        </w:tc>
      </w:tr>
      <w:tr w:rsidR="00B94E98" w:rsidRPr="0016202F" w14:paraId="474DBC53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8BC9FDE" w14:textId="1D216485" w:rsidR="00B94E98" w:rsidRPr="0016202F" w:rsidRDefault="00B94E98" w:rsidP="0070697D">
            <w:pPr>
              <w:pStyle w:val="Heading3"/>
            </w:pPr>
            <w:bookmarkStart w:id="52" w:name="_Toc96504136"/>
            <w:r>
              <w:t>70010 – StaffCohortAssociation Complex Type</w:t>
            </w:r>
            <w:bookmarkEnd w:id="52"/>
            <w:r>
              <w:t xml:space="preserve"> </w:t>
            </w:r>
          </w:p>
        </w:tc>
      </w:tr>
      <w:tr w:rsidR="00B94E98" w:rsidRPr="0016202F" w14:paraId="71CDD9F0" w14:textId="77777777" w:rsidTr="000163B5">
        <w:trPr>
          <w:cantSplit/>
          <w:trHeight w:val="432"/>
          <w:tblHeader/>
        </w:trPr>
        <w:tc>
          <w:tcPr>
            <w:tcW w:w="1008" w:type="dxa"/>
          </w:tcPr>
          <w:p w14:paraId="0C3E8A3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5649B740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6507E678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7B2169B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4BE1E02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336050F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64" w:type="dxa"/>
          </w:tcPr>
          <w:p w14:paraId="110FF58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697" w:type="dxa"/>
          </w:tcPr>
          <w:p w14:paraId="2C4BA41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31" w:type="dxa"/>
          </w:tcPr>
          <w:p w14:paraId="6CE31B4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5F9BA9C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1CE38216" w14:textId="77777777" w:rsidTr="000163B5">
        <w:trPr>
          <w:cantSplit/>
          <w:trHeight w:val="405"/>
          <w:tblHeader/>
        </w:trPr>
        <w:tc>
          <w:tcPr>
            <w:tcW w:w="1008" w:type="dxa"/>
          </w:tcPr>
          <w:p w14:paraId="012EBC6F" w14:textId="666F3537" w:rsidR="00B94E98" w:rsidRPr="00A94917" w:rsidRDefault="00B94E98" w:rsidP="0070697D">
            <w:pPr>
              <w:spacing w:after="120" w:line="240" w:lineRule="auto"/>
              <w:rPr>
                <w:bCs/>
              </w:rPr>
            </w:pPr>
            <w:r w:rsidRPr="00A94917">
              <w:rPr>
                <w:bCs/>
              </w:rPr>
              <w:t>202</w:t>
            </w:r>
            <w:r w:rsidR="00A94917" w:rsidRPr="00A94917">
              <w:rPr>
                <w:bCs/>
              </w:rPr>
              <w:t>3</w:t>
            </w:r>
            <w:r w:rsidRPr="00A94917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78FFA5B1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E1378</w:t>
            </w:r>
          </w:p>
        </w:tc>
        <w:tc>
          <w:tcPr>
            <w:tcW w:w="2129" w:type="dxa"/>
          </w:tcPr>
          <w:p w14:paraId="0284806D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BEGIN-DATE-OF-STAFF-COHORT</w:t>
            </w:r>
          </w:p>
        </w:tc>
        <w:tc>
          <w:tcPr>
            <w:tcW w:w="2016" w:type="dxa"/>
          </w:tcPr>
          <w:p w14:paraId="303F7DB0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color w:val="000000"/>
                <w:szCs w:val="20"/>
              </w:rPr>
              <w:t>BeginDate</w:t>
            </w:r>
          </w:p>
        </w:tc>
        <w:tc>
          <w:tcPr>
            <w:tcW w:w="2880" w:type="dxa"/>
          </w:tcPr>
          <w:p w14:paraId="0EC5833D" w14:textId="6AE63BCE" w:rsidR="00B94E98" w:rsidRPr="00A94917" w:rsidRDefault="00A94917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Revised Domain of Values from yyyy=2021-2022 to yyyy=2022-2023</w:t>
            </w:r>
          </w:p>
        </w:tc>
        <w:tc>
          <w:tcPr>
            <w:tcW w:w="864" w:type="dxa"/>
          </w:tcPr>
          <w:p w14:paraId="4A486B6A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574D9A72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TSDS</w:t>
            </w:r>
          </w:p>
        </w:tc>
        <w:tc>
          <w:tcPr>
            <w:tcW w:w="697" w:type="dxa"/>
          </w:tcPr>
          <w:p w14:paraId="268E4411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</w:tcPr>
          <w:p w14:paraId="4046D8EE" w14:textId="57C73A58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</w:t>
            </w:r>
            <w:r w:rsidR="000163B5" w:rsidRPr="00A94917">
              <w:rPr>
                <w:sz w:val="18"/>
                <w:szCs w:val="18"/>
              </w:rPr>
              <w:t>S</w:t>
            </w:r>
            <w:r w:rsidRPr="00A94917">
              <w:rPr>
                <w:sz w:val="18"/>
                <w:szCs w:val="18"/>
              </w:rPr>
              <w:t>-PK</w:t>
            </w:r>
          </w:p>
        </w:tc>
        <w:tc>
          <w:tcPr>
            <w:tcW w:w="864" w:type="dxa"/>
          </w:tcPr>
          <w:p w14:paraId="78FCFF85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Yes</w:t>
            </w:r>
          </w:p>
        </w:tc>
      </w:tr>
    </w:tbl>
    <w:p w14:paraId="3A5AE4D5" w14:textId="06FEB888" w:rsidR="00B94E98" w:rsidRDefault="00B94E98" w:rsidP="00AD480E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864"/>
        <w:gridCol w:w="697"/>
        <w:gridCol w:w="1031"/>
        <w:gridCol w:w="864"/>
      </w:tblGrid>
      <w:tr w:rsidR="00B94E98" w:rsidRPr="00A852C3" w14:paraId="3A25576E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01AAB2B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Cohort Category</w:t>
            </w:r>
          </w:p>
        </w:tc>
      </w:tr>
      <w:tr w:rsidR="00B94E98" w:rsidRPr="0016202F" w14:paraId="6EFB314B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597E363" w14:textId="77777777" w:rsidR="00B94E98" w:rsidRPr="0016202F" w:rsidRDefault="00B94E98" w:rsidP="0070697D">
            <w:pPr>
              <w:pStyle w:val="Heading3"/>
            </w:pPr>
            <w:bookmarkStart w:id="53" w:name="_Toc96504137"/>
            <w:r>
              <w:t>70010 – StudentCohortAssociation Complex Type</w:t>
            </w:r>
            <w:bookmarkEnd w:id="53"/>
            <w:r>
              <w:t xml:space="preserve"> </w:t>
            </w:r>
          </w:p>
        </w:tc>
      </w:tr>
      <w:tr w:rsidR="00B94E98" w:rsidRPr="0016202F" w14:paraId="09A15463" w14:textId="77777777" w:rsidTr="000163B5">
        <w:trPr>
          <w:cantSplit/>
          <w:trHeight w:val="432"/>
          <w:tblHeader/>
        </w:trPr>
        <w:tc>
          <w:tcPr>
            <w:tcW w:w="1008" w:type="dxa"/>
          </w:tcPr>
          <w:p w14:paraId="359EEC6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2CE00376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28F189C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553E7A5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58E76106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3F81F6B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64" w:type="dxa"/>
          </w:tcPr>
          <w:p w14:paraId="77E3055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697" w:type="dxa"/>
          </w:tcPr>
          <w:p w14:paraId="5B5127F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31" w:type="dxa"/>
          </w:tcPr>
          <w:p w14:paraId="5377C3B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349D17A8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753C37AD" w14:textId="77777777" w:rsidTr="000163B5">
        <w:trPr>
          <w:cantSplit/>
          <w:trHeight w:val="405"/>
          <w:tblHeader/>
        </w:trPr>
        <w:tc>
          <w:tcPr>
            <w:tcW w:w="1008" w:type="dxa"/>
          </w:tcPr>
          <w:p w14:paraId="0D2F10F7" w14:textId="212DC47A" w:rsidR="00B94E98" w:rsidRPr="00A94917" w:rsidRDefault="00B94E98" w:rsidP="0070697D">
            <w:pPr>
              <w:spacing w:after="120" w:line="240" w:lineRule="auto"/>
              <w:rPr>
                <w:bCs/>
              </w:rPr>
            </w:pPr>
            <w:r w:rsidRPr="00A94917">
              <w:rPr>
                <w:bCs/>
              </w:rPr>
              <w:t>202</w:t>
            </w:r>
            <w:r w:rsidR="00A94917" w:rsidRPr="00A94917">
              <w:rPr>
                <w:bCs/>
              </w:rPr>
              <w:t>3</w:t>
            </w:r>
            <w:r w:rsidRPr="00A94917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61AA93A4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E1411</w:t>
            </w:r>
          </w:p>
        </w:tc>
        <w:tc>
          <w:tcPr>
            <w:tcW w:w="2129" w:type="dxa"/>
          </w:tcPr>
          <w:p w14:paraId="67EEF875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BEGIN-DATE-OF-STUDENT-COHORT</w:t>
            </w:r>
          </w:p>
        </w:tc>
        <w:tc>
          <w:tcPr>
            <w:tcW w:w="2016" w:type="dxa"/>
          </w:tcPr>
          <w:p w14:paraId="55BE8056" w14:textId="77777777" w:rsidR="00B94E98" w:rsidRPr="00A94917" w:rsidRDefault="00B94E98" w:rsidP="0070697D">
            <w:pPr>
              <w:spacing w:after="120" w:line="240" w:lineRule="auto"/>
            </w:pPr>
            <w:r w:rsidRPr="00A94917">
              <w:rPr>
                <w:rFonts w:cs="Arial"/>
                <w:color w:val="000000"/>
                <w:szCs w:val="20"/>
              </w:rPr>
              <w:t>BeginDate</w:t>
            </w:r>
          </w:p>
        </w:tc>
        <w:tc>
          <w:tcPr>
            <w:tcW w:w="2880" w:type="dxa"/>
          </w:tcPr>
          <w:p w14:paraId="084E494C" w14:textId="266659D1" w:rsidR="00B94E98" w:rsidRPr="00A94917" w:rsidRDefault="00A94917" w:rsidP="0070697D">
            <w:pPr>
              <w:spacing w:after="120" w:line="240" w:lineRule="auto"/>
            </w:pPr>
            <w:r w:rsidRPr="00A94917">
              <w:rPr>
                <w:rFonts w:cs="Arial"/>
                <w:szCs w:val="20"/>
              </w:rPr>
              <w:t>Revised Domain of Values from yyyy=2021-2022 to yyyy=2022-2023</w:t>
            </w:r>
          </w:p>
        </w:tc>
        <w:tc>
          <w:tcPr>
            <w:tcW w:w="864" w:type="dxa"/>
          </w:tcPr>
          <w:p w14:paraId="3E5EAB39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50DB6F8A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TSDS</w:t>
            </w:r>
          </w:p>
        </w:tc>
        <w:tc>
          <w:tcPr>
            <w:tcW w:w="697" w:type="dxa"/>
          </w:tcPr>
          <w:p w14:paraId="4050C0FD" w14:textId="77777777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</w:tcPr>
          <w:p w14:paraId="63376879" w14:textId="2AF548D4" w:rsidR="00B94E98" w:rsidRPr="00A94917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ECD</w:t>
            </w:r>
            <w:r w:rsidR="000163B5" w:rsidRPr="00A94917">
              <w:rPr>
                <w:sz w:val="18"/>
                <w:szCs w:val="18"/>
              </w:rPr>
              <w:t>S</w:t>
            </w:r>
            <w:r w:rsidRPr="00A94917">
              <w:rPr>
                <w:sz w:val="18"/>
                <w:szCs w:val="18"/>
              </w:rPr>
              <w:t>-PK</w:t>
            </w:r>
          </w:p>
        </w:tc>
        <w:tc>
          <w:tcPr>
            <w:tcW w:w="864" w:type="dxa"/>
          </w:tcPr>
          <w:p w14:paraId="5FAFC598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94917">
              <w:rPr>
                <w:sz w:val="18"/>
                <w:szCs w:val="18"/>
              </w:rPr>
              <w:t>Yes</w:t>
            </w:r>
          </w:p>
        </w:tc>
      </w:tr>
    </w:tbl>
    <w:p w14:paraId="2230D16C" w14:textId="77777777" w:rsidR="00B94E98" w:rsidRDefault="00B94E98" w:rsidP="00B94E98"/>
    <w:p w14:paraId="72FB43E5" w14:textId="77777777" w:rsidR="00AD480E" w:rsidRDefault="00AD480E" w:rsidP="00B94E98">
      <w:r>
        <w:br w:type="page"/>
      </w:r>
    </w:p>
    <w:p w14:paraId="4E521FFB" w14:textId="1F62B883" w:rsidR="00A158A4" w:rsidRDefault="00A158A4" w:rsidP="00B94E98"/>
    <w:p w14:paraId="4E481BAE" w14:textId="64B21918" w:rsidR="00A248F6" w:rsidRPr="001063C8" w:rsidRDefault="00EE1BF9" w:rsidP="001063C8">
      <w:pPr>
        <w:pStyle w:val="Heading1"/>
        <w:jc w:val="center"/>
        <w:rPr>
          <w:rFonts w:ascii="Arial" w:hAnsi="Arial" w:cs="Arial"/>
          <w:b/>
          <w:color w:val="auto"/>
        </w:rPr>
      </w:pPr>
      <w:bookmarkStart w:id="54" w:name="_Toc96504138"/>
      <w:r>
        <w:rPr>
          <w:rFonts w:ascii="Arial" w:hAnsi="Arial" w:cs="Arial"/>
          <w:b/>
          <w:color w:val="auto"/>
        </w:rPr>
        <w:t>Code Tables</w:t>
      </w:r>
      <w:bookmarkEnd w:id="54"/>
    </w:p>
    <w:p w14:paraId="3F5AB528" w14:textId="77777777" w:rsidR="000D14C7" w:rsidRPr="0052653C" w:rsidRDefault="000D14C7" w:rsidP="000D14C7">
      <w:pPr>
        <w:rPr>
          <w:rFonts w:cs="Arial"/>
        </w:rPr>
      </w:pPr>
    </w:p>
    <w:p w14:paraId="5B60D951" w14:textId="13B2B7A4" w:rsidR="00340A00" w:rsidRDefault="000C6D95" w:rsidP="00692716">
      <w:pPr>
        <w:rPr>
          <w:rFonts w:cs="Arial"/>
        </w:rPr>
      </w:pPr>
      <w:r>
        <w:rPr>
          <w:rFonts w:cs="Arial"/>
        </w:rPr>
        <w:t xml:space="preserve">The Cumulative </w:t>
      </w:r>
      <w:r w:rsidR="000D14C7" w:rsidRPr="0052653C">
        <w:rPr>
          <w:rFonts w:cs="Arial"/>
        </w:rPr>
        <w:t xml:space="preserve">Change Log </w:t>
      </w:r>
      <w:r>
        <w:rPr>
          <w:rFonts w:cs="Arial"/>
        </w:rPr>
        <w:t xml:space="preserve">for Code Tables </w:t>
      </w:r>
      <w:r w:rsidR="000D14C7" w:rsidRPr="0052653C">
        <w:rPr>
          <w:rFonts w:cs="Arial"/>
        </w:rPr>
        <w:t xml:space="preserve">can be found at:  </w:t>
      </w:r>
    </w:p>
    <w:p w14:paraId="6CBE86EB" w14:textId="293299C6" w:rsidR="00C213B7" w:rsidRDefault="00576FE2" w:rsidP="00C213B7">
      <w:hyperlink r:id="rId11" w:history="1">
        <w:r w:rsidR="00E24299">
          <w:rPr>
            <w:rStyle w:val="Hyperlink"/>
          </w:rPr>
          <w:t>https://www.texasstudentdatasystem.org/sites/texasstudentdatasystem.org/files/2023.1.0_TEDS_Code_Table_Change_Log_March_2022.docx</w:t>
        </w:r>
      </w:hyperlink>
      <w:r w:rsidR="00090601">
        <w:t xml:space="preserve"> </w:t>
      </w:r>
    </w:p>
    <w:p w14:paraId="19759BC4" w14:textId="77777777" w:rsidR="00E72E97" w:rsidRDefault="00E72E97" w:rsidP="00C213B7"/>
    <w:p w14:paraId="61273D33" w14:textId="51625E0F" w:rsidR="00A248F6" w:rsidRPr="0052653C" w:rsidRDefault="00EE1BF9" w:rsidP="00F572E0">
      <w:pPr>
        <w:pStyle w:val="Heading1"/>
        <w:jc w:val="center"/>
        <w:rPr>
          <w:rFonts w:ascii="Arial" w:hAnsi="Arial" w:cs="Arial"/>
          <w:b/>
          <w:color w:val="auto"/>
        </w:rPr>
      </w:pPr>
      <w:bookmarkStart w:id="55" w:name="_Toc96504139"/>
      <w:r>
        <w:rPr>
          <w:rFonts w:ascii="Arial" w:hAnsi="Arial" w:cs="Arial"/>
          <w:b/>
          <w:color w:val="auto"/>
        </w:rPr>
        <w:t>Rules</w:t>
      </w:r>
      <w:bookmarkEnd w:id="55"/>
    </w:p>
    <w:p w14:paraId="3963AA5D" w14:textId="77777777" w:rsidR="000D14C7" w:rsidRPr="0052653C" w:rsidRDefault="000D14C7" w:rsidP="000D14C7">
      <w:pPr>
        <w:rPr>
          <w:rFonts w:cs="Arial"/>
        </w:rPr>
      </w:pPr>
    </w:p>
    <w:p w14:paraId="3F8B8DA6" w14:textId="2085FAA3" w:rsidR="00D962FC" w:rsidRDefault="000C6D95" w:rsidP="00CB70A2">
      <w:pPr>
        <w:rPr>
          <w:rFonts w:cs="Arial"/>
        </w:rPr>
      </w:pPr>
      <w:r>
        <w:rPr>
          <w:rFonts w:cs="Arial"/>
        </w:rPr>
        <w:t>The Cumulative Change Log for Data Validation Rules can be found at:</w:t>
      </w:r>
    </w:p>
    <w:p w14:paraId="14F7B6DB" w14:textId="6EB8C4AC" w:rsidR="002A6848" w:rsidRDefault="00576FE2" w:rsidP="002A6848">
      <w:hyperlink r:id="rId12" w:history="1">
        <w:r w:rsidR="00E24299">
          <w:rPr>
            <w:rStyle w:val="Hyperlink"/>
          </w:rPr>
          <w:t>https://www.texasstudentdatasystem.org/sites/texasstudentdatasystem.org/files/2023.1.0_TEDS_Rules_Change_Log_March_2022.docx</w:t>
        </w:r>
      </w:hyperlink>
      <w:r w:rsidR="002A6848">
        <w:t xml:space="preserve"> </w:t>
      </w:r>
    </w:p>
    <w:p w14:paraId="4EED098B" w14:textId="56375E96" w:rsidR="000C6D95" w:rsidRDefault="000C6D95" w:rsidP="00CB70A2">
      <w:pPr>
        <w:rPr>
          <w:rFonts w:cs="Arial"/>
        </w:rPr>
      </w:pPr>
    </w:p>
    <w:p w14:paraId="28C9D358" w14:textId="4D5B7592" w:rsidR="00221468" w:rsidRPr="00221468" w:rsidRDefault="00221468" w:rsidP="00221468">
      <w:pPr>
        <w:tabs>
          <w:tab w:val="left" w:pos="8694"/>
        </w:tabs>
        <w:rPr>
          <w:rFonts w:cs="Arial"/>
        </w:rPr>
      </w:pPr>
    </w:p>
    <w:sectPr w:rsidR="00221468" w:rsidRPr="00221468" w:rsidSect="00EF67F9">
      <w:pgSz w:w="15840" w:h="12240" w:orient="landscape"/>
      <w:pgMar w:top="1440" w:right="1080" w:bottom="1440" w:left="108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EE13B0" w14:textId="77777777" w:rsidR="00A650E3" w:rsidRDefault="00A650E3" w:rsidP="00E825D9">
      <w:pPr>
        <w:spacing w:after="0" w:line="240" w:lineRule="auto"/>
      </w:pPr>
      <w:r>
        <w:separator/>
      </w:r>
    </w:p>
  </w:endnote>
  <w:endnote w:type="continuationSeparator" w:id="0">
    <w:p w14:paraId="6F42DB21" w14:textId="77777777" w:rsidR="00A650E3" w:rsidRDefault="00A650E3" w:rsidP="00E825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63792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427052" w14:textId="723911BF" w:rsidR="00A650E3" w:rsidRDefault="00A650E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11DBDDAC" w14:textId="6AC395F0" w:rsidR="00A650E3" w:rsidRPr="000D4AB4" w:rsidRDefault="00A650E3" w:rsidP="00F61A7E">
    <w:pPr>
      <w:tabs>
        <w:tab w:val="left" w:pos="0"/>
        <w:tab w:val="center" w:pos="7560"/>
        <w:tab w:val="right" w:pos="15120"/>
      </w:tabs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E88EC" w14:textId="77777777" w:rsidR="00A650E3" w:rsidRDefault="00A650E3" w:rsidP="00E825D9">
      <w:pPr>
        <w:spacing w:after="0" w:line="240" w:lineRule="auto"/>
      </w:pPr>
      <w:r>
        <w:separator/>
      </w:r>
    </w:p>
  </w:footnote>
  <w:footnote w:type="continuationSeparator" w:id="0">
    <w:p w14:paraId="56A4AD9B" w14:textId="77777777" w:rsidR="00A650E3" w:rsidRDefault="00A650E3" w:rsidP="00E825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7ACFA" w14:textId="198E4BF9" w:rsidR="00A650E3" w:rsidRPr="00E825D9" w:rsidRDefault="00A650E3" w:rsidP="00F61A7E">
    <w:pPr>
      <w:pStyle w:val="Header"/>
      <w:jc w:val="right"/>
      <w:rPr>
        <w:rFonts w:cs="Arial"/>
        <w:szCs w:val="19"/>
      </w:rPr>
    </w:pPr>
    <w:r w:rsidRPr="00E825D9">
      <w:rPr>
        <w:rFonts w:cs="Arial"/>
        <w:szCs w:val="19"/>
      </w:rPr>
      <w:t>TSDS TEDS 20</w:t>
    </w:r>
    <w:r>
      <w:rPr>
        <w:rFonts w:cs="Arial"/>
        <w:szCs w:val="19"/>
      </w:rPr>
      <w:t>2</w:t>
    </w:r>
    <w:r w:rsidR="004F3744">
      <w:rPr>
        <w:rFonts w:cs="Arial"/>
        <w:szCs w:val="19"/>
      </w:rPr>
      <w:t>2</w:t>
    </w:r>
    <w:r w:rsidRPr="00E825D9">
      <w:rPr>
        <w:rFonts w:cs="Arial"/>
        <w:szCs w:val="19"/>
      </w:rPr>
      <w:t>-20</w:t>
    </w:r>
    <w:r>
      <w:rPr>
        <w:rFonts w:cs="Arial"/>
        <w:szCs w:val="19"/>
      </w:rPr>
      <w:t>2</w:t>
    </w:r>
    <w:r w:rsidR="004F3744">
      <w:rPr>
        <w:rFonts w:cs="Arial"/>
        <w:szCs w:val="19"/>
      </w:rPr>
      <w:t>3</w:t>
    </w:r>
    <w:r>
      <w:rPr>
        <w:rFonts w:cs="Arial"/>
        <w:szCs w:val="19"/>
      </w:rPr>
      <w:t xml:space="preserve"> Cumulative</w:t>
    </w:r>
    <w:r w:rsidRPr="00E825D9">
      <w:rPr>
        <w:rFonts w:cs="Arial"/>
        <w:szCs w:val="19"/>
      </w:rPr>
      <w:t xml:space="preserve"> Change Log</w:t>
    </w:r>
  </w:p>
  <w:p w14:paraId="2343C5C5" w14:textId="3B156905" w:rsidR="00A650E3" w:rsidRPr="00E825D9" w:rsidRDefault="005B7D3B" w:rsidP="00F61A7E">
    <w:pPr>
      <w:pStyle w:val="Header"/>
      <w:jc w:val="right"/>
      <w:rPr>
        <w:rFonts w:cs="Arial"/>
        <w:szCs w:val="19"/>
      </w:rPr>
    </w:pPr>
    <w:r>
      <w:rPr>
        <w:rFonts w:cs="Arial"/>
        <w:szCs w:val="19"/>
      </w:rPr>
      <w:t xml:space="preserve">Final </w:t>
    </w:r>
    <w:r w:rsidR="00A650E3">
      <w:rPr>
        <w:rFonts w:cs="Arial"/>
        <w:szCs w:val="19"/>
      </w:rPr>
      <w:t>Version 20</w:t>
    </w:r>
    <w:r w:rsidR="00D73B4C">
      <w:rPr>
        <w:rFonts w:cs="Arial"/>
        <w:szCs w:val="19"/>
      </w:rPr>
      <w:t>2</w:t>
    </w:r>
    <w:r w:rsidR="004F3744">
      <w:rPr>
        <w:rFonts w:cs="Arial"/>
        <w:szCs w:val="19"/>
      </w:rPr>
      <w:t>3.</w:t>
    </w:r>
    <w:r>
      <w:rPr>
        <w:rFonts w:cs="Arial"/>
        <w:szCs w:val="19"/>
      </w:rPr>
      <w:t>1</w:t>
    </w:r>
    <w:r w:rsidR="004F3744">
      <w:rPr>
        <w:rFonts w:cs="Arial"/>
        <w:szCs w:val="19"/>
      </w:rPr>
      <w:t>.0</w:t>
    </w:r>
  </w:p>
  <w:p w14:paraId="7A06CCF6" w14:textId="77777777" w:rsidR="00A650E3" w:rsidRDefault="00A650E3" w:rsidP="00F61A7E">
    <w:pPr>
      <w:pStyle w:val="Header"/>
      <w:jc w:val="right"/>
      <w:rPr>
        <w:rFonts w:cs="Arial"/>
        <w:b/>
        <w:sz w:val="19"/>
        <w:szCs w:val="1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84095"/>
    <w:multiLevelType w:val="hybridMultilevel"/>
    <w:tmpl w:val="A316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52A99"/>
    <w:multiLevelType w:val="hybridMultilevel"/>
    <w:tmpl w:val="B99E8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77FCF"/>
    <w:multiLevelType w:val="hybridMultilevel"/>
    <w:tmpl w:val="1AFA2C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F31782"/>
    <w:multiLevelType w:val="hybridMultilevel"/>
    <w:tmpl w:val="8A5C6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035BC"/>
    <w:multiLevelType w:val="hybridMultilevel"/>
    <w:tmpl w:val="3B024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77B2B"/>
    <w:multiLevelType w:val="hybridMultilevel"/>
    <w:tmpl w:val="F9E8C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2119D4"/>
    <w:multiLevelType w:val="hybridMultilevel"/>
    <w:tmpl w:val="BA721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76373"/>
    <w:multiLevelType w:val="hybridMultilevel"/>
    <w:tmpl w:val="FFCA775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1221A1"/>
    <w:multiLevelType w:val="hybridMultilevel"/>
    <w:tmpl w:val="0AB87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FE0384"/>
    <w:multiLevelType w:val="hybridMultilevel"/>
    <w:tmpl w:val="36B2A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445B7"/>
    <w:multiLevelType w:val="hybridMultilevel"/>
    <w:tmpl w:val="89121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DB4290"/>
    <w:multiLevelType w:val="hybridMultilevel"/>
    <w:tmpl w:val="A15846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282C478D"/>
    <w:multiLevelType w:val="hybridMultilevel"/>
    <w:tmpl w:val="4B902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C3645"/>
    <w:multiLevelType w:val="hybridMultilevel"/>
    <w:tmpl w:val="D58E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6322A2"/>
    <w:multiLevelType w:val="hybridMultilevel"/>
    <w:tmpl w:val="B1F0A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2F2D68"/>
    <w:multiLevelType w:val="hybridMultilevel"/>
    <w:tmpl w:val="9E022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544DD1"/>
    <w:multiLevelType w:val="hybridMultilevel"/>
    <w:tmpl w:val="1E063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DE4674"/>
    <w:multiLevelType w:val="hybridMultilevel"/>
    <w:tmpl w:val="3F6A2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A06E36"/>
    <w:multiLevelType w:val="hybridMultilevel"/>
    <w:tmpl w:val="8EC22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A115E6"/>
    <w:multiLevelType w:val="hybridMultilevel"/>
    <w:tmpl w:val="C0064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D5375A"/>
    <w:multiLevelType w:val="hybridMultilevel"/>
    <w:tmpl w:val="4EFCADFA"/>
    <w:lvl w:ilvl="0" w:tplc="2120444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5B301A6"/>
    <w:multiLevelType w:val="hybridMultilevel"/>
    <w:tmpl w:val="DB6EC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3E75"/>
    <w:multiLevelType w:val="hybridMultilevel"/>
    <w:tmpl w:val="793C6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0F6DB1"/>
    <w:multiLevelType w:val="hybridMultilevel"/>
    <w:tmpl w:val="EF52CBC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DE44D9"/>
    <w:multiLevelType w:val="hybridMultilevel"/>
    <w:tmpl w:val="193A4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F92832"/>
    <w:multiLevelType w:val="hybridMultilevel"/>
    <w:tmpl w:val="4540F38C"/>
    <w:lvl w:ilvl="0" w:tplc="39FE11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0432A22"/>
    <w:multiLevelType w:val="hybridMultilevel"/>
    <w:tmpl w:val="39886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3E58DB"/>
    <w:multiLevelType w:val="hybridMultilevel"/>
    <w:tmpl w:val="E9FAE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349126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0F3E90"/>
    <w:multiLevelType w:val="hybridMultilevel"/>
    <w:tmpl w:val="D516355C"/>
    <w:lvl w:ilvl="0" w:tplc="7514EB3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0F82791"/>
    <w:multiLevelType w:val="hybridMultilevel"/>
    <w:tmpl w:val="E7E018CE"/>
    <w:lvl w:ilvl="0" w:tplc="EB7C7FD8">
      <w:start w:val="20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8B7A7C"/>
    <w:multiLevelType w:val="hybridMultilevel"/>
    <w:tmpl w:val="1E1096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A1674C1"/>
    <w:multiLevelType w:val="hybridMultilevel"/>
    <w:tmpl w:val="BCCED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D03C1D"/>
    <w:multiLevelType w:val="hybridMultilevel"/>
    <w:tmpl w:val="CDA49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D22A80"/>
    <w:multiLevelType w:val="hybridMultilevel"/>
    <w:tmpl w:val="5D2CB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E73AFD"/>
    <w:multiLevelType w:val="hybridMultilevel"/>
    <w:tmpl w:val="77E03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8"/>
  </w:num>
  <w:num w:numId="3">
    <w:abstractNumId w:val="27"/>
  </w:num>
  <w:num w:numId="4">
    <w:abstractNumId w:val="13"/>
  </w:num>
  <w:num w:numId="5">
    <w:abstractNumId w:val="13"/>
  </w:num>
  <w:num w:numId="6">
    <w:abstractNumId w:val="12"/>
  </w:num>
  <w:num w:numId="7">
    <w:abstractNumId w:val="10"/>
  </w:num>
  <w:num w:numId="8">
    <w:abstractNumId w:val="16"/>
  </w:num>
  <w:num w:numId="9">
    <w:abstractNumId w:val="25"/>
  </w:num>
  <w:num w:numId="10">
    <w:abstractNumId w:val="20"/>
  </w:num>
  <w:num w:numId="11">
    <w:abstractNumId w:val="28"/>
  </w:num>
  <w:num w:numId="12">
    <w:abstractNumId w:val="14"/>
  </w:num>
  <w:num w:numId="13">
    <w:abstractNumId w:val="32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15"/>
  </w:num>
  <w:num w:numId="19">
    <w:abstractNumId w:val="15"/>
  </w:num>
  <w:num w:numId="20">
    <w:abstractNumId w:val="2"/>
  </w:num>
  <w:num w:numId="21">
    <w:abstractNumId w:val="23"/>
  </w:num>
  <w:num w:numId="22">
    <w:abstractNumId w:val="33"/>
  </w:num>
  <w:num w:numId="23">
    <w:abstractNumId w:val="8"/>
  </w:num>
  <w:num w:numId="24">
    <w:abstractNumId w:val="21"/>
  </w:num>
  <w:num w:numId="25">
    <w:abstractNumId w:val="34"/>
  </w:num>
  <w:num w:numId="26">
    <w:abstractNumId w:val="5"/>
  </w:num>
  <w:num w:numId="27">
    <w:abstractNumId w:val="30"/>
  </w:num>
  <w:num w:numId="28">
    <w:abstractNumId w:val="11"/>
  </w:num>
  <w:num w:numId="29">
    <w:abstractNumId w:val="26"/>
  </w:num>
  <w:num w:numId="30">
    <w:abstractNumId w:val="17"/>
  </w:num>
  <w:num w:numId="31">
    <w:abstractNumId w:val="0"/>
  </w:num>
  <w:num w:numId="32">
    <w:abstractNumId w:val="1"/>
  </w:num>
  <w:num w:numId="33">
    <w:abstractNumId w:val="19"/>
  </w:num>
  <w:num w:numId="34">
    <w:abstractNumId w:val="9"/>
  </w:num>
  <w:num w:numId="35">
    <w:abstractNumId w:val="34"/>
  </w:num>
  <w:num w:numId="36">
    <w:abstractNumId w:val="31"/>
  </w:num>
  <w:num w:numId="37">
    <w:abstractNumId w:val="4"/>
  </w:num>
  <w:num w:numId="38">
    <w:abstractNumId w:val="24"/>
  </w:num>
  <w:num w:numId="39">
    <w:abstractNumId w:val="29"/>
  </w:num>
  <w:num w:numId="40">
    <w:abstractNumId w:val="7"/>
  </w:num>
  <w:num w:numId="41">
    <w:abstractNumId w:val="2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3747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sTA1NTQyMTcxMDJQ0lEKTi0uzszPAykwrAUANXufPiwAAAA="/>
  </w:docVars>
  <w:rsids>
    <w:rsidRoot w:val="00E825D9"/>
    <w:rsid w:val="00001A61"/>
    <w:rsid w:val="00001EDD"/>
    <w:rsid w:val="0000289A"/>
    <w:rsid w:val="00002CA0"/>
    <w:rsid w:val="000030C5"/>
    <w:rsid w:val="0000383C"/>
    <w:rsid w:val="00004AD2"/>
    <w:rsid w:val="00004FE0"/>
    <w:rsid w:val="000054FC"/>
    <w:rsid w:val="00005559"/>
    <w:rsid w:val="0000676F"/>
    <w:rsid w:val="0000736E"/>
    <w:rsid w:val="00007A72"/>
    <w:rsid w:val="00007AE4"/>
    <w:rsid w:val="00007D14"/>
    <w:rsid w:val="00010569"/>
    <w:rsid w:val="00010A28"/>
    <w:rsid w:val="000115B5"/>
    <w:rsid w:val="00011681"/>
    <w:rsid w:val="00011F3E"/>
    <w:rsid w:val="00012126"/>
    <w:rsid w:val="000124C6"/>
    <w:rsid w:val="00012E3A"/>
    <w:rsid w:val="00015B10"/>
    <w:rsid w:val="00015DD2"/>
    <w:rsid w:val="00016369"/>
    <w:rsid w:val="000163B5"/>
    <w:rsid w:val="00016F43"/>
    <w:rsid w:val="000172E3"/>
    <w:rsid w:val="000202B6"/>
    <w:rsid w:val="00022D39"/>
    <w:rsid w:val="000230B9"/>
    <w:rsid w:val="00023408"/>
    <w:rsid w:val="00024457"/>
    <w:rsid w:val="00024B83"/>
    <w:rsid w:val="00024E02"/>
    <w:rsid w:val="0002532E"/>
    <w:rsid w:val="000258A9"/>
    <w:rsid w:val="00025A9E"/>
    <w:rsid w:val="00026554"/>
    <w:rsid w:val="00026A64"/>
    <w:rsid w:val="00027214"/>
    <w:rsid w:val="00027388"/>
    <w:rsid w:val="00027A91"/>
    <w:rsid w:val="00027F12"/>
    <w:rsid w:val="000305DB"/>
    <w:rsid w:val="00030979"/>
    <w:rsid w:val="00030FEF"/>
    <w:rsid w:val="000310EA"/>
    <w:rsid w:val="00032037"/>
    <w:rsid w:val="000337EE"/>
    <w:rsid w:val="00033DC9"/>
    <w:rsid w:val="00033F54"/>
    <w:rsid w:val="0003552E"/>
    <w:rsid w:val="00035C89"/>
    <w:rsid w:val="00035F0A"/>
    <w:rsid w:val="0003654D"/>
    <w:rsid w:val="0003734D"/>
    <w:rsid w:val="0003763C"/>
    <w:rsid w:val="000379FB"/>
    <w:rsid w:val="0004082B"/>
    <w:rsid w:val="00040890"/>
    <w:rsid w:val="0004139E"/>
    <w:rsid w:val="0004151A"/>
    <w:rsid w:val="00041A3E"/>
    <w:rsid w:val="00042321"/>
    <w:rsid w:val="00042922"/>
    <w:rsid w:val="00042DDE"/>
    <w:rsid w:val="0004323D"/>
    <w:rsid w:val="0004349B"/>
    <w:rsid w:val="000449E6"/>
    <w:rsid w:val="00044D4D"/>
    <w:rsid w:val="00044F9C"/>
    <w:rsid w:val="00045AE0"/>
    <w:rsid w:val="00045B68"/>
    <w:rsid w:val="00046A5A"/>
    <w:rsid w:val="00047246"/>
    <w:rsid w:val="000502C9"/>
    <w:rsid w:val="00051B95"/>
    <w:rsid w:val="000522BD"/>
    <w:rsid w:val="00053280"/>
    <w:rsid w:val="000534FA"/>
    <w:rsid w:val="000536FD"/>
    <w:rsid w:val="000539D4"/>
    <w:rsid w:val="00053CB8"/>
    <w:rsid w:val="00055387"/>
    <w:rsid w:val="00055A5F"/>
    <w:rsid w:val="00056E3F"/>
    <w:rsid w:val="00057370"/>
    <w:rsid w:val="00057393"/>
    <w:rsid w:val="000573AC"/>
    <w:rsid w:val="000578F2"/>
    <w:rsid w:val="000600EE"/>
    <w:rsid w:val="00060476"/>
    <w:rsid w:val="000605E2"/>
    <w:rsid w:val="000609C5"/>
    <w:rsid w:val="00060F89"/>
    <w:rsid w:val="00060F95"/>
    <w:rsid w:val="00061006"/>
    <w:rsid w:val="000612C4"/>
    <w:rsid w:val="00062016"/>
    <w:rsid w:val="00062843"/>
    <w:rsid w:val="00062B07"/>
    <w:rsid w:val="000635CF"/>
    <w:rsid w:val="00063F65"/>
    <w:rsid w:val="000649B5"/>
    <w:rsid w:val="00064EE8"/>
    <w:rsid w:val="000654AD"/>
    <w:rsid w:val="00065842"/>
    <w:rsid w:val="00065BEB"/>
    <w:rsid w:val="00065C5B"/>
    <w:rsid w:val="00065D0E"/>
    <w:rsid w:val="00065F96"/>
    <w:rsid w:val="00066368"/>
    <w:rsid w:val="00066D3C"/>
    <w:rsid w:val="000678A1"/>
    <w:rsid w:val="00070EFF"/>
    <w:rsid w:val="0007105E"/>
    <w:rsid w:val="00071CC9"/>
    <w:rsid w:val="00071CE6"/>
    <w:rsid w:val="00072AA2"/>
    <w:rsid w:val="00072B6B"/>
    <w:rsid w:val="00072CB7"/>
    <w:rsid w:val="00072DFE"/>
    <w:rsid w:val="00073A05"/>
    <w:rsid w:val="00074154"/>
    <w:rsid w:val="00076304"/>
    <w:rsid w:val="00076D13"/>
    <w:rsid w:val="00076E97"/>
    <w:rsid w:val="000772B8"/>
    <w:rsid w:val="00077340"/>
    <w:rsid w:val="000777EF"/>
    <w:rsid w:val="00077D10"/>
    <w:rsid w:val="00077D76"/>
    <w:rsid w:val="000806D4"/>
    <w:rsid w:val="000807FB"/>
    <w:rsid w:val="00080F83"/>
    <w:rsid w:val="0008102C"/>
    <w:rsid w:val="00081181"/>
    <w:rsid w:val="0008183B"/>
    <w:rsid w:val="00081E36"/>
    <w:rsid w:val="00081F10"/>
    <w:rsid w:val="00082052"/>
    <w:rsid w:val="00083779"/>
    <w:rsid w:val="00083804"/>
    <w:rsid w:val="00083BA7"/>
    <w:rsid w:val="000849EB"/>
    <w:rsid w:val="00085D92"/>
    <w:rsid w:val="000860BB"/>
    <w:rsid w:val="0008646D"/>
    <w:rsid w:val="000868E1"/>
    <w:rsid w:val="00086A11"/>
    <w:rsid w:val="00087655"/>
    <w:rsid w:val="000877FF"/>
    <w:rsid w:val="00087AFC"/>
    <w:rsid w:val="0009006C"/>
    <w:rsid w:val="0009025E"/>
    <w:rsid w:val="00090601"/>
    <w:rsid w:val="0009068F"/>
    <w:rsid w:val="0009140E"/>
    <w:rsid w:val="000915DF"/>
    <w:rsid w:val="0009200A"/>
    <w:rsid w:val="000922D7"/>
    <w:rsid w:val="000929DC"/>
    <w:rsid w:val="000929F8"/>
    <w:rsid w:val="00093537"/>
    <w:rsid w:val="0009450E"/>
    <w:rsid w:val="000945B3"/>
    <w:rsid w:val="000950DC"/>
    <w:rsid w:val="000962C2"/>
    <w:rsid w:val="00096B02"/>
    <w:rsid w:val="00097419"/>
    <w:rsid w:val="0009762E"/>
    <w:rsid w:val="000A0479"/>
    <w:rsid w:val="000A0E87"/>
    <w:rsid w:val="000A1221"/>
    <w:rsid w:val="000A1925"/>
    <w:rsid w:val="000A1A37"/>
    <w:rsid w:val="000A2953"/>
    <w:rsid w:val="000A3313"/>
    <w:rsid w:val="000A352B"/>
    <w:rsid w:val="000A3E41"/>
    <w:rsid w:val="000A45A8"/>
    <w:rsid w:val="000A5A5F"/>
    <w:rsid w:val="000A5C31"/>
    <w:rsid w:val="000A61C9"/>
    <w:rsid w:val="000A7CAE"/>
    <w:rsid w:val="000B0118"/>
    <w:rsid w:val="000B07A0"/>
    <w:rsid w:val="000B123F"/>
    <w:rsid w:val="000B17E4"/>
    <w:rsid w:val="000B18BD"/>
    <w:rsid w:val="000B2327"/>
    <w:rsid w:val="000B391A"/>
    <w:rsid w:val="000B44C9"/>
    <w:rsid w:val="000B4527"/>
    <w:rsid w:val="000B4F6A"/>
    <w:rsid w:val="000B527E"/>
    <w:rsid w:val="000B6499"/>
    <w:rsid w:val="000B7451"/>
    <w:rsid w:val="000B794B"/>
    <w:rsid w:val="000C0028"/>
    <w:rsid w:val="000C1AF8"/>
    <w:rsid w:val="000C1E72"/>
    <w:rsid w:val="000C23B9"/>
    <w:rsid w:val="000C2EA7"/>
    <w:rsid w:val="000C2F72"/>
    <w:rsid w:val="000C2F92"/>
    <w:rsid w:val="000C4440"/>
    <w:rsid w:val="000C4719"/>
    <w:rsid w:val="000C5680"/>
    <w:rsid w:val="000C66F8"/>
    <w:rsid w:val="000C6A61"/>
    <w:rsid w:val="000C6D95"/>
    <w:rsid w:val="000C7F91"/>
    <w:rsid w:val="000D0235"/>
    <w:rsid w:val="000D03A9"/>
    <w:rsid w:val="000D0CBA"/>
    <w:rsid w:val="000D0D71"/>
    <w:rsid w:val="000D1177"/>
    <w:rsid w:val="000D14C7"/>
    <w:rsid w:val="000D2392"/>
    <w:rsid w:val="000D2A1F"/>
    <w:rsid w:val="000D363A"/>
    <w:rsid w:val="000D3D31"/>
    <w:rsid w:val="000D4302"/>
    <w:rsid w:val="000D47F1"/>
    <w:rsid w:val="000D4AB4"/>
    <w:rsid w:val="000D5DEC"/>
    <w:rsid w:val="000D6278"/>
    <w:rsid w:val="000D631B"/>
    <w:rsid w:val="000D7266"/>
    <w:rsid w:val="000E0010"/>
    <w:rsid w:val="000E2358"/>
    <w:rsid w:val="000E238F"/>
    <w:rsid w:val="000E253B"/>
    <w:rsid w:val="000E2AD1"/>
    <w:rsid w:val="000E2C06"/>
    <w:rsid w:val="000E4E85"/>
    <w:rsid w:val="000E537E"/>
    <w:rsid w:val="000E5A7F"/>
    <w:rsid w:val="000E6074"/>
    <w:rsid w:val="000E6110"/>
    <w:rsid w:val="000E6337"/>
    <w:rsid w:val="000E6A8B"/>
    <w:rsid w:val="000E6DCC"/>
    <w:rsid w:val="000E703B"/>
    <w:rsid w:val="000F0077"/>
    <w:rsid w:val="000F093B"/>
    <w:rsid w:val="000F0EEF"/>
    <w:rsid w:val="000F0FA2"/>
    <w:rsid w:val="000F10A9"/>
    <w:rsid w:val="000F1C07"/>
    <w:rsid w:val="000F1F2B"/>
    <w:rsid w:val="000F2218"/>
    <w:rsid w:val="000F261A"/>
    <w:rsid w:val="000F2FE6"/>
    <w:rsid w:val="000F33E8"/>
    <w:rsid w:val="000F3445"/>
    <w:rsid w:val="000F3468"/>
    <w:rsid w:val="000F3979"/>
    <w:rsid w:val="000F3EFF"/>
    <w:rsid w:val="000F40DF"/>
    <w:rsid w:val="000F486B"/>
    <w:rsid w:val="000F576A"/>
    <w:rsid w:val="000F5922"/>
    <w:rsid w:val="000F5B18"/>
    <w:rsid w:val="000F6A35"/>
    <w:rsid w:val="000F6E27"/>
    <w:rsid w:val="000F7CE5"/>
    <w:rsid w:val="00100666"/>
    <w:rsid w:val="001016E0"/>
    <w:rsid w:val="0010187A"/>
    <w:rsid w:val="001020DF"/>
    <w:rsid w:val="00102322"/>
    <w:rsid w:val="001025FC"/>
    <w:rsid w:val="00102EFD"/>
    <w:rsid w:val="001035F4"/>
    <w:rsid w:val="001040E6"/>
    <w:rsid w:val="00104EF2"/>
    <w:rsid w:val="001063C8"/>
    <w:rsid w:val="00106902"/>
    <w:rsid w:val="0010773C"/>
    <w:rsid w:val="00107F4A"/>
    <w:rsid w:val="00110834"/>
    <w:rsid w:val="00110887"/>
    <w:rsid w:val="00110F3F"/>
    <w:rsid w:val="00111345"/>
    <w:rsid w:val="00111F72"/>
    <w:rsid w:val="00112E3C"/>
    <w:rsid w:val="00112F9B"/>
    <w:rsid w:val="0011398E"/>
    <w:rsid w:val="00114497"/>
    <w:rsid w:val="00115509"/>
    <w:rsid w:val="001155A7"/>
    <w:rsid w:val="00116BA6"/>
    <w:rsid w:val="00117F3C"/>
    <w:rsid w:val="00120A02"/>
    <w:rsid w:val="001219A6"/>
    <w:rsid w:val="00122818"/>
    <w:rsid w:val="001231BA"/>
    <w:rsid w:val="00123A97"/>
    <w:rsid w:val="00124390"/>
    <w:rsid w:val="001248B4"/>
    <w:rsid w:val="00125337"/>
    <w:rsid w:val="001253C8"/>
    <w:rsid w:val="00125ABE"/>
    <w:rsid w:val="00126778"/>
    <w:rsid w:val="00126D44"/>
    <w:rsid w:val="00127462"/>
    <w:rsid w:val="00130B7D"/>
    <w:rsid w:val="00130F81"/>
    <w:rsid w:val="00132B05"/>
    <w:rsid w:val="00132CC2"/>
    <w:rsid w:val="001332F6"/>
    <w:rsid w:val="0013334A"/>
    <w:rsid w:val="00133533"/>
    <w:rsid w:val="00133BF0"/>
    <w:rsid w:val="00134740"/>
    <w:rsid w:val="00136531"/>
    <w:rsid w:val="00137445"/>
    <w:rsid w:val="0014214C"/>
    <w:rsid w:val="001426AD"/>
    <w:rsid w:val="00142BB8"/>
    <w:rsid w:val="00142E80"/>
    <w:rsid w:val="00143D3D"/>
    <w:rsid w:val="001443D0"/>
    <w:rsid w:val="00144918"/>
    <w:rsid w:val="0014625F"/>
    <w:rsid w:val="001468BF"/>
    <w:rsid w:val="00147722"/>
    <w:rsid w:val="00147E55"/>
    <w:rsid w:val="00151836"/>
    <w:rsid w:val="001529C1"/>
    <w:rsid w:val="00152F25"/>
    <w:rsid w:val="00154BDB"/>
    <w:rsid w:val="00154DE6"/>
    <w:rsid w:val="00154E16"/>
    <w:rsid w:val="00154E4E"/>
    <w:rsid w:val="0015534A"/>
    <w:rsid w:val="00156B39"/>
    <w:rsid w:val="001574A2"/>
    <w:rsid w:val="00160487"/>
    <w:rsid w:val="0016095A"/>
    <w:rsid w:val="00160AD8"/>
    <w:rsid w:val="00160BD9"/>
    <w:rsid w:val="0016194D"/>
    <w:rsid w:val="0016202F"/>
    <w:rsid w:val="001626E2"/>
    <w:rsid w:val="001628FE"/>
    <w:rsid w:val="001631BE"/>
    <w:rsid w:val="0016361C"/>
    <w:rsid w:val="00163F9C"/>
    <w:rsid w:val="00164879"/>
    <w:rsid w:val="0016498E"/>
    <w:rsid w:val="0016521A"/>
    <w:rsid w:val="00166530"/>
    <w:rsid w:val="00166D64"/>
    <w:rsid w:val="00167D10"/>
    <w:rsid w:val="00167FF3"/>
    <w:rsid w:val="00171483"/>
    <w:rsid w:val="001716B7"/>
    <w:rsid w:val="00171CFE"/>
    <w:rsid w:val="00172258"/>
    <w:rsid w:val="00172E50"/>
    <w:rsid w:val="00173A58"/>
    <w:rsid w:val="00174A8F"/>
    <w:rsid w:val="00174A98"/>
    <w:rsid w:val="00176710"/>
    <w:rsid w:val="001769CF"/>
    <w:rsid w:val="001778FD"/>
    <w:rsid w:val="00177D31"/>
    <w:rsid w:val="00180013"/>
    <w:rsid w:val="001804DA"/>
    <w:rsid w:val="0018122F"/>
    <w:rsid w:val="00181C08"/>
    <w:rsid w:val="00181D31"/>
    <w:rsid w:val="00182EF2"/>
    <w:rsid w:val="0018396C"/>
    <w:rsid w:val="00183DF6"/>
    <w:rsid w:val="00184337"/>
    <w:rsid w:val="0018581D"/>
    <w:rsid w:val="00185A3D"/>
    <w:rsid w:val="00187898"/>
    <w:rsid w:val="0018794F"/>
    <w:rsid w:val="00187BB6"/>
    <w:rsid w:val="00187CDE"/>
    <w:rsid w:val="00187DD9"/>
    <w:rsid w:val="00190663"/>
    <w:rsid w:val="00190C18"/>
    <w:rsid w:val="00191CC3"/>
    <w:rsid w:val="001921A9"/>
    <w:rsid w:val="0019246C"/>
    <w:rsid w:val="00192EDD"/>
    <w:rsid w:val="00192FD4"/>
    <w:rsid w:val="0019464F"/>
    <w:rsid w:val="00195457"/>
    <w:rsid w:val="001969E4"/>
    <w:rsid w:val="00196F94"/>
    <w:rsid w:val="001A0122"/>
    <w:rsid w:val="001A0C3C"/>
    <w:rsid w:val="001A1F4A"/>
    <w:rsid w:val="001A1FAB"/>
    <w:rsid w:val="001A31E5"/>
    <w:rsid w:val="001A4204"/>
    <w:rsid w:val="001A45CA"/>
    <w:rsid w:val="001A4D3C"/>
    <w:rsid w:val="001A5361"/>
    <w:rsid w:val="001A61C1"/>
    <w:rsid w:val="001A6CDF"/>
    <w:rsid w:val="001A7439"/>
    <w:rsid w:val="001B0080"/>
    <w:rsid w:val="001B0A49"/>
    <w:rsid w:val="001B0A8E"/>
    <w:rsid w:val="001B0B34"/>
    <w:rsid w:val="001B1276"/>
    <w:rsid w:val="001B168B"/>
    <w:rsid w:val="001B2376"/>
    <w:rsid w:val="001B298F"/>
    <w:rsid w:val="001B32FC"/>
    <w:rsid w:val="001B3983"/>
    <w:rsid w:val="001B533E"/>
    <w:rsid w:val="001B53A1"/>
    <w:rsid w:val="001B5A84"/>
    <w:rsid w:val="001B615C"/>
    <w:rsid w:val="001B6DCF"/>
    <w:rsid w:val="001C0C82"/>
    <w:rsid w:val="001C13EA"/>
    <w:rsid w:val="001C1BC7"/>
    <w:rsid w:val="001C3469"/>
    <w:rsid w:val="001C44BF"/>
    <w:rsid w:val="001C4D53"/>
    <w:rsid w:val="001C5936"/>
    <w:rsid w:val="001C5E1D"/>
    <w:rsid w:val="001C6D32"/>
    <w:rsid w:val="001C7784"/>
    <w:rsid w:val="001D0AD5"/>
    <w:rsid w:val="001D0D0E"/>
    <w:rsid w:val="001D0F9E"/>
    <w:rsid w:val="001D157C"/>
    <w:rsid w:val="001D174A"/>
    <w:rsid w:val="001D185F"/>
    <w:rsid w:val="001D19CE"/>
    <w:rsid w:val="001D1B58"/>
    <w:rsid w:val="001D1EF5"/>
    <w:rsid w:val="001D2055"/>
    <w:rsid w:val="001D2751"/>
    <w:rsid w:val="001D332A"/>
    <w:rsid w:val="001D3466"/>
    <w:rsid w:val="001D48A0"/>
    <w:rsid w:val="001D4C0C"/>
    <w:rsid w:val="001D5268"/>
    <w:rsid w:val="001D6BD2"/>
    <w:rsid w:val="001D7121"/>
    <w:rsid w:val="001D7D4A"/>
    <w:rsid w:val="001E0D1F"/>
    <w:rsid w:val="001E0E0B"/>
    <w:rsid w:val="001E1270"/>
    <w:rsid w:val="001E17D7"/>
    <w:rsid w:val="001E227E"/>
    <w:rsid w:val="001E2AD2"/>
    <w:rsid w:val="001E328A"/>
    <w:rsid w:val="001E396F"/>
    <w:rsid w:val="001E3B34"/>
    <w:rsid w:val="001E5444"/>
    <w:rsid w:val="001E5F80"/>
    <w:rsid w:val="001E6BC0"/>
    <w:rsid w:val="001E6C42"/>
    <w:rsid w:val="001E6C5F"/>
    <w:rsid w:val="001E6D36"/>
    <w:rsid w:val="001E76C0"/>
    <w:rsid w:val="001E78C7"/>
    <w:rsid w:val="001F015D"/>
    <w:rsid w:val="001F057A"/>
    <w:rsid w:val="001F21AA"/>
    <w:rsid w:val="001F2A11"/>
    <w:rsid w:val="001F331A"/>
    <w:rsid w:val="001F3652"/>
    <w:rsid w:val="001F6AAF"/>
    <w:rsid w:val="001F730E"/>
    <w:rsid w:val="001F742B"/>
    <w:rsid w:val="002000B8"/>
    <w:rsid w:val="00202DEF"/>
    <w:rsid w:val="00204F35"/>
    <w:rsid w:val="00205663"/>
    <w:rsid w:val="002056D0"/>
    <w:rsid w:val="002057DB"/>
    <w:rsid w:val="002060BD"/>
    <w:rsid w:val="002061C8"/>
    <w:rsid w:val="00206501"/>
    <w:rsid w:val="00207505"/>
    <w:rsid w:val="0020752D"/>
    <w:rsid w:val="002112EE"/>
    <w:rsid w:val="0021192F"/>
    <w:rsid w:val="00211D38"/>
    <w:rsid w:val="00212E9F"/>
    <w:rsid w:val="002137F9"/>
    <w:rsid w:val="00213C04"/>
    <w:rsid w:val="0021639F"/>
    <w:rsid w:val="002169A3"/>
    <w:rsid w:val="00216AD8"/>
    <w:rsid w:val="0021752A"/>
    <w:rsid w:val="002176A0"/>
    <w:rsid w:val="00220536"/>
    <w:rsid w:val="002213B3"/>
    <w:rsid w:val="00221468"/>
    <w:rsid w:val="00223549"/>
    <w:rsid w:val="002236F4"/>
    <w:rsid w:val="00223791"/>
    <w:rsid w:val="002237DA"/>
    <w:rsid w:val="00223E86"/>
    <w:rsid w:val="00224F58"/>
    <w:rsid w:val="00225BC0"/>
    <w:rsid w:val="00227746"/>
    <w:rsid w:val="00227D2F"/>
    <w:rsid w:val="002305D3"/>
    <w:rsid w:val="00230CDA"/>
    <w:rsid w:val="00231D1D"/>
    <w:rsid w:val="0023284F"/>
    <w:rsid w:val="00234FB7"/>
    <w:rsid w:val="002350FE"/>
    <w:rsid w:val="002421AE"/>
    <w:rsid w:val="0024250C"/>
    <w:rsid w:val="00243221"/>
    <w:rsid w:val="00243789"/>
    <w:rsid w:val="0024384C"/>
    <w:rsid w:val="00243A97"/>
    <w:rsid w:val="00243E37"/>
    <w:rsid w:val="002446FB"/>
    <w:rsid w:val="00244D99"/>
    <w:rsid w:val="0024531D"/>
    <w:rsid w:val="00245DE0"/>
    <w:rsid w:val="00246405"/>
    <w:rsid w:val="00246C71"/>
    <w:rsid w:val="00247CA8"/>
    <w:rsid w:val="0025129C"/>
    <w:rsid w:val="0025168A"/>
    <w:rsid w:val="00252E51"/>
    <w:rsid w:val="002531FB"/>
    <w:rsid w:val="0025362E"/>
    <w:rsid w:val="00254553"/>
    <w:rsid w:val="00254E83"/>
    <w:rsid w:val="0025574D"/>
    <w:rsid w:val="00255A62"/>
    <w:rsid w:val="00255E43"/>
    <w:rsid w:val="00256F05"/>
    <w:rsid w:val="00256FED"/>
    <w:rsid w:val="00257139"/>
    <w:rsid w:val="0025737A"/>
    <w:rsid w:val="00257CBF"/>
    <w:rsid w:val="00257CDB"/>
    <w:rsid w:val="00260100"/>
    <w:rsid w:val="00260181"/>
    <w:rsid w:val="002604EE"/>
    <w:rsid w:val="00260A49"/>
    <w:rsid w:val="00261555"/>
    <w:rsid w:val="00262146"/>
    <w:rsid w:val="0026383F"/>
    <w:rsid w:val="002639E8"/>
    <w:rsid w:val="00263DEF"/>
    <w:rsid w:val="00264EA8"/>
    <w:rsid w:val="002651A7"/>
    <w:rsid w:val="00266AC3"/>
    <w:rsid w:val="00266B16"/>
    <w:rsid w:val="00266D50"/>
    <w:rsid w:val="00270E20"/>
    <w:rsid w:val="00271722"/>
    <w:rsid w:val="0027282B"/>
    <w:rsid w:val="00274B54"/>
    <w:rsid w:val="00275872"/>
    <w:rsid w:val="002760EB"/>
    <w:rsid w:val="002767AF"/>
    <w:rsid w:val="002773F8"/>
    <w:rsid w:val="002778B0"/>
    <w:rsid w:val="00277CC6"/>
    <w:rsid w:val="00280B4F"/>
    <w:rsid w:val="002810DD"/>
    <w:rsid w:val="00281522"/>
    <w:rsid w:val="00283380"/>
    <w:rsid w:val="00284618"/>
    <w:rsid w:val="002847E0"/>
    <w:rsid w:val="00285CFD"/>
    <w:rsid w:val="00286CF5"/>
    <w:rsid w:val="00287436"/>
    <w:rsid w:val="0028777D"/>
    <w:rsid w:val="00287DBD"/>
    <w:rsid w:val="0029131E"/>
    <w:rsid w:val="002915F2"/>
    <w:rsid w:val="00291BC3"/>
    <w:rsid w:val="00291E1D"/>
    <w:rsid w:val="00293C1B"/>
    <w:rsid w:val="00293D11"/>
    <w:rsid w:val="0029537E"/>
    <w:rsid w:val="002953DD"/>
    <w:rsid w:val="002953F0"/>
    <w:rsid w:val="00296299"/>
    <w:rsid w:val="00296879"/>
    <w:rsid w:val="00296FBB"/>
    <w:rsid w:val="0029700C"/>
    <w:rsid w:val="002970F3"/>
    <w:rsid w:val="002977DA"/>
    <w:rsid w:val="002A00A2"/>
    <w:rsid w:val="002A02BB"/>
    <w:rsid w:val="002A1262"/>
    <w:rsid w:val="002A1971"/>
    <w:rsid w:val="002A2268"/>
    <w:rsid w:val="002A2667"/>
    <w:rsid w:val="002A2888"/>
    <w:rsid w:val="002A2CA6"/>
    <w:rsid w:val="002A40C1"/>
    <w:rsid w:val="002A4853"/>
    <w:rsid w:val="002A5360"/>
    <w:rsid w:val="002A5A3B"/>
    <w:rsid w:val="002A5CD9"/>
    <w:rsid w:val="002A5ED5"/>
    <w:rsid w:val="002A5F77"/>
    <w:rsid w:val="002A61EE"/>
    <w:rsid w:val="002A6848"/>
    <w:rsid w:val="002A7048"/>
    <w:rsid w:val="002A74C1"/>
    <w:rsid w:val="002A79C3"/>
    <w:rsid w:val="002A7CD0"/>
    <w:rsid w:val="002B080C"/>
    <w:rsid w:val="002B1286"/>
    <w:rsid w:val="002B1BB1"/>
    <w:rsid w:val="002B286D"/>
    <w:rsid w:val="002B3770"/>
    <w:rsid w:val="002B3F71"/>
    <w:rsid w:val="002B421F"/>
    <w:rsid w:val="002B466F"/>
    <w:rsid w:val="002B48E5"/>
    <w:rsid w:val="002B6D13"/>
    <w:rsid w:val="002B6E5A"/>
    <w:rsid w:val="002B7163"/>
    <w:rsid w:val="002B7269"/>
    <w:rsid w:val="002B7AA3"/>
    <w:rsid w:val="002B7BE4"/>
    <w:rsid w:val="002C042B"/>
    <w:rsid w:val="002C0452"/>
    <w:rsid w:val="002C0C24"/>
    <w:rsid w:val="002C0D8D"/>
    <w:rsid w:val="002C1A8C"/>
    <w:rsid w:val="002C1E12"/>
    <w:rsid w:val="002C2A2B"/>
    <w:rsid w:val="002C3B48"/>
    <w:rsid w:val="002C3DA5"/>
    <w:rsid w:val="002C4159"/>
    <w:rsid w:val="002C4364"/>
    <w:rsid w:val="002C572C"/>
    <w:rsid w:val="002C5AEA"/>
    <w:rsid w:val="002C6270"/>
    <w:rsid w:val="002C6C89"/>
    <w:rsid w:val="002C7256"/>
    <w:rsid w:val="002C75D7"/>
    <w:rsid w:val="002C7913"/>
    <w:rsid w:val="002C7B22"/>
    <w:rsid w:val="002D0BAC"/>
    <w:rsid w:val="002D3AF7"/>
    <w:rsid w:val="002D3C78"/>
    <w:rsid w:val="002D4458"/>
    <w:rsid w:val="002D465D"/>
    <w:rsid w:val="002D4B73"/>
    <w:rsid w:val="002D4C5D"/>
    <w:rsid w:val="002D51FD"/>
    <w:rsid w:val="002D5538"/>
    <w:rsid w:val="002E0339"/>
    <w:rsid w:val="002E0965"/>
    <w:rsid w:val="002E0F96"/>
    <w:rsid w:val="002E1EC7"/>
    <w:rsid w:val="002E2A26"/>
    <w:rsid w:val="002E3225"/>
    <w:rsid w:val="002E41E1"/>
    <w:rsid w:val="002E4994"/>
    <w:rsid w:val="002E4BEC"/>
    <w:rsid w:val="002E4DC8"/>
    <w:rsid w:val="002E55E0"/>
    <w:rsid w:val="002E673A"/>
    <w:rsid w:val="002E6B08"/>
    <w:rsid w:val="002E7730"/>
    <w:rsid w:val="002E7BFC"/>
    <w:rsid w:val="002F0422"/>
    <w:rsid w:val="002F08E7"/>
    <w:rsid w:val="002F0AE9"/>
    <w:rsid w:val="002F1190"/>
    <w:rsid w:val="002F1B2A"/>
    <w:rsid w:val="002F1CAD"/>
    <w:rsid w:val="002F2B6C"/>
    <w:rsid w:val="002F30D2"/>
    <w:rsid w:val="002F31C1"/>
    <w:rsid w:val="002F3561"/>
    <w:rsid w:val="002F4FD7"/>
    <w:rsid w:val="002F510E"/>
    <w:rsid w:val="002F649B"/>
    <w:rsid w:val="002F7032"/>
    <w:rsid w:val="002F70DB"/>
    <w:rsid w:val="002F78A2"/>
    <w:rsid w:val="002F791D"/>
    <w:rsid w:val="0030050A"/>
    <w:rsid w:val="00301788"/>
    <w:rsid w:val="00301E02"/>
    <w:rsid w:val="00302089"/>
    <w:rsid w:val="00302706"/>
    <w:rsid w:val="00302757"/>
    <w:rsid w:val="00302D3C"/>
    <w:rsid w:val="00303223"/>
    <w:rsid w:val="003037E0"/>
    <w:rsid w:val="003038CA"/>
    <w:rsid w:val="003039C0"/>
    <w:rsid w:val="0030544A"/>
    <w:rsid w:val="00305C67"/>
    <w:rsid w:val="00307F5A"/>
    <w:rsid w:val="003103F9"/>
    <w:rsid w:val="00310AEF"/>
    <w:rsid w:val="00310E67"/>
    <w:rsid w:val="00312520"/>
    <w:rsid w:val="00312A9D"/>
    <w:rsid w:val="00313045"/>
    <w:rsid w:val="0031321B"/>
    <w:rsid w:val="003135B2"/>
    <w:rsid w:val="003135D3"/>
    <w:rsid w:val="003138D2"/>
    <w:rsid w:val="00314265"/>
    <w:rsid w:val="003142B3"/>
    <w:rsid w:val="00314AB3"/>
    <w:rsid w:val="003153E3"/>
    <w:rsid w:val="00316552"/>
    <w:rsid w:val="00316776"/>
    <w:rsid w:val="00317533"/>
    <w:rsid w:val="00320969"/>
    <w:rsid w:val="00320A46"/>
    <w:rsid w:val="00320D42"/>
    <w:rsid w:val="00320E3B"/>
    <w:rsid w:val="00321261"/>
    <w:rsid w:val="00322B1B"/>
    <w:rsid w:val="00323038"/>
    <w:rsid w:val="00326713"/>
    <w:rsid w:val="00326A4F"/>
    <w:rsid w:val="00327771"/>
    <w:rsid w:val="00330F64"/>
    <w:rsid w:val="0033143B"/>
    <w:rsid w:val="00332324"/>
    <w:rsid w:val="0033261E"/>
    <w:rsid w:val="00332B30"/>
    <w:rsid w:val="0033334A"/>
    <w:rsid w:val="00334B1B"/>
    <w:rsid w:val="00334DEE"/>
    <w:rsid w:val="00335A6A"/>
    <w:rsid w:val="00337FB3"/>
    <w:rsid w:val="0034022B"/>
    <w:rsid w:val="003409DF"/>
    <w:rsid w:val="00340A00"/>
    <w:rsid w:val="00340B52"/>
    <w:rsid w:val="00341586"/>
    <w:rsid w:val="003415BD"/>
    <w:rsid w:val="00341C04"/>
    <w:rsid w:val="0034260F"/>
    <w:rsid w:val="003432F3"/>
    <w:rsid w:val="00343DB7"/>
    <w:rsid w:val="0034440E"/>
    <w:rsid w:val="00344839"/>
    <w:rsid w:val="003452C6"/>
    <w:rsid w:val="0034534F"/>
    <w:rsid w:val="00345ADD"/>
    <w:rsid w:val="00345C41"/>
    <w:rsid w:val="003460C4"/>
    <w:rsid w:val="0034642F"/>
    <w:rsid w:val="0034648A"/>
    <w:rsid w:val="0034671E"/>
    <w:rsid w:val="003516A7"/>
    <w:rsid w:val="00352CBF"/>
    <w:rsid w:val="00352EB3"/>
    <w:rsid w:val="00353130"/>
    <w:rsid w:val="00353B93"/>
    <w:rsid w:val="003559A7"/>
    <w:rsid w:val="00355A91"/>
    <w:rsid w:val="00355F4E"/>
    <w:rsid w:val="00356C3A"/>
    <w:rsid w:val="003570DF"/>
    <w:rsid w:val="00360F5F"/>
    <w:rsid w:val="00361458"/>
    <w:rsid w:val="00361AC9"/>
    <w:rsid w:val="00362664"/>
    <w:rsid w:val="003627C1"/>
    <w:rsid w:val="00364440"/>
    <w:rsid w:val="00365591"/>
    <w:rsid w:val="00365640"/>
    <w:rsid w:val="00366548"/>
    <w:rsid w:val="0036668A"/>
    <w:rsid w:val="00366812"/>
    <w:rsid w:val="00366B60"/>
    <w:rsid w:val="00367AC7"/>
    <w:rsid w:val="00370BFB"/>
    <w:rsid w:val="00371685"/>
    <w:rsid w:val="00372522"/>
    <w:rsid w:val="00372BDA"/>
    <w:rsid w:val="00373B46"/>
    <w:rsid w:val="00373C18"/>
    <w:rsid w:val="00373CAC"/>
    <w:rsid w:val="003745FA"/>
    <w:rsid w:val="00374F31"/>
    <w:rsid w:val="00375385"/>
    <w:rsid w:val="00377798"/>
    <w:rsid w:val="00377D23"/>
    <w:rsid w:val="0038025C"/>
    <w:rsid w:val="003802D6"/>
    <w:rsid w:val="003805E4"/>
    <w:rsid w:val="00381CBF"/>
    <w:rsid w:val="00381E0A"/>
    <w:rsid w:val="00382084"/>
    <w:rsid w:val="00382F0E"/>
    <w:rsid w:val="0038419F"/>
    <w:rsid w:val="003851FE"/>
    <w:rsid w:val="00385F9E"/>
    <w:rsid w:val="0038644A"/>
    <w:rsid w:val="00387BF2"/>
    <w:rsid w:val="0039091E"/>
    <w:rsid w:val="00390E94"/>
    <w:rsid w:val="00390FCC"/>
    <w:rsid w:val="003914F7"/>
    <w:rsid w:val="00391954"/>
    <w:rsid w:val="00391EEB"/>
    <w:rsid w:val="00392929"/>
    <w:rsid w:val="0039398D"/>
    <w:rsid w:val="00394232"/>
    <w:rsid w:val="003969E5"/>
    <w:rsid w:val="003970A1"/>
    <w:rsid w:val="00397556"/>
    <w:rsid w:val="003976F8"/>
    <w:rsid w:val="0039793F"/>
    <w:rsid w:val="00397D5E"/>
    <w:rsid w:val="003A0DE4"/>
    <w:rsid w:val="003A126D"/>
    <w:rsid w:val="003A1678"/>
    <w:rsid w:val="003A197C"/>
    <w:rsid w:val="003A1B94"/>
    <w:rsid w:val="003A24C0"/>
    <w:rsid w:val="003A3E56"/>
    <w:rsid w:val="003A4446"/>
    <w:rsid w:val="003A44C6"/>
    <w:rsid w:val="003A4D92"/>
    <w:rsid w:val="003A54E0"/>
    <w:rsid w:val="003A5B9A"/>
    <w:rsid w:val="003A601D"/>
    <w:rsid w:val="003A608D"/>
    <w:rsid w:val="003A6C19"/>
    <w:rsid w:val="003B0665"/>
    <w:rsid w:val="003B0C1F"/>
    <w:rsid w:val="003B0D2D"/>
    <w:rsid w:val="003B0E4E"/>
    <w:rsid w:val="003B0EE0"/>
    <w:rsid w:val="003B0F7A"/>
    <w:rsid w:val="003B19EA"/>
    <w:rsid w:val="003B1FB6"/>
    <w:rsid w:val="003B1FCE"/>
    <w:rsid w:val="003B22FF"/>
    <w:rsid w:val="003B2513"/>
    <w:rsid w:val="003B4418"/>
    <w:rsid w:val="003B4842"/>
    <w:rsid w:val="003B495E"/>
    <w:rsid w:val="003B67CC"/>
    <w:rsid w:val="003B6FB2"/>
    <w:rsid w:val="003B7F4F"/>
    <w:rsid w:val="003C008B"/>
    <w:rsid w:val="003C0647"/>
    <w:rsid w:val="003C0A92"/>
    <w:rsid w:val="003C1443"/>
    <w:rsid w:val="003C1868"/>
    <w:rsid w:val="003C1D4A"/>
    <w:rsid w:val="003C1E20"/>
    <w:rsid w:val="003C40D6"/>
    <w:rsid w:val="003C44F2"/>
    <w:rsid w:val="003C5C7D"/>
    <w:rsid w:val="003C6F25"/>
    <w:rsid w:val="003D1012"/>
    <w:rsid w:val="003D1AD8"/>
    <w:rsid w:val="003D2374"/>
    <w:rsid w:val="003D34C8"/>
    <w:rsid w:val="003D483E"/>
    <w:rsid w:val="003D56FB"/>
    <w:rsid w:val="003D7341"/>
    <w:rsid w:val="003D761D"/>
    <w:rsid w:val="003D7735"/>
    <w:rsid w:val="003D7CDD"/>
    <w:rsid w:val="003E003E"/>
    <w:rsid w:val="003E0103"/>
    <w:rsid w:val="003E0294"/>
    <w:rsid w:val="003E10E7"/>
    <w:rsid w:val="003E127B"/>
    <w:rsid w:val="003E1DD3"/>
    <w:rsid w:val="003E1EEF"/>
    <w:rsid w:val="003E2B3E"/>
    <w:rsid w:val="003E3763"/>
    <w:rsid w:val="003E3816"/>
    <w:rsid w:val="003E4C2F"/>
    <w:rsid w:val="003E5CF5"/>
    <w:rsid w:val="003E6BD3"/>
    <w:rsid w:val="003E6C0E"/>
    <w:rsid w:val="003E6DE9"/>
    <w:rsid w:val="003E6E15"/>
    <w:rsid w:val="003E703F"/>
    <w:rsid w:val="003E71A1"/>
    <w:rsid w:val="003E7EE6"/>
    <w:rsid w:val="003F117D"/>
    <w:rsid w:val="003F166A"/>
    <w:rsid w:val="003F166E"/>
    <w:rsid w:val="003F1BF1"/>
    <w:rsid w:val="003F1F37"/>
    <w:rsid w:val="003F4B2B"/>
    <w:rsid w:val="003F5672"/>
    <w:rsid w:val="003F5689"/>
    <w:rsid w:val="003F5CF4"/>
    <w:rsid w:val="003F6964"/>
    <w:rsid w:val="003F6B10"/>
    <w:rsid w:val="003F71CB"/>
    <w:rsid w:val="003F71D1"/>
    <w:rsid w:val="003F7494"/>
    <w:rsid w:val="003F7653"/>
    <w:rsid w:val="003F7790"/>
    <w:rsid w:val="003F77F2"/>
    <w:rsid w:val="00400B59"/>
    <w:rsid w:val="0040137F"/>
    <w:rsid w:val="0040184A"/>
    <w:rsid w:val="004042B9"/>
    <w:rsid w:val="004045BB"/>
    <w:rsid w:val="00405188"/>
    <w:rsid w:val="00405989"/>
    <w:rsid w:val="00405DB4"/>
    <w:rsid w:val="0040656F"/>
    <w:rsid w:val="00406728"/>
    <w:rsid w:val="00410694"/>
    <w:rsid w:val="0041078E"/>
    <w:rsid w:val="00411304"/>
    <w:rsid w:val="004114E0"/>
    <w:rsid w:val="00412BE8"/>
    <w:rsid w:val="00412F36"/>
    <w:rsid w:val="0041410F"/>
    <w:rsid w:val="00414613"/>
    <w:rsid w:val="004159D4"/>
    <w:rsid w:val="0041671E"/>
    <w:rsid w:val="00417716"/>
    <w:rsid w:val="00417A9C"/>
    <w:rsid w:val="00420DD4"/>
    <w:rsid w:val="0042194E"/>
    <w:rsid w:val="00423D55"/>
    <w:rsid w:val="00423F20"/>
    <w:rsid w:val="004247B1"/>
    <w:rsid w:val="004263BA"/>
    <w:rsid w:val="0043022A"/>
    <w:rsid w:val="00430E70"/>
    <w:rsid w:val="004315C9"/>
    <w:rsid w:val="00431F8B"/>
    <w:rsid w:val="0043250B"/>
    <w:rsid w:val="004325D2"/>
    <w:rsid w:val="00433543"/>
    <w:rsid w:val="0043386A"/>
    <w:rsid w:val="00434137"/>
    <w:rsid w:val="00434428"/>
    <w:rsid w:val="004344E3"/>
    <w:rsid w:val="00434FF3"/>
    <w:rsid w:val="00435ACF"/>
    <w:rsid w:val="00435B8B"/>
    <w:rsid w:val="00435EB5"/>
    <w:rsid w:val="00435EFA"/>
    <w:rsid w:val="00435F65"/>
    <w:rsid w:val="004369A7"/>
    <w:rsid w:val="00436CD8"/>
    <w:rsid w:val="00436E92"/>
    <w:rsid w:val="00437145"/>
    <w:rsid w:val="004374AC"/>
    <w:rsid w:val="004379B2"/>
    <w:rsid w:val="0044029A"/>
    <w:rsid w:val="0044045E"/>
    <w:rsid w:val="0044058F"/>
    <w:rsid w:val="00440B35"/>
    <w:rsid w:val="00441629"/>
    <w:rsid w:val="00441C5C"/>
    <w:rsid w:val="00442496"/>
    <w:rsid w:val="0044295B"/>
    <w:rsid w:val="00442A3A"/>
    <w:rsid w:val="00442EC0"/>
    <w:rsid w:val="00443E04"/>
    <w:rsid w:val="0044425E"/>
    <w:rsid w:val="00444B7F"/>
    <w:rsid w:val="00445BE9"/>
    <w:rsid w:val="004460A0"/>
    <w:rsid w:val="004462CD"/>
    <w:rsid w:val="004476D5"/>
    <w:rsid w:val="00447AC5"/>
    <w:rsid w:val="00447B3C"/>
    <w:rsid w:val="00451EA1"/>
    <w:rsid w:val="00452444"/>
    <w:rsid w:val="00452712"/>
    <w:rsid w:val="00452E3F"/>
    <w:rsid w:val="0045315D"/>
    <w:rsid w:val="004533F5"/>
    <w:rsid w:val="00453D3F"/>
    <w:rsid w:val="00454CAF"/>
    <w:rsid w:val="00454CBB"/>
    <w:rsid w:val="0045511E"/>
    <w:rsid w:val="0045533E"/>
    <w:rsid w:val="00455415"/>
    <w:rsid w:val="00455E36"/>
    <w:rsid w:val="004564A2"/>
    <w:rsid w:val="00456A7D"/>
    <w:rsid w:val="00456AF2"/>
    <w:rsid w:val="0045776E"/>
    <w:rsid w:val="00457BC8"/>
    <w:rsid w:val="00457F08"/>
    <w:rsid w:val="00457FFE"/>
    <w:rsid w:val="00460996"/>
    <w:rsid w:val="00460C6F"/>
    <w:rsid w:val="004611E8"/>
    <w:rsid w:val="00461947"/>
    <w:rsid w:val="004625CA"/>
    <w:rsid w:val="00462916"/>
    <w:rsid w:val="00463112"/>
    <w:rsid w:val="004637F2"/>
    <w:rsid w:val="00463CCF"/>
    <w:rsid w:val="004650BA"/>
    <w:rsid w:val="004651E1"/>
    <w:rsid w:val="004665BA"/>
    <w:rsid w:val="00466D35"/>
    <w:rsid w:val="0046760B"/>
    <w:rsid w:val="004677CC"/>
    <w:rsid w:val="00467911"/>
    <w:rsid w:val="00467E38"/>
    <w:rsid w:val="004700FE"/>
    <w:rsid w:val="004705E1"/>
    <w:rsid w:val="00470719"/>
    <w:rsid w:val="00471453"/>
    <w:rsid w:val="00471987"/>
    <w:rsid w:val="00472707"/>
    <w:rsid w:val="00472A4C"/>
    <w:rsid w:val="00472C8F"/>
    <w:rsid w:val="00472FAF"/>
    <w:rsid w:val="00473F0F"/>
    <w:rsid w:val="0047422B"/>
    <w:rsid w:val="00474868"/>
    <w:rsid w:val="00474FB6"/>
    <w:rsid w:val="0047545D"/>
    <w:rsid w:val="004756B8"/>
    <w:rsid w:val="004759BF"/>
    <w:rsid w:val="004767A2"/>
    <w:rsid w:val="004769D6"/>
    <w:rsid w:val="0047743D"/>
    <w:rsid w:val="00480017"/>
    <w:rsid w:val="00480162"/>
    <w:rsid w:val="00480E3F"/>
    <w:rsid w:val="00482B21"/>
    <w:rsid w:val="00483616"/>
    <w:rsid w:val="00483973"/>
    <w:rsid w:val="0048421D"/>
    <w:rsid w:val="00485B72"/>
    <w:rsid w:val="00485CB8"/>
    <w:rsid w:val="00486303"/>
    <w:rsid w:val="00490F59"/>
    <w:rsid w:val="00493202"/>
    <w:rsid w:val="004933C5"/>
    <w:rsid w:val="004939CF"/>
    <w:rsid w:val="00493D3E"/>
    <w:rsid w:val="00494792"/>
    <w:rsid w:val="0049558D"/>
    <w:rsid w:val="00495B15"/>
    <w:rsid w:val="00496E35"/>
    <w:rsid w:val="00497427"/>
    <w:rsid w:val="00497808"/>
    <w:rsid w:val="00497B2B"/>
    <w:rsid w:val="00497EC0"/>
    <w:rsid w:val="004A0B19"/>
    <w:rsid w:val="004A14EF"/>
    <w:rsid w:val="004A2E41"/>
    <w:rsid w:val="004A31A2"/>
    <w:rsid w:val="004A381E"/>
    <w:rsid w:val="004A4BF9"/>
    <w:rsid w:val="004A52EA"/>
    <w:rsid w:val="004A593E"/>
    <w:rsid w:val="004A5B1C"/>
    <w:rsid w:val="004A5FE1"/>
    <w:rsid w:val="004A6857"/>
    <w:rsid w:val="004A6BF2"/>
    <w:rsid w:val="004A75D2"/>
    <w:rsid w:val="004A75E3"/>
    <w:rsid w:val="004A7A35"/>
    <w:rsid w:val="004B1847"/>
    <w:rsid w:val="004B1C80"/>
    <w:rsid w:val="004B1DA4"/>
    <w:rsid w:val="004B2138"/>
    <w:rsid w:val="004B24E5"/>
    <w:rsid w:val="004B2692"/>
    <w:rsid w:val="004B32CB"/>
    <w:rsid w:val="004B3775"/>
    <w:rsid w:val="004B3932"/>
    <w:rsid w:val="004B45E6"/>
    <w:rsid w:val="004B4F7B"/>
    <w:rsid w:val="004B5143"/>
    <w:rsid w:val="004B5A79"/>
    <w:rsid w:val="004B5BC7"/>
    <w:rsid w:val="004B6F56"/>
    <w:rsid w:val="004B71C8"/>
    <w:rsid w:val="004B7E2D"/>
    <w:rsid w:val="004B7EDA"/>
    <w:rsid w:val="004C0875"/>
    <w:rsid w:val="004C0FC3"/>
    <w:rsid w:val="004C10B1"/>
    <w:rsid w:val="004C1B66"/>
    <w:rsid w:val="004C295E"/>
    <w:rsid w:val="004C2B3C"/>
    <w:rsid w:val="004C2C89"/>
    <w:rsid w:val="004C33BE"/>
    <w:rsid w:val="004C3EFC"/>
    <w:rsid w:val="004C5227"/>
    <w:rsid w:val="004C5408"/>
    <w:rsid w:val="004C70B9"/>
    <w:rsid w:val="004C73E4"/>
    <w:rsid w:val="004C78FD"/>
    <w:rsid w:val="004C7AA9"/>
    <w:rsid w:val="004C7C71"/>
    <w:rsid w:val="004C7F10"/>
    <w:rsid w:val="004D0287"/>
    <w:rsid w:val="004D0AC7"/>
    <w:rsid w:val="004D1351"/>
    <w:rsid w:val="004D3C20"/>
    <w:rsid w:val="004D3C93"/>
    <w:rsid w:val="004D4940"/>
    <w:rsid w:val="004D4AA4"/>
    <w:rsid w:val="004D4AB4"/>
    <w:rsid w:val="004D4D70"/>
    <w:rsid w:val="004D5CAF"/>
    <w:rsid w:val="004D6F9E"/>
    <w:rsid w:val="004D7FBF"/>
    <w:rsid w:val="004E06B6"/>
    <w:rsid w:val="004E1367"/>
    <w:rsid w:val="004E140F"/>
    <w:rsid w:val="004E17AF"/>
    <w:rsid w:val="004E17E6"/>
    <w:rsid w:val="004E2BF6"/>
    <w:rsid w:val="004E3227"/>
    <w:rsid w:val="004E3879"/>
    <w:rsid w:val="004E537B"/>
    <w:rsid w:val="004E58A7"/>
    <w:rsid w:val="004E5FCE"/>
    <w:rsid w:val="004E62F8"/>
    <w:rsid w:val="004E66E0"/>
    <w:rsid w:val="004F0625"/>
    <w:rsid w:val="004F16E8"/>
    <w:rsid w:val="004F1927"/>
    <w:rsid w:val="004F1A6C"/>
    <w:rsid w:val="004F28D6"/>
    <w:rsid w:val="004F3294"/>
    <w:rsid w:val="004F3744"/>
    <w:rsid w:val="004F3EB0"/>
    <w:rsid w:val="004F5752"/>
    <w:rsid w:val="004F57F4"/>
    <w:rsid w:val="004F6CD9"/>
    <w:rsid w:val="004F6F6C"/>
    <w:rsid w:val="005000E8"/>
    <w:rsid w:val="005001BB"/>
    <w:rsid w:val="00500B2C"/>
    <w:rsid w:val="005013C8"/>
    <w:rsid w:val="00501B88"/>
    <w:rsid w:val="00501D52"/>
    <w:rsid w:val="00502482"/>
    <w:rsid w:val="00502649"/>
    <w:rsid w:val="00502C36"/>
    <w:rsid w:val="00502FD5"/>
    <w:rsid w:val="00503FF2"/>
    <w:rsid w:val="00504723"/>
    <w:rsid w:val="00504A1F"/>
    <w:rsid w:val="00505B89"/>
    <w:rsid w:val="00505FD4"/>
    <w:rsid w:val="00506749"/>
    <w:rsid w:val="00506AE6"/>
    <w:rsid w:val="00506EB4"/>
    <w:rsid w:val="0050746C"/>
    <w:rsid w:val="00507538"/>
    <w:rsid w:val="0051020B"/>
    <w:rsid w:val="0051077A"/>
    <w:rsid w:val="0051093B"/>
    <w:rsid w:val="00512751"/>
    <w:rsid w:val="00513428"/>
    <w:rsid w:val="00513D41"/>
    <w:rsid w:val="00514339"/>
    <w:rsid w:val="00514C99"/>
    <w:rsid w:val="00514CA8"/>
    <w:rsid w:val="00515285"/>
    <w:rsid w:val="00516B2E"/>
    <w:rsid w:val="00516C85"/>
    <w:rsid w:val="00516CB2"/>
    <w:rsid w:val="005201FF"/>
    <w:rsid w:val="00520AA5"/>
    <w:rsid w:val="00522293"/>
    <w:rsid w:val="005222AE"/>
    <w:rsid w:val="005224C6"/>
    <w:rsid w:val="005225EE"/>
    <w:rsid w:val="005228A8"/>
    <w:rsid w:val="00522A38"/>
    <w:rsid w:val="00522BDF"/>
    <w:rsid w:val="00524265"/>
    <w:rsid w:val="00524B27"/>
    <w:rsid w:val="00525A03"/>
    <w:rsid w:val="0052633C"/>
    <w:rsid w:val="0052653C"/>
    <w:rsid w:val="005303F2"/>
    <w:rsid w:val="005306FE"/>
    <w:rsid w:val="005315FB"/>
    <w:rsid w:val="00531F2C"/>
    <w:rsid w:val="0053246A"/>
    <w:rsid w:val="00532B3D"/>
    <w:rsid w:val="005352FE"/>
    <w:rsid w:val="005360CB"/>
    <w:rsid w:val="00536377"/>
    <w:rsid w:val="0053653C"/>
    <w:rsid w:val="0053675F"/>
    <w:rsid w:val="00536EF8"/>
    <w:rsid w:val="00536FB0"/>
    <w:rsid w:val="00537EE2"/>
    <w:rsid w:val="0054001E"/>
    <w:rsid w:val="00540520"/>
    <w:rsid w:val="00541AA0"/>
    <w:rsid w:val="00541F07"/>
    <w:rsid w:val="0054207D"/>
    <w:rsid w:val="00542E30"/>
    <w:rsid w:val="00542ECE"/>
    <w:rsid w:val="005448A5"/>
    <w:rsid w:val="005450CE"/>
    <w:rsid w:val="00547081"/>
    <w:rsid w:val="00550917"/>
    <w:rsid w:val="0055195C"/>
    <w:rsid w:val="00551CF2"/>
    <w:rsid w:val="0055541D"/>
    <w:rsid w:val="0055554D"/>
    <w:rsid w:val="00555A6B"/>
    <w:rsid w:val="00556015"/>
    <w:rsid w:val="00556B46"/>
    <w:rsid w:val="0055726B"/>
    <w:rsid w:val="005577CE"/>
    <w:rsid w:val="005605C3"/>
    <w:rsid w:val="00560AAE"/>
    <w:rsid w:val="00560FA3"/>
    <w:rsid w:val="0056164D"/>
    <w:rsid w:val="00561B2F"/>
    <w:rsid w:val="00561D68"/>
    <w:rsid w:val="00561ED1"/>
    <w:rsid w:val="005632D9"/>
    <w:rsid w:val="00563A82"/>
    <w:rsid w:val="00563E7A"/>
    <w:rsid w:val="00563F90"/>
    <w:rsid w:val="0056458A"/>
    <w:rsid w:val="00564D57"/>
    <w:rsid w:val="005665E6"/>
    <w:rsid w:val="00566A48"/>
    <w:rsid w:val="005675AD"/>
    <w:rsid w:val="00570216"/>
    <w:rsid w:val="005710A1"/>
    <w:rsid w:val="00571749"/>
    <w:rsid w:val="00571DC5"/>
    <w:rsid w:val="005720F9"/>
    <w:rsid w:val="00572E27"/>
    <w:rsid w:val="005734FB"/>
    <w:rsid w:val="00573A01"/>
    <w:rsid w:val="0057425E"/>
    <w:rsid w:val="00574BBC"/>
    <w:rsid w:val="00574E3D"/>
    <w:rsid w:val="005752AF"/>
    <w:rsid w:val="00575BEC"/>
    <w:rsid w:val="00576134"/>
    <w:rsid w:val="005763AA"/>
    <w:rsid w:val="005764BB"/>
    <w:rsid w:val="00576673"/>
    <w:rsid w:val="005769DE"/>
    <w:rsid w:val="00576FE2"/>
    <w:rsid w:val="00577A5E"/>
    <w:rsid w:val="00577B9E"/>
    <w:rsid w:val="00577FC2"/>
    <w:rsid w:val="005810E4"/>
    <w:rsid w:val="0058178A"/>
    <w:rsid w:val="005824FA"/>
    <w:rsid w:val="00582D2F"/>
    <w:rsid w:val="005844B6"/>
    <w:rsid w:val="005847FC"/>
    <w:rsid w:val="00584B09"/>
    <w:rsid w:val="00586155"/>
    <w:rsid w:val="00586164"/>
    <w:rsid w:val="00586334"/>
    <w:rsid w:val="005869C1"/>
    <w:rsid w:val="005870A5"/>
    <w:rsid w:val="00587917"/>
    <w:rsid w:val="005900A0"/>
    <w:rsid w:val="005900B1"/>
    <w:rsid w:val="005901C9"/>
    <w:rsid w:val="005902C5"/>
    <w:rsid w:val="00590CAF"/>
    <w:rsid w:val="00590E04"/>
    <w:rsid w:val="005917C7"/>
    <w:rsid w:val="00593C93"/>
    <w:rsid w:val="00594626"/>
    <w:rsid w:val="00594CA7"/>
    <w:rsid w:val="00594F77"/>
    <w:rsid w:val="0059510F"/>
    <w:rsid w:val="00595990"/>
    <w:rsid w:val="0059623D"/>
    <w:rsid w:val="00597B89"/>
    <w:rsid w:val="005A0924"/>
    <w:rsid w:val="005A3D5B"/>
    <w:rsid w:val="005A5387"/>
    <w:rsid w:val="005A588B"/>
    <w:rsid w:val="005A6C74"/>
    <w:rsid w:val="005A6FD9"/>
    <w:rsid w:val="005B02D4"/>
    <w:rsid w:val="005B110E"/>
    <w:rsid w:val="005B1717"/>
    <w:rsid w:val="005B1A95"/>
    <w:rsid w:val="005B1D5C"/>
    <w:rsid w:val="005B23D7"/>
    <w:rsid w:val="005B24D3"/>
    <w:rsid w:val="005B2F24"/>
    <w:rsid w:val="005B3636"/>
    <w:rsid w:val="005B4CE7"/>
    <w:rsid w:val="005B4E83"/>
    <w:rsid w:val="005B5A88"/>
    <w:rsid w:val="005B5C6E"/>
    <w:rsid w:val="005B60AB"/>
    <w:rsid w:val="005B654F"/>
    <w:rsid w:val="005B6C5E"/>
    <w:rsid w:val="005B7BE2"/>
    <w:rsid w:val="005B7D3B"/>
    <w:rsid w:val="005C07A0"/>
    <w:rsid w:val="005C0F27"/>
    <w:rsid w:val="005C11AB"/>
    <w:rsid w:val="005C1C63"/>
    <w:rsid w:val="005C1E19"/>
    <w:rsid w:val="005C1F5F"/>
    <w:rsid w:val="005C31D2"/>
    <w:rsid w:val="005C348E"/>
    <w:rsid w:val="005C3673"/>
    <w:rsid w:val="005C3C73"/>
    <w:rsid w:val="005C40BE"/>
    <w:rsid w:val="005C43F7"/>
    <w:rsid w:val="005C5EA3"/>
    <w:rsid w:val="005D036A"/>
    <w:rsid w:val="005D07BB"/>
    <w:rsid w:val="005D0E12"/>
    <w:rsid w:val="005D10A4"/>
    <w:rsid w:val="005D2E67"/>
    <w:rsid w:val="005D6684"/>
    <w:rsid w:val="005D6F27"/>
    <w:rsid w:val="005D711E"/>
    <w:rsid w:val="005D759C"/>
    <w:rsid w:val="005E0028"/>
    <w:rsid w:val="005E0BC5"/>
    <w:rsid w:val="005E160A"/>
    <w:rsid w:val="005E28EB"/>
    <w:rsid w:val="005E380B"/>
    <w:rsid w:val="005E3D23"/>
    <w:rsid w:val="005E4248"/>
    <w:rsid w:val="005E4774"/>
    <w:rsid w:val="005E47EF"/>
    <w:rsid w:val="005E4DA6"/>
    <w:rsid w:val="005E5C16"/>
    <w:rsid w:val="005E6BE5"/>
    <w:rsid w:val="005E6F32"/>
    <w:rsid w:val="005E73D0"/>
    <w:rsid w:val="005E7605"/>
    <w:rsid w:val="005E7D53"/>
    <w:rsid w:val="005E7E08"/>
    <w:rsid w:val="005F0644"/>
    <w:rsid w:val="005F1955"/>
    <w:rsid w:val="005F26C2"/>
    <w:rsid w:val="005F3925"/>
    <w:rsid w:val="005F3C13"/>
    <w:rsid w:val="005F3E4B"/>
    <w:rsid w:val="005F3EB3"/>
    <w:rsid w:val="005F4570"/>
    <w:rsid w:val="005F55FB"/>
    <w:rsid w:val="005F63AD"/>
    <w:rsid w:val="005F6BE7"/>
    <w:rsid w:val="006004B4"/>
    <w:rsid w:val="006011D9"/>
    <w:rsid w:val="00601EFE"/>
    <w:rsid w:val="00602F4A"/>
    <w:rsid w:val="00603AAB"/>
    <w:rsid w:val="00603B69"/>
    <w:rsid w:val="00604443"/>
    <w:rsid w:val="00604804"/>
    <w:rsid w:val="00604F23"/>
    <w:rsid w:val="00606CBB"/>
    <w:rsid w:val="006070AD"/>
    <w:rsid w:val="006115A2"/>
    <w:rsid w:val="0061241C"/>
    <w:rsid w:val="00612D5E"/>
    <w:rsid w:val="00613F9C"/>
    <w:rsid w:val="00616781"/>
    <w:rsid w:val="00616DFD"/>
    <w:rsid w:val="00617150"/>
    <w:rsid w:val="006178A2"/>
    <w:rsid w:val="006178EE"/>
    <w:rsid w:val="00617D91"/>
    <w:rsid w:val="00617F2E"/>
    <w:rsid w:val="006201E9"/>
    <w:rsid w:val="006202A7"/>
    <w:rsid w:val="006206D3"/>
    <w:rsid w:val="00620BAC"/>
    <w:rsid w:val="00620BD1"/>
    <w:rsid w:val="006217FA"/>
    <w:rsid w:val="00621FA8"/>
    <w:rsid w:val="006229E5"/>
    <w:rsid w:val="00622D0F"/>
    <w:rsid w:val="00622E5A"/>
    <w:rsid w:val="0062362F"/>
    <w:rsid w:val="00624DCA"/>
    <w:rsid w:val="00625E45"/>
    <w:rsid w:val="00626940"/>
    <w:rsid w:val="00627834"/>
    <w:rsid w:val="00630455"/>
    <w:rsid w:val="00630662"/>
    <w:rsid w:val="00630CA5"/>
    <w:rsid w:val="00631BB2"/>
    <w:rsid w:val="00632942"/>
    <w:rsid w:val="0063330B"/>
    <w:rsid w:val="00633831"/>
    <w:rsid w:val="00634383"/>
    <w:rsid w:val="006346A3"/>
    <w:rsid w:val="00634973"/>
    <w:rsid w:val="00634BA4"/>
    <w:rsid w:val="00634EC0"/>
    <w:rsid w:val="006369D3"/>
    <w:rsid w:val="00636DBD"/>
    <w:rsid w:val="006372FD"/>
    <w:rsid w:val="0063731F"/>
    <w:rsid w:val="00637738"/>
    <w:rsid w:val="0064132B"/>
    <w:rsid w:val="00641D2E"/>
    <w:rsid w:val="006420B6"/>
    <w:rsid w:val="006430DE"/>
    <w:rsid w:val="0064372E"/>
    <w:rsid w:val="006439E2"/>
    <w:rsid w:val="00644C30"/>
    <w:rsid w:val="00644E21"/>
    <w:rsid w:val="00645182"/>
    <w:rsid w:val="00645816"/>
    <w:rsid w:val="00645C4A"/>
    <w:rsid w:val="00645FD8"/>
    <w:rsid w:val="00647029"/>
    <w:rsid w:val="006474BB"/>
    <w:rsid w:val="00647C00"/>
    <w:rsid w:val="006509C6"/>
    <w:rsid w:val="00650CDC"/>
    <w:rsid w:val="00651241"/>
    <w:rsid w:val="00651324"/>
    <w:rsid w:val="006513AE"/>
    <w:rsid w:val="006523CA"/>
    <w:rsid w:val="00652B4D"/>
    <w:rsid w:val="0065314B"/>
    <w:rsid w:val="00653A8D"/>
    <w:rsid w:val="00653AF6"/>
    <w:rsid w:val="00654259"/>
    <w:rsid w:val="0065455A"/>
    <w:rsid w:val="00654D23"/>
    <w:rsid w:val="00654E32"/>
    <w:rsid w:val="00654FE9"/>
    <w:rsid w:val="006556F5"/>
    <w:rsid w:val="006556FC"/>
    <w:rsid w:val="006562A5"/>
    <w:rsid w:val="00656762"/>
    <w:rsid w:val="00656AB5"/>
    <w:rsid w:val="006570D2"/>
    <w:rsid w:val="00657131"/>
    <w:rsid w:val="00657215"/>
    <w:rsid w:val="00657CAA"/>
    <w:rsid w:val="00660184"/>
    <w:rsid w:val="0066121E"/>
    <w:rsid w:val="00661343"/>
    <w:rsid w:val="00661411"/>
    <w:rsid w:val="00661B28"/>
    <w:rsid w:val="00662A7D"/>
    <w:rsid w:val="006638B1"/>
    <w:rsid w:val="00663A2B"/>
    <w:rsid w:val="00663E3B"/>
    <w:rsid w:val="0066418C"/>
    <w:rsid w:val="00666076"/>
    <w:rsid w:val="006666EF"/>
    <w:rsid w:val="00667000"/>
    <w:rsid w:val="006670C5"/>
    <w:rsid w:val="006674EA"/>
    <w:rsid w:val="00667B83"/>
    <w:rsid w:val="00670313"/>
    <w:rsid w:val="006709F9"/>
    <w:rsid w:val="00670B37"/>
    <w:rsid w:val="006710AA"/>
    <w:rsid w:val="006724D3"/>
    <w:rsid w:val="00672B38"/>
    <w:rsid w:val="00673DB2"/>
    <w:rsid w:val="00674431"/>
    <w:rsid w:val="006744F6"/>
    <w:rsid w:val="00674E67"/>
    <w:rsid w:val="00674F70"/>
    <w:rsid w:val="0067587A"/>
    <w:rsid w:val="00675A35"/>
    <w:rsid w:val="006761F9"/>
    <w:rsid w:val="00676CE3"/>
    <w:rsid w:val="00677356"/>
    <w:rsid w:val="00677DC4"/>
    <w:rsid w:val="00680DB8"/>
    <w:rsid w:val="00681A1C"/>
    <w:rsid w:val="00681BD8"/>
    <w:rsid w:val="00682D99"/>
    <w:rsid w:val="00683592"/>
    <w:rsid w:val="00683C92"/>
    <w:rsid w:val="006841E0"/>
    <w:rsid w:val="00684F65"/>
    <w:rsid w:val="006865C4"/>
    <w:rsid w:val="0068665B"/>
    <w:rsid w:val="0068760E"/>
    <w:rsid w:val="00687BD3"/>
    <w:rsid w:val="00687EE4"/>
    <w:rsid w:val="00692716"/>
    <w:rsid w:val="00692A56"/>
    <w:rsid w:val="00693B8D"/>
    <w:rsid w:val="00694CFF"/>
    <w:rsid w:val="006957DA"/>
    <w:rsid w:val="00697506"/>
    <w:rsid w:val="006A0308"/>
    <w:rsid w:val="006A038D"/>
    <w:rsid w:val="006A0CC8"/>
    <w:rsid w:val="006A0D69"/>
    <w:rsid w:val="006A1127"/>
    <w:rsid w:val="006A1293"/>
    <w:rsid w:val="006A1794"/>
    <w:rsid w:val="006A1BC1"/>
    <w:rsid w:val="006A22A0"/>
    <w:rsid w:val="006A3304"/>
    <w:rsid w:val="006A3D9A"/>
    <w:rsid w:val="006A70F7"/>
    <w:rsid w:val="006A760B"/>
    <w:rsid w:val="006B0607"/>
    <w:rsid w:val="006B0A00"/>
    <w:rsid w:val="006B0C3B"/>
    <w:rsid w:val="006B1286"/>
    <w:rsid w:val="006B1FA2"/>
    <w:rsid w:val="006B260D"/>
    <w:rsid w:val="006B2E0B"/>
    <w:rsid w:val="006B3600"/>
    <w:rsid w:val="006B3D12"/>
    <w:rsid w:val="006B49D1"/>
    <w:rsid w:val="006B4F39"/>
    <w:rsid w:val="006B51D1"/>
    <w:rsid w:val="006B5C35"/>
    <w:rsid w:val="006B6424"/>
    <w:rsid w:val="006B6431"/>
    <w:rsid w:val="006B6E5F"/>
    <w:rsid w:val="006B776C"/>
    <w:rsid w:val="006B7C26"/>
    <w:rsid w:val="006C02B6"/>
    <w:rsid w:val="006C0AEC"/>
    <w:rsid w:val="006C1233"/>
    <w:rsid w:val="006C3023"/>
    <w:rsid w:val="006C36C8"/>
    <w:rsid w:val="006C48D2"/>
    <w:rsid w:val="006C4A69"/>
    <w:rsid w:val="006C4ED5"/>
    <w:rsid w:val="006C5B13"/>
    <w:rsid w:val="006C6396"/>
    <w:rsid w:val="006C6B2C"/>
    <w:rsid w:val="006C6E84"/>
    <w:rsid w:val="006C7569"/>
    <w:rsid w:val="006C7CC2"/>
    <w:rsid w:val="006D13F0"/>
    <w:rsid w:val="006D2317"/>
    <w:rsid w:val="006D2822"/>
    <w:rsid w:val="006D33D2"/>
    <w:rsid w:val="006D5196"/>
    <w:rsid w:val="006D52AD"/>
    <w:rsid w:val="006D562A"/>
    <w:rsid w:val="006D56F3"/>
    <w:rsid w:val="006D5AFC"/>
    <w:rsid w:val="006D5CB7"/>
    <w:rsid w:val="006D5CEE"/>
    <w:rsid w:val="006D5F58"/>
    <w:rsid w:val="006D735B"/>
    <w:rsid w:val="006D7FEF"/>
    <w:rsid w:val="006E0627"/>
    <w:rsid w:val="006E1553"/>
    <w:rsid w:val="006E1F42"/>
    <w:rsid w:val="006E2380"/>
    <w:rsid w:val="006E2861"/>
    <w:rsid w:val="006E3A37"/>
    <w:rsid w:val="006E4072"/>
    <w:rsid w:val="006E49C9"/>
    <w:rsid w:val="006E4C78"/>
    <w:rsid w:val="006E512E"/>
    <w:rsid w:val="006E5EE0"/>
    <w:rsid w:val="006E6B38"/>
    <w:rsid w:val="006F123F"/>
    <w:rsid w:val="006F2329"/>
    <w:rsid w:val="006F245A"/>
    <w:rsid w:val="006F25F1"/>
    <w:rsid w:val="006F2BD4"/>
    <w:rsid w:val="006F377E"/>
    <w:rsid w:val="006F4C9A"/>
    <w:rsid w:val="006F5CCD"/>
    <w:rsid w:val="006F6221"/>
    <w:rsid w:val="006F685C"/>
    <w:rsid w:val="006F71B5"/>
    <w:rsid w:val="006F7A9C"/>
    <w:rsid w:val="00700D81"/>
    <w:rsid w:val="00700F77"/>
    <w:rsid w:val="00703D2C"/>
    <w:rsid w:val="007040F9"/>
    <w:rsid w:val="00704561"/>
    <w:rsid w:val="00705309"/>
    <w:rsid w:val="007056AC"/>
    <w:rsid w:val="00705F7D"/>
    <w:rsid w:val="0070670D"/>
    <w:rsid w:val="00706757"/>
    <w:rsid w:val="0070697D"/>
    <w:rsid w:val="0070728E"/>
    <w:rsid w:val="007073F3"/>
    <w:rsid w:val="00707AF9"/>
    <w:rsid w:val="00707FD4"/>
    <w:rsid w:val="007108F6"/>
    <w:rsid w:val="00711C85"/>
    <w:rsid w:val="007126A4"/>
    <w:rsid w:val="00712778"/>
    <w:rsid w:val="0071314B"/>
    <w:rsid w:val="007140E7"/>
    <w:rsid w:val="0071417E"/>
    <w:rsid w:val="007144E4"/>
    <w:rsid w:val="00714C72"/>
    <w:rsid w:val="00714EFB"/>
    <w:rsid w:val="00715055"/>
    <w:rsid w:val="00715732"/>
    <w:rsid w:val="007175BD"/>
    <w:rsid w:val="007207C0"/>
    <w:rsid w:val="0072151A"/>
    <w:rsid w:val="007217A5"/>
    <w:rsid w:val="007217B8"/>
    <w:rsid w:val="0072207A"/>
    <w:rsid w:val="00722384"/>
    <w:rsid w:val="007228A5"/>
    <w:rsid w:val="00722D88"/>
    <w:rsid w:val="00723C9D"/>
    <w:rsid w:val="00724379"/>
    <w:rsid w:val="00724556"/>
    <w:rsid w:val="007247E8"/>
    <w:rsid w:val="00725093"/>
    <w:rsid w:val="0072555B"/>
    <w:rsid w:val="00725A2A"/>
    <w:rsid w:val="00726F67"/>
    <w:rsid w:val="007270AE"/>
    <w:rsid w:val="007279F1"/>
    <w:rsid w:val="00731029"/>
    <w:rsid w:val="007313E0"/>
    <w:rsid w:val="007315A6"/>
    <w:rsid w:val="00731640"/>
    <w:rsid w:val="0073164A"/>
    <w:rsid w:val="007327E7"/>
    <w:rsid w:val="00732EF2"/>
    <w:rsid w:val="007351EF"/>
    <w:rsid w:val="00737E81"/>
    <w:rsid w:val="00737FC9"/>
    <w:rsid w:val="00740370"/>
    <w:rsid w:val="0074056A"/>
    <w:rsid w:val="0074060F"/>
    <w:rsid w:val="00742161"/>
    <w:rsid w:val="007428B7"/>
    <w:rsid w:val="007434E5"/>
    <w:rsid w:val="00743CC0"/>
    <w:rsid w:val="00744AFB"/>
    <w:rsid w:val="00744B0C"/>
    <w:rsid w:val="0074704E"/>
    <w:rsid w:val="00747AC7"/>
    <w:rsid w:val="00747ED9"/>
    <w:rsid w:val="00747FEA"/>
    <w:rsid w:val="0075039A"/>
    <w:rsid w:val="00750A5A"/>
    <w:rsid w:val="00750BBB"/>
    <w:rsid w:val="00750D5E"/>
    <w:rsid w:val="00751471"/>
    <w:rsid w:val="0075189C"/>
    <w:rsid w:val="00751E94"/>
    <w:rsid w:val="007524EB"/>
    <w:rsid w:val="0075250A"/>
    <w:rsid w:val="00753978"/>
    <w:rsid w:val="00754838"/>
    <w:rsid w:val="00755BD7"/>
    <w:rsid w:val="00756BB4"/>
    <w:rsid w:val="00756D1F"/>
    <w:rsid w:val="00757340"/>
    <w:rsid w:val="00757ADE"/>
    <w:rsid w:val="00757BFE"/>
    <w:rsid w:val="007612E2"/>
    <w:rsid w:val="007614EF"/>
    <w:rsid w:val="00761E89"/>
    <w:rsid w:val="007623E9"/>
    <w:rsid w:val="00762889"/>
    <w:rsid w:val="0076310E"/>
    <w:rsid w:val="007632B7"/>
    <w:rsid w:val="00763C82"/>
    <w:rsid w:val="00764062"/>
    <w:rsid w:val="00764223"/>
    <w:rsid w:val="007643D3"/>
    <w:rsid w:val="00764A4F"/>
    <w:rsid w:val="00764BEC"/>
    <w:rsid w:val="00764CD2"/>
    <w:rsid w:val="00766D11"/>
    <w:rsid w:val="007678F1"/>
    <w:rsid w:val="00767B6A"/>
    <w:rsid w:val="007709F6"/>
    <w:rsid w:val="007713E1"/>
    <w:rsid w:val="00771FD9"/>
    <w:rsid w:val="007720AF"/>
    <w:rsid w:val="007728DA"/>
    <w:rsid w:val="00772C25"/>
    <w:rsid w:val="00772CE4"/>
    <w:rsid w:val="007734AB"/>
    <w:rsid w:val="00773B67"/>
    <w:rsid w:val="007742A9"/>
    <w:rsid w:val="00775479"/>
    <w:rsid w:val="0077576C"/>
    <w:rsid w:val="007761FD"/>
    <w:rsid w:val="0077676B"/>
    <w:rsid w:val="007777A4"/>
    <w:rsid w:val="00777BF6"/>
    <w:rsid w:val="007801AE"/>
    <w:rsid w:val="0078032B"/>
    <w:rsid w:val="007803D3"/>
    <w:rsid w:val="0078075B"/>
    <w:rsid w:val="00780C1D"/>
    <w:rsid w:val="00781478"/>
    <w:rsid w:val="007819E8"/>
    <w:rsid w:val="00781F3D"/>
    <w:rsid w:val="00782FC3"/>
    <w:rsid w:val="00783CBD"/>
    <w:rsid w:val="0078455B"/>
    <w:rsid w:val="00784841"/>
    <w:rsid w:val="00785D1A"/>
    <w:rsid w:val="00786A86"/>
    <w:rsid w:val="00787188"/>
    <w:rsid w:val="00787338"/>
    <w:rsid w:val="007877D7"/>
    <w:rsid w:val="00787B76"/>
    <w:rsid w:val="00787D5B"/>
    <w:rsid w:val="0079014C"/>
    <w:rsid w:val="00790242"/>
    <w:rsid w:val="007902FF"/>
    <w:rsid w:val="007910D7"/>
    <w:rsid w:val="007923C8"/>
    <w:rsid w:val="007926BA"/>
    <w:rsid w:val="00792DF7"/>
    <w:rsid w:val="007934F0"/>
    <w:rsid w:val="007937BF"/>
    <w:rsid w:val="007937FE"/>
    <w:rsid w:val="007939ED"/>
    <w:rsid w:val="00793B3A"/>
    <w:rsid w:val="00793FCB"/>
    <w:rsid w:val="00794018"/>
    <w:rsid w:val="00794052"/>
    <w:rsid w:val="00794B59"/>
    <w:rsid w:val="00794DDE"/>
    <w:rsid w:val="0079567F"/>
    <w:rsid w:val="00795AE7"/>
    <w:rsid w:val="0079668A"/>
    <w:rsid w:val="00796BB9"/>
    <w:rsid w:val="0079765F"/>
    <w:rsid w:val="007977EF"/>
    <w:rsid w:val="0079796F"/>
    <w:rsid w:val="00797D2A"/>
    <w:rsid w:val="007A1558"/>
    <w:rsid w:val="007A19F9"/>
    <w:rsid w:val="007A1A48"/>
    <w:rsid w:val="007A2846"/>
    <w:rsid w:val="007A3655"/>
    <w:rsid w:val="007A45D7"/>
    <w:rsid w:val="007A6654"/>
    <w:rsid w:val="007A7862"/>
    <w:rsid w:val="007A7971"/>
    <w:rsid w:val="007A7C7D"/>
    <w:rsid w:val="007B0581"/>
    <w:rsid w:val="007B13A0"/>
    <w:rsid w:val="007B3283"/>
    <w:rsid w:val="007B381B"/>
    <w:rsid w:val="007B3F80"/>
    <w:rsid w:val="007B4983"/>
    <w:rsid w:val="007B6367"/>
    <w:rsid w:val="007B6A37"/>
    <w:rsid w:val="007B6DA8"/>
    <w:rsid w:val="007B716D"/>
    <w:rsid w:val="007B7678"/>
    <w:rsid w:val="007B7A70"/>
    <w:rsid w:val="007B7C86"/>
    <w:rsid w:val="007C05FC"/>
    <w:rsid w:val="007C14FB"/>
    <w:rsid w:val="007C2C53"/>
    <w:rsid w:val="007C2C94"/>
    <w:rsid w:val="007C38FB"/>
    <w:rsid w:val="007C4275"/>
    <w:rsid w:val="007C43C1"/>
    <w:rsid w:val="007C4EC5"/>
    <w:rsid w:val="007C57BC"/>
    <w:rsid w:val="007D0610"/>
    <w:rsid w:val="007D06E1"/>
    <w:rsid w:val="007D1110"/>
    <w:rsid w:val="007D206B"/>
    <w:rsid w:val="007D38B2"/>
    <w:rsid w:val="007D38D9"/>
    <w:rsid w:val="007D3D6C"/>
    <w:rsid w:val="007D428F"/>
    <w:rsid w:val="007D45A7"/>
    <w:rsid w:val="007D49EC"/>
    <w:rsid w:val="007D58DF"/>
    <w:rsid w:val="007D6DF6"/>
    <w:rsid w:val="007D72D0"/>
    <w:rsid w:val="007D7E29"/>
    <w:rsid w:val="007E073B"/>
    <w:rsid w:val="007E09D3"/>
    <w:rsid w:val="007E0A82"/>
    <w:rsid w:val="007E130A"/>
    <w:rsid w:val="007E163C"/>
    <w:rsid w:val="007E1E4C"/>
    <w:rsid w:val="007E212C"/>
    <w:rsid w:val="007E300E"/>
    <w:rsid w:val="007E3549"/>
    <w:rsid w:val="007E3EF6"/>
    <w:rsid w:val="007E4977"/>
    <w:rsid w:val="007E585B"/>
    <w:rsid w:val="007E5B26"/>
    <w:rsid w:val="007E64E8"/>
    <w:rsid w:val="007E668B"/>
    <w:rsid w:val="007E7FB0"/>
    <w:rsid w:val="007F03B8"/>
    <w:rsid w:val="007F0EA7"/>
    <w:rsid w:val="007F2B8A"/>
    <w:rsid w:val="007F3004"/>
    <w:rsid w:val="007F37AF"/>
    <w:rsid w:val="007F3CD3"/>
    <w:rsid w:val="007F3EA7"/>
    <w:rsid w:val="007F42D7"/>
    <w:rsid w:val="007F4B18"/>
    <w:rsid w:val="007F50B3"/>
    <w:rsid w:val="007F5E1B"/>
    <w:rsid w:val="007F6171"/>
    <w:rsid w:val="007F6781"/>
    <w:rsid w:val="00801DCD"/>
    <w:rsid w:val="00802461"/>
    <w:rsid w:val="00802D93"/>
    <w:rsid w:val="008031CA"/>
    <w:rsid w:val="00803439"/>
    <w:rsid w:val="008040C3"/>
    <w:rsid w:val="00804100"/>
    <w:rsid w:val="00805395"/>
    <w:rsid w:val="00806725"/>
    <w:rsid w:val="00806920"/>
    <w:rsid w:val="00807AFD"/>
    <w:rsid w:val="00807BB4"/>
    <w:rsid w:val="00807C03"/>
    <w:rsid w:val="00810073"/>
    <w:rsid w:val="008102A8"/>
    <w:rsid w:val="00811313"/>
    <w:rsid w:val="0081198D"/>
    <w:rsid w:val="00811CBF"/>
    <w:rsid w:val="0081207E"/>
    <w:rsid w:val="00813428"/>
    <w:rsid w:val="00813746"/>
    <w:rsid w:val="008145F7"/>
    <w:rsid w:val="0081535F"/>
    <w:rsid w:val="00815CD6"/>
    <w:rsid w:val="00816D8A"/>
    <w:rsid w:val="00817527"/>
    <w:rsid w:val="00817C3F"/>
    <w:rsid w:val="00817F55"/>
    <w:rsid w:val="00821D21"/>
    <w:rsid w:val="0082206E"/>
    <w:rsid w:val="00822E35"/>
    <w:rsid w:val="00822E74"/>
    <w:rsid w:val="008232F5"/>
    <w:rsid w:val="00823662"/>
    <w:rsid w:val="0082476C"/>
    <w:rsid w:val="0082500D"/>
    <w:rsid w:val="00827230"/>
    <w:rsid w:val="00830C63"/>
    <w:rsid w:val="00831EDF"/>
    <w:rsid w:val="0083206F"/>
    <w:rsid w:val="00832522"/>
    <w:rsid w:val="00832FFA"/>
    <w:rsid w:val="008338D7"/>
    <w:rsid w:val="008338ED"/>
    <w:rsid w:val="00833B31"/>
    <w:rsid w:val="00834340"/>
    <w:rsid w:val="00834B19"/>
    <w:rsid w:val="00834C7A"/>
    <w:rsid w:val="0083533F"/>
    <w:rsid w:val="00835850"/>
    <w:rsid w:val="008359DF"/>
    <w:rsid w:val="008361D4"/>
    <w:rsid w:val="0083732D"/>
    <w:rsid w:val="00841BD8"/>
    <w:rsid w:val="00842F7B"/>
    <w:rsid w:val="0084315E"/>
    <w:rsid w:val="008459AE"/>
    <w:rsid w:val="008459D0"/>
    <w:rsid w:val="00847C84"/>
    <w:rsid w:val="008509FA"/>
    <w:rsid w:val="00850C96"/>
    <w:rsid w:val="0085135A"/>
    <w:rsid w:val="00852609"/>
    <w:rsid w:val="00853641"/>
    <w:rsid w:val="0085380D"/>
    <w:rsid w:val="0085405D"/>
    <w:rsid w:val="00854784"/>
    <w:rsid w:val="00856FC6"/>
    <w:rsid w:val="008570AF"/>
    <w:rsid w:val="00857801"/>
    <w:rsid w:val="00857947"/>
    <w:rsid w:val="00857E5B"/>
    <w:rsid w:val="00861263"/>
    <w:rsid w:val="00861B8A"/>
    <w:rsid w:val="00861FC0"/>
    <w:rsid w:val="008628E8"/>
    <w:rsid w:val="00862A8B"/>
    <w:rsid w:val="0086348C"/>
    <w:rsid w:val="008644BD"/>
    <w:rsid w:val="00864B72"/>
    <w:rsid w:val="00865316"/>
    <w:rsid w:val="008657B4"/>
    <w:rsid w:val="00866543"/>
    <w:rsid w:val="008665A3"/>
    <w:rsid w:val="00867218"/>
    <w:rsid w:val="00867ADC"/>
    <w:rsid w:val="00867FEF"/>
    <w:rsid w:val="00870870"/>
    <w:rsid w:val="0087099A"/>
    <w:rsid w:val="00870A69"/>
    <w:rsid w:val="00871462"/>
    <w:rsid w:val="00871CDE"/>
    <w:rsid w:val="00872C43"/>
    <w:rsid w:val="00872C44"/>
    <w:rsid w:val="008735EB"/>
    <w:rsid w:val="00873A1E"/>
    <w:rsid w:val="008746C8"/>
    <w:rsid w:val="008749A4"/>
    <w:rsid w:val="00874AB1"/>
    <w:rsid w:val="008751AC"/>
    <w:rsid w:val="00877271"/>
    <w:rsid w:val="00880B6B"/>
    <w:rsid w:val="008817DF"/>
    <w:rsid w:val="00882451"/>
    <w:rsid w:val="00882F43"/>
    <w:rsid w:val="00882F8B"/>
    <w:rsid w:val="00883766"/>
    <w:rsid w:val="008840BE"/>
    <w:rsid w:val="008841DD"/>
    <w:rsid w:val="008841E9"/>
    <w:rsid w:val="008847C0"/>
    <w:rsid w:val="008848CB"/>
    <w:rsid w:val="0088585A"/>
    <w:rsid w:val="008858B9"/>
    <w:rsid w:val="00886D8C"/>
    <w:rsid w:val="00886DE0"/>
    <w:rsid w:val="00887215"/>
    <w:rsid w:val="00887F81"/>
    <w:rsid w:val="008917B3"/>
    <w:rsid w:val="0089241E"/>
    <w:rsid w:val="00893D10"/>
    <w:rsid w:val="00895323"/>
    <w:rsid w:val="00895E54"/>
    <w:rsid w:val="00896D9D"/>
    <w:rsid w:val="00897BFF"/>
    <w:rsid w:val="008A00B2"/>
    <w:rsid w:val="008A03DF"/>
    <w:rsid w:val="008A0FB5"/>
    <w:rsid w:val="008A38F4"/>
    <w:rsid w:val="008A436E"/>
    <w:rsid w:val="008A4813"/>
    <w:rsid w:val="008A4B5B"/>
    <w:rsid w:val="008A4D9A"/>
    <w:rsid w:val="008A4E84"/>
    <w:rsid w:val="008A5090"/>
    <w:rsid w:val="008A518A"/>
    <w:rsid w:val="008A5BF3"/>
    <w:rsid w:val="008A61DC"/>
    <w:rsid w:val="008A7200"/>
    <w:rsid w:val="008B1466"/>
    <w:rsid w:val="008B186C"/>
    <w:rsid w:val="008B1999"/>
    <w:rsid w:val="008B1CB9"/>
    <w:rsid w:val="008B3865"/>
    <w:rsid w:val="008B5239"/>
    <w:rsid w:val="008B52D5"/>
    <w:rsid w:val="008B57A7"/>
    <w:rsid w:val="008B64C7"/>
    <w:rsid w:val="008B6510"/>
    <w:rsid w:val="008B7065"/>
    <w:rsid w:val="008B7C92"/>
    <w:rsid w:val="008C001C"/>
    <w:rsid w:val="008C0262"/>
    <w:rsid w:val="008C08DD"/>
    <w:rsid w:val="008C0B00"/>
    <w:rsid w:val="008C0CA3"/>
    <w:rsid w:val="008C122C"/>
    <w:rsid w:val="008C1235"/>
    <w:rsid w:val="008C13AA"/>
    <w:rsid w:val="008C14A4"/>
    <w:rsid w:val="008C1624"/>
    <w:rsid w:val="008C189E"/>
    <w:rsid w:val="008C226C"/>
    <w:rsid w:val="008C2A6D"/>
    <w:rsid w:val="008C2E08"/>
    <w:rsid w:val="008C331C"/>
    <w:rsid w:val="008C361A"/>
    <w:rsid w:val="008C3D48"/>
    <w:rsid w:val="008C3D4A"/>
    <w:rsid w:val="008C4051"/>
    <w:rsid w:val="008C4922"/>
    <w:rsid w:val="008C6069"/>
    <w:rsid w:val="008C7ECD"/>
    <w:rsid w:val="008D07BA"/>
    <w:rsid w:val="008D0D79"/>
    <w:rsid w:val="008D1268"/>
    <w:rsid w:val="008D1351"/>
    <w:rsid w:val="008D1363"/>
    <w:rsid w:val="008D1966"/>
    <w:rsid w:val="008D1F91"/>
    <w:rsid w:val="008D2410"/>
    <w:rsid w:val="008D2EB0"/>
    <w:rsid w:val="008D3D47"/>
    <w:rsid w:val="008D5602"/>
    <w:rsid w:val="008D595A"/>
    <w:rsid w:val="008D68D5"/>
    <w:rsid w:val="008E0006"/>
    <w:rsid w:val="008E07B4"/>
    <w:rsid w:val="008E21DA"/>
    <w:rsid w:val="008E2FD5"/>
    <w:rsid w:val="008E3203"/>
    <w:rsid w:val="008E3956"/>
    <w:rsid w:val="008E4B81"/>
    <w:rsid w:val="008E4B94"/>
    <w:rsid w:val="008E5320"/>
    <w:rsid w:val="008E6710"/>
    <w:rsid w:val="008E748A"/>
    <w:rsid w:val="008E7498"/>
    <w:rsid w:val="008E74AF"/>
    <w:rsid w:val="008E7543"/>
    <w:rsid w:val="008E7CF2"/>
    <w:rsid w:val="008F00F1"/>
    <w:rsid w:val="008F078F"/>
    <w:rsid w:val="008F0FB4"/>
    <w:rsid w:val="008F10D3"/>
    <w:rsid w:val="008F1187"/>
    <w:rsid w:val="008F2775"/>
    <w:rsid w:val="008F27FD"/>
    <w:rsid w:val="008F2BBB"/>
    <w:rsid w:val="008F35D7"/>
    <w:rsid w:val="008F3695"/>
    <w:rsid w:val="008F3731"/>
    <w:rsid w:val="008F3777"/>
    <w:rsid w:val="008F394F"/>
    <w:rsid w:val="008F3A40"/>
    <w:rsid w:val="008F4670"/>
    <w:rsid w:val="008F46C7"/>
    <w:rsid w:val="008F4DC4"/>
    <w:rsid w:val="008F4E44"/>
    <w:rsid w:val="008F5679"/>
    <w:rsid w:val="008F5DE3"/>
    <w:rsid w:val="008F5E6D"/>
    <w:rsid w:val="008F6217"/>
    <w:rsid w:val="008F6C60"/>
    <w:rsid w:val="008F798D"/>
    <w:rsid w:val="0090013A"/>
    <w:rsid w:val="00901388"/>
    <w:rsid w:val="00901B2C"/>
    <w:rsid w:val="00902F9D"/>
    <w:rsid w:val="00904335"/>
    <w:rsid w:val="00904C12"/>
    <w:rsid w:val="00906018"/>
    <w:rsid w:val="009062DF"/>
    <w:rsid w:val="00906963"/>
    <w:rsid w:val="00910FDF"/>
    <w:rsid w:val="009117F5"/>
    <w:rsid w:val="00912FF3"/>
    <w:rsid w:val="00914950"/>
    <w:rsid w:val="00914BDC"/>
    <w:rsid w:val="009157A1"/>
    <w:rsid w:val="00915AE9"/>
    <w:rsid w:val="009162D1"/>
    <w:rsid w:val="009163E6"/>
    <w:rsid w:val="00917544"/>
    <w:rsid w:val="00917C25"/>
    <w:rsid w:val="0092061F"/>
    <w:rsid w:val="00922445"/>
    <w:rsid w:val="009225DA"/>
    <w:rsid w:val="00922694"/>
    <w:rsid w:val="00923AA0"/>
    <w:rsid w:val="00924579"/>
    <w:rsid w:val="009255AE"/>
    <w:rsid w:val="00925E1C"/>
    <w:rsid w:val="0092630F"/>
    <w:rsid w:val="00926A45"/>
    <w:rsid w:val="009271F9"/>
    <w:rsid w:val="00927D7A"/>
    <w:rsid w:val="009301F4"/>
    <w:rsid w:val="00930270"/>
    <w:rsid w:val="00930A2F"/>
    <w:rsid w:val="00930E82"/>
    <w:rsid w:val="009317FD"/>
    <w:rsid w:val="00931FA5"/>
    <w:rsid w:val="009322DA"/>
    <w:rsid w:val="00932956"/>
    <w:rsid w:val="00932994"/>
    <w:rsid w:val="00932F28"/>
    <w:rsid w:val="00933142"/>
    <w:rsid w:val="0093321F"/>
    <w:rsid w:val="00934021"/>
    <w:rsid w:val="009340C8"/>
    <w:rsid w:val="00934AAF"/>
    <w:rsid w:val="00934BFA"/>
    <w:rsid w:val="009351F1"/>
    <w:rsid w:val="00935B43"/>
    <w:rsid w:val="009360FE"/>
    <w:rsid w:val="00936230"/>
    <w:rsid w:val="00936676"/>
    <w:rsid w:val="0093760F"/>
    <w:rsid w:val="0094087D"/>
    <w:rsid w:val="00940B35"/>
    <w:rsid w:val="00940BC7"/>
    <w:rsid w:val="00940DAF"/>
    <w:rsid w:val="00941284"/>
    <w:rsid w:val="009413FA"/>
    <w:rsid w:val="00941429"/>
    <w:rsid w:val="009422D4"/>
    <w:rsid w:val="00942CAD"/>
    <w:rsid w:val="00943897"/>
    <w:rsid w:val="009438ED"/>
    <w:rsid w:val="00944224"/>
    <w:rsid w:val="00944B0A"/>
    <w:rsid w:val="00944C9E"/>
    <w:rsid w:val="00944DE7"/>
    <w:rsid w:val="00945A20"/>
    <w:rsid w:val="00946BEB"/>
    <w:rsid w:val="00946DB9"/>
    <w:rsid w:val="0094730D"/>
    <w:rsid w:val="00947725"/>
    <w:rsid w:val="00947888"/>
    <w:rsid w:val="00947CE7"/>
    <w:rsid w:val="00950DE1"/>
    <w:rsid w:val="00951EBE"/>
    <w:rsid w:val="009521FF"/>
    <w:rsid w:val="00952746"/>
    <w:rsid w:val="00952E38"/>
    <w:rsid w:val="0095381F"/>
    <w:rsid w:val="0095401A"/>
    <w:rsid w:val="009544F5"/>
    <w:rsid w:val="00954857"/>
    <w:rsid w:val="00954A50"/>
    <w:rsid w:val="00954ADF"/>
    <w:rsid w:val="00954D8A"/>
    <w:rsid w:val="009555BB"/>
    <w:rsid w:val="009555E7"/>
    <w:rsid w:val="00955B71"/>
    <w:rsid w:val="00956322"/>
    <w:rsid w:val="00956A26"/>
    <w:rsid w:val="00956AF2"/>
    <w:rsid w:val="00956C1A"/>
    <w:rsid w:val="00956EA2"/>
    <w:rsid w:val="00957762"/>
    <w:rsid w:val="0095789C"/>
    <w:rsid w:val="00957A97"/>
    <w:rsid w:val="00960293"/>
    <w:rsid w:val="009604CE"/>
    <w:rsid w:val="00960962"/>
    <w:rsid w:val="00960E59"/>
    <w:rsid w:val="00961E75"/>
    <w:rsid w:val="00962C75"/>
    <w:rsid w:val="00962E57"/>
    <w:rsid w:val="00963597"/>
    <w:rsid w:val="00963E4F"/>
    <w:rsid w:val="00963F0F"/>
    <w:rsid w:val="00963FB0"/>
    <w:rsid w:val="00964D36"/>
    <w:rsid w:val="00965432"/>
    <w:rsid w:val="00965905"/>
    <w:rsid w:val="00966138"/>
    <w:rsid w:val="009661E5"/>
    <w:rsid w:val="00967DC1"/>
    <w:rsid w:val="00970DA7"/>
    <w:rsid w:val="00970DCD"/>
    <w:rsid w:val="00972353"/>
    <w:rsid w:val="009745B4"/>
    <w:rsid w:val="00974A56"/>
    <w:rsid w:val="00974F5A"/>
    <w:rsid w:val="00976A68"/>
    <w:rsid w:val="00977053"/>
    <w:rsid w:val="00977778"/>
    <w:rsid w:val="009777DF"/>
    <w:rsid w:val="0098029C"/>
    <w:rsid w:val="009802FE"/>
    <w:rsid w:val="0098030A"/>
    <w:rsid w:val="00980AA2"/>
    <w:rsid w:val="00980FED"/>
    <w:rsid w:val="0098193F"/>
    <w:rsid w:val="00981AA0"/>
    <w:rsid w:val="00981F9A"/>
    <w:rsid w:val="0098259D"/>
    <w:rsid w:val="009833FF"/>
    <w:rsid w:val="009835C7"/>
    <w:rsid w:val="00983E63"/>
    <w:rsid w:val="009846D7"/>
    <w:rsid w:val="00984DD9"/>
    <w:rsid w:val="00985D8F"/>
    <w:rsid w:val="009861F6"/>
    <w:rsid w:val="00987636"/>
    <w:rsid w:val="00990245"/>
    <w:rsid w:val="00990514"/>
    <w:rsid w:val="00990525"/>
    <w:rsid w:val="009916D4"/>
    <w:rsid w:val="00991C8D"/>
    <w:rsid w:val="0099239D"/>
    <w:rsid w:val="0099365B"/>
    <w:rsid w:val="009936E3"/>
    <w:rsid w:val="00993AD3"/>
    <w:rsid w:val="00994437"/>
    <w:rsid w:val="00994DB6"/>
    <w:rsid w:val="009958F7"/>
    <w:rsid w:val="00995BF4"/>
    <w:rsid w:val="00995FEF"/>
    <w:rsid w:val="009965EE"/>
    <w:rsid w:val="009972EC"/>
    <w:rsid w:val="0099768C"/>
    <w:rsid w:val="009A057A"/>
    <w:rsid w:val="009A1512"/>
    <w:rsid w:val="009A1841"/>
    <w:rsid w:val="009A22F1"/>
    <w:rsid w:val="009A250D"/>
    <w:rsid w:val="009A3616"/>
    <w:rsid w:val="009A3717"/>
    <w:rsid w:val="009A47B8"/>
    <w:rsid w:val="009A48B1"/>
    <w:rsid w:val="009A6186"/>
    <w:rsid w:val="009A62ED"/>
    <w:rsid w:val="009A6B77"/>
    <w:rsid w:val="009B0931"/>
    <w:rsid w:val="009B11F3"/>
    <w:rsid w:val="009B2C47"/>
    <w:rsid w:val="009B4CDA"/>
    <w:rsid w:val="009B52F5"/>
    <w:rsid w:val="009B6FDE"/>
    <w:rsid w:val="009B7CE4"/>
    <w:rsid w:val="009C0378"/>
    <w:rsid w:val="009C0609"/>
    <w:rsid w:val="009C0D5D"/>
    <w:rsid w:val="009C11C0"/>
    <w:rsid w:val="009C1391"/>
    <w:rsid w:val="009C13E2"/>
    <w:rsid w:val="009C2B84"/>
    <w:rsid w:val="009C2C8E"/>
    <w:rsid w:val="009C4FA3"/>
    <w:rsid w:val="009C602E"/>
    <w:rsid w:val="009C7083"/>
    <w:rsid w:val="009C7E70"/>
    <w:rsid w:val="009D0953"/>
    <w:rsid w:val="009D167A"/>
    <w:rsid w:val="009D1BFC"/>
    <w:rsid w:val="009D2A87"/>
    <w:rsid w:val="009D2AF5"/>
    <w:rsid w:val="009D2F68"/>
    <w:rsid w:val="009D30D6"/>
    <w:rsid w:val="009D33B9"/>
    <w:rsid w:val="009D39FF"/>
    <w:rsid w:val="009D3DE1"/>
    <w:rsid w:val="009D4B17"/>
    <w:rsid w:val="009D5C6B"/>
    <w:rsid w:val="009D73AB"/>
    <w:rsid w:val="009D73EE"/>
    <w:rsid w:val="009D7567"/>
    <w:rsid w:val="009E038B"/>
    <w:rsid w:val="009E11EC"/>
    <w:rsid w:val="009E1DEB"/>
    <w:rsid w:val="009E1E53"/>
    <w:rsid w:val="009E2179"/>
    <w:rsid w:val="009E23AF"/>
    <w:rsid w:val="009E249C"/>
    <w:rsid w:val="009E2D1E"/>
    <w:rsid w:val="009E3235"/>
    <w:rsid w:val="009E362C"/>
    <w:rsid w:val="009E3764"/>
    <w:rsid w:val="009E389E"/>
    <w:rsid w:val="009E3D71"/>
    <w:rsid w:val="009E479E"/>
    <w:rsid w:val="009E488A"/>
    <w:rsid w:val="009E5057"/>
    <w:rsid w:val="009E5169"/>
    <w:rsid w:val="009E57EF"/>
    <w:rsid w:val="009E6F4F"/>
    <w:rsid w:val="009E7069"/>
    <w:rsid w:val="009E74DE"/>
    <w:rsid w:val="009E79D4"/>
    <w:rsid w:val="009E7AC7"/>
    <w:rsid w:val="009F10CC"/>
    <w:rsid w:val="009F15D9"/>
    <w:rsid w:val="009F232E"/>
    <w:rsid w:val="009F28EC"/>
    <w:rsid w:val="009F30D3"/>
    <w:rsid w:val="009F30E8"/>
    <w:rsid w:val="009F37AA"/>
    <w:rsid w:val="009F3EE1"/>
    <w:rsid w:val="009F518B"/>
    <w:rsid w:val="009F543A"/>
    <w:rsid w:val="009F6F3D"/>
    <w:rsid w:val="009F710C"/>
    <w:rsid w:val="009F726A"/>
    <w:rsid w:val="009F7855"/>
    <w:rsid w:val="009F79E2"/>
    <w:rsid w:val="009F7E79"/>
    <w:rsid w:val="00A00CF9"/>
    <w:rsid w:val="00A00EDE"/>
    <w:rsid w:val="00A01162"/>
    <w:rsid w:val="00A023BF"/>
    <w:rsid w:val="00A032F5"/>
    <w:rsid w:val="00A03E51"/>
    <w:rsid w:val="00A03EB3"/>
    <w:rsid w:val="00A052E4"/>
    <w:rsid w:val="00A054A1"/>
    <w:rsid w:val="00A074DC"/>
    <w:rsid w:val="00A10133"/>
    <w:rsid w:val="00A11C70"/>
    <w:rsid w:val="00A120A0"/>
    <w:rsid w:val="00A12D2D"/>
    <w:rsid w:val="00A14640"/>
    <w:rsid w:val="00A146E6"/>
    <w:rsid w:val="00A14D03"/>
    <w:rsid w:val="00A14E4F"/>
    <w:rsid w:val="00A14FD5"/>
    <w:rsid w:val="00A15409"/>
    <w:rsid w:val="00A158A4"/>
    <w:rsid w:val="00A16056"/>
    <w:rsid w:val="00A164E8"/>
    <w:rsid w:val="00A16CDD"/>
    <w:rsid w:val="00A17A7E"/>
    <w:rsid w:val="00A17DDB"/>
    <w:rsid w:val="00A20137"/>
    <w:rsid w:val="00A212F1"/>
    <w:rsid w:val="00A21B3E"/>
    <w:rsid w:val="00A248F6"/>
    <w:rsid w:val="00A24CE9"/>
    <w:rsid w:val="00A25F97"/>
    <w:rsid w:val="00A266BA"/>
    <w:rsid w:val="00A2768E"/>
    <w:rsid w:val="00A3037C"/>
    <w:rsid w:val="00A3162D"/>
    <w:rsid w:val="00A31844"/>
    <w:rsid w:val="00A3196D"/>
    <w:rsid w:val="00A31DBF"/>
    <w:rsid w:val="00A32121"/>
    <w:rsid w:val="00A32167"/>
    <w:rsid w:val="00A32377"/>
    <w:rsid w:val="00A33DD8"/>
    <w:rsid w:val="00A34C02"/>
    <w:rsid w:val="00A3614A"/>
    <w:rsid w:val="00A37044"/>
    <w:rsid w:val="00A379E6"/>
    <w:rsid w:val="00A404FD"/>
    <w:rsid w:val="00A40752"/>
    <w:rsid w:val="00A40A25"/>
    <w:rsid w:val="00A40B00"/>
    <w:rsid w:val="00A40B79"/>
    <w:rsid w:val="00A4112D"/>
    <w:rsid w:val="00A41263"/>
    <w:rsid w:val="00A4191D"/>
    <w:rsid w:val="00A41A0B"/>
    <w:rsid w:val="00A41A0E"/>
    <w:rsid w:val="00A41D9F"/>
    <w:rsid w:val="00A43B8E"/>
    <w:rsid w:val="00A43C7D"/>
    <w:rsid w:val="00A43FD9"/>
    <w:rsid w:val="00A45994"/>
    <w:rsid w:val="00A45D69"/>
    <w:rsid w:val="00A46A44"/>
    <w:rsid w:val="00A46CEC"/>
    <w:rsid w:val="00A4739E"/>
    <w:rsid w:val="00A4742F"/>
    <w:rsid w:val="00A47A7B"/>
    <w:rsid w:val="00A50014"/>
    <w:rsid w:val="00A5007A"/>
    <w:rsid w:val="00A505C9"/>
    <w:rsid w:val="00A506B0"/>
    <w:rsid w:val="00A524C4"/>
    <w:rsid w:val="00A52A85"/>
    <w:rsid w:val="00A52EA4"/>
    <w:rsid w:val="00A55193"/>
    <w:rsid w:val="00A5564C"/>
    <w:rsid w:val="00A55D58"/>
    <w:rsid w:val="00A57103"/>
    <w:rsid w:val="00A57EA8"/>
    <w:rsid w:val="00A60596"/>
    <w:rsid w:val="00A60BC0"/>
    <w:rsid w:val="00A61306"/>
    <w:rsid w:val="00A61691"/>
    <w:rsid w:val="00A61C10"/>
    <w:rsid w:val="00A61E1E"/>
    <w:rsid w:val="00A623A4"/>
    <w:rsid w:val="00A637D5"/>
    <w:rsid w:val="00A63BDC"/>
    <w:rsid w:val="00A6443D"/>
    <w:rsid w:val="00A64EC1"/>
    <w:rsid w:val="00A650E3"/>
    <w:rsid w:val="00A657DA"/>
    <w:rsid w:val="00A6601A"/>
    <w:rsid w:val="00A66616"/>
    <w:rsid w:val="00A667AB"/>
    <w:rsid w:val="00A6681E"/>
    <w:rsid w:val="00A66E02"/>
    <w:rsid w:val="00A67002"/>
    <w:rsid w:val="00A6734A"/>
    <w:rsid w:val="00A70572"/>
    <w:rsid w:val="00A7143F"/>
    <w:rsid w:val="00A71B31"/>
    <w:rsid w:val="00A72449"/>
    <w:rsid w:val="00A732A2"/>
    <w:rsid w:val="00A736F5"/>
    <w:rsid w:val="00A73BF6"/>
    <w:rsid w:val="00A747F4"/>
    <w:rsid w:val="00A74A80"/>
    <w:rsid w:val="00A74A8F"/>
    <w:rsid w:val="00A74AC4"/>
    <w:rsid w:val="00A751BB"/>
    <w:rsid w:val="00A754A3"/>
    <w:rsid w:val="00A762A1"/>
    <w:rsid w:val="00A76593"/>
    <w:rsid w:val="00A770BB"/>
    <w:rsid w:val="00A80CA4"/>
    <w:rsid w:val="00A80D83"/>
    <w:rsid w:val="00A814C4"/>
    <w:rsid w:val="00A82393"/>
    <w:rsid w:val="00A828F8"/>
    <w:rsid w:val="00A82BD6"/>
    <w:rsid w:val="00A83463"/>
    <w:rsid w:val="00A83727"/>
    <w:rsid w:val="00A852C3"/>
    <w:rsid w:val="00A85989"/>
    <w:rsid w:val="00A8609D"/>
    <w:rsid w:val="00A8629E"/>
    <w:rsid w:val="00A86974"/>
    <w:rsid w:val="00A90251"/>
    <w:rsid w:val="00A90692"/>
    <w:rsid w:val="00A90E43"/>
    <w:rsid w:val="00A92175"/>
    <w:rsid w:val="00A925F1"/>
    <w:rsid w:val="00A92EF1"/>
    <w:rsid w:val="00A932A3"/>
    <w:rsid w:val="00A93468"/>
    <w:rsid w:val="00A93C2D"/>
    <w:rsid w:val="00A94917"/>
    <w:rsid w:val="00A95855"/>
    <w:rsid w:val="00A95895"/>
    <w:rsid w:val="00A95C50"/>
    <w:rsid w:val="00A96531"/>
    <w:rsid w:val="00A96965"/>
    <w:rsid w:val="00AA0D17"/>
    <w:rsid w:val="00AA13ED"/>
    <w:rsid w:val="00AA16D4"/>
    <w:rsid w:val="00AA242E"/>
    <w:rsid w:val="00AA28AE"/>
    <w:rsid w:val="00AA28D8"/>
    <w:rsid w:val="00AA3B85"/>
    <w:rsid w:val="00AA491C"/>
    <w:rsid w:val="00AA4959"/>
    <w:rsid w:val="00AA544A"/>
    <w:rsid w:val="00AA5A48"/>
    <w:rsid w:val="00AA6020"/>
    <w:rsid w:val="00AA612A"/>
    <w:rsid w:val="00AA63B8"/>
    <w:rsid w:val="00AA683B"/>
    <w:rsid w:val="00AA6DB7"/>
    <w:rsid w:val="00AA70ED"/>
    <w:rsid w:val="00AA7E81"/>
    <w:rsid w:val="00AB069C"/>
    <w:rsid w:val="00AB06D6"/>
    <w:rsid w:val="00AB1B72"/>
    <w:rsid w:val="00AB2D78"/>
    <w:rsid w:val="00AB3FC6"/>
    <w:rsid w:val="00AB4AD8"/>
    <w:rsid w:val="00AB5401"/>
    <w:rsid w:val="00AB557E"/>
    <w:rsid w:val="00AB5AC5"/>
    <w:rsid w:val="00AB5D39"/>
    <w:rsid w:val="00AB6124"/>
    <w:rsid w:val="00AB7532"/>
    <w:rsid w:val="00AB7EB2"/>
    <w:rsid w:val="00AC0A7E"/>
    <w:rsid w:val="00AC18DD"/>
    <w:rsid w:val="00AC20BC"/>
    <w:rsid w:val="00AC29DE"/>
    <w:rsid w:val="00AC308F"/>
    <w:rsid w:val="00AC34C9"/>
    <w:rsid w:val="00AC3FA4"/>
    <w:rsid w:val="00AC5997"/>
    <w:rsid w:val="00AC617A"/>
    <w:rsid w:val="00AC651F"/>
    <w:rsid w:val="00AC6C01"/>
    <w:rsid w:val="00AC78BC"/>
    <w:rsid w:val="00AC7940"/>
    <w:rsid w:val="00AC7D07"/>
    <w:rsid w:val="00AD2852"/>
    <w:rsid w:val="00AD3613"/>
    <w:rsid w:val="00AD39E2"/>
    <w:rsid w:val="00AD3D80"/>
    <w:rsid w:val="00AD430C"/>
    <w:rsid w:val="00AD480E"/>
    <w:rsid w:val="00AD5013"/>
    <w:rsid w:val="00AD59E6"/>
    <w:rsid w:val="00AD5D64"/>
    <w:rsid w:val="00AD6839"/>
    <w:rsid w:val="00AD75FD"/>
    <w:rsid w:val="00AD7EB3"/>
    <w:rsid w:val="00AE00CF"/>
    <w:rsid w:val="00AE1294"/>
    <w:rsid w:val="00AE166E"/>
    <w:rsid w:val="00AE21BA"/>
    <w:rsid w:val="00AE289A"/>
    <w:rsid w:val="00AE2C2B"/>
    <w:rsid w:val="00AE3247"/>
    <w:rsid w:val="00AE3A1B"/>
    <w:rsid w:val="00AE3E8B"/>
    <w:rsid w:val="00AE46BE"/>
    <w:rsid w:val="00AE5639"/>
    <w:rsid w:val="00AE580D"/>
    <w:rsid w:val="00AE58F6"/>
    <w:rsid w:val="00AE61E1"/>
    <w:rsid w:val="00AE657C"/>
    <w:rsid w:val="00AE6C94"/>
    <w:rsid w:val="00AE7124"/>
    <w:rsid w:val="00AE72E0"/>
    <w:rsid w:val="00AE7B67"/>
    <w:rsid w:val="00AF05E6"/>
    <w:rsid w:val="00AF0B6A"/>
    <w:rsid w:val="00AF0EDE"/>
    <w:rsid w:val="00AF12C5"/>
    <w:rsid w:val="00AF14CC"/>
    <w:rsid w:val="00AF1737"/>
    <w:rsid w:val="00AF1904"/>
    <w:rsid w:val="00AF1AF6"/>
    <w:rsid w:val="00AF2A3A"/>
    <w:rsid w:val="00AF30BB"/>
    <w:rsid w:val="00AF3567"/>
    <w:rsid w:val="00AF4C01"/>
    <w:rsid w:val="00AF5FAF"/>
    <w:rsid w:val="00AF6126"/>
    <w:rsid w:val="00AF71A4"/>
    <w:rsid w:val="00AF76E4"/>
    <w:rsid w:val="00AF7701"/>
    <w:rsid w:val="00B00097"/>
    <w:rsid w:val="00B02D00"/>
    <w:rsid w:val="00B02FBB"/>
    <w:rsid w:val="00B040B6"/>
    <w:rsid w:val="00B042FB"/>
    <w:rsid w:val="00B044B3"/>
    <w:rsid w:val="00B04D2D"/>
    <w:rsid w:val="00B0567E"/>
    <w:rsid w:val="00B05AD7"/>
    <w:rsid w:val="00B05C5B"/>
    <w:rsid w:val="00B05E1E"/>
    <w:rsid w:val="00B062C9"/>
    <w:rsid w:val="00B06999"/>
    <w:rsid w:val="00B06CD4"/>
    <w:rsid w:val="00B0740B"/>
    <w:rsid w:val="00B07723"/>
    <w:rsid w:val="00B07E8A"/>
    <w:rsid w:val="00B10B6F"/>
    <w:rsid w:val="00B10E34"/>
    <w:rsid w:val="00B1107A"/>
    <w:rsid w:val="00B114B9"/>
    <w:rsid w:val="00B115CB"/>
    <w:rsid w:val="00B11FB3"/>
    <w:rsid w:val="00B127AA"/>
    <w:rsid w:val="00B12A6D"/>
    <w:rsid w:val="00B1393C"/>
    <w:rsid w:val="00B1461C"/>
    <w:rsid w:val="00B152B4"/>
    <w:rsid w:val="00B157A2"/>
    <w:rsid w:val="00B16259"/>
    <w:rsid w:val="00B17119"/>
    <w:rsid w:val="00B20039"/>
    <w:rsid w:val="00B200DF"/>
    <w:rsid w:val="00B20315"/>
    <w:rsid w:val="00B20540"/>
    <w:rsid w:val="00B20598"/>
    <w:rsid w:val="00B2080A"/>
    <w:rsid w:val="00B20922"/>
    <w:rsid w:val="00B21B86"/>
    <w:rsid w:val="00B22BBD"/>
    <w:rsid w:val="00B238B6"/>
    <w:rsid w:val="00B2489C"/>
    <w:rsid w:val="00B24B55"/>
    <w:rsid w:val="00B25A7C"/>
    <w:rsid w:val="00B25B43"/>
    <w:rsid w:val="00B25D52"/>
    <w:rsid w:val="00B2703C"/>
    <w:rsid w:val="00B27148"/>
    <w:rsid w:val="00B27420"/>
    <w:rsid w:val="00B277EB"/>
    <w:rsid w:val="00B30017"/>
    <w:rsid w:val="00B30A2C"/>
    <w:rsid w:val="00B30A92"/>
    <w:rsid w:val="00B311C7"/>
    <w:rsid w:val="00B31E7E"/>
    <w:rsid w:val="00B325BB"/>
    <w:rsid w:val="00B332E2"/>
    <w:rsid w:val="00B33999"/>
    <w:rsid w:val="00B342C0"/>
    <w:rsid w:val="00B34E12"/>
    <w:rsid w:val="00B35D60"/>
    <w:rsid w:val="00B3644C"/>
    <w:rsid w:val="00B376D1"/>
    <w:rsid w:val="00B37D0E"/>
    <w:rsid w:val="00B40454"/>
    <w:rsid w:val="00B40C03"/>
    <w:rsid w:val="00B40C4B"/>
    <w:rsid w:val="00B4139A"/>
    <w:rsid w:val="00B41E6F"/>
    <w:rsid w:val="00B42508"/>
    <w:rsid w:val="00B432AF"/>
    <w:rsid w:val="00B4331D"/>
    <w:rsid w:val="00B43333"/>
    <w:rsid w:val="00B4431A"/>
    <w:rsid w:val="00B445B9"/>
    <w:rsid w:val="00B4553E"/>
    <w:rsid w:val="00B4586F"/>
    <w:rsid w:val="00B45FFF"/>
    <w:rsid w:val="00B46764"/>
    <w:rsid w:val="00B50127"/>
    <w:rsid w:val="00B505DC"/>
    <w:rsid w:val="00B51690"/>
    <w:rsid w:val="00B51755"/>
    <w:rsid w:val="00B51933"/>
    <w:rsid w:val="00B5232A"/>
    <w:rsid w:val="00B524F2"/>
    <w:rsid w:val="00B525A0"/>
    <w:rsid w:val="00B544B4"/>
    <w:rsid w:val="00B54AD7"/>
    <w:rsid w:val="00B557D4"/>
    <w:rsid w:val="00B5585E"/>
    <w:rsid w:val="00B55FCD"/>
    <w:rsid w:val="00B56161"/>
    <w:rsid w:val="00B56447"/>
    <w:rsid w:val="00B56AAD"/>
    <w:rsid w:val="00B571E8"/>
    <w:rsid w:val="00B57B81"/>
    <w:rsid w:val="00B6057A"/>
    <w:rsid w:val="00B6083F"/>
    <w:rsid w:val="00B61382"/>
    <w:rsid w:val="00B61BE7"/>
    <w:rsid w:val="00B62600"/>
    <w:rsid w:val="00B6276D"/>
    <w:rsid w:val="00B6508F"/>
    <w:rsid w:val="00B65719"/>
    <w:rsid w:val="00B65D12"/>
    <w:rsid w:val="00B65EDA"/>
    <w:rsid w:val="00B6623A"/>
    <w:rsid w:val="00B66FD1"/>
    <w:rsid w:val="00B67951"/>
    <w:rsid w:val="00B70851"/>
    <w:rsid w:val="00B70B55"/>
    <w:rsid w:val="00B7157B"/>
    <w:rsid w:val="00B715E4"/>
    <w:rsid w:val="00B71E9A"/>
    <w:rsid w:val="00B720D5"/>
    <w:rsid w:val="00B72588"/>
    <w:rsid w:val="00B72FE8"/>
    <w:rsid w:val="00B758C8"/>
    <w:rsid w:val="00B760E1"/>
    <w:rsid w:val="00B76BE5"/>
    <w:rsid w:val="00B76F43"/>
    <w:rsid w:val="00B77374"/>
    <w:rsid w:val="00B7744D"/>
    <w:rsid w:val="00B7770B"/>
    <w:rsid w:val="00B777FC"/>
    <w:rsid w:val="00B779CD"/>
    <w:rsid w:val="00B77FE0"/>
    <w:rsid w:val="00B801F3"/>
    <w:rsid w:val="00B80478"/>
    <w:rsid w:val="00B806FE"/>
    <w:rsid w:val="00B80CC9"/>
    <w:rsid w:val="00B8192F"/>
    <w:rsid w:val="00B81E7F"/>
    <w:rsid w:val="00B82E29"/>
    <w:rsid w:val="00B8330A"/>
    <w:rsid w:val="00B85112"/>
    <w:rsid w:val="00B851A1"/>
    <w:rsid w:val="00B85C17"/>
    <w:rsid w:val="00B86B8A"/>
    <w:rsid w:val="00B86F7A"/>
    <w:rsid w:val="00B8766F"/>
    <w:rsid w:val="00B9101A"/>
    <w:rsid w:val="00B91333"/>
    <w:rsid w:val="00B91790"/>
    <w:rsid w:val="00B91B74"/>
    <w:rsid w:val="00B93146"/>
    <w:rsid w:val="00B93365"/>
    <w:rsid w:val="00B9379B"/>
    <w:rsid w:val="00B94ADD"/>
    <w:rsid w:val="00B94E98"/>
    <w:rsid w:val="00B94EDE"/>
    <w:rsid w:val="00B95021"/>
    <w:rsid w:val="00B95357"/>
    <w:rsid w:val="00B95A11"/>
    <w:rsid w:val="00B960EC"/>
    <w:rsid w:val="00B97BB9"/>
    <w:rsid w:val="00B97D96"/>
    <w:rsid w:val="00BA0930"/>
    <w:rsid w:val="00BA0AF0"/>
    <w:rsid w:val="00BA0FF8"/>
    <w:rsid w:val="00BA1B0A"/>
    <w:rsid w:val="00BA2AF7"/>
    <w:rsid w:val="00BA2D4C"/>
    <w:rsid w:val="00BA3AD4"/>
    <w:rsid w:val="00BA3C98"/>
    <w:rsid w:val="00BA41BE"/>
    <w:rsid w:val="00BA4740"/>
    <w:rsid w:val="00BA4781"/>
    <w:rsid w:val="00BA4FB0"/>
    <w:rsid w:val="00BA4FB5"/>
    <w:rsid w:val="00BA5E2A"/>
    <w:rsid w:val="00BA700E"/>
    <w:rsid w:val="00BA716D"/>
    <w:rsid w:val="00BA7B67"/>
    <w:rsid w:val="00BB0A06"/>
    <w:rsid w:val="00BB1960"/>
    <w:rsid w:val="00BB1ADC"/>
    <w:rsid w:val="00BB1AE0"/>
    <w:rsid w:val="00BB1AEC"/>
    <w:rsid w:val="00BB2382"/>
    <w:rsid w:val="00BB23CE"/>
    <w:rsid w:val="00BB274B"/>
    <w:rsid w:val="00BB3ED5"/>
    <w:rsid w:val="00BB4341"/>
    <w:rsid w:val="00BB46D1"/>
    <w:rsid w:val="00BB473B"/>
    <w:rsid w:val="00BB4B31"/>
    <w:rsid w:val="00BB4B43"/>
    <w:rsid w:val="00BB5D44"/>
    <w:rsid w:val="00BB60A0"/>
    <w:rsid w:val="00BB6DCA"/>
    <w:rsid w:val="00BB7D70"/>
    <w:rsid w:val="00BC0C73"/>
    <w:rsid w:val="00BC3A21"/>
    <w:rsid w:val="00BC3A2B"/>
    <w:rsid w:val="00BC3B7D"/>
    <w:rsid w:val="00BC4968"/>
    <w:rsid w:val="00BC4A26"/>
    <w:rsid w:val="00BC5B96"/>
    <w:rsid w:val="00BC6C90"/>
    <w:rsid w:val="00BC6FB1"/>
    <w:rsid w:val="00BC6FBE"/>
    <w:rsid w:val="00BC709A"/>
    <w:rsid w:val="00BC71EE"/>
    <w:rsid w:val="00BC7BEF"/>
    <w:rsid w:val="00BC7EF8"/>
    <w:rsid w:val="00BD11DD"/>
    <w:rsid w:val="00BD157C"/>
    <w:rsid w:val="00BD1670"/>
    <w:rsid w:val="00BD37C3"/>
    <w:rsid w:val="00BD45DC"/>
    <w:rsid w:val="00BD4FE8"/>
    <w:rsid w:val="00BD55E2"/>
    <w:rsid w:val="00BD56F6"/>
    <w:rsid w:val="00BD602E"/>
    <w:rsid w:val="00BD6A02"/>
    <w:rsid w:val="00BD7BF0"/>
    <w:rsid w:val="00BD7F25"/>
    <w:rsid w:val="00BE160C"/>
    <w:rsid w:val="00BE1707"/>
    <w:rsid w:val="00BE2478"/>
    <w:rsid w:val="00BE279D"/>
    <w:rsid w:val="00BE2D97"/>
    <w:rsid w:val="00BE3032"/>
    <w:rsid w:val="00BE3C07"/>
    <w:rsid w:val="00BE4C1F"/>
    <w:rsid w:val="00BE536B"/>
    <w:rsid w:val="00BE54DA"/>
    <w:rsid w:val="00BE5E04"/>
    <w:rsid w:val="00BE5F31"/>
    <w:rsid w:val="00BE6153"/>
    <w:rsid w:val="00BE620E"/>
    <w:rsid w:val="00BE6A42"/>
    <w:rsid w:val="00BE6C86"/>
    <w:rsid w:val="00BE6EF0"/>
    <w:rsid w:val="00BE7975"/>
    <w:rsid w:val="00BF02FA"/>
    <w:rsid w:val="00BF0841"/>
    <w:rsid w:val="00BF0918"/>
    <w:rsid w:val="00BF0B45"/>
    <w:rsid w:val="00BF1B3B"/>
    <w:rsid w:val="00BF1B71"/>
    <w:rsid w:val="00BF1C68"/>
    <w:rsid w:val="00BF30AB"/>
    <w:rsid w:val="00BF3277"/>
    <w:rsid w:val="00BF3BA1"/>
    <w:rsid w:val="00BF439D"/>
    <w:rsid w:val="00BF4986"/>
    <w:rsid w:val="00BF6C0F"/>
    <w:rsid w:val="00BF7780"/>
    <w:rsid w:val="00BF783A"/>
    <w:rsid w:val="00C006D3"/>
    <w:rsid w:val="00C00B49"/>
    <w:rsid w:val="00C00BCE"/>
    <w:rsid w:val="00C00ED3"/>
    <w:rsid w:val="00C018C3"/>
    <w:rsid w:val="00C01B63"/>
    <w:rsid w:val="00C01C4C"/>
    <w:rsid w:val="00C02207"/>
    <w:rsid w:val="00C022A6"/>
    <w:rsid w:val="00C02BB9"/>
    <w:rsid w:val="00C02F52"/>
    <w:rsid w:val="00C033C7"/>
    <w:rsid w:val="00C043AC"/>
    <w:rsid w:val="00C04ADD"/>
    <w:rsid w:val="00C05C80"/>
    <w:rsid w:val="00C06AF1"/>
    <w:rsid w:val="00C07823"/>
    <w:rsid w:val="00C07CC6"/>
    <w:rsid w:val="00C07CDD"/>
    <w:rsid w:val="00C10280"/>
    <w:rsid w:val="00C10E52"/>
    <w:rsid w:val="00C11678"/>
    <w:rsid w:val="00C12182"/>
    <w:rsid w:val="00C12814"/>
    <w:rsid w:val="00C12FB8"/>
    <w:rsid w:val="00C1311D"/>
    <w:rsid w:val="00C148D1"/>
    <w:rsid w:val="00C15AB5"/>
    <w:rsid w:val="00C15F73"/>
    <w:rsid w:val="00C17633"/>
    <w:rsid w:val="00C17F42"/>
    <w:rsid w:val="00C20079"/>
    <w:rsid w:val="00C2013B"/>
    <w:rsid w:val="00C208A6"/>
    <w:rsid w:val="00C213B7"/>
    <w:rsid w:val="00C21796"/>
    <w:rsid w:val="00C21806"/>
    <w:rsid w:val="00C22789"/>
    <w:rsid w:val="00C228F8"/>
    <w:rsid w:val="00C23256"/>
    <w:rsid w:val="00C236D7"/>
    <w:rsid w:val="00C23C28"/>
    <w:rsid w:val="00C24061"/>
    <w:rsid w:val="00C24CD2"/>
    <w:rsid w:val="00C24D17"/>
    <w:rsid w:val="00C24D52"/>
    <w:rsid w:val="00C27105"/>
    <w:rsid w:val="00C275FA"/>
    <w:rsid w:val="00C30854"/>
    <w:rsid w:val="00C321DA"/>
    <w:rsid w:val="00C324F2"/>
    <w:rsid w:val="00C326E1"/>
    <w:rsid w:val="00C32C65"/>
    <w:rsid w:val="00C3329A"/>
    <w:rsid w:val="00C3329F"/>
    <w:rsid w:val="00C332C5"/>
    <w:rsid w:val="00C33314"/>
    <w:rsid w:val="00C33358"/>
    <w:rsid w:val="00C33510"/>
    <w:rsid w:val="00C335FA"/>
    <w:rsid w:val="00C33964"/>
    <w:rsid w:val="00C34E80"/>
    <w:rsid w:val="00C35D0B"/>
    <w:rsid w:val="00C35E6F"/>
    <w:rsid w:val="00C3601B"/>
    <w:rsid w:val="00C3606B"/>
    <w:rsid w:val="00C361DC"/>
    <w:rsid w:val="00C3624A"/>
    <w:rsid w:val="00C36377"/>
    <w:rsid w:val="00C364BE"/>
    <w:rsid w:val="00C36530"/>
    <w:rsid w:val="00C36F4B"/>
    <w:rsid w:val="00C372AF"/>
    <w:rsid w:val="00C373B2"/>
    <w:rsid w:val="00C374BF"/>
    <w:rsid w:val="00C40795"/>
    <w:rsid w:val="00C409C2"/>
    <w:rsid w:val="00C409D2"/>
    <w:rsid w:val="00C40BCB"/>
    <w:rsid w:val="00C40F5E"/>
    <w:rsid w:val="00C411A6"/>
    <w:rsid w:val="00C412E1"/>
    <w:rsid w:val="00C41512"/>
    <w:rsid w:val="00C42217"/>
    <w:rsid w:val="00C425C9"/>
    <w:rsid w:val="00C4346D"/>
    <w:rsid w:val="00C435C7"/>
    <w:rsid w:val="00C43934"/>
    <w:rsid w:val="00C44453"/>
    <w:rsid w:val="00C4573D"/>
    <w:rsid w:val="00C45F80"/>
    <w:rsid w:val="00C4617B"/>
    <w:rsid w:val="00C46856"/>
    <w:rsid w:val="00C4691D"/>
    <w:rsid w:val="00C46C58"/>
    <w:rsid w:val="00C47448"/>
    <w:rsid w:val="00C47BA3"/>
    <w:rsid w:val="00C5132A"/>
    <w:rsid w:val="00C51BC3"/>
    <w:rsid w:val="00C52E4A"/>
    <w:rsid w:val="00C5378E"/>
    <w:rsid w:val="00C53B54"/>
    <w:rsid w:val="00C54240"/>
    <w:rsid w:val="00C54F97"/>
    <w:rsid w:val="00C5553D"/>
    <w:rsid w:val="00C56053"/>
    <w:rsid w:val="00C567B6"/>
    <w:rsid w:val="00C57D37"/>
    <w:rsid w:val="00C57E8F"/>
    <w:rsid w:val="00C602FA"/>
    <w:rsid w:val="00C604F5"/>
    <w:rsid w:val="00C606C2"/>
    <w:rsid w:val="00C61601"/>
    <w:rsid w:val="00C6169E"/>
    <w:rsid w:val="00C62091"/>
    <w:rsid w:val="00C627CA"/>
    <w:rsid w:val="00C6280C"/>
    <w:rsid w:val="00C62F94"/>
    <w:rsid w:val="00C633A8"/>
    <w:rsid w:val="00C63504"/>
    <w:rsid w:val="00C635EC"/>
    <w:rsid w:val="00C63CD8"/>
    <w:rsid w:val="00C64418"/>
    <w:rsid w:val="00C650B7"/>
    <w:rsid w:val="00C655BA"/>
    <w:rsid w:val="00C6709A"/>
    <w:rsid w:val="00C67392"/>
    <w:rsid w:val="00C67996"/>
    <w:rsid w:val="00C67CAF"/>
    <w:rsid w:val="00C67E1E"/>
    <w:rsid w:val="00C718EB"/>
    <w:rsid w:val="00C72250"/>
    <w:rsid w:val="00C723A8"/>
    <w:rsid w:val="00C72D56"/>
    <w:rsid w:val="00C73DED"/>
    <w:rsid w:val="00C73F35"/>
    <w:rsid w:val="00C747F3"/>
    <w:rsid w:val="00C760A1"/>
    <w:rsid w:val="00C76676"/>
    <w:rsid w:val="00C76779"/>
    <w:rsid w:val="00C77509"/>
    <w:rsid w:val="00C80171"/>
    <w:rsid w:val="00C8051C"/>
    <w:rsid w:val="00C80958"/>
    <w:rsid w:val="00C81A3A"/>
    <w:rsid w:val="00C82514"/>
    <w:rsid w:val="00C82B18"/>
    <w:rsid w:val="00C82FA7"/>
    <w:rsid w:val="00C836D0"/>
    <w:rsid w:val="00C83F9C"/>
    <w:rsid w:val="00C83FAA"/>
    <w:rsid w:val="00C84673"/>
    <w:rsid w:val="00C855EC"/>
    <w:rsid w:val="00C8587B"/>
    <w:rsid w:val="00C8595F"/>
    <w:rsid w:val="00C86010"/>
    <w:rsid w:val="00C867FD"/>
    <w:rsid w:val="00C86A22"/>
    <w:rsid w:val="00C87631"/>
    <w:rsid w:val="00C87905"/>
    <w:rsid w:val="00C9239C"/>
    <w:rsid w:val="00C92714"/>
    <w:rsid w:val="00C92BCA"/>
    <w:rsid w:val="00C92F00"/>
    <w:rsid w:val="00C94DAA"/>
    <w:rsid w:val="00C952CE"/>
    <w:rsid w:val="00C95723"/>
    <w:rsid w:val="00C9621D"/>
    <w:rsid w:val="00C9669B"/>
    <w:rsid w:val="00C96D06"/>
    <w:rsid w:val="00C973BE"/>
    <w:rsid w:val="00C97811"/>
    <w:rsid w:val="00C97D6E"/>
    <w:rsid w:val="00C97F4F"/>
    <w:rsid w:val="00CA062A"/>
    <w:rsid w:val="00CA0E1B"/>
    <w:rsid w:val="00CA1015"/>
    <w:rsid w:val="00CA13F3"/>
    <w:rsid w:val="00CA252C"/>
    <w:rsid w:val="00CA35BF"/>
    <w:rsid w:val="00CA414B"/>
    <w:rsid w:val="00CA42D6"/>
    <w:rsid w:val="00CA431B"/>
    <w:rsid w:val="00CA4DBC"/>
    <w:rsid w:val="00CA50A7"/>
    <w:rsid w:val="00CA52DB"/>
    <w:rsid w:val="00CA54D8"/>
    <w:rsid w:val="00CA5774"/>
    <w:rsid w:val="00CA58AA"/>
    <w:rsid w:val="00CA5C4D"/>
    <w:rsid w:val="00CA6D89"/>
    <w:rsid w:val="00CA6EEF"/>
    <w:rsid w:val="00CA775D"/>
    <w:rsid w:val="00CA7A8B"/>
    <w:rsid w:val="00CA7DA9"/>
    <w:rsid w:val="00CB0000"/>
    <w:rsid w:val="00CB0AB0"/>
    <w:rsid w:val="00CB0C1D"/>
    <w:rsid w:val="00CB28FD"/>
    <w:rsid w:val="00CB2A48"/>
    <w:rsid w:val="00CB33C0"/>
    <w:rsid w:val="00CB33C7"/>
    <w:rsid w:val="00CB3D5D"/>
    <w:rsid w:val="00CB3F11"/>
    <w:rsid w:val="00CB46A4"/>
    <w:rsid w:val="00CB4789"/>
    <w:rsid w:val="00CB49A0"/>
    <w:rsid w:val="00CB4BA4"/>
    <w:rsid w:val="00CB5B4A"/>
    <w:rsid w:val="00CB6533"/>
    <w:rsid w:val="00CB6800"/>
    <w:rsid w:val="00CB70A2"/>
    <w:rsid w:val="00CB7AF2"/>
    <w:rsid w:val="00CC0363"/>
    <w:rsid w:val="00CC2088"/>
    <w:rsid w:val="00CC3BA9"/>
    <w:rsid w:val="00CC3C7A"/>
    <w:rsid w:val="00CC47D6"/>
    <w:rsid w:val="00CC4AE4"/>
    <w:rsid w:val="00CC566D"/>
    <w:rsid w:val="00CC5F1F"/>
    <w:rsid w:val="00CC5FDC"/>
    <w:rsid w:val="00CC6187"/>
    <w:rsid w:val="00CC7A28"/>
    <w:rsid w:val="00CC7BCF"/>
    <w:rsid w:val="00CD015E"/>
    <w:rsid w:val="00CD0E1D"/>
    <w:rsid w:val="00CD12DF"/>
    <w:rsid w:val="00CD13E0"/>
    <w:rsid w:val="00CD22AD"/>
    <w:rsid w:val="00CD30EC"/>
    <w:rsid w:val="00CD40C8"/>
    <w:rsid w:val="00CD4DD1"/>
    <w:rsid w:val="00CD535D"/>
    <w:rsid w:val="00CD5A20"/>
    <w:rsid w:val="00CD6888"/>
    <w:rsid w:val="00CD6CE6"/>
    <w:rsid w:val="00CD6EB5"/>
    <w:rsid w:val="00CD775F"/>
    <w:rsid w:val="00CD7866"/>
    <w:rsid w:val="00CD79E3"/>
    <w:rsid w:val="00CD7C42"/>
    <w:rsid w:val="00CD7DDA"/>
    <w:rsid w:val="00CE0E36"/>
    <w:rsid w:val="00CE36CD"/>
    <w:rsid w:val="00CE3918"/>
    <w:rsid w:val="00CE39C6"/>
    <w:rsid w:val="00CE4543"/>
    <w:rsid w:val="00CE497F"/>
    <w:rsid w:val="00CE4981"/>
    <w:rsid w:val="00CE5A0F"/>
    <w:rsid w:val="00CE7D51"/>
    <w:rsid w:val="00CF0D58"/>
    <w:rsid w:val="00CF1727"/>
    <w:rsid w:val="00CF173F"/>
    <w:rsid w:val="00CF178C"/>
    <w:rsid w:val="00CF19E5"/>
    <w:rsid w:val="00CF1B2E"/>
    <w:rsid w:val="00CF21EA"/>
    <w:rsid w:val="00CF278C"/>
    <w:rsid w:val="00CF351A"/>
    <w:rsid w:val="00CF3A1D"/>
    <w:rsid w:val="00CF3AD2"/>
    <w:rsid w:val="00CF3CFD"/>
    <w:rsid w:val="00CF40F2"/>
    <w:rsid w:val="00CF4C67"/>
    <w:rsid w:val="00CF5541"/>
    <w:rsid w:val="00CF55E0"/>
    <w:rsid w:val="00CF579E"/>
    <w:rsid w:val="00CF5EFD"/>
    <w:rsid w:val="00CF6086"/>
    <w:rsid w:val="00CF6387"/>
    <w:rsid w:val="00CF6676"/>
    <w:rsid w:val="00CF67EC"/>
    <w:rsid w:val="00CF68CB"/>
    <w:rsid w:val="00D0019E"/>
    <w:rsid w:val="00D001DB"/>
    <w:rsid w:val="00D003EC"/>
    <w:rsid w:val="00D0087F"/>
    <w:rsid w:val="00D01B7D"/>
    <w:rsid w:val="00D01D1F"/>
    <w:rsid w:val="00D022AD"/>
    <w:rsid w:val="00D02943"/>
    <w:rsid w:val="00D02B7C"/>
    <w:rsid w:val="00D03324"/>
    <w:rsid w:val="00D03A5B"/>
    <w:rsid w:val="00D03B67"/>
    <w:rsid w:val="00D03CFF"/>
    <w:rsid w:val="00D03D97"/>
    <w:rsid w:val="00D03FD9"/>
    <w:rsid w:val="00D048EB"/>
    <w:rsid w:val="00D049A5"/>
    <w:rsid w:val="00D04E63"/>
    <w:rsid w:val="00D05FA8"/>
    <w:rsid w:val="00D063AF"/>
    <w:rsid w:val="00D06BFF"/>
    <w:rsid w:val="00D06C6F"/>
    <w:rsid w:val="00D07607"/>
    <w:rsid w:val="00D106A5"/>
    <w:rsid w:val="00D10799"/>
    <w:rsid w:val="00D1080B"/>
    <w:rsid w:val="00D111BE"/>
    <w:rsid w:val="00D11AB4"/>
    <w:rsid w:val="00D11C3B"/>
    <w:rsid w:val="00D120A5"/>
    <w:rsid w:val="00D13B86"/>
    <w:rsid w:val="00D13E49"/>
    <w:rsid w:val="00D1442B"/>
    <w:rsid w:val="00D14724"/>
    <w:rsid w:val="00D154D2"/>
    <w:rsid w:val="00D156B4"/>
    <w:rsid w:val="00D157AB"/>
    <w:rsid w:val="00D1611D"/>
    <w:rsid w:val="00D16173"/>
    <w:rsid w:val="00D162EE"/>
    <w:rsid w:val="00D17388"/>
    <w:rsid w:val="00D20AA4"/>
    <w:rsid w:val="00D21020"/>
    <w:rsid w:val="00D21595"/>
    <w:rsid w:val="00D2176B"/>
    <w:rsid w:val="00D21B8E"/>
    <w:rsid w:val="00D23536"/>
    <w:rsid w:val="00D24996"/>
    <w:rsid w:val="00D250FA"/>
    <w:rsid w:val="00D267D8"/>
    <w:rsid w:val="00D2776C"/>
    <w:rsid w:val="00D27831"/>
    <w:rsid w:val="00D27D50"/>
    <w:rsid w:val="00D30C3C"/>
    <w:rsid w:val="00D319E8"/>
    <w:rsid w:val="00D31E7B"/>
    <w:rsid w:val="00D3200B"/>
    <w:rsid w:val="00D32173"/>
    <w:rsid w:val="00D324F2"/>
    <w:rsid w:val="00D3284D"/>
    <w:rsid w:val="00D32C13"/>
    <w:rsid w:val="00D32F3C"/>
    <w:rsid w:val="00D332A0"/>
    <w:rsid w:val="00D334AD"/>
    <w:rsid w:val="00D34607"/>
    <w:rsid w:val="00D347AB"/>
    <w:rsid w:val="00D34D78"/>
    <w:rsid w:val="00D35687"/>
    <w:rsid w:val="00D35D23"/>
    <w:rsid w:val="00D35F92"/>
    <w:rsid w:val="00D36210"/>
    <w:rsid w:val="00D36894"/>
    <w:rsid w:val="00D3689D"/>
    <w:rsid w:val="00D40011"/>
    <w:rsid w:val="00D4070A"/>
    <w:rsid w:val="00D40DAB"/>
    <w:rsid w:val="00D413E2"/>
    <w:rsid w:val="00D4182B"/>
    <w:rsid w:val="00D42E4A"/>
    <w:rsid w:val="00D42EA1"/>
    <w:rsid w:val="00D43D9C"/>
    <w:rsid w:val="00D44842"/>
    <w:rsid w:val="00D4542A"/>
    <w:rsid w:val="00D461FD"/>
    <w:rsid w:val="00D46F9B"/>
    <w:rsid w:val="00D47F61"/>
    <w:rsid w:val="00D50555"/>
    <w:rsid w:val="00D50AE0"/>
    <w:rsid w:val="00D52B2E"/>
    <w:rsid w:val="00D534B9"/>
    <w:rsid w:val="00D5365E"/>
    <w:rsid w:val="00D55803"/>
    <w:rsid w:val="00D55A91"/>
    <w:rsid w:val="00D563C0"/>
    <w:rsid w:val="00D56FFC"/>
    <w:rsid w:val="00D57D44"/>
    <w:rsid w:val="00D57F29"/>
    <w:rsid w:val="00D57FA5"/>
    <w:rsid w:val="00D6067E"/>
    <w:rsid w:val="00D61B13"/>
    <w:rsid w:val="00D624A7"/>
    <w:rsid w:val="00D628A8"/>
    <w:rsid w:val="00D6366E"/>
    <w:rsid w:val="00D63790"/>
    <w:rsid w:val="00D6419A"/>
    <w:rsid w:val="00D64413"/>
    <w:rsid w:val="00D64D14"/>
    <w:rsid w:val="00D66815"/>
    <w:rsid w:val="00D66AAE"/>
    <w:rsid w:val="00D6761B"/>
    <w:rsid w:val="00D67DD3"/>
    <w:rsid w:val="00D70F37"/>
    <w:rsid w:val="00D71D04"/>
    <w:rsid w:val="00D7235E"/>
    <w:rsid w:val="00D72530"/>
    <w:rsid w:val="00D73290"/>
    <w:rsid w:val="00D7380F"/>
    <w:rsid w:val="00D73B4C"/>
    <w:rsid w:val="00D73FCB"/>
    <w:rsid w:val="00D7436A"/>
    <w:rsid w:val="00D747AA"/>
    <w:rsid w:val="00D74954"/>
    <w:rsid w:val="00D74E07"/>
    <w:rsid w:val="00D74E66"/>
    <w:rsid w:val="00D75B34"/>
    <w:rsid w:val="00D760F9"/>
    <w:rsid w:val="00D761B9"/>
    <w:rsid w:val="00D77D6F"/>
    <w:rsid w:val="00D77F15"/>
    <w:rsid w:val="00D8048C"/>
    <w:rsid w:val="00D8133B"/>
    <w:rsid w:val="00D83E87"/>
    <w:rsid w:val="00D84875"/>
    <w:rsid w:val="00D86A07"/>
    <w:rsid w:val="00D86A19"/>
    <w:rsid w:val="00D86AEE"/>
    <w:rsid w:val="00D91768"/>
    <w:rsid w:val="00D918D8"/>
    <w:rsid w:val="00D937C0"/>
    <w:rsid w:val="00D939F6"/>
    <w:rsid w:val="00D93F6B"/>
    <w:rsid w:val="00D941CD"/>
    <w:rsid w:val="00D94905"/>
    <w:rsid w:val="00D9490C"/>
    <w:rsid w:val="00D96101"/>
    <w:rsid w:val="00D962FC"/>
    <w:rsid w:val="00D96942"/>
    <w:rsid w:val="00D970F3"/>
    <w:rsid w:val="00D9733D"/>
    <w:rsid w:val="00DA008F"/>
    <w:rsid w:val="00DA04E7"/>
    <w:rsid w:val="00DA0AB8"/>
    <w:rsid w:val="00DA0D3E"/>
    <w:rsid w:val="00DA10AC"/>
    <w:rsid w:val="00DA1532"/>
    <w:rsid w:val="00DA1E8A"/>
    <w:rsid w:val="00DA1E9F"/>
    <w:rsid w:val="00DA2895"/>
    <w:rsid w:val="00DA2C0C"/>
    <w:rsid w:val="00DA3617"/>
    <w:rsid w:val="00DA576F"/>
    <w:rsid w:val="00DA5F02"/>
    <w:rsid w:val="00DA653C"/>
    <w:rsid w:val="00DA66BD"/>
    <w:rsid w:val="00DA6D77"/>
    <w:rsid w:val="00DA6D83"/>
    <w:rsid w:val="00DA7551"/>
    <w:rsid w:val="00DA7D27"/>
    <w:rsid w:val="00DB0039"/>
    <w:rsid w:val="00DB16C9"/>
    <w:rsid w:val="00DB1E93"/>
    <w:rsid w:val="00DB20FB"/>
    <w:rsid w:val="00DB2204"/>
    <w:rsid w:val="00DB2443"/>
    <w:rsid w:val="00DB2650"/>
    <w:rsid w:val="00DB26AA"/>
    <w:rsid w:val="00DB2E1A"/>
    <w:rsid w:val="00DB41F8"/>
    <w:rsid w:val="00DB4500"/>
    <w:rsid w:val="00DB4F0D"/>
    <w:rsid w:val="00DB5240"/>
    <w:rsid w:val="00DB5556"/>
    <w:rsid w:val="00DB58E8"/>
    <w:rsid w:val="00DB5A31"/>
    <w:rsid w:val="00DB5A97"/>
    <w:rsid w:val="00DB63E6"/>
    <w:rsid w:val="00DB6D3D"/>
    <w:rsid w:val="00DB6FB5"/>
    <w:rsid w:val="00DB7843"/>
    <w:rsid w:val="00DB7873"/>
    <w:rsid w:val="00DC0017"/>
    <w:rsid w:val="00DC0D83"/>
    <w:rsid w:val="00DC2C43"/>
    <w:rsid w:val="00DC30A7"/>
    <w:rsid w:val="00DC3835"/>
    <w:rsid w:val="00DC4C3C"/>
    <w:rsid w:val="00DC4CEE"/>
    <w:rsid w:val="00DC4FE8"/>
    <w:rsid w:val="00DC5625"/>
    <w:rsid w:val="00DC5739"/>
    <w:rsid w:val="00DC620B"/>
    <w:rsid w:val="00DC7EA9"/>
    <w:rsid w:val="00DD0607"/>
    <w:rsid w:val="00DD10A6"/>
    <w:rsid w:val="00DD1700"/>
    <w:rsid w:val="00DD22D2"/>
    <w:rsid w:val="00DD24A2"/>
    <w:rsid w:val="00DD4439"/>
    <w:rsid w:val="00DD47D0"/>
    <w:rsid w:val="00DD4A1F"/>
    <w:rsid w:val="00DD664A"/>
    <w:rsid w:val="00DD6DAF"/>
    <w:rsid w:val="00DE1CCE"/>
    <w:rsid w:val="00DE3E39"/>
    <w:rsid w:val="00DE46C6"/>
    <w:rsid w:val="00DE59D4"/>
    <w:rsid w:val="00DE5F08"/>
    <w:rsid w:val="00DE67EF"/>
    <w:rsid w:val="00DE7BEC"/>
    <w:rsid w:val="00DE7C0E"/>
    <w:rsid w:val="00DF0675"/>
    <w:rsid w:val="00DF0978"/>
    <w:rsid w:val="00DF0DA3"/>
    <w:rsid w:val="00DF0DC6"/>
    <w:rsid w:val="00DF1574"/>
    <w:rsid w:val="00DF1F64"/>
    <w:rsid w:val="00DF2546"/>
    <w:rsid w:val="00DF323A"/>
    <w:rsid w:val="00DF397E"/>
    <w:rsid w:val="00DF4EAD"/>
    <w:rsid w:val="00DF4FEB"/>
    <w:rsid w:val="00DF568C"/>
    <w:rsid w:val="00DF5AC3"/>
    <w:rsid w:val="00DF5D21"/>
    <w:rsid w:val="00DF5DE7"/>
    <w:rsid w:val="00DF5E43"/>
    <w:rsid w:val="00DF63C8"/>
    <w:rsid w:val="00DF6EB8"/>
    <w:rsid w:val="00DF6FBA"/>
    <w:rsid w:val="00DF7C88"/>
    <w:rsid w:val="00DF7DB4"/>
    <w:rsid w:val="00E00EBE"/>
    <w:rsid w:val="00E01079"/>
    <w:rsid w:val="00E0237A"/>
    <w:rsid w:val="00E05102"/>
    <w:rsid w:val="00E062D7"/>
    <w:rsid w:val="00E06A60"/>
    <w:rsid w:val="00E06EB8"/>
    <w:rsid w:val="00E07AC0"/>
    <w:rsid w:val="00E104A4"/>
    <w:rsid w:val="00E1061E"/>
    <w:rsid w:val="00E11605"/>
    <w:rsid w:val="00E117A3"/>
    <w:rsid w:val="00E11805"/>
    <w:rsid w:val="00E12290"/>
    <w:rsid w:val="00E12D3C"/>
    <w:rsid w:val="00E132BC"/>
    <w:rsid w:val="00E1335B"/>
    <w:rsid w:val="00E1353A"/>
    <w:rsid w:val="00E13E3B"/>
    <w:rsid w:val="00E141E5"/>
    <w:rsid w:val="00E1423D"/>
    <w:rsid w:val="00E14419"/>
    <w:rsid w:val="00E162F8"/>
    <w:rsid w:val="00E16FB9"/>
    <w:rsid w:val="00E17416"/>
    <w:rsid w:val="00E205C2"/>
    <w:rsid w:val="00E2080F"/>
    <w:rsid w:val="00E212BB"/>
    <w:rsid w:val="00E216D1"/>
    <w:rsid w:val="00E2175A"/>
    <w:rsid w:val="00E220BD"/>
    <w:rsid w:val="00E22ABF"/>
    <w:rsid w:val="00E22B7D"/>
    <w:rsid w:val="00E234D1"/>
    <w:rsid w:val="00E2415F"/>
    <w:rsid w:val="00E24299"/>
    <w:rsid w:val="00E244C1"/>
    <w:rsid w:val="00E24804"/>
    <w:rsid w:val="00E24EB0"/>
    <w:rsid w:val="00E24FD7"/>
    <w:rsid w:val="00E2507D"/>
    <w:rsid w:val="00E25968"/>
    <w:rsid w:val="00E263A3"/>
    <w:rsid w:val="00E263C2"/>
    <w:rsid w:val="00E26B16"/>
    <w:rsid w:val="00E26BE0"/>
    <w:rsid w:val="00E270F7"/>
    <w:rsid w:val="00E27141"/>
    <w:rsid w:val="00E27393"/>
    <w:rsid w:val="00E305E8"/>
    <w:rsid w:val="00E317BB"/>
    <w:rsid w:val="00E33877"/>
    <w:rsid w:val="00E34A2F"/>
    <w:rsid w:val="00E34A95"/>
    <w:rsid w:val="00E36848"/>
    <w:rsid w:val="00E36B1D"/>
    <w:rsid w:val="00E36CC3"/>
    <w:rsid w:val="00E36F5A"/>
    <w:rsid w:val="00E3730A"/>
    <w:rsid w:val="00E404C6"/>
    <w:rsid w:val="00E41112"/>
    <w:rsid w:val="00E418E3"/>
    <w:rsid w:val="00E4530D"/>
    <w:rsid w:val="00E45745"/>
    <w:rsid w:val="00E469EE"/>
    <w:rsid w:val="00E46AF5"/>
    <w:rsid w:val="00E47575"/>
    <w:rsid w:val="00E50D7C"/>
    <w:rsid w:val="00E51C11"/>
    <w:rsid w:val="00E520BB"/>
    <w:rsid w:val="00E521ED"/>
    <w:rsid w:val="00E52456"/>
    <w:rsid w:val="00E5255B"/>
    <w:rsid w:val="00E525BE"/>
    <w:rsid w:val="00E53271"/>
    <w:rsid w:val="00E544CB"/>
    <w:rsid w:val="00E5458D"/>
    <w:rsid w:val="00E55112"/>
    <w:rsid w:val="00E560AE"/>
    <w:rsid w:val="00E561F3"/>
    <w:rsid w:val="00E565C0"/>
    <w:rsid w:val="00E5693B"/>
    <w:rsid w:val="00E56F96"/>
    <w:rsid w:val="00E57D07"/>
    <w:rsid w:val="00E611FC"/>
    <w:rsid w:val="00E613D9"/>
    <w:rsid w:val="00E619AC"/>
    <w:rsid w:val="00E622F4"/>
    <w:rsid w:val="00E632A4"/>
    <w:rsid w:val="00E6330A"/>
    <w:rsid w:val="00E646D7"/>
    <w:rsid w:val="00E64E79"/>
    <w:rsid w:val="00E65BB0"/>
    <w:rsid w:val="00E70718"/>
    <w:rsid w:val="00E70A51"/>
    <w:rsid w:val="00E7274D"/>
    <w:rsid w:val="00E72E97"/>
    <w:rsid w:val="00E75039"/>
    <w:rsid w:val="00E757C4"/>
    <w:rsid w:val="00E75969"/>
    <w:rsid w:val="00E76083"/>
    <w:rsid w:val="00E769BF"/>
    <w:rsid w:val="00E76B29"/>
    <w:rsid w:val="00E77575"/>
    <w:rsid w:val="00E77EE3"/>
    <w:rsid w:val="00E80466"/>
    <w:rsid w:val="00E8257D"/>
    <w:rsid w:val="00E825D9"/>
    <w:rsid w:val="00E83F71"/>
    <w:rsid w:val="00E847A7"/>
    <w:rsid w:val="00E85365"/>
    <w:rsid w:val="00E86087"/>
    <w:rsid w:val="00E862F6"/>
    <w:rsid w:val="00E86935"/>
    <w:rsid w:val="00E86FA2"/>
    <w:rsid w:val="00E870D4"/>
    <w:rsid w:val="00E87EAB"/>
    <w:rsid w:val="00E9098A"/>
    <w:rsid w:val="00E91D78"/>
    <w:rsid w:val="00E92633"/>
    <w:rsid w:val="00E926DB"/>
    <w:rsid w:val="00E93A4D"/>
    <w:rsid w:val="00E94AD6"/>
    <w:rsid w:val="00E94F67"/>
    <w:rsid w:val="00E96619"/>
    <w:rsid w:val="00E96748"/>
    <w:rsid w:val="00E96A04"/>
    <w:rsid w:val="00E97303"/>
    <w:rsid w:val="00E97D81"/>
    <w:rsid w:val="00EA0C5D"/>
    <w:rsid w:val="00EA1009"/>
    <w:rsid w:val="00EA146A"/>
    <w:rsid w:val="00EA1AE0"/>
    <w:rsid w:val="00EA2DB4"/>
    <w:rsid w:val="00EA3E9D"/>
    <w:rsid w:val="00EA4728"/>
    <w:rsid w:val="00EA4CEC"/>
    <w:rsid w:val="00EA5AF5"/>
    <w:rsid w:val="00EA62EC"/>
    <w:rsid w:val="00EA67A2"/>
    <w:rsid w:val="00EA6B1A"/>
    <w:rsid w:val="00EA6BD5"/>
    <w:rsid w:val="00EA7A66"/>
    <w:rsid w:val="00EB061D"/>
    <w:rsid w:val="00EB17C0"/>
    <w:rsid w:val="00EB1F32"/>
    <w:rsid w:val="00EB26B7"/>
    <w:rsid w:val="00EB2860"/>
    <w:rsid w:val="00EB3009"/>
    <w:rsid w:val="00EB3304"/>
    <w:rsid w:val="00EB3EE9"/>
    <w:rsid w:val="00EB3F21"/>
    <w:rsid w:val="00EB4A6D"/>
    <w:rsid w:val="00EB4EB4"/>
    <w:rsid w:val="00EB613B"/>
    <w:rsid w:val="00EB682E"/>
    <w:rsid w:val="00EB6C2B"/>
    <w:rsid w:val="00EB6FB0"/>
    <w:rsid w:val="00EB7745"/>
    <w:rsid w:val="00EB774D"/>
    <w:rsid w:val="00EC1052"/>
    <w:rsid w:val="00EC1157"/>
    <w:rsid w:val="00EC2753"/>
    <w:rsid w:val="00EC2793"/>
    <w:rsid w:val="00EC36F7"/>
    <w:rsid w:val="00EC3A17"/>
    <w:rsid w:val="00EC5031"/>
    <w:rsid w:val="00EC59E8"/>
    <w:rsid w:val="00EC5E78"/>
    <w:rsid w:val="00EC5FEF"/>
    <w:rsid w:val="00EC67F2"/>
    <w:rsid w:val="00EC6C6A"/>
    <w:rsid w:val="00EC6FDA"/>
    <w:rsid w:val="00EC74E9"/>
    <w:rsid w:val="00ED041B"/>
    <w:rsid w:val="00ED0A29"/>
    <w:rsid w:val="00ED1437"/>
    <w:rsid w:val="00ED16D8"/>
    <w:rsid w:val="00ED2CC9"/>
    <w:rsid w:val="00ED2E7A"/>
    <w:rsid w:val="00ED2EE5"/>
    <w:rsid w:val="00ED30F0"/>
    <w:rsid w:val="00ED3ECE"/>
    <w:rsid w:val="00ED3F04"/>
    <w:rsid w:val="00ED4346"/>
    <w:rsid w:val="00ED4A24"/>
    <w:rsid w:val="00ED4AA1"/>
    <w:rsid w:val="00ED4D49"/>
    <w:rsid w:val="00ED5E68"/>
    <w:rsid w:val="00ED616D"/>
    <w:rsid w:val="00ED647D"/>
    <w:rsid w:val="00ED6E73"/>
    <w:rsid w:val="00ED760C"/>
    <w:rsid w:val="00ED7657"/>
    <w:rsid w:val="00ED7663"/>
    <w:rsid w:val="00ED7DB2"/>
    <w:rsid w:val="00EE01C9"/>
    <w:rsid w:val="00EE0221"/>
    <w:rsid w:val="00EE039B"/>
    <w:rsid w:val="00EE10CA"/>
    <w:rsid w:val="00EE112F"/>
    <w:rsid w:val="00EE13B0"/>
    <w:rsid w:val="00EE13F8"/>
    <w:rsid w:val="00EE1717"/>
    <w:rsid w:val="00EE1882"/>
    <w:rsid w:val="00EE1BF9"/>
    <w:rsid w:val="00EE21F2"/>
    <w:rsid w:val="00EE2687"/>
    <w:rsid w:val="00EE297F"/>
    <w:rsid w:val="00EE2FEF"/>
    <w:rsid w:val="00EE41B9"/>
    <w:rsid w:val="00EE44B5"/>
    <w:rsid w:val="00EE4B4D"/>
    <w:rsid w:val="00EE6067"/>
    <w:rsid w:val="00EE63F1"/>
    <w:rsid w:val="00EE648A"/>
    <w:rsid w:val="00EE6A84"/>
    <w:rsid w:val="00EE6BBC"/>
    <w:rsid w:val="00EE6BD2"/>
    <w:rsid w:val="00EE6E3C"/>
    <w:rsid w:val="00EE71C2"/>
    <w:rsid w:val="00EE758D"/>
    <w:rsid w:val="00EF0CEF"/>
    <w:rsid w:val="00EF1767"/>
    <w:rsid w:val="00EF1FC3"/>
    <w:rsid w:val="00EF20D5"/>
    <w:rsid w:val="00EF2B2F"/>
    <w:rsid w:val="00EF3860"/>
    <w:rsid w:val="00EF4694"/>
    <w:rsid w:val="00EF4804"/>
    <w:rsid w:val="00EF53E7"/>
    <w:rsid w:val="00EF551C"/>
    <w:rsid w:val="00EF56F7"/>
    <w:rsid w:val="00EF5779"/>
    <w:rsid w:val="00EF679A"/>
    <w:rsid w:val="00EF67F9"/>
    <w:rsid w:val="00EF6AEA"/>
    <w:rsid w:val="00EF75C7"/>
    <w:rsid w:val="00EF7CEC"/>
    <w:rsid w:val="00EF7D07"/>
    <w:rsid w:val="00F00689"/>
    <w:rsid w:val="00F007F4"/>
    <w:rsid w:val="00F00C02"/>
    <w:rsid w:val="00F00F87"/>
    <w:rsid w:val="00F029B1"/>
    <w:rsid w:val="00F02DE9"/>
    <w:rsid w:val="00F03964"/>
    <w:rsid w:val="00F03A39"/>
    <w:rsid w:val="00F03F40"/>
    <w:rsid w:val="00F040D9"/>
    <w:rsid w:val="00F04ED5"/>
    <w:rsid w:val="00F052DC"/>
    <w:rsid w:val="00F054C6"/>
    <w:rsid w:val="00F06DC0"/>
    <w:rsid w:val="00F06F1C"/>
    <w:rsid w:val="00F07B6F"/>
    <w:rsid w:val="00F10EBA"/>
    <w:rsid w:val="00F115FF"/>
    <w:rsid w:val="00F11A05"/>
    <w:rsid w:val="00F122DE"/>
    <w:rsid w:val="00F1243C"/>
    <w:rsid w:val="00F126BE"/>
    <w:rsid w:val="00F12719"/>
    <w:rsid w:val="00F12D92"/>
    <w:rsid w:val="00F138DF"/>
    <w:rsid w:val="00F14939"/>
    <w:rsid w:val="00F14942"/>
    <w:rsid w:val="00F14A4B"/>
    <w:rsid w:val="00F14F61"/>
    <w:rsid w:val="00F15610"/>
    <w:rsid w:val="00F158C8"/>
    <w:rsid w:val="00F15A84"/>
    <w:rsid w:val="00F162CB"/>
    <w:rsid w:val="00F16446"/>
    <w:rsid w:val="00F16560"/>
    <w:rsid w:val="00F16B89"/>
    <w:rsid w:val="00F16BB8"/>
    <w:rsid w:val="00F20149"/>
    <w:rsid w:val="00F21268"/>
    <w:rsid w:val="00F2130A"/>
    <w:rsid w:val="00F21BF0"/>
    <w:rsid w:val="00F22452"/>
    <w:rsid w:val="00F2570C"/>
    <w:rsid w:val="00F260D9"/>
    <w:rsid w:val="00F2627D"/>
    <w:rsid w:val="00F27D32"/>
    <w:rsid w:val="00F302F0"/>
    <w:rsid w:val="00F30779"/>
    <w:rsid w:val="00F30DB7"/>
    <w:rsid w:val="00F310CC"/>
    <w:rsid w:val="00F32C49"/>
    <w:rsid w:val="00F33249"/>
    <w:rsid w:val="00F332F4"/>
    <w:rsid w:val="00F34598"/>
    <w:rsid w:val="00F34ACD"/>
    <w:rsid w:val="00F34FD3"/>
    <w:rsid w:val="00F35E25"/>
    <w:rsid w:val="00F35E3A"/>
    <w:rsid w:val="00F367E4"/>
    <w:rsid w:val="00F373D1"/>
    <w:rsid w:val="00F4047E"/>
    <w:rsid w:val="00F4061C"/>
    <w:rsid w:val="00F416F5"/>
    <w:rsid w:val="00F417F3"/>
    <w:rsid w:val="00F4212B"/>
    <w:rsid w:val="00F42805"/>
    <w:rsid w:val="00F42D13"/>
    <w:rsid w:val="00F433E8"/>
    <w:rsid w:val="00F449DE"/>
    <w:rsid w:val="00F45055"/>
    <w:rsid w:val="00F455F8"/>
    <w:rsid w:val="00F4562B"/>
    <w:rsid w:val="00F45FCD"/>
    <w:rsid w:val="00F465E3"/>
    <w:rsid w:val="00F46E1D"/>
    <w:rsid w:val="00F4797D"/>
    <w:rsid w:val="00F47A01"/>
    <w:rsid w:val="00F47CE1"/>
    <w:rsid w:val="00F51980"/>
    <w:rsid w:val="00F51BD5"/>
    <w:rsid w:val="00F51DF9"/>
    <w:rsid w:val="00F536C4"/>
    <w:rsid w:val="00F5402C"/>
    <w:rsid w:val="00F54544"/>
    <w:rsid w:val="00F54729"/>
    <w:rsid w:val="00F551DB"/>
    <w:rsid w:val="00F5589C"/>
    <w:rsid w:val="00F55B6F"/>
    <w:rsid w:val="00F55BC3"/>
    <w:rsid w:val="00F568B2"/>
    <w:rsid w:val="00F56C40"/>
    <w:rsid w:val="00F56C6E"/>
    <w:rsid w:val="00F572E0"/>
    <w:rsid w:val="00F57BF2"/>
    <w:rsid w:val="00F57CC0"/>
    <w:rsid w:val="00F608A0"/>
    <w:rsid w:val="00F61A7E"/>
    <w:rsid w:val="00F620A4"/>
    <w:rsid w:val="00F6235D"/>
    <w:rsid w:val="00F6318B"/>
    <w:rsid w:val="00F657C3"/>
    <w:rsid w:val="00F65EC8"/>
    <w:rsid w:val="00F66EEC"/>
    <w:rsid w:val="00F67798"/>
    <w:rsid w:val="00F67B76"/>
    <w:rsid w:val="00F67E7C"/>
    <w:rsid w:val="00F71859"/>
    <w:rsid w:val="00F71D56"/>
    <w:rsid w:val="00F72405"/>
    <w:rsid w:val="00F72868"/>
    <w:rsid w:val="00F73C27"/>
    <w:rsid w:val="00F73F11"/>
    <w:rsid w:val="00F74652"/>
    <w:rsid w:val="00F75A9D"/>
    <w:rsid w:val="00F76F36"/>
    <w:rsid w:val="00F80277"/>
    <w:rsid w:val="00F804E8"/>
    <w:rsid w:val="00F80C6C"/>
    <w:rsid w:val="00F80CD5"/>
    <w:rsid w:val="00F80E32"/>
    <w:rsid w:val="00F8122C"/>
    <w:rsid w:val="00F81F07"/>
    <w:rsid w:val="00F82D45"/>
    <w:rsid w:val="00F836B2"/>
    <w:rsid w:val="00F83F14"/>
    <w:rsid w:val="00F84367"/>
    <w:rsid w:val="00F84B6F"/>
    <w:rsid w:val="00F84BF4"/>
    <w:rsid w:val="00F857B0"/>
    <w:rsid w:val="00F857CB"/>
    <w:rsid w:val="00F85E96"/>
    <w:rsid w:val="00F861EC"/>
    <w:rsid w:val="00F86FD4"/>
    <w:rsid w:val="00F87734"/>
    <w:rsid w:val="00F90104"/>
    <w:rsid w:val="00F907EA"/>
    <w:rsid w:val="00F90E9B"/>
    <w:rsid w:val="00F91626"/>
    <w:rsid w:val="00F91F11"/>
    <w:rsid w:val="00F9374F"/>
    <w:rsid w:val="00F93946"/>
    <w:rsid w:val="00F93B73"/>
    <w:rsid w:val="00F95DD5"/>
    <w:rsid w:val="00F95E18"/>
    <w:rsid w:val="00F95EE3"/>
    <w:rsid w:val="00F9601C"/>
    <w:rsid w:val="00F966D3"/>
    <w:rsid w:val="00F96741"/>
    <w:rsid w:val="00F96A70"/>
    <w:rsid w:val="00F9702B"/>
    <w:rsid w:val="00F979B9"/>
    <w:rsid w:val="00F97B3D"/>
    <w:rsid w:val="00F97DC8"/>
    <w:rsid w:val="00FA006A"/>
    <w:rsid w:val="00FA022A"/>
    <w:rsid w:val="00FA0501"/>
    <w:rsid w:val="00FA20E2"/>
    <w:rsid w:val="00FA21E6"/>
    <w:rsid w:val="00FA255F"/>
    <w:rsid w:val="00FA28E3"/>
    <w:rsid w:val="00FA3D8E"/>
    <w:rsid w:val="00FA4217"/>
    <w:rsid w:val="00FA4D9D"/>
    <w:rsid w:val="00FA4EC2"/>
    <w:rsid w:val="00FA5291"/>
    <w:rsid w:val="00FA5808"/>
    <w:rsid w:val="00FA5BD8"/>
    <w:rsid w:val="00FA612B"/>
    <w:rsid w:val="00FA6885"/>
    <w:rsid w:val="00FA720A"/>
    <w:rsid w:val="00FA74FF"/>
    <w:rsid w:val="00FA7943"/>
    <w:rsid w:val="00FB0E85"/>
    <w:rsid w:val="00FB18E7"/>
    <w:rsid w:val="00FB1A94"/>
    <w:rsid w:val="00FB286E"/>
    <w:rsid w:val="00FB30DB"/>
    <w:rsid w:val="00FB36DF"/>
    <w:rsid w:val="00FB380E"/>
    <w:rsid w:val="00FB3FF0"/>
    <w:rsid w:val="00FB4421"/>
    <w:rsid w:val="00FB4D08"/>
    <w:rsid w:val="00FB5125"/>
    <w:rsid w:val="00FB53C7"/>
    <w:rsid w:val="00FB5601"/>
    <w:rsid w:val="00FB5680"/>
    <w:rsid w:val="00FB5AC6"/>
    <w:rsid w:val="00FB5C25"/>
    <w:rsid w:val="00FB6B70"/>
    <w:rsid w:val="00FB71C1"/>
    <w:rsid w:val="00FC13BC"/>
    <w:rsid w:val="00FC3E77"/>
    <w:rsid w:val="00FC4284"/>
    <w:rsid w:val="00FC5030"/>
    <w:rsid w:val="00FC5612"/>
    <w:rsid w:val="00FC586B"/>
    <w:rsid w:val="00FC5D44"/>
    <w:rsid w:val="00FC5F0A"/>
    <w:rsid w:val="00FC6260"/>
    <w:rsid w:val="00FC6695"/>
    <w:rsid w:val="00FC73C7"/>
    <w:rsid w:val="00FC7D25"/>
    <w:rsid w:val="00FD1005"/>
    <w:rsid w:val="00FD3265"/>
    <w:rsid w:val="00FD356D"/>
    <w:rsid w:val="00FD3EAC"/>
    <w:rsid w:val="00FD3FEE"/>
    <w:rsid w:val="00FD427B"/>
    <w:rsid w:val="00FD4CEE"/>
    <w:rsid w:val="00FD4D23"/>
    <w:rsid w:val="00FD4DE6"/>
    <w:rsid w:val="00FD50A8"/>
    <w:rsid w:val="00FD5B3E"/>
    <w:rsid w:val="00FD6577"/>
    <w:rsid w:val="00FE1A49"/>
    <w:rsid w:val="00FE247B"/>
    <w:rsid w:val="00FE254C"/>
    <w:rsid w:val="00FE2565"/>
    <w:rsid w:val="00FE2860"/>
    <w:rsid w:val="00FE3505"/>
    <w:rsid w:val="00FE3809"/>
    <w:rsid w:val="00FE3AD1"/>
    <w:rsid w:val="00FE48FA"/>
    <w:rsid w:val="00FE55A1"/>
    <w:rsid w:val="00FE5A5D"/>
    <w:rsid w:val="00FE5B80"/>
    <w:rsid w:val="00FE5D45"/>
    <w:rsid w:val="00FE6148"/>
    <w:rsid w:val="00FE632E"/>
    <w:rsid w:val="00FE6A79"/>
    <w:rsid w:val="00FE6A7C"/>
    <w:rsid w:val="00FE71B1"/>
    <w:rsid w:val="00FE7410"/>
    <w:rsid w:val="00FE7C6A"/>
    <w:rsid w:val="00FF0F0E"/>
    <w:rsid w:val="00FF1274"/>
    <w:rsid w:val="00FF1521"/>
    <w:rsid w:val="00FF1934"/>
    <w:rsid w:val="00FF1A24"/>
    <w:rsid w:val="00FF3B3D"/>
    <w:rsid w:val="00FF4232"/>
    <w:rsid w:val="00FF4BDA"/>
    <w:rsid w:val="00FF61A1"/>
    <w:rsid w:val="00FF68D2"/>
    <w:rsid w:val="00FF796A"/>
    <w:rsid w:val="00FF79CF"/>
    <w:rsid w:val="00FF7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74785"/>
    <o:shapelayout v:ext="edit">
      <o:idmap v:ext="edit" data="1"/>
    </o:shapelayout>
  </w:shapeDefaults>
  <w:decimalSymbol w:val="."/>
  <w:listSeparator w:val=","/>
  <w14:docId w14:val="7BC29795"/>
  <w15:docId w15:val="{9A545E7A-25FE-42C3-8093-085B93070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2716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25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Header"/>
    <w:next w:val="Header"/>
    <w:link w:val="Heading2Char"/>
    <w:uiPriority w:val="9"/>
    <w:unhideWhenUsed/>
    <w:qFormat/>
    <w:rsid w:val="00DD6DAF"/>
    <w:pPr>
      <w:keepNext/>
      <w:keepLines/>
      <w:spacing w:before="40" w:after="120"/>
      <w:outlineLvl w:val="1"/>
    </w:pPr>
    <w:rPr>
      <w:rFonts w:eastAsiaTheme="majorEastAsia" w:cstheme="majorBidi"/>
      <w:b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38FB"/>
    <w:pPr>
      <w:keepNext/>
      <w:keepLines/>
      <w:spacing w:before="40" w:after="0"/>
      <w:outlineLvl w:val="2"/>
    </w:pPr>
    <w:rPr>
      <w:rFonts w:eastAsiaTheme="majorEastAsia" w:cs="Arial"/>
      <w:b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D68D5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25D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5285"/>
    <w:rPr>
      <w:rFonts w:ascii="Arial" w:eastAsiaTheme="majorEastAsia" w:hAnsi="Arial" w:cstheme="majorBidi"/>
      <w:b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C38FB"/>
    <w:rPr>
      <w:rFonts w:ascii="Arial" w:eastAsiaTheme="majorEastAsia" w:hAnsi="Arial" w:cs="Arial"/>
      <w:b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D68D5"/>
    <w:rPr>
      <w:rFonts w:ascii="Arial" w:eastAsiaTheme="majorEastAsia" w:hAnsi="Arial" w:cstheme="majorBidi"/>
      <w:i/>
      <w:iCs/>
      <w:color w:val="2E74B5" w:themeColor="accent1" w:themeShade="BF"/>
      <w:sz w:val="20"/>
    </w:rPr>
  </w:style>
  <w:style w:type="paragraph" w:styleId="Header">
    <w:name w:val="header"/>
    <w:basedOn w:val="Normal"/>
    <w:link w:val="HeaderChar"/>
    <w:unhideWhenUsed/>
    <w:rsid w:val="00E825D9"/>
    <w:pPr>
      <w:tabs>
        <w:tab w:val="center" w:pos="4680"/>
        <w:tab w:val="right" w:pos="9360"/>
      </w:tabs>
      <w:spacing w:after="0" w:line="240" w:lineRule="auto"/>
    </w:pPr>
    <w:rPr>
      <w:rFonts w:eastAsia="Times New Roman" w:cs="Times New Roman"/>
      <w:szCs w:val="20"/>
    </w:rPr>
  </w:style>
  <w:style w:type="character" w:customStyle="1" w:styleId="HeaderChar">
    <w:name w:val="Header Char"/>
    <w:basedOn w:val="DefaultParagraphFont"/>
    <w:link w:val="Header"/>
    <w:rsid w:val="00E825D9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825D9"/>
    <w:pPr>
      <w:tabs>
        <w:tab w:val="center" w:pos="4680"/>
        <w:tab w:val="right" w:pos="9360"/>
      </w:tabs>
      <w:spacing w:after="0" w:line="240" w:lineRule="auto"/>
    </w:pPr>
    <w:rPr>
      <w:rFonts w:eastAsia="Times New Roman" w:cs="Times New Roman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825D9"/>
    <w:rPr>
      <w:rFonts w:ascii="Arial" w:eastAsia="Times New Roman" w:hAnsi="Arial" w:cs="Times New Roman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E825D9"/>
    <w:pPr>
      <w:outlineLvl w:val="9"/>
    </w:pPr>
  </w:style>
  <w:style w:type="table" w:styleId="TableGrid">
    <w:name w:val="Table Grid"/>
    <w:basedOn w:val="TableNormal"/>
    <w:uiPriority w:val="39"/>
    <w:rsid w:val="00E825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BC71EE"/>
    <w:pPr>
      <w:tabs>
        <w:tab w:val="right" w:leader="dot" w:pos="12950"/>
      </w:tabs>
      <w:spacing w:after="0"/>
    </w:pPr>
    <w:rPr>
      <w:rFonts w:eastAsiaTheme="minorEastAsia" w:cs="Arial"/>
      <w:noProof/>
      <w:szCs w:val="20"/>
    </w:rPr>
  </w:style>
  <w:style w:type="character" w:styleId="Hyperlink">
    <w:name w:val="Hyperlink"/>
    <w:basedOn w:val="DefaultParagraphFont"/>
    <w:uiPriority w:val="99"/>
    <w:unhideWhenUsed/>
    <w:rsid w:val="00E825D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E825D9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076D13"/>
    <w:pPr>
      <w:spacing w:after="0" w:line="240" w:lineRule="auto"/>
    </w:pPr>
    <w:rPr>
      <w:rFonts w:ascii="Calibri" w:hAnsi="Calibri" w:cs="Times New Roma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76D13"/>
    <w:rPr>
      <w:rFonts w:ascii="Calibri" w:hAnsi="Calibri" w:cs="Times New Roman"/>
    </w:rPr>
  </w:style>
  <w:style w:type="paragraph" w:styleId="ListParagraph">
    <w:name w:val="List Paragraph"/>
    <w:basedOn w:val="Normal"/>
    <w:uiPriority w:val="1"/>
    <w:qFormat/>
    <w:rsid w:val="00076D13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246C7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82B18"/>
    <w:pPr>
      <w:tabs>
        <w:tab w:val="right" w:leader="dot" w:pos="12950"/>
      </w:tabs>
      <w:spacing w:after="100"/>
      <w:ind w:left="440"/>
    </w:pPr>
  </w:style>
  <w:style w:type="paragraph" w:customStyle="1" w:styleId="ChangeLogHeading3">
    <w:name w:val="Change Log Heading 3"/>
    <w:basedOn w:val="Heading3"/>
    <w:link w:val="ChangeLogHeading3Char"/>
    <w:autoRedefine/>
    <w:qFormat/>
    <w:rsid w:val="0044425E"/>
    <w:pPr>
      <w:spacing w:before="0" w:line="240" w:lineRule="auto"/>
    </w:pPr>
    <w:rPr>
      <w:b w:val="0"/>
      <w:color w:val="0070C0"/>
      <w:sz w:val="26"/>
      <w:szCs w:val="26"/>
    </w:rPr>
  </w:style>
  <w:style w:type="character" w:customStyle="1" w:styleId="ChangeLogHeading3Char">
    <w:name w:val="Change Log Heading 3 Char"/>
    <w:basedOn w:val="Heading3Char"/>
    <w:link w:val="ChangeLogHeading3"/>
    <w:rsid w:val="0044425E"/>
    <w:rPr>
      <w:rFonts w:asciiTheme="majorHAnsi" w:eastAsiaTheme="majorEastAsia" w:hAnsiTheme="majorHAnsi" w:cs="Arial"/>
      <w:b w:val="0"/>
      <w:color w:val="0070C0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F373D1"/>
    <w:rPr>
      <w:color w:val="808080"/>
    </w:rPr>
  </w:style>
  <w:style w:type="character" w:styleId="Strong">
    <w:name w:val="Strong"/>
    <w:basedOn w:val="DefaultParagraphFont"/>
    <w:uiPriority w:val="22"/>
    <w:qFormat/>
    <w:rsid w:val="00C01B63"/>
    <w:rPr>
      <w:b/>
      <w:bCs/>
    </w:rPr>
  </w:style>
  <w:style w:type="paragraph" w:styleId="TOC4">
    <w:name w:val="toc 4"/>
    <w:basedOn w:val="Normal"/>
    <w:next w:val="Normal"/>
    <w:autoRedefine/>
    <w:uiPriority w:val="39"/>
    <w:unhideWhenUsed/>
    <w:rsid w:val="0044425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4425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4425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4425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4425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4425E"/>
    <w:pPr>
      <w:spacing w:after="100"/>
      <w:ind w:left="1760"/>
    </w:pPr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85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52EA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D14C7"/>
    <w:rPr>
      <w:color w:val="954F72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7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72E0"/>
    <w:rPr>
      <w:rFonts w:ascii="Tahoma" w:hAnsi="Tahoma" w:cs="Tahoma"/>
      <w:sz w:val="16"/>
      <w:szCs w:val="16"/>
    </w:rPr>
  </w:style>
  <w:style w:type="character" w:customStyle="1" w:styleId="Mention1">
    <w:name w:val="Mention1"/>
    <w:basedOn w:val="DefaultParagraphFont"/>
    <w:uiPriority w:val="99"/>
    <w:semiHidden/>
    <w:unhideWhenUsed/>
    <w:rsid w:val="00D02943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6E6B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6B38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6B38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6B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6B38"/>
    <w:rPr>
      <w:rFonts w:ascii="Arial" w:hAnsi="Arial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3FD9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EB26B7"/>
    <w:pPr>
      <w:spacing w:after="0" w:line="240" w:lineRule="auto"/>
    </w:pPr>
    <w:rPr>
      <w:rFonts w:ascii="Arial" w:hAnsi="Arial"/>
      <w:sz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82B18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33DC9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24CD2"/>
    <w:rPr>
      <w:color w:val="808080"/>
      <w:shd w:val="clear" w:color="auto" w:fill="E6E6E6"/>
    </w:rPr>
  </w:style>
  <w:style w:type="character" w:customStyle="1" w:styleId="HeaderStyleRef3">
    <w:name w:val="Header Style Ref 3"/>
    <w:basedOn w:val="DefaultParagraphFont"/>
    <w:uiPriority w:val="1"/>
    <w:rsid w:val="008359DF"/>
    <w:rPr>
      <w:rFonts w:ascii="Arial" w:hAnsi="Arial"/>
      <w:sz w:val="28"/>
    </w:rPr>
  </w:style>
  <w:style w:type="character" w:customStyle="1" w:styleId="HeaderStyleRef1">
    <w:name w:val="Header Style Ref 1"/>
    <w:basedOn w:val="DefaultParagraphFont"/>
    <w:uiPriority w:val="1"/>
    <w:qFormat/>
    <w:rsid w:val="00062016"/>
    <w:rPr>
      <w:rFonts w:ascii="Arial" w:hAnsi="Arial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4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5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9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5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5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4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2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3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8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9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1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9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5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1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2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6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5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5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4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9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1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7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3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0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2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2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3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0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45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6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0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2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8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9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4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0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9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3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6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0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6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5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8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5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2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1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0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9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7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8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4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8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4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3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7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8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9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6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7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8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9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5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3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8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6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9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6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97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7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6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6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4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6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3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1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1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1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8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8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6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8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1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5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6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6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6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6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8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5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3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2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3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8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5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7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3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3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6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5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6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2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7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0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8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5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4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2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0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8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3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8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4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2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6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8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20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2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8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9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3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8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4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5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6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0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6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8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0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5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5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8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3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8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0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0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2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exasstudentdatasystem.org/sites/texasstudentdatasystem.org/files/2023.1.0_TEDS_Rules_Change_Log_March_2022.doc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exasstudentdatasystem.org/sites/texasstudentdatasystem.org/files/2023.1.0_TEDS_Code_Table_Change_Log_March_2022.docx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EA82EB-B387-49EC-B8D4-DF453E862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50</TotalTime>
  <Pages>24</Pages>
  <Words>4170</Words>
  <Characters>23770</Characters>
  <Application>Microsoft Office Word</Application>
  <DocSecurity>0</DocSecurity>
  <Lines>19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2-23 TEDS Change Log</vt:lpstr>
    </vt:vector>
  </TitlesOfParts>
  <Company/>
  <LinksUpToDate>false</LinksUpToDate>
  <CharactersWithSpaces>27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2-23 TEDS Change Log</dc:title>
  <dc:subject/>
  <dc:creator/>
  <cp:keywords/>
  <dc:description/>
  <cp:lastModifiedBy>Helms, Jeanine</cp:lastModifiedBy>
  <cp:revision>1189</cp:revision>
  <cp:lastPrinted>2017-11-21T16:54:00Z</cp:lastPrinted>
  <dcterms:created xsi:type="dcterms:W3CDTF">2019-05-22T00:25:00Z</dcterms:created>
  <dcterms:modified xsi:type="dcterms:W3CDTF">2022-03-17T13:25:00Z</dcterms:modified>
</cp:coreProperties>
</file>